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9425C" w14:textId="41E1364B" w:rsidR="00076545" w:rsidRPr="00F9704A" w:rsidRDefault="00113D8F" w:rsidP="00F9704A">
      <w:pPr>
        <w:pStyle w:val="BodyText"/>
      </w:pPr>
      <w:r w:rsidRPr="00F9704A">
        <w:t>LES MILLS SHAPES</w:t>
      </w:r>
      <w:r w:rsidR="00160909" w:rsidRPr="00F9704A">
        <w:t xml:space="preserve"> </w:t>
      </w:r>
      <w:r w:rsidR="007B7678" w:rsidRPr="00F9704A">
        <w:t xml:space="preserve">GRADE REVIEW </w:t>
      </w:r>
      <w:r w:rsidR="00CA05D4" w:rsidRPr="00F9704A">
        <w:t xml:space="preserve">DEVELOPMENT FORM </w:t>
      </w:r>
    </w:p>
    <w:p w14:paraId="4E1F4976" w14:textId="77777777" w:rsidR="00D930E5" w:rsidRPr="00F04B23" w:rsidRDefault="00D930E5" w:rsidP="00E721EC">
      <w:pPr>
        <w:spacing w:before="40" w:after="0" w:line="240" w:lineRule="auto"/>
        <w:rPr>
          <w:rFonts w:ascii="Untitled Sans" w:hAnsi="Untitled Sans" w:cs="Times New Roman"/>
          <w:sz w:val="17"/>
          <w:szCs w:val="17"/>
        </w:rPr>
      </w:pPr>
    </w:p>
    <w:tbl>
      <w:tblPr>
        <w:tblpPr w:leftFromText="180" w:rightFromText="180" w:vertAnchor="page" w:horzAnchor="margin" w:tblpY="1537"/>
        <w:tblW w:w="11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14"/>
        <w:gridCol w:w="2410"/>
        <w:gridCol w:w="1559"/>
        <w:gridCol w:w="12"/>
        <w:gridCol w:w="1264"/>
        <w:gridCol w:w="1019"/>
        <w:gridCol w:w="1816"/>
      </w:tblGrid>
      <w:tr w:rsidR="000D2235" w:rsidRPr="00F04B23" w14:paraId="71100C38" w14:textId="77777777" w:rsidTr="00160909">
        <w:trPr>
          <w:trHeight w:val="340"/>
        </w:trPr>
        <w:tc>
          <w:tcPr>
            <w:tcW w:w="3114" w:type="dxa"/>
            <w:shd w:val="clear" w:color="auto" w:fill="000000" w:themeFill="text1"/>
            <w:noWrap/>
            <w:vAlign w:val="center"/>
            <w:hideMark/>
          </w:tcPr>
          <w:p w14:paraId="0EA92841" w14:textId="77777777" w:rsidR="000D2235" w:rsidRPr="00160909"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160909">
              <w:rPr>
                <w:rFonts w:ascii="Untitled Sans" w:eastAsia="Times New Roman" w:hAnsi="Untitled Sans" w:cs="Calibri"/>
                <w:b/>
                <w:bCs/>
                <w:color w:val="FFFFFF" w:themeColor="background1"/>
                <w:sz w:val="24"/>
                <w:szCs w:val="24"/>
                <w:lang w:val="en-IE" w:eastAsia="en-GB"/>
              </w:rPr>
              <w:t>Instructor Name</w:t>
            </w:r>
          </w:p>
        </w:tc>
        <w:tc>
          <w:tcPr>
            <w:tcW w:w="3981" w:type="dxa"/>
            <w:gridSpan w:val="3"/>
            <w:shd w:val="clear" w:color="auto" w:fill="000000" w:themeFill="text1"/>
            <w:noWrap/>
            <w:vAlign w:val="center"/>
            <w:hideMark/>
          </w:tcPr>
          <w:p w14:paraId="0A7A0322" w14:textId="77777777" w:rsidR="000D2235" w:rsidRPr="00160909"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160909">
              <w:rPr>
                <w:rFonts w:ascii="Untitled Sans" w:eastAsia="Times New Roman" w:hAnsi="Untitled Sans" w:cs="Calibri"/>
                <w:b/>
                <w:bCs/>
                <w:color w:val="FFFFFF" w:themeColor="background1"/>
                <w:sz w:val="24"/>
                <w:szCs w:val="24"/>
                <w:lang w:val="en-IE" w:eastAsia="en-GB"/>
              </w:rPr>
              <w:t>Trainer/Assessor Name</w:t>
            </w:r>
          </w:p>
        </w:tc>
        <w:tc>
          <w:tcPr>
            <w:tcW w:w="2283" w:type="dxa"/>
            <w:gridSpan w:val="2"/>
            <w:shd w:val="clear" w:color="auto" w:fill="000000" w:themeFill="text1"/>
            <w:vAlign w:val="center"/>
          </w:tcPr>
          <w:p w14:paraId="05D6E7B4" w14:textId="1345E428" w:rsidR="000D2235" w:rsidRPr="00160909"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160909">
              <w:rPr>
                <w:rFonts w:ascii="Untitled Sans" w:eastAsia="Times New Roman" w:hAnsi="Untitled Sans" w:cs="Calibri"/>
                <w:b/>
                <w:bCs/>
                <w:color w:val="FFFFFF" w:themeColor="background1"/>
                <w:sz w:val="24"/>
                <w:szCs w:val="24"/>
                <w:lang w:val="en-IE" w:eastAsia="en-GB"/>
              </w:rPr>
              <w:t xml:space="preserve">Release </w:t>
            </w:r>
            <w:r w:rsidR="00880858" w:rsidRPr="00160909">
              <w:rPr>
                <w:rFonts w:ascii="Untitled Sans" w:eastAsia="Times New Roman" w:hAnsi="Untitled Sans" w:cs="Calibri"/>
                <w:b/>
                <w:bCs/>
                <w:color w:val="FFFFFF" w:themeColor="background1"/>
                <w:sz w:val="24"/>
                <w:szCs w:val="24"/>
                <w:lang w:val="en-IE" w:eastAsia="en-GB"/>
              </w:rPr>
              <w:t>Number</w:t>
            </w:r>
          </w:p>
        </w:tc>
        <w:tc>
          <w:tcPr>
            <w:tcW w:w="1816" w:type="dxa"/>
            <w:shd w:val="clear" w:color="auto" w:fill="000000" w:themeFill="text1"/>
            <w:noWrap/>
            <w:vAlign w:val="center"/>
            <w:hideMark/>
          </w:tcPr>
          <w:p w14:paraId="20838849" w14:textId="77777777" w:rsidR="000D2235" w:rsidRPr="00160909"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160909">
              <w:rPr>
                <w:rFonts w:ascii="Untitled Sans" w:eastAsia="Times New Roman" w:hAnsi="Untitled Sans" w:cs="Calibri"/>
                <w:b/>
                <w:bCs/>
                <w:color w:val="FFFFFF" w:themeColor="background1"/>
                <w:sz w:val="24"/>
                <w:szCs w:val="24"/>
                <w:lang w:val="en-IE" w:eastAsia="en-GB"/>
              </w:rPr>
              <w:t>Tracks</w:t>
            </w:r>
          </w:p>
        </w:tc>
      </w:tr>
      <w:tr w:rsidR="00F04B23" w:rsidRPr="00F04B23" w14:paraId="14D76D14" w14:textId="77777777" w:rsidTr="009C4A0E">
        <w:trPr>
          <w:trHeight w:val="510"/>
        </w:trPr>
        <w:tc>
          <w:tcPr>
            <w:tcW w:w="3114" w:type="dxa"/>
            <w:tcBorders>
              <w:bottom w:val="single" w:sz="4" w:space="0" w:color="auto"/>
            </w:tcBorders>
            <w:shd w:val="clear" w:color="auto" w:fill="FFFFFF" w:themeFill="background1"/>
            <w:noWrap/>
            <w:vAlign w:val="center"/>
          </w:tcPr>
          <w:p w14:paraId="0FB1A6ED" w14:textId="14918F51"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Instructor name here)</w:t>
            </w:r>
          </w:p>
        </w:tc>
        <w:tc>
          <w:tcPr>
            <w:tcW w:w="3981" w:type="dxa"/>
            <w:gridSpan w:val="3"/>
            <w:tcBorders>
              <w:bottom w:val="single" w:sz="4" w:space="0" w:color="auto"/>
            </w:tcBorders>
            <w:shd w:val="clear" w:color="auto" w:fill="FFFFFF" w:themeFill="background1"/>
            <w:noWrap/>
            <w:vAlign w:val="center"/>
            <w:hideMark/>
          </w:tcPr>
          <w:p w14:paraId="2D5D78D6" w14:textId="7114B1BE"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name or market here)</w:t>
            </w:r>
          </w:p>
        </w:tc>
        <w:tc>
          <w:tcPr>
            <w:tcW w:w="2283" w:type="dxa"/>
            <w:gridSpan w:val="2"/>
            <w:tcBorders>
              <w:bottom w:val="single" w:sz="4" w:space="0" w:color="auto"/>
            </w:tcBorders>
            <w:shd w:val="clear" w:color="auto" w:fill="FFFFFF" w:themeFill="background1"/>
            <w:vAlign w:val="center"/>
          </w:tcPr>
          <w:p w14:paraId="75F1800E" w14:textId="3DE089A6"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submission Release/s if relevant)</w:t>
            </w:r>
          </w:p>
        </w:tc>
        <w:tc>
          <w:tcPr>
            <w:tcW w:w="1816" w:type="dxa"/>
            <w:tcBorders>
              <w:bottom w:val="single" w:sz="4" w:space="0" w:color="auto"/>
            </w:tcBorders>
            <w:shd w:val="clear" w:color="auto" w:fill="FFFFFF" w:themeFill="background1"/>
            <w:noWrap/>
            <w:vAlign w:val="center"/>
            <w:hideMark/>
          </w:tcPr>
          <w:p w14:paraId="4CCAA2E1" w14:textId="21A5ADB2" w:rsidR="00F04B23" w:rsidRPr="00F04B23" w:rsidRDefault="00F04B23" w:rsidP="00F12D6F">
            <w:pPr>
              <w:spacing w:after="0" w:line="240" w:lineRule="auto"/>
              <w:rPr>
                <w:rFonts w:ascii="Untitled Sans" w:eastAsia="Times New Roman" w:hAnsi="Untitled Sans" w:cs="Calibri"/>
                <w:i/>
                <w:iCs/>
                <w:color w:val="000000"/>
                <w:sz w:val="16"/>
                <w:szCs w:val="16"/>
                <w:lang w:val="en-IE" w:eastAsia="en-GB"/>
              </w:rPr>
            </w:pPr>
            <w:r w:rsidRPr="00F04B23">
              <w:rPr>
                <w:rFonts w:ascii="Untitled Sans" w:eastAsia="Times New Roman" w:hAnsi="Untitled Sans" w:cs="Calibri"/>
                <w:color w:val="000000"/>
                <w:sz w:val="18"/>
                <w:szCs w:val="18"/>
                <w:lang w:val="en-IE" w:eastAsia="en-GB"/>
              </w:rPr>
              <w:t>(Insert track(s) reviewed)</w:t>
            </w:r>
          </w:p>
        </w:tc>
      </w:tr>
      <w:tr w:rsidR="000D2235" w:rsidRPr="00F04B23" w14:paraId="718C81E8" w14:textId="77777777" w:rsidTr="00160909">
        <w:trPr>
          <w:trHeight w:val="340"/>
        </w:trPr>
        <w:tc>
          <w:tcPr>
            <w:tcW w:w="3114" w:type="dxa"/>
            <w:shd w:val="clear" w:color="auto" w:fill="000000" w:themeFill="text1"/>
            <w:noWrap/>
            <w:vAlign w:val="center"/>
            <w:hideMark/>
          </w:tcPr>
          <w:p w14:paraId="27805BDA" w14:textId="77777777" w:rsidR="000D2235" w:rsidRPr="00160909"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160909">
              <w:rPr>
                <w:rFonts w:ascii="Untitled Sans" w:eastAsia="Times New Roman" w:hAnsi="Untitled Sans" w:cs="Calibri"/>
                <w:b/>
                <w:bCs/>
                <w:color w:val="FFFFFF" w:themeColor="background1"/>
                <w:sz w:val="24"/>
                <w:szCs w:val="24"/>
                <w:lang w:val="en-IE" w:eastAsia="en-GB"/>
              </w:rPr>
              <w:t>Previous Level</w:t>
            </w:r>
          </w:p>
        </w:tc>
        <w:tc>
          <w:tcPr>
            <w:tcW w:w="5245" w:type="dxa"/>
            <w:gridSpan w:val="4"/>
            <w:shd w:val="clear" w:color="auto" w:fill="000000" w:themeFill="text1"/>
            <w:noWrap/>
            <w:vAlign w:val="center"/>
            <w:hideMark/>
          </w:tcPr>
          <w:p w14:paraId="02508DE5" w14:textId="52E9F291" w:rsidR="000D2235" w:rsidRPr="00160909"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160909">
              <w:rPr>
                <w:rFonts w:ascii="Untitled Sans" w:eastAsia="Times New Roman" w:hAnsi="Untitled Sans" w:cs="Calibri"/>
                <w:b/>
                <w:bCs/>
                <w:color w:val="FFFFFF" w:themeColor="background1"/>
                <w:sz w:val="24"/>
                <w:szCs w:val="24"/>
                <w:lang w:val="en-IE" w:eastAsia="en-GB"/>
              </w:rPr>
              <w:t xml:space="preserve">Review Grades Awarded: </w:t>
            </w:r>
          </w:p>
        </w:tc>
        <w:tc>
          <w:tcPr>
            <w:tcW w:w="2835" w:type="dxa"/>
            <w:gridSpan w:val="2"/>
            <w:shd w:val="clear" w:color="auto" w:fill="000000" w:themeFill="text1"/>
            <w:noWrap/>
            <w:vAlign w:val="center"/>
            <w:hideMark/>
          </w:tcPr>
          <w:p w14:paraId="6760398B" w14:textId="77777777" w:rsidR="000D2235" w:rsidRPr="00160909" w:rsidRDefault="000D2235" w:rsidP="00F12D6F">
            <w:pPr>
              <w:spacing w:after="0" w:line="240" w:lineRule="auto"/>
              <w:rPr>
                <w:rFonts w:ascii="Untitled Sans" w:eastAsia="Times New Roman" w:hAnsi="Untitled Sans" w:cs="Calibri"/>
                <w:b/>
                <w:bCs/>
                <w:color w:val="FFFFFF" w:themeColor="background1"/>
                <w:sz w:val="24"/>
                <w:szCs w:val="24"/>
                <w:lang w:val="en-IE" w:eastAsia="en-GB"/>
              </w:rPr>
            </w:pPr>
            <w:r w:rsidRPr="00160909">
              <w:rPr>
                <w:rFonts w:ascii="Untitled Sans" w:eastAsia="Times New Roman" w:hAnsi="Untitled Sans" w:cs="Calibri"/>
                <w:b/>
                <w:bCs/>
                <w:color w:val="FFFFFF" w:themeColor="background1"/>
                <w:sz w:val="24"/>
                <w:szCs w:val="24"/>
                <w:lang w:val="en-IE" w:eastAsia="en-GB"/>
              </w:rPr>
              <w:t>Reviewed Level*</w:t>
            </w:r>
          </w:p>
        </w:tc>
      </w:tr>
      <w:tr w:rsidR="000D2235" w:rsidRPr="00F04B23" w14:paraId="71602869" w14:textId="77777777" w:rsidTr="00761847">
        <w:trPr>
          <w:trHeight w:val="159"/>
        </w:trPr>
        <w:tc>
          <w:tcPr>
            <w:tcW w:w="3114" w:type="dxa"/>
            <w:vMerge w:val="restart"/>
            <w:shd w:val="clear" w:color="auto" w:fill="FFFFFF" w:themeFill="background1"/>
            <w:noWrap/>
            <w:vAlign w:val="center"/>
          </w:tcPr>
          <w:p w14:paraId="36608E27" w14:textId="3D9ABD4D" w:rsidR="000D2235" w:rsidRPr="00F04B23" w:rsidRDefault="007D2A6D"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20"/>
                <w:szCs w:val="20"/>
                <w:lang w:val="en-IE" w:eastAsia="en-GB"/>
              </w:rPr>
              <w:t>N/A</w:t>
            </w:r>
          </w:p>
        </w:tc>
        <w:tc>
          <w:tcPr>
            <w:tcW w:w="2410" w:type="dxa"/>
            <w:shd w:val="clear" w:color="auto" w:fill="EAD9C0"/>
            <w:noWrap/>
            <w:vAlign w:val="center"/>
          </w:tcPr>
          <w:p w14:paraId="313A4529" w14:textId="77777777" w:rsidR="000D2235" w:rsidRPr="00F04B23" w:rsidRDefault="000D2235" w:rsidP="00F12D6F">
            <w:pPr>
              <w:spacing w:after="0" w:line="240" w:lineRule="auto"/>
              <w:rPr>
                <w:rFonts w:ascii="Untitled Sans" w:eastAsia="Times New Roman" w:hAnsi="Untitled Sans" w:cs="Calibri"/>
                <w:b/>
                <w:bCs/>
                <w:color w:val="000000"/>
                <w:sz w:val="20"/>
                <w:szCs w:val="20"/>
                <w:lang w:val="en-IE" w:eastAsia="en-GB"/>
              </w:rPr>
            </w:pPr>
            <w:r w:rsidRPr="00F04B23">
              <w:rPr>
                <w:rFonts w:ascii="Untitled Sans" w:eastAsia="Times New Roman" w:hAnsi="Untitled Sans" w:cs="Calibri"/>
                <w:b/>
                <w:bCs/>
                <w:color w:val="000000"/>
                <w:sz w:val="20"/>
                <w:szCs w:val="20"/>
                <w:lang w:val="en-IE" w:eastAsia="en-GB"/>
              </w:rPr>
              <w:t>Key Elements</w:t>
            </w:r>
          </w:p>
        </w:tc>
        <w:tc>
          <w:tcPr>
            <w:tcW w:w="1559" w:type="dxa"/>
            <w:shd w:val="clear" w:color="auto" w:fill="FFFFFF" w:themeFill="background1"/>
            <w:vAlign w:val="center"/>
          </w:tcPr>
          <w:p w14:paraId="237C0B51"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Previous Grade</w:t>
            </w:r>
          </w:p>
          <w:p w14:paraId="68CAD899" w14:textId="77777777"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color w:val="000000"/>
                <w:sz w:val="16"/>
                <w:szCs w:val="16"/>
                <w:lang w:val="en-IE" w:eastAsia="en-GB"/>
              </w:rPr>
              <w:t>(If applicable)</w:t>
            </w:r>
          </w:p>
        </w:tc>
        <w:tc>
          <w:tcPr>
            <w:tcW w:w="1276" w:type="dxa"/>
            <w:gridSpan w:val="2"/>
            <w:shd w:val="clear" w:color="auto" w:fill="FFFFFF" w:themeFill="background1"/>
            <w:vAlign w:val="center"/>
          </w:tcPr>
          <w:p w14:paraId="48E44BEF" w14:textId="03E01273" w:rsidR="000D2235" w:rsidRPr="00F04B23" w:rsidRDefault="000D2235"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Review</w:t>
            </w:r>
            <w:r w:rsidR="00F04B23">
              <w:rPr>
                <w:rFonts w:ascii="Untitled Sans" w:eastAsia="Times New Roman" w:hAnsi="Untitled Sans" w:cs="Calibri"/>
                <w:b/>
                <w:bCs/>
                <w:color w:val="000000"/>
                <w:sz w:val="16"/>
                <w:szCs w:val="16"/>
                <w:lang w:val="en-IE" w:eastAsia="en-GB"/>
              </w:rPr>
              <w:t xml:space="preserve">ed </w:t>
            </w:r>
            <w:r w:rsidRPr="00F04B23">
              <w:rPr>
                <w:rFonts w:ascii="Untitled Sans" w:eastAsia="Times New Roman" w:hAnsi="Untitled Sans" w:cs="Calibri"/>
                <w:b/>
                <w:bCs/>
                <w:color w:val="000000"/>
                <w:sz w:val="16"/>
                <w:szCs w:val="16"/>
                <w:lang w:val="en-IE" w:eastAsia="en-GB"/>
              </w:rPr>
              <w:t>Grade</w:t>
            </w:r>
          </w:p>
        </w:tc>
        <w:tc>
          <w:tcPr>
            <w:tcW w:w="2835" w:type="dxa"/>
            <w:gridSpan w:val="2"/>
            <w:vMerge w:val="restart"/>
            <w:shd w:val="clear" w:color="auto" w:fill="FFFFFF" w:themeFill="background1"/>
            <w:vAlign w:val="center"/>
          </w:tcPr>
          <w:p w14:paraId="7941EE4E" w14:textId="538C6290" w:rsidR="000D2235" w:rsidRPr="00F04B23" w:rsidRDefault="000D2235" w:rsidP="00F12D6F">
            <w:pPr>
              <w:spacing w:after="0" w:line="240" w:lineRule="auto"/>
              <w:jc w:val="center"/>
              <w:rPr>
                <w:rFonts w:ascii="Untitled Sans" w:eastAsia="Times New Roman" w:hAnsi="Untitled Sans" w:cs="Calibri"/>
                <w:color w:val="000000"/>
                <w:sz w:val="20"/>
                <w:szCs w:val="20"/>
                <w:lang w:val="en-IE" w:eastAsia="en-GB"/>
              </w:rPr>
            </w:pPr>
          </w:p>
        </w:tc>
      </w:tr>
      <w:tr w:rsidR="008B6ED0" w:rsidRPr="00F04B23" w14:paraId="66E086F3" w14:textId="77777777" w:rsidTr="00761847">
        <w:trPr>
          <w:trHeight w:val="159"/>
        </w:trPr>
        <w:tc>
          <w:tcPr>
            <w:tcW w:w="3114" w:type="dxa"/>
            <w:vMerge/>
            <w:shd w:val="clear" w:color="auto" w:fill="FFFFFF" w:themeFill="background1"/>
            <w:noWrap/>
            <w:vAlign w:val="center"/>
          </w:tcPr>
          <w:p w14:paraId="10FB2A93"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EAD9C0"/>
            <w:noWrap/>
            <w:vAlign w:val="center"/>
          </w:tcPr>
          <w:p w14:paraId="0E9D0892"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horeography</w:t>
            </w:r>
          </w:p>
        </w:tc>
        <w:tc>
          <w:tcPr>
            <w:tcW w:w="1559" w:type="dxa"/>
            <w:shd w:val="clear" w:color="auto" w:fill="FFFFFF" w:themeFill="background1"/>
            <w:vAlign w:val="center"/>
          </w:tcPr>
          <w:p w14:paraId="395E813C" w14:textId="2415ABE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7990BD79" w14:textId="13627A35"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7434FE">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40C1D3A0"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EF2D315" w14:textId="77777777" w:rsidTr="00761847">
        <w:trPr>
          <w:trHeight w:val="158"/>
        </w:trPr>
        <w:tc>
          <w:tcPr>
            <w:tcW w:w="3114" w:type="dxa"/>
            <w:vMerge/>
            <w:shd w:val="clear" w:color="auto" w:fill="FFFFFF" w:themeFill="background1"/>
            <w:noWrap/>
            <w:vAlign w:val="center"/>
          </w:tcPr>
          <w:p w14:paraId="4EA612B6"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EAD9C0"/>
            <w:noWrap/>
            <w:vAlign w:val="center"/>
          </w:tcPr>
          <w:p w14:paraId="5428A250"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Technique</w:t>
            </w:r>
          </w:p>
        </w:tc>
        <w:tc>
          <w:tcPr>
            <w:tcW w:w="1559" w:type="dxa"/>
            <w:shd w:val="clear" w:color="auto" w:fill="FFFFFF" w:themeFill="background1"/>
            <w:vAlign w:val="center"/>
          </w:tcPr>
          <w:p w14:paraId="35E7BADE" w14:textId="6E0332E1"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15F8AE64" w14:textId="43F6F109"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7434FE">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004700B5"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3DD5737A" w14:textId="77777777" w:rsidTr="00761847">
        <w:trPr>
          <w:trHeight w:val="159"/>
        </w:trPr>
        <w:tc>
          <w:tcPr>
            <w:tcW w:w="3114" w:type="dxa"/>
            <w:vMerge/>
            <w:shd w:val="clear" w:color="auto" w:fill="FFFFFF" w:themeFill="background1"/>
            <w:noWrap/>
            <w:vAlign w:val="center"/>
          </w:tcPr>
          <w:p w14:paraId="0498905F"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EAD9C0"/>
            <w:noWrap/>
            <w:vAlign w:val="center"/>
          </w:tcPr>
          <w:p w14:paraId="6BE72FCD"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aching</w:t>
            </w:r>
          </w:p>
        </w:tc>
        <w:tc>
          <w:tcPr>
            <w:tcW w:w="1559" w:type="dxa"/>
            <w:shd w:val="clear" w:color="auto" w:fill="FFFFFF" w:themeFill="background1"/>
            <w:vAlign w:val="center"/>
          </w:tcPr>
          <w:p w14:paraId="1F21BA85" w14:textId="0BC3CA9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6BFD3B48" w14:textId="7389BF6E"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7434FE">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6CD8377C"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55682617" w14:textId="77777777" w:rsidTr="00761847">
        <w:trPr>
          <w:trHeight w:val="158"/>
        </w:trPr>
        <w:tc>
          <w:tcPr>
            <w:tcW w:w="3114" w:type="dxa"/>
            <w:vMerge/>
            <w:shd w:val="clear" w:color="auto" w:fill="FFFFFF" w:themeFill="background1"/>
            <w:noWrap/>
            <w:vAlign w:val="center"/>
          </w:tcPr>
          <w:p w14:paraId="40BBEAA8"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EAD9C0"/>
            <w:noWrap/>
            <w:vAlign w:val="center"/>
          </w:tcPr>
          <w:p w14:paraId="042618F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Connection</w:t>
            </w:r>
          </w:p>
        </w:tc>
        <w:tc>
          <w:tcPr>
            <w:tcW w:w="1559" w:type="dxa"/>
            <w:shd w:val="clear" w:color="auto" w:fill="FFFFFF" w:themeFill="background1"/>
            <w:vAlign w:val="center"/>
          </w:tcPr>
          <w:p w14:paraId="449928E1" w14:textId="713EEB9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42C21575" w14:textId="0681E503"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7434FE">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2ABDFB8D"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r w:rsidR="008B6ED0" w:rsidRPr="00F04B23" w14:paraId="44305B9F" w14:textId="77777777" w:rsidTr="00761847">
        <w:trPr>
          <w:trHeight w:val="158"/>
        </w:trPr>
        <w:tc>
          <w:tcPr>
            <w:tcW w:w="3114" w:type="dxa"/>
            <w:vMerge/>
            <w:shd w:val="clear" w:color="auto" w:fill="FFFFFF" w:themeFill="background1"/>
            <w:noWrap/>
            <w:vAlign w:val="center"/>
          </w:tcPr>
          <w:p w14:paraId="178A205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c>
          <w:tcPr>
            <w:tcW w:w="2410" w:type="dxa"/>
            <w:shd w:val="clear" w:color="auto" w:fill="EAD9C0"/>
            <w:noWrap/>
            <w:vAlign w:val="center"/>
          </w:tcPr>
          <w:p w14:paraId="2907773C" w14:textId="77777777" w:rsidR="008B6ED0" w:rsidRPr="00F04B23" w:rsidRDefault="008B6ED0" w:rsidP="00F12D6F">
            <w:pPr>
              <w:spacing w:after="0" w:line="240" w:lineRule="auto"/>
              <w:rPr>
                <w:rFonts w:ascii="Untitled Sans" w:eastAsia="Times New Roman" w:hAnsi="Untitled Sans" w:cs="Calibri"/>
                <w:b/>
                <w:bCs/>
                <w:color w:val="000000"/>
                <w:sz w:val="16"/>
                <w:szCs w:val="16"/>
                <w:lang w:val="en-IE" w:eastAsia="en-GB"/>
              </w:rPr>
            </w:pPr>
            <w:r w:rsidRPr="00F04B23">
              <w:rPr>
                <w:rFonts w:ascii="Untitled Sans" w:eastAsia="Times New Roman" w:hAnsi="Untitled Sans" w:cs="Calibri"/>
                <w:b/>
                <w:bCs/>
                <w:color w:val="000000"/>
                <w:sz w:val="16"/>
                <w:szCs w:val="16"/>
                <w:lang w:val="en-IE" w:eastAsia="en-GB"/>
              </w:rPr>
              <w:t xml:space="preserve">Performance </w:t>
            </w:r>
          </w:p>
        </w:tc>
        <w:tc>
          <w:tcPr>
            <w:tcW w:w="1559" w:type="dxa"/>
            <w:shd w:val="clear" w:color="auto" w:fill="FFFFFF" w:themeFill="background1"/>
            <w:vAlign w:val="center"/>
          </w:tcPr>
          <w:p w14:paraId="1E75F32B" w14:textId="15E04A82"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F04B23">
              <w:rPr>
                <w:rFonts w:ascii="Untitled Sans" w:eastAsia="Times New Roman" w:hAnsi="Untitled Sans" w:cs="Calibri"/>
                <w:color w:val="000000"/>
                <w:sz w:val="16"/>
                <w:szCs w:val="16"/>
                <w:lang w:val="en-IE" w:eastAsia="en-GB"/>
              </w:rPr>
              <w:t>N/A</w:t>
            </w:r>
          </w:p>
        </w:tc>
        <w:tc>
          <w:tcPr>
            <w:tcW w:w="1276" w:type="dxa"/>
            <w:gridSpan w:val="2"/>
            <w:shd w:val="clear" w:color="auto" w:fill="FFFFFF" w:themeFill="background1"/>
            <w:vAlign w:val="center"/>
          </w:tcPr>
          <w:p w14:paraId="2DFE7F34" w14:textId="403B55EB" w:rsidR="008B6ED0" w:rsidRPr="00F04B23" w:rsidRDefault="008B6ED0" w:rsidP="00F12D6F">
            <w:pPr>
              <w:spacing w:after="0" w:line="240" w:lineRule="auto"/>
              <w:jc w:val="center"/>
              <w:rPr>
                <w:rFonts w:ascii="Untitled Sans" w:eastAsia="Times New Roman" w:hAnsi="Untitled Sans" w:cs="Calibri"/>
                <w:color w:val="000000"/>
                <w:sz w:val="16"/>
                <w:szCs w:val="16"/>
                <w:lang w:val="en-IE" w:eastAsia="en-GB"/>
              </w:rPr>
            </w:pPr>
            <w:r w:rsidRPr="007434FE">
              <w:rPr>
                <w:rFonts w:ascii="Untitled Sans" w:eastAsia="Times New Roman" w:hAnsi="Untitled Sans" w:cs="Calibri"/>
                <w:color w:val="000000"/>
                <w:sz w:val="16"/>
                <w:szCs w:val="16"/>
                <w:lang w:val="en-IE" w:eastAsia="en-GB"/>
              </w:rPr>
              <w:t>(insert Grade)</w:t>
            </w:r>
          </w:p>
        </w:tc>
        <w:tc>
          <w:tcPr>
            <w:tcW w:w="2835" w:type="dxa"/>
            <w:gridSpan w:val="2"/>
            <w:vMerge/>
            <w:shd w:val="clear" w:color="auto" w:fill="FFFFFF" w:themeFill="background1"/>
            <w:vAlign w:val="center"/>
          </w:tcPr>
          <w:p w14:paraId="1762CBC7" w14:textId="77777777" w:rsidR="008B6ED0" w:rsidRPr="00F04B23" w:rsidRDefault="008B6ED0" w:rsidP="00F12D6F">
            <w:pPr>
              <w:spacing w:after="0" w:line="240" w:lineRule="auto"/>
              <w:rPr>
                <w:rFonts w:ascii="Untitled Sans" w:eastAsia="Times New Roman" w:hAnsi="Untitled Sans" w:cs="Calibri"/>
                <w:color w:val="000000"/>
                <w:sz w:val="16"/>
                <w:szCs w:val="16"/>
                <w:lang w:val="en-IE" w:eastAsia="en-GB"/>
              </w:rPr>
            </w:pPr>
          </w:p>
        </w:tc>
      </w:tr>
    </w:tbl>
    <w:p w14:paraId="6544BB2F" w14:textId="082384F8" w:rsidR="000D2235" w:rsidRPr="00F04B23" w:rsidRDefault="00D930E5" w:rsidP="00F04B23">
      <w:pPr>
        <w:spacing w:after="0" w:line="240" w:lineRule="auto"/>
        <w:rPr>
          <w:rFonts w:ascii="Untitled Sans" w:hAnsi="Untitled Sans" w:cs="Times New Roman"/>
          <w:sz w:val="18"/>
          <w:szCs w:val="18"/>
        </w:rPr>
      </w:pPr>
      <w:r w:rsidRPr="00F04B23">
        <w:rPr>
          <w:rFonts w:ascii="Untitled Sans" w:hAnsi="Untitled Sans" w:cs="Times New Roman"/>
          <w:sz w:val="18"/>
          <w:szCs w:val="18"/>
        </w:rPr>
        <w:t xml:space="preserve">*The Reviewed Level is recalculated based on higher </w:t>
      </w:r>
      <w:r w:rsidR="00F04B23" w:rsidRPr="00F04B23">
        <w:rPr>
          <w:rFonts w:ascii="Untitled Sans" w:hAnsi="Untitled Sans" w:cs="Times New Roman"/>
          <w:sz w:val="18"/>
          <w:szCs w:val="18"/>
        </w:rPr>
        <w:t>Grade</w:t>
      </w:r>
      <w:r w:rsidRPr="00F04B23">
        <w:rPr>
          <w:rFonts w:ascii="Untitled Sans" w:hAnsi="Untitled Sans" w:cs="Times New Roman"/>
          <w:sz w:val="18"/>
          <w:szCs w:val="18"/>
        </w:rPr>
        <w:t xml:space="preserve">(s) awarded for post Advanced Training Review or Submission for Grade Review. </w:t>
      </w:r>
      <w:r w:rsidR="006D592A" w:rsidRPr="0063619E">
        <w:rPr>
          <w:rFonts w:ascii="Untitled Sans" w:hAnsi="Untitled Sans" w:cs="Times New Roman"/>
          <w:sz w:val="18"/>
          <w:szCs w:val="18"/>
        </w:rPr>
        <w:t>If higher Grade(s) are not awarded</w:t>
      </w:r>
      <w:r w:rsidR="006D592A">
        <w:rPr>
          <w:rFonts w:ascii="Untitled Sans" w:hAnsi="Untitled Sans" w:cs="Times New Roman"/>
          <w:sz w:val="18"/>
          <w:szCs w:val="18"/>
        </w:rPr>
        <w:t>,</w:t>
      </w:r>
      <w:r w:rsidR="006D592A" w:rsidRPr="0063619E">
        <w:rPr>
          <w:rFonts w:ascii="Untitled Sans" w:hAnsi="Untitled Sans" w:cs="Times New Roman"/>
          <w:sz w:val="18"/>
          <w:szCs w:val="18"/>
        </w:rPr>
        <w:t xml:space="preserve"> the reviewed Level will remain the same as the previous Level</w:t>
      </w:r>
      <w:r w:rsidR="006D592A">
        <w:rPr>
          <w:rFonts w:ascii="Untitled Sans" w:hAnsi="Untitled Sans" w:cs="Times New Roman"/>
          <w:sz w:val="18"/>
          <w:szCs w:val="18"/>
        </w:rPr>
        <w:t xml:space="preserve"> (if applicable)</w:t>
      </w:r>
      <w:r w:rsidR="006D592A" w:rsidRPr="0063619E">
        <w:rPr>
          <w:rFonts w:ascii="Untitled Sans" w:hAnsi="Untitled Sans" w:cs="Times New Roman"/>
          <w:sz w:val="18"/>
          <w:szCs w:val="18"/>
        </w:rPr>
        <w:t>.</w:t>
      </w:r>
      <w:r w:rsidR="006D592A">
        <w:rPr>
          <w:rFonts w:ascii="Untitled Sans" w:hAnsi="Untitled Sans" w:cs="Times New Roman"/>
          <w:sz w:val="18"/>
          <w:szCs w:val="18"/>
        </w:rPr>
        <w:t xml:space="preserve"> Whilst all Key Elements are reviewed with every submission, a</w:t>
      </w:r>
      <w:r w:rsidR="006D592A" w:rsidRPr="0063619E">
        <w:rPr>
          <w:rFonts w:ascii="Untitled Sans" w:hAnsi="Untitled Sans" w:cs="Times New Roman"/>
          <w:sz w:val="18"/>
          <w:szCs w:val="18"/>
          <w:lang w:val="en-GB"/>
        </w:rPr>
        <w:t xml:space="preserve"> lower Level than the Previous Level cannot be awarded</w:t>
      </w:r>
      <w:r w:rsidR="006D592A">
        <w:rPr>
          <w:rFonts w:ascii="Untitled Sans" w:hAnsi="Untitled Sans" w:cs="Times New Roman"/>
          <w:sz w:val="18"/>
          <w:szCs w:val="18"/>
          <w:lang w:val="en-GB"/>
        </w:rPr>
        <w:t xml:space="preserve"> </w:t>
      </w:r>
      <w:r w:rsidR="006D592A" w:rsidRPr="00DE1FC7">
        <w:rPr>
          <w:rFonts w:ascii="Untitled Sans" w:hAnsi="Untitled Sans" w:cs="Times New Roman"/>
          <w:sz w:val="18"/>
          <w:szCs w:val="18"/>
          <w:lang w:val="en-GB"/>
        </w:rPr>
        <w:t xml:space="preserve">for an active </w:t>
      </w:r>
      <w:r w:rsidR="006D592A" w:rsidRPr="0063619E">
        <w:rPr>
          <w:rFonts w:ascii="Untitled Sans" w:hAnsi="Untitled Sans" w:cs="Times New Roman"/>
          <w:sz w:val="18"/>
          <w:szCs w:val="18"/>
          <w:lang w:val="en-GB"/>
        </w:rPr>
        <w:t xml:space="preserve">Instructor </w:t>
      </w:r>
      <w:r w:rsidR="006D592A" w:rsidRPr="00DE1FC7">
        <w:rPr>
          <w:rFonts w:ascii="Untitled Sans" w:hAnsi="Untitled Sans" w:cs="Times New Roman"/>
          <w:sz w:val="18"/>
          <w:szCs w:val="18"/>
          <w:lang w:val="en-GB"/>
        </w:rPr>
        <w:t>up to and including Level 6</w:t>
      </w:r>
      <w:r w:rsidR="00A7756E">
        <w:rPr>
          <w:rFonts w:ascii="Untitled Sans" w:hAnsi="Untitled Sans" w:cs="Times New Roman"/>
          <w:sz w:val="18"/>
          <w:szCs w:val="18"/>
          <w:lang w:val="en-GB"/>
        </w:rPr>
        <w:t>.5</w:t>
      </w:r>
      <w:r w:rsidR="006D592A" w:rsidRPr="00DE1FC7">
        <w:rPr>
          <w:rFonts w:ascii="Untitled Sans" w:hAnsi="Untitled Sans" w:cs="Times New Roman"/>
          <w:sz w:val="18"/>
          <w:szCs w:val="18"/>
          <w:lang w:val="en-GB"/>
        </w:rPr>
        <w:t xml:space="preserve">. For </w:t>
      </w:r>
      <w:r w:rsidR="006D592A">
        <w:rPr>
          <w:rFonts w:ascii="Untitled Sans" w:hAnsi="Untitled Sans" w:cs="Times New Roman"/>
          <w:sz w:val="18"/>
          <w:szCs w:val="18"/>
          <w:lang w:val="en-GB"/>
        </w:rPr>
        <w:t xml:space="preserve">active Instructors that currently hold </w:t>
      </w:r>
      <w:r w:rsidR="006D592A" w:rsidRPr="00DE1FC7">
        <w:rPr>
          <w:rFonts w:ascii="Untitled Sans" w:hAnsi="Untitled Sans" w:cs="Times New Roman"/>
          <w:sz w:val="18"/>
          <w:szCs w:val="18"/>
          <w:lang w:val="en-GB"/>
        </w:rPr>
        <w:t>Levels 7-10</w:t>
      </w:r>
      <w:r w:rsidR="006D592A">
        <w:rPr>
          <w:rFonts w:ascii="Untitled Sans" w:hAnsi="Untitled Sans" w:cs="Times New Roman"/>
          <w:sz w:val="18"/>
          <w:szCs w:val="18"/>
          <w:lang w:val="en-GB"/>
        </w:rPr>
        <w:t>, higher or lower Levels may be awarded at each Grade Review</w:t>
      </w:r>
      <w:r w:rsidR="006D592A" w:rsidRPr="00DE1FC7">
        <w:rPr>
          <w:rFonts w:ascii="Untitled Sans" w:hAnsi="Untitled Sans" w:cs="Times New Roman"/>
          <w:sz w:val="18"/>
          <w:szCs w:val="18"/>
          <w:lang w:val="en-GB"/>
        </w:rPr>
        <w:t>.</w:t>
      </w:r>
      <w:r w:rsidR="006D592A">
        <w:rPr>
          <w:rFonts w:ascii="Untitled Sans" w:hAnsi="Untitled Sans" w:cs="Times New Roman"/>
          <w:sz w:val="18"/>
          <w:szCs w:val="18"/>
          <w:lang w:val="en-GB"/>
        </w:rPr>
        <w:br/>
      </w:r>
    </w:p>
    <w:tbl>
      <w:tblPr>
        <w:tblStyle w:val="TableGrid"/>
        <w:tblW w:w="11194" w:type="dxa"/>
        <w:tblLook w:val="04A0" w:firstRow="1" w:lastRow="0" w:firstColumn="1" w:lastColumn="0" w:noHBand="0" w:noVBand="1"/>
      </w:tblPr>
      <w:tblGrid>
        <w:gridCol w:w="11194"/>
      </w:tblGrid>
      <w:tr w:rsidR="009A2924" w:rsidRPr="00932CB5" w14:paraId="4C1ADFFA" w14:textId="77777777" w:rsidTr="00160909">
        <w:trPr>
          <w:trHeight w:val="340"/>
        </w:trPr>
        <w:tc>
          <w:tcPr>
            <w:tcW w:w="1119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F013353" w14:textId="77777777" w:rsidR="009A2924" w:rsidRPr="00932CB5" w:rsidRDefault="009A2924" w:rsidP="009A2924">
            <w:pPr>
              <w:spacing w:after="0"/>
              <w:rPr>
                <w:rFonts w:ascii="Untitled Sans" w:hAnsi="Untitled Sans" w:cstheme="minorHAnsi"/>
                <w:b/>
                <w:bCs/>
                <w:sz w:val="28"/>
                <w:szCs w:val="28"/>
              </w:rPr>
            </w:pPr>
            <w:bookmarkStart w:id="0" w:name="_Hlk120036203"/>
            <w:r w:rsidRPr="00160909">
              <w:rPr>
                <w:rFonts w:ascii="Untitled Sans" w:eastAsia="Times New Roman" w:hAnsi="Untitled Sans" w:cstheme="minorHAnsi"/>
                <w:b/>
                <w:bCs/>
                <w:color w:val="FFFFFF" w:themeColor="background1"/>
                <w:sz w:val="28"/>
                <w:szCs w:val="28"/>
                <w:lang w:val="en-IE" w:eastAsia="en-GB"/>
              </w:rPr>
              <w:t>STRENGTHS AND GOALS</w:t>
            </w:r>
          </w:p>
        </w:tc>
      </w:tr>
      <w:tr w:rsidR="009A2924" w:rsidRPr="00932CB5" w14:paraId="6DB2E46F" w14:textId="77777777" w:rsidTr="009C4A0E">
        <w:trPr>
          <w:trHeight w:val="909"/>
        </w:trPr>
        <w:tc>
          <w:tcPr>
            <w:tcW w:w="11194" w:type="dxa"/>
            <w:tcBorders>
              <w:top w:val="single" w:sz="4" w:space="0" w:color="auto"/>
              <w:left w:val="single" w:sz="4" w:space="0" w:color="auto"/>
              <w:bottom w:val="single" w:sz="4" w:space="0" w:color="auto"/>
              <w:right w:val="single" w:sz="4" w:space="0" w:color="auto"/>
            </w:tcBorders>
          </w:tcPr>
          <w:p w14:paraId="3E0F5815" w14:textId="49797ACB" w:rsidR="009A2924" w:rsidRPr="00932CB5" w:rsidRDefault="006D592A" w:rsidP="009A2924">
            <w:pPr>
              <w:spacing w:line="240" w:lineRule="auto"/>
              <w:rPr>
                <w:rFonts w:ascii="Untitled Sans" w:hAnsi="Untitled Sans" w:cstheme="minorHAnsi"/>
                <w:i/>
                <w:iCs/>
                <w:sz w:val="18"/>
                <w:szCs w:val="18"/>
              </w:rPr>
            </w:pPr>
            <w:r w:rsidRPr="00932CB5">
              <w:rPr>
                <w:rFonts w:ascii="Untitled Sans" w:hAnsi="Untitled Sans" w:cs="Calibri"/>
                <w:color w:val="000000" w:themeColor="text1"/>
                <w:sz w:val="18"/>
                <w:szCs w:val="18"/>
              </w:rPr>
              <w:t>Les Mills Qualifications is a strengths-based development system. Please see below for your strengths and ensure to write down your goals and development plan to outline your next steps based on the coaching and feedback provided in the sections below. To help you with your development plan, you can refer to the Instructor Handbook and maybe ask yourself these questions: What do you need to do to reach your Goal(s)? How will reaching your Goal(s) impact your teaching?</w:t>
            </w:r>
          </w:p>
        </w:tc>
      </w:tr>
      <w:tr w:rsidR="009A2924" w:rsidRPr="00932CB5" w14:paraId="28B761DE" w14:textId="77777777" w:rsidTr="00761847">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EAD9C0"/>
          </w:tcPr>
          <w:p w14:paraId="02F2691E" w14:textId="77777777" w:rsidR="009A2924" w:rsidRPr="00932CB5" w:rsidRDefault="009A2924" w:rsidP="009A2924">
            <w:pPr>
              <w:tabs>
                <w:tab w:val="left" w:pos="7890"/>
              </w:tabs>
              <w:spacing w:after="0" w:line="240" w:lineRule="auto"/>
              <w:rPr>
                <w:rFonts w:ascii="Untitled Sans" w:hAnsi="Untitled Sans" w:cs="Calibri"/>
                <w:color w:val="000000" w:themeColor="text1"/>
                <w:sz w:val="17"/>
                <w:szCs w:val="17"/>
              </w:rPr>
            </w:pPr>
            <w:r w:rsidRPr="00932CB5">
              <w:rPr>
                <w:rFonts w:ascii="Untitled Sans" w:hAnsi="Untitled Sans"/>
                <w:b/>
                <w:bCs/>
                <w:sz w:val="18"/>
                <w:szCs w:val="18"/>
              </w:rPr>
              <w:t>Strength(s)</w:t>
            </w:r>
            <w:r>
              <w:rPr>
                <w:rFonts w:ascii="Untitled Sans" w:hAnsi="Untitled Sans"/>
                <w:b/>
                <w:bCs/>
                <w:sz w:val="18"/>
                <w:szCs w:val="18"/>
              </w:rPr>
              <w:tab/>
            </w:r>
          </w:p>
        </w:tc>
      </w:tr>
      <w:tr w:rsidR="009A2924" w:rsidRPr="00932CB5" w14:paraId="086C06F3"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1E323D72" w14:textId="508A2CB0" w:rsidR="009A2924" w:rsidRPr="00932CB5" w:rsidRDefault="009A2924" w:rsidP="006C38D5">
            <w:pPr>
              <w:rPr>
                <w:rFonts w:ascii="Untitled Sans" w:hAnsi="Untitled Sans"/>
                <w:sz w:val="18"/>
                <w:szCs w:val="18"/>
              </w:rPr>
            </w:pPr>
            <w:r w:rsidRPr="00932CB5">
              <w:rPr>
                <w:rFonts w:ascii="Untitled Sans" w:hAnsi="Untitled Sans"/>
                <w:sz w:val="18"/>
                <w:szCs w:val="18"/>
              </w:rPr>
              <w:t>(Trainer/Assessor please complete one Key Strength relevant to the 5 Key Elements</w:t>
            </w:r>
            <w:r w:rsidR="00F9704A">
              <w:rPr>
                <w:rFonts w:ascii="Untitled Sans" w:hAnsi="Untitled Sans"/>
                <w:sz w:val="18"/>
                <w:szCs w:val="18"/>
              </w:rPr>
              <w:t>.</w:t>
            </w:r>
            <w:r w:rsidRPr="00932CB5">
              <w:rPr>
                <w:rFonts w:ascii="Untitled Sans" w:hAnsi="Untitled Sans"/>
                <w:sz w:val="18"/>
                <w:szCs w:val="18"/>
              </w:rPr>
              <w:t>)</w:t>
            </w:r>
            <w:r w:rsidRPr="00932CB5">
              <w:rPr>
                <w:rFonts w:ascii="Untitled Sans" w:hAnsi="Untitled Sans"/>
                <w:sz w:val="18"/>
                <w:szCs w:val="18"/>
              </w:rPr>
              <w:br/>
            </w:r>
          </w:p>
        </w:tc>
      </w:tr>
      <w:tr w:rsidR="009A2924" w:rsidRPr="00932CB5" w14:paraId="1C91082B" w14:textId="77777777" w:rsidTr="00761847">
        <w:trPr>
          <w:trHeight w:val="227"/>
        </w:trPr>
        <w:tc>
          <w:tcPr>
            <w:tcW w:w="11194" w:type="dxa"/>
            <w:tcBorders>
              <w:top w:val="single" w:sz="4" w:space="0" w:color="auto"/>
              <w:left w:val="single" w:sz="4" w:space="0" w:color="auto"/>
              <w:bottom w:val="single" w:sz="4" w:space="0" w:color="auto"/>
              <w:right w:val="single" w:sz="4" w:space="0" w:color="auto"/>
            </w:tcBorders>
            <w:shd w:val="clear" w:color="auto" w:fill="EAD9C0"/>
          </w:tcPr>
          <w:p w14:paraId="33534529" w14:textId="77777777" w:rsidR="009A2924" w:rsidRPr="00932CB5" w:rsidRDefault="009A2924" w:rsidP="009A2924">
            <w:pPr>
              <w:spacing w:after="0"/>
              <w:rPr>
                <w:rFonts w:ascii="Untitled Sans" w:hAnsi="Untitled Sans"/>
                <w:sz w:val="18"/>
                <w:szCs w:val="18"/>
              </w:rPr>
            </w:pPr>
            <w:r>
              <w:rPr>
                <w:rFonts w:ascii="Untitled Sans" w:hAnsi="Untitled Sans"/>
                <w:b/>
                <w:bCs/>
                <w:sz w:val="18"/>
                <w:szCs w:val="18"/>
              </w:rPr>
              <w:t>Goal</w:t>
            </w:r>
            <w:r w:rsidRPr="00932CB5">
              <w:rPr>
                <w:rFonts w:ascii="Untitled Sans" w:hAnsi="Untitled Sans"/>
                <w:b/>
                <w:bCs/>
                <w:sz w:val="18"/>
                <w:szCs w:val="18"/>
              </w:rPr>
              <w:t>(s)</w:t>
            </w:r>
          </w:p>
        </w:tc>
      </w:tr>
      <w:tr w:rsidR="009A2924" w:rsidRPr="00932CB5" w14:paraId="43D3EC87" w14:textId="77777777" w:rsidTr="009C4A0E">
        <w:trPr>
          <w:trHeight w:val="51"/>
        </w:trPr>
        <w:tc>
          <w:tcPr>
            <w:tcW w:w="11194" w:type="dxa"/>
            <w:tcBorders>
              <w:top w:val="single" w:sz="4" w:space="0" w:color="auto"/>
              <w:left w:val="single" w:sz="4" w:space="0" w:color="auto"/>
              <w:bottom w:val="single" w:sz="4" w:space="0" w:color="auto"/>
              <w:right w:val="single" w:sz="4" w:space="0" w:color="auto"/>
            </w:tcBorders>
          </w:tcPr>
          <w:p w14:paraId="02F31E09" w14:textId="4DE7CC01" w:rsidR="009A2924" w:rsidRPr="000A340F" w:rsidRDefault="009A2924" w:rsidP="006C38D5">
            <w:pPr>
              <w:rPr>
                <w:rFonts w:ascii="Untitled Sans" w:hAnsi="Untitled Sans"/>
                <w:i/>
                <w:iCs/>
                <w:sz w:val="18"/>
                <w:szCs w:val="18"/>
              </w:rPr>
            </w:pPr>
            <w:r w:rsidRPr="000A340F">
              <w:rPr>
                <w:rFonts w:ascii="Untitled Sans" w:hAnsi="Untitled Sans"/>
                <w:i/>
                <w:iCs/>
                <w:sz w:val="18"/>
                <w:szCs w:val="18"/>
                <w:lang w:val="en-GB"/>
              </w:rPr>
              <w:t>(Instructor: Enter the Goal(s) you would like to achieve and your plan of action below.)</w:t>
            </w:r>
            <w:r w:rsidRPr="000A340F">
              <w:rPr>
                <w:rFonts w:ascii="Untitled Sans" w:hAnsi="Untitled Sans"/>
                <w:i/>
                <w:iCs/>
                <w:sz w:val="18"/>
                <w:szCs w:val="18"/>
              </w:rPr>
              <w:br/>
            </w:r>
          </w:p>
        </w:tc>
      </w:tr>
    </w:tbl>
    <w:bookmarkEnd w:id="0"/>
    <w:p w14:paraId="742AC7DC" w14:textId="05C2A7D6" w:rsidR="00E721EC" w:rsidRPr="00F9704A" w:rsidRDefault="00E721EC" w:rsidP="000D2235">
      <w:pPr>
        <w:pStyle w:val="PMOHEADING2"/>
        <w:spacing w:after="0"/>
        <w:rPr>
          <w:rFonts w:ascii="Untitled Sans" w:hAnsi="Untitled Sans" w:cstheme="minorHAnsi"/>
          <w:sz w:val="16"/>
          <w:szCs w:val="16"/>
        </w:rPr>
      </w:pPr>
      <w:r w:rsidRPr="00F9704A">
        <w:rPr>
          <w:rFonts w:ascii="Untitled Sans" w:hAnsi="Untitled Sans"/>
          <w:sz w:val="28"/>
          <w:szCs w:val="28"/>
        </w:rPr>
        <w:t>5 KEY ELEMENT GRADES</w:t>
      </w:r>
    </w:p>
    <w:p w14:paraId="284244C6" w14:textId="79FA7001" w:rsidR="00E721EC" w:rsidRDefault="00045638" w:rsidP="00E721EC">
      <w:pPr>
        <w:spacing w:after="0"/>
        <w:rPr>
          <w:rFonts w:ascii="Untitled Sans" w:hAnsi="Untitled Sans" w:cs="Times New Roman"/>
          <w:sz w:val="17"/>
          <w:szCs w:val="17"/>
        </w:rPr>
      </w:pPr>
      <w:r w:rsidRPr="0075270F">
        <w:rPr>
          <w:rFonts w:ascii="Untitled Sans" w:hAnsi="Untitled Sans" w:cstheme="minorHAnsi"/>
          <w:sz w:val="18"/>
          <w:szCs w:val="18"/>
        </w:rPr>
        <w:t xml:space="preserve">Each Key Element is awarded a specific Grade reflecting </w:t>
      </w:r>
      <w:r w:rsidR="00E721EC" w:rsidRPr="0075270F">
        <w:rPr>
          <w:rFonts w:ascii="Untitled Sans" w:hAnsi="Untitled Sans" w:cs="Times New Roman"/>
          <w:sz w:val="18"/>
          <w:szCs w:val="18"/>
        </w:rPr>
        <w:t xml:space="preserve">competency in the Skills and Criteria listed. N/A indicates Skills and Criteria </w:t>
      </w:r>
      <w:r w:rsidR="00E721EC" w:rsidRPr="0075270F">
        <w:rPr>
          <w:rFonts w:ascii="Untitled Sans" w:hAnsi="Untitled Sans" w:cs="Times New Roman"/>
          <w:b/>
          <w:bCs/>
          <w:sz w:val="18"/>
          <w:szCs w:val="18"/>
        </w:rPr>
        <w:t>N</w:t>
      </w:r>
      <w:r w:rsidR="00E721EC" w:rsidRPr="0075270F">
        <w:rPr>
          <w:rFonts w:ascii="Untitled Sans" w:hAnsi="Untitled Sans" w:cs="Times New Roman"/>
          <w:sz w:val="18"/>
          <w:szCs w:val="18"/>
        </w:rPr>
        <w:t xml:space="preserve">ot </w:t>
      </w:r>
      <w:r w:rsidR="00E721EC" w:rsidRPr="0075270F">
        <w:rPr>
          <w:rFonts w:ascii="Untitled Sans" w:hAnsi="Untitled Sans" w:cs="Times New Roman"/>
          <w:b/>
          <w:bCs/>
          <w:sz w:val="18"/>
          <w:szCs w:val="18"/>
        </w:rPr>
        <w:t>A</w:t>
      </w:r>
      <w:r w:rsidR="00E721EC" w:rsidRPr="0075270F">
        <w:rPr>
          <w:rFonts w:ascii="Untitled Sans" w:hAnsi="Untitled Sans" w:cs="Times New Roman"/>
          <w:sz w:val="18"/>
          <w:szCs w:val="18"/>
        </w:rPr>
        <w:t xml:space="preserve">pplied and further work is required to achieve Grade 1 competency. </w:t>
      </w:r>
      <w:r w:rsidRPr="0075270F">
        <w:rPr>
          <w:rFonts w:ascii="Untitled Sans" w:hAnsi="Untitled Sans" w:cs="Times New Roman"/>
          <w:sz w:val="18"/>
          <w:szCs w:val="18"/>
        </w:rPr>
        <w:t>Each Grade</w:t>
      </w:r>
      <w:r w:rsidR="00690300" w:rsidRPr="0075270F">
        <w:rPr>
          <w:rFonts w:ascii="Untitled Sans" w:hAnsi="Untitled Sans" w:cs="Times New Roman"/>
          <w:sz w:val="18"/>
          <w:szCs w:val="18"/>
        </w:rPr>
        <w:t>’s</w:t>
      </w:r>
      <w:r w:rsidRPr="0075270F">
        <w:rPr>
          <w:rFonts w:ascii="Untitled Sans" w:hAnsi="Untitled Sans" w:cs="Times New Roman"/>
          <w:sz w:val="18"/>
          <w:szCs w:val="18"/>
        </w:rPr>
        <w:t xml:space="preserve"> Skills and Criteria are linked</w:t>
      </w:r>
      <w:r w:rsidR="00690300" w:rsidRPr="0075270F">
        <w:rPr>
          <w:rFonts w:ascii="Untitled Sans" w:hAnsi="Untitled Sans" w:cs="Times New Roman"/>
          <w:sz w:val="18"/>
          <w:szCs w:val="18"/>
        </w:rPr>
        <w:t>; a</w:t>
      </w:r>
      <w:r w:rsidRPr="0075270F">
        <w:rPr>
          <w:rFonts w:ascii="Untitled Sans" w:hAnsi="Untitled Sans" w:cs="Times New Roman"/>
          <w:sz w:val="18"/>
          <w:szCs w:val="18"/>
        </w:rPr>
        <w:t xml:space="preserve"> Grade 2 cannot be awarded unless competency in </w:t>
      </w:r>
      <w:r w:rsidR="00690300" w:rsidRPr="0075270F">
        <w:rPr>
          <w:rFonts w:ascii="Untitled Sans" w:hAnsi="Untitled Sans" w:cs="Times New Roman"/>
          <w:sz w:val="18"/>
          <w:szCs w:val="18"/>
        </w:rPr>
        <w:t xml:space="preserve">the </w:t>
      </w:r>
      <w:r w:rsidRPr="0075270F">
        <w:rPr>
          <w:rFonts w:ascii="Untitled Sans" w:hAnsi="Untitled Sans" w:cs="Times New Roman"/>
          <w:sz w:val="18"/>
          <w:szCs w:val="18"/>
        </w:rPr>
        <w:t xml:space="preserve">Skills and Criteria </w:t>
      </w:r>
      <w:r w:rsidR="00734151" w:rsidRPr="0075270F">
        <w:rPr>
          <w:rFonts w:ascii="Untitled Sans" w:hAnsi="Untitled Sans" w:cs="Times New Roman"/>
          <w:sz w:val="18"/>
          <w:szCs w:val="18"/>
        </w:rPr>
        <w:t>in</w:t>
      </w:r>
      <w:r w:rsidRPr="0075270F">
        <w:rPr>
          <w:rFonts w:ascii="Untitled Sans" w:hAnsi="Untitled Sans" w:cs="Times New Roman"/>
          <w:sz w:val="18"/>
          <w:szCs w:val="18"/>
        </w:rPr>
        <w:t xml:space="preserve"> Grade</w:t>
      </w:r>
      <w:r w:rsidR="00A7756E" w:rsidRPr="0075270F">
        <w:rPr>
          <w:rFonts w:ascii="Untitled Sans" w:hAnsi="Untitled Sans" w:cs="Times New Roman"/>
          <w:sz w:val="18"/>
          <w:szCs w:val="18"/>
        </w:rPr>
        <w:t>s</w:t>
      </w:r>
      <w:r w:rsidRPr="0075270F">
        <w:rPr>
          <w:rFonts w:ascii="Untitled Sans" w:hAnsi="Untitled Sans" w:cs="Times New Roman"/>
          <w:sz w:val="18"/>
          <w:szCs w:val="18"/>
        </w:rPr>
        <w:t xml:space="preserve"> 1 and 2 are </w:t>
      </w:r>
      <w:r w:rsidR="00690300" w:rsidRPr="0075270F">
        <w:rPr>
          <w:rFonts w:ascii="Untitled Sans" w:hAnsi="Untitled Sans" w:cs="Times New Roman"/>
          <w:sz w:val="18"/>
          <w:szCs w:val="18"/>
        </w:rPr>
        <w:t>demonstrated</w:t>
      </w:r>
      <w:r w:rsidRPr="0075270F">
        <w:rPr>
          <w:rFonts w:ascii="Untitled Sans" w:hAnsi="Untitled Sans" w:cs="Times New Roman"/>
          <w:sz w:val="18"/>
          <w:szCs w:val="18"/>
        </w:rPr>
        <w:t xml:space="preserve">. This </w:t>
      </w:r>
      <w:r w:rsidR="00690300" w:rsidRPr="0075270F">
        <w:rPr>
          <w:rFonts w:ascii="Untitled Sans" w:hAnsi="Untitled Sans" w:cs="Times New Roman"/>
          <w:sz w:val="18"/>
          <w:szCs w:val="18"/>
        </w:rPr>
        <w:t xml:space="preserve">applies </w:t>
      </w:r>
      <w:r w:rsidRPr="0075270F">
        <w:rPr>
          <w:rFonts w:ascii="Untitled Sans" w:hAnsi="Untitled Sans" w:cs="Times New Roman"/>
          <w:sz w:val="18"/>
          <w:szCs w:val="18"/>
        </w:rPr>
        <w:t>to Grade 3 as well where competency in Grade</w:t>
      </w:r>
      <w:r w:rsidR="00A7756E" w:rsidRPr="0075270F">
        <w:rPr>
          <w:rFonts w:ascii="Untitled Sans" w:hAnsi="Untitled Sans" w:cs="Times New Roman"/>
          <w:sz w:val="18"/>
          <w:szCs w:val="18"/>
        </w:rPr>
        <w:t>s</w:t>
      </w:r>
      <w:r w:rsidRPr="0075270F">
        <w:rPr>
          <w:rFonts w:ascii="Untitled Sans" w:hAnsi="Untitled Sans" w:cs="Times New Roman"/>
          <w:sz w:val="18"/>
          <w:szCs w:val="18"/>
        </w:rPr>
        <w:t xml:space="preserve"> 1 and 2 </w:t>
      </w:r>
      <w:r w:rsidR="00690300" w:rsidRPr="0075270F">
        <w:rPr>
          <w:rFonts w:ascii="Untitled Sans" w:hAnsi="Untitled Sans" w:cs="Times New Roman"/>
          <w:sz w:val="18"/>
          <w:szCs w:val="18"/>
        </w:rPr>
        <w:t>needs</w:t>
      </w:r>
      <w:r w:rsidRPr="0075270F">
        <w:rPr>
          <w:rFonts w:ascii="Untitled Sans" w:hAnsi="Untitled Sans" w:cs="Times New Roman"/>
          <w:sz w:val="18"/>
          <w:szCs w:val="18"/>
        </w:rPr>
        <w:t xml:space="preserve"> </w:t>
      </w:r>
      <w:r w:rsidR="00690300" w:rsidRPr="0075270F">
        <w:rPr>
          <w:rFonts w:ascii="Untitled Sans" w:hAnsi="Untitled Sans" w:cs="Times New Roman"/>
          <w:sz w:val="18"/>
          <w:szCs w:val="18"/>
        </w:rPr>
        <w:t>to be demon</w:t>
      </w:r>
      <w:r w:rsidR="00424289" w:rsidRPr="0075270F">
        <w:rPr>
          <w:rFonts w:ascii="Untitled Sans" w:hAnsi="Untitled Sans" w:cs="Times New Roman"/>
          <w:sz w:val="18"/>
          <w:szCs w:val="18"/>
        </w:rPr>
        <w:t>s</w:t>
      </w:r>
      <w:r w:rsidR="00690300" w:rsidRPr="0075270F">
        <w:rPr>
          <w:rFonts w:ascii="Untitled Sans" w:hAnsi="Untitled Sans" w:cs="Times New Roman"/>
          <w:sz w:val="18"/>
          <w:szCs w:val="18"/>
        </w:rPr>
        <w:t>trated</w:t>
      </w:r>
      <w:r w:rsidRPr="0075270F">
        <w:rPr>
          <w:rFonts w:ascii="Untitled Sans" w:hAnsi="Untitled Sans" w:cs="Times New Roman"/>
          <w:sz w:val="18"/>
          <w:szCs w:val="18"/>
        </w:rPr>
        <w:t>.</w:t>
      </w:r>
      <w:r w:rsidR="009A2924">
        <w:rPr>
          <w:rFonts w:ascii="Untitled Sans" w:hAnsi="Untitled Sans" w:cs="Times New Roman"/>
          <w:sz w:val="17"/>
          <w:szCs w:val="17"/>
        </w:rPr>
        <w:br/>
      </w:r>
    </w:p>
    <w:tbl>
      <w:tblPr>
        <w:tblStyle w:val="TableGrid"/>
        <w:tblW w:w="11194" w:type="dxa"/>
        <w:tblLook w:val="04A0" w:firstRow="1" w:lastRow="0" w:firstColumn="1" w:lastColumn="0" w:noHBand="0" w:noVBand="1"/>
      </w:tblPr>
      <w:tblGrid>
        <w:gridCol w:w="4673"/>
        <w:gridCol w:w="5387"/>
        <w:gridCol w:w="1134"/>
      </w:tblGrid>
      <w:tr w:rsidR="00B845CE" w:rsidRPr="00932CB5" w14:paraId="18D083A9" w14:textId="77777777" w:rsidTr="00160909">
        <w:trPr>
          <w:trHeight w:val="340"/>
        </w:trPr>
        <w:tc>
          <w:tcPr>
            <w:tcW w:w="4673" w:type="dxa"/>
            <w:tcBorders>
              <w:bottom w:val="single" w:sz="4" w:space="0" w:color="auto"/>
              <w:right w:val="nil"/>
            </w:tcBorders>
            <w:shd w:val="clear" w:color="auto" w:fill="000000" w:themeFill="text1"/>
            <w:vAlign w:val="center"/>
          </w:tcPr>
          <w:p w14:paraId="6C296DD6" w14:textId="7B61E22C" w:rsidR="00B845CE" w:rsidRPr="00160909" w:rsidRDefault="00B845CE" w:rsidP="00B845CE">
            <w:pPr>
              <w:spacing w:after="0"/>
              <w:rPr>
                <w:rFonts w:ascii="Untitled Sans" w:hAnsi="Untitled Sans" w:cstheme="minorHAnsi"/>
                <w:color w:val="FFFFFF" w:themeColor="background1"/>
                <w:sz w:val="28"/>
                <w:szCs w:val="28"/>
              </w:rPr>
            </w:pPr>
            <w:r w:rsidRPr="00160909">
              <w:rPr>
                <w:rFonts w:ascii="Untitled Sans" w:hAnsi="Untitled Sans" w:cstheme="minorHAnsi"/>
                <w:b/>
                <w:bCs/>
                <w:color w:val="FFFFFF" w:themeColor="background1"/>
                <w:sz w:val="28"/>
                <w:szCs w:val="28"/>
              </w:rPr>
              <w:t xml:space="preserve">CHOREOGRAPHY </w:t>
            </w:r>
          </w:p>
        </w:tc>
        <w:tc>
          <w:tcPr>
            <w:tcW w:w="5387" w:type="dxa"/>
            <w:tcBorders>
              <w:left w:val="nil"/>
              <w:bottom w:val="single" w:sz="4" w:space="0" w:color="auto"/>
              <w:right w:val="single" w:sz="4" w:space="0" w:color="auto"/>
            </w:tcBorders>
            <w:shd w:val="clear" w:color="auto" w:fill="000000" w:themeFill="text1"/>
            <w:vAlign w:val="center"/>
          </w:tcPr>
          <w:p w14:paraId="0C679033" w14:textId="4319CB2A" w:rsidR="00B845CE" w:rsidRPr="00160909" w:rsidRDefault="00B845CE" w:rsidP="00940A1E">
            <w:pPr>
              <w:spacing w:after="0"/>
              <w:jc w:val="right"/>
              <w:rPr>
                <w:rFonts w:ascii="Untitled Sans" w:hAnsi="Untitled Sans" w:cstheme="minorHAnsi"/>
                <w:b/>
                <w:bCs/>
                <w:color w:val="FFFFFF" w:themeColor="background1"/>
                <w:sz w:val="28"/>
                <w:szCs w:val="28"/>
                <w:lang w:val="en-GB"/>
              </w:rPr>
            </w:pPr>
            <w:r w:rsidRPr="00160909">
              <w:rPr>
                <w:rFonts w:ascii="Untitled Sans" w:hAnsi="Untitled Sans"/>
                <w:i/>
                <w:iCs/>
                <w:color w:val="FFFFFF" w:themeColor="background1"/>
                <w:sz w:val="16"/>
                <w:szCs w:val="16"/>
              </w:rPr>
              <w:t>Insert Grade awarded or N/A</w:t>
            </w:r>
          </w:p>
        </w:tc>
        <w:tc>
          <w:tcPr>
            <w:tcW w:w="1134" w:type="dxa"/>
            <w:tcBorders>
              <w:left w:val="single" w:sz="4" w:space="0" w:color="auto"/>
              <w:bottom w:val="single" w:sz="4" w:space="0" w:color="auto"/>
            </w:tcBorders>
            <w:vAlign w:val="center"/>
          </w:tcPr>
          <w:p w14:paraId="7C13A5E7" w14:textId="6DB81AA2" w:rsidR="00B845CE" w:rsidRPr="000A340F" w:rsidRDefault="00B845CE" w:rsidP="006D592A">
            <w:pPr>
              <w:spacing w:after="0"/>
              <w:jc w:val="center"/>
              <w:rPr>
                <w:rFonts w:ascii="Untitled Sans" w:hAnsi="Untitled Sans" w:cstheme="minorHAnsi"/>
                <w:b/>
                <w:bCs/>
                <w:sz w:val="24"/>
                <w:szCs w:val="24"/>
              </w:rPr>
            </w:pPr>
          </w:p>
        </w:tc>
      </w:tr>
      <w:tr w:rsidR="00323909" w:rsidRPr="00932CB5" w14:paraId="108E23F8" w14:textId="77777777" w:rsidTr="00761847">
        <w:trPr>
          <w:trHeight w:val="227"/>
        </w:trPr>
        <w:tc>
          <w:tcPr>
            <w:tcW w:w="11194" w:type="dxa"/>
            <w:gridSpan w:val="3"/>
            <w:shd w:val="clear" w:color="auto" w:fill="EAD9C0"/>
            <w:vAlign w:val="center"/>
          </w:tcPr>
          <w:p w14:paraId="465045AF" w14:textId="23D6154F" w:rsidR="00323909" w:rsidRPr="00932CB5" w:rsidRDefault="00323909" w:rsidP="009A2924">
            <w:pPr>
              <w:spacing w:after="0"/>
              <w:rPr>
                <w:rFonts w:ascii="Untitled Sans" w:hAnsi="Untitled Sans"/>
              </w:rPr>
            </w:pPr>
            <w:r w:rsidRPr="00932CB5">
              <w:rPr>
                <w:rFonts w:ascii="Untitled Sans" w:hAnsi="Untitled Sans"/>
                <w:b/>
                <w:bCs/>
                <w:sz w:val="18"/>
                <w:szCs w:val="18"/>
              </w:rPr>
              <w:t xml:space="preserve">Grade 1 </w:t>
            </w:r>
          </w:p>
        </w:tc>
      </w:tr>
      <w:tr w:rsidR="009A2924" w:rsidRPr="00932CB5" w14:paraId="5CD8C765" w14:textId="77777777" w:rsidTr="00C26EFB">
        <w:tc>
          <w:tcPr>
            <w:tcW w:w="11194" w:type="dxa"/>
            <w:gridSpan w:val="3"/>
            <w:tcBorders>
              <w:bottom w:val="single" w:sz="4" w:space="0" w:color="auto"/>
            </w:tcBorders>
          </w:tcPr>
          <w:p w14:paraId="5123EC92" w14:textId="77777777" w:rsidR="008E348E" w:rsidRDefault="008E348E" w:rsidP="008E348E">
            <w:pPr>
              <w:spacing w:after="0" w:line="276" w:lineRule="auto"/>
              <w:rPr>
                <w:rFonts w:ascii="Untitled Sans" w:hAnsi="Untitled Sans" w:cs="Arial"/>
                <w:sz w:val="18"/>
                <w:szCs w:val="2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056E50">
              <w:rPr>
                <w:rFonts w:ascii="Untitled Sans" w:hAnsi="Untitled Sans" w:cs="Arial"/>
                <w:sz w:val="18"/>
                <w:szCs w:val="28"/>
              </w:rPr>
              <w:t>Performs choreography accurately: Knowledge (executes exercises and transitions indicated by Release notes and video), and Tempo (moves using the correct Tempo for each exercise).</w:t>
            </w:r>
          </w:p>
          <w:p w14:paraId="40CF4B22" w14:textId="7A956A82" w:rsidR="006D592A" w:rsidRPr="008E348E" w:rsidRDefault="006D592A" w:rsidP="008E348E">
            <w:pPr>
              <w:spacing w:after="0" w:line="276" w:lineRule="auto"/>
              <w:rPr>
                <w:rFonts w:ascii="Untitled Sans" w:hAnsi="Untitled Sans" w:cs="Arial"/>
                <w:sz w:val="18"/>
                <w:szCs w:val="28"/>
              </w:rPr>
            </w:pPr>
            <w:r w:rsidRPr="0063619E">
              <w:rPr>
                <w:rFonts w:ascii="Untitled Sans" w:hAnsi="Untitled Sans" w:cs="Arial"/>
                <w:b/>
                <w:bCs/>
                <w:color w:val="000000" w:themeColor="text1"/>
                <w:sz w:val="18"/>
                <w:szCs w:val="18"/>
              </w:rPr>
              <w:t>Criteria:</w:t>
            </w:r>
          </w:p>
          <w:p w14:paraId="1D720E03" w14:textId="04479F5D" w:rsidR="008E348E" w:rsidRPr="006579FD" w:rsidRDefault="008E348E" w:rsidP="008E348E">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Pr>
                <w:rFonts w:ascii="Untitled Sans" w:eastAsiaTheme="minorHAnsi" w:hAnsi="Untitled Sans" w:cs="Arial"/>
                <w:sz w:val="18"/>
                <w:szCs w:val="18"/>
                <w:lang w:val="en-NZ" w:bidi="ar-SA"/>
              </w:rPr>
              <w:t>Transitions at the correct time and m</w:t>
            </w:r>
            <w:r w:rsidRPr="00E718AF">
              <w:rPr>
                <w:rFonts w:ascii="Untitled Sans" w:eastAsiaTheme="minorHAnsi" w:hAnsi="Untitled Sans" w:cs="Arial"/>
                <w:sz w:val="18"/>
                <w:szCs w:val="18"/>
                <w:lang w:val="en-NZ" w:bidi="ar-SA"/>
              </w:rPr>
              <w:t>oves using the correct Tempo</w:t>
            </w:r>
            <w:r w:rsidRPr="00E718AF">
              <w:rPr>
                <w:rFonts w:ascii="Untitled Sans" w:eastAsia="Times New Roman" w:hAnsi="Untitled Sans"/>
                <w:sz w:val="18"/>
                <w:szCs w:val="18"/>
              </w:rPr>
              <w:t xml:space="preserve"> for</w:t>
            </w:r>
            <w:r w:rsidRPr="006579FD">
              <w:rPr>
                <w:rFonts w:ascii="Untitled Sans" w:eastAsia="Times New Roman" w:hAnsi="Untitled Sans"/>
                <w:sz w:val="18"/>
                <w:szCs w:val="18"/>
              </w:rPr>
              <w:t xml:space="preserve"> 75% of the </w:t>
            </w:r>
            <w:r w:rsidRPr="006579FD">
              <w:rPr>
                <w:rFonts w:ascii="Untitled Sans" w:hAnsi="Untitled Sans" w:cs="Arial"/>
                <w:sz w:val="18"/>
                <w:szCs w:val="18"/>
              </w:rPr>
              <w:t>Grade Review submission tracks</w:t>
            </w:r>
            <w:r w:rsidRPr="006579FD">
              <w:rPr>
                <w:rFonts w:ascii="Untitled Sans" w:eastAsia="Times New Roman" w:hAnsi="Untitled Sans"/>
                <w:sz w:val="18"/>
                <w:szCs w:val="18"/>
              </w:rPr>
              <w:t>.</w:t>
            </w:r>
          </w:p>
          <w:p w14:paraId="7F0FFAAA" w14:textId="5ADFF3B0" w:rsidR="006D592A" w:rsidRPr="0063619E" w:rsidRDefault="006D592A" w:rsidP="008E348E">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sidRPr="0063619E">
              <w:rPr>
                <w:rFonts w:ascii="Cambria Math" w:hAnsi="Cambria Math" w:cs="Cambria Math"/>
                <w:color w:val="000000" w:themeColor="text1"/>
                <w:sz w:val="18"/>
                <w:szCs w:val="18"/>
                <w:lang w:val="en-GB"/>
              </w:rPr>
              <w:t>≤</w:t>
            </w:r>
            <w:r w:rsidRPr="0063619E">
              <w:rPr>
                <w:rFonts w:ascii="Untitled Sans" w:hAnsi="Untitled Sans" w:cs="Arial"/>
                <w:color w:val="000000" w:themeColor="text1"/>
                <w:sz w:val="18"/>
                <w:szCs w:val="18"/>
                <w:lang w:val="en-GB"/>
              </w:rPr>
              <w:t xml:space="preserve"> 2 significant Choreography errors* across the tracks submitted for Grade Review.</w:t>
            </w:r>
          </w:p>
          <w:p w14:paraId="4017670A" w14:textId="010FF95D" w:rsidR="009A2924" w:rsidRPr="000202C8" w:rsidRDefault="00113D8F" w:rsidP="006D592A">
            <w:pPr>
              <w:spacing w:after="0" w:line="276" w:lineRule="auto"/>
              <w:rPr>
                <w:rFonts w:ascii="Untitled Sans" w:hAnsi="Untitled Sans" w:cs="Arial"/>
                <w:b/>
                <w:bCs/>
                <w:color w:val="000000" w:themeColor="text1"/>
                <w:sz w:val="18"/>
                <w:szCs w:val="18"/>
              </w:rPr>
            </w:pPr>
            <w:r w:rsidRPr="00056E50">
              <w:rPr>
                <w:rFonts w:ascii="Untitled Sans" w:hAnsi="Untitled Sans" w:cs="Arial"/>
                <w:color w:val="000000" w:themeColor="text1"/>
                <w:sz w:val="18"/>
                <w:szCs w:val="18"/>
              </w:rPr>
              <w:t>*A significant error is failing to transition or performing an incorrect exercise for 32 counts or more after the bell sounds or moving using an incorrect Tempo for 32+ counts.</w:t>
            </w:r>
          </w:p>
        </w:tc>
      </w:tr>
      <w:tr w:rsidR="00CE0113" w:rsidRPr="00932CB5" w14:paraId="1C42D1E0" w14:textId="77777777" w:rsidTr="00761847">
        <w:trPr>
          <w:trHeight w:val="227"/>
        </w:trPr>
        <w:tc>
          <w:tcPr>
            <w:tcW w:w="11194" w:type="dxa"/>
            <w:gridSpan w:val="3"/>
            <w:shd w:val="clear" w:color="auto" w:fill="EAD9C0"/>
            <w:vAlign w:val="center"/>
          </w:tcPr>
          <w:p w14:paraId="0515469E" w14:textId="01E6AAED" w:rsidR="00CE0113" w:rsidRPr="00932CB5" w:rsidRDefault="00CE0113" w:rsidP="009A2924">
            <w:pPr>
              <w:spacing w:after="0"/>
              <w:rPr>
                <w:rFonts w:ascii="Untitled Sans" w:hAnsi="Untitled Sans"/>
                <w:b/>
                <w:bCs/>
                <w:sz w:val="18"/>
                <w:szCs w:val="18"/>
              </w:rPr>
            </w:pPr>
            <w:r w:rsidRPr="00932CB5">
              <w:rPr>
                <w:rFonts w:ascii="Untitled Sans" w:hAnsi="Untitled Sans"/>
                <w:b/>
                <w:bCs/>
                <w:sz w:val="18"/>
                <w:szCs w:val="18"/>
              </w:rPr>
              <w:t xml:space="preserve">Grade 2 </w:t>
            </w:r>
          </w:p>
        </w:tc>
      </w:tr>
      <w:tr w:rsidR="009A2924" w:rsidRPr="00932CB5" w14:paraId="6C0D424C" w14:textId="77777777" w:rsidTr="00C26EFB">
        <w:tc>
          <w:tcPr>
            <w:tcW w:w="11194" w:type="dxa"/>
            <w:gridSpan w:val="3"/>
            <w:tcBorders>
              <w:bottom w:val="single" w:sz="4" w:space="0" w:color="auto"/>
            </w:tcBorders>
          </w:tcPr>
          <w:p w14:paraId="6BD5A063" w14:textId="77777777" w:rsidR="006D592A" w:rsidRPr="0063619E" w:rsidRDefault="006D592A" w:rsidP="006D592A">
            <w:pPr>
              <w:overflowPunct w:val="0"/>
              <w:adjustRightInd w:val="0"/>
              <w:spacing w:after="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Pr="0063619E">
              <w:rPr>
                <w:rFonts w:ascii="Untitled Sans" w:hAnsi="Untitled Sans" w:cs="Arial"/>
                <w:sz w:val="18"/>
                <w:szCs w:val="18"/>
              </w:rPr>
              <w:t>Performs choreography smoothly and automatically, without apparent mental energy devoted to the process.</w:t>
            </w:r>
          </w:p>
          <w:p w14:paraId="7D76F0C5" w14:textId="77777777" w:rsidR="006D592A" w:rsidRPr="0063619E" w:rsidRDefault="006D592A" w:rsidP="006D592A">
            <w:pPr>
              <w:overflowPunct w:val="0"/>
              <w:adjustRightInd w:val="0"/>
              <w:spacing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0F2C4B86" w14:textId="7B08E3B4" w:rsidR="00113D8F" w:rsidRPr="0063619E" w:rsidRDefault="008E348E" w:rsidP="00113D8F">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color w:val="000000" w:themeColor="text1"/>
                <w:sz w:val="18"/>
                <w:szCs w:val="18"/>
                <w:lang w:val="en-GB"/>
              </w:rPr>
            </w:pPr>
            <w:r>
              <w:rPr>
                <w:rFonts w:ascii="Untitled Sans" w:eastAsiaTheme="minorHAnsi" w:hAnsi="Untitled Sans" w:cs="Arial"/>
                <w:sz w:val="18"/>
                <w:szCs w:val="18"/>
                <w:lang w:val="en-NZ" w:bidi="ar-SA"/>
              </w:rPr>
              <w:t>Transitions at the correct time and m</w:t>
            </w:r>
            <w:r w:rsidRPr="00E718AF">
              <w:rPr>
                <w:rFonts w:ascii="Untitled Sans" w:eastAsiaTheme="minorHAnsi" w:hAnsi="Untitled Sans" w:cs="Arial"/>
                <w:sz w:val="18"/>
                <w:szCs w:val="18"/>
                <w:lang w:val="en-NZ" w:bidi="ar-SA"/>
              </w:rPr>
              <w:t>oves using the correct Tempo</w:t>
            </w:r>
            <w:r w:rsidRPr="00E718AF">
              <w:rPr>
                <w:rFonts w:ascii="Untitled Sans" w:eastAsia="Times New Roman" w:hAnsi="Untitled Sans"/>
                <w:sz w:val="18"/>
                <w:szCs w:val="18"/>
              </w:rPr>
              <w:t xml:space="preserve"> for</w:t>
            </w:r>
            <w:r w:rsidR="00113D8F" w:rsidRPr="0063619E">
              <w:rPr>
                <w:rFonts w:ascii="Untitled Sans" w:eastAsia="Times New Roman" w:hAnsi="Untitled Sans"/>
                <w:sz w:val="18"/>
                <w:szCs w:val="18"/>
              </w:rPr>
              <w:t xml:space="preserve"> 75% of the </w:t>
            </w:r>
            <w:r w:rsidR="00113D8F">
              <w:rPr>
                <w:rFonts w:ascii="Untitled Sans" w:hAnsi="Untitled Sans" w:cs="Arial"/>
                <w:sz w:val="18"/>
                <w:szCs w:val="18"/>
              </w:rPr>
              <w:t xml:space="preserve">Grade Review </w:t>
            </w:r>
            <w:r w:rsidR="006800C4" w:rsidRPr="006579FD">
              <w:rPr>
                <w:rFonts w:ascii="Untitled Sans" w:hAnsi="Untitled Sans" w:cs="Arial"/>
                <w:sz w:val="18"/>
                <w:szCs w:val="18"/>
              </w:rPr>
              <w:t xml:space="preserve">submission </w:t>
            </w:r>
            <w:r w:rsidR="00113D8F">
              <w:rPr>
                <w:rFonts w:ascii="Untitled Sans" w:hAnsi="Untitled Sans" w:cs="Arial"/>
                <w:sz w:val="18"/>
                <w:szCs w:val="18"/>
              </w:rPr>
              <w:t>tracks</w:t>
            </w:r>
            <w:r w:rsidR="00113D8F" w:rsidRPr="0063619E">
              <w:rPr>
                <w:rFonts w:ascii="Untitled Sans" w:eastAsia="Times New Roman" w:hAnsi="Untitled Sans"/>
                <w:sz w:val="18"/>
                <w:szCs w:val="18"/>
              </w:rPr>
              <w:t>.</w:t>
            </w:r>
          </w:p>
          <w:p w14:paraId="2943AB75" w14:textId="5C6615A5" w:rsidR="006D592A" w:rsidRPr="0063619E" w:rsidRDefault="006D592A" w:rsidP="006D592A">
            <w:pPr>
              <w:pStyle w:val="ListParagraph"/>
              <w:numPr>
                <w:ilvl w:val="0"/>
                <w:numId w:val="1"/>
              </w:numPr>
              <w:tabs>
                <w:tab w:val="clear" w:pos="720"/>
                <w:tab w:val="num" w:pos="142"/>
              </w:tabs>
              <w:overflowPunct w:val="0"/>
              <w:adjustRightInd w:val="0"/>
              <w:spacing w:line="276" w:lineRule="auto"/>
              <w:ind w:left="360"/>
              <w:contextualSpacing/>
              <w:rPr>
                <w:rFonts w:ascii="Untitled Sans" w:hAnsi="Untitled Sans" w:cs="Arial"/>
                <w:sz w:val="18"/>
                <w:szCs w:val="18"/>
                <w:lang w:val="en-GB"/>
              </w:rPr>
            </w:pPr>
            <w:r w:rsidRPr="0063619E">
              <w:rPr>
                <w:rFonts w:ascii="Cambria Math" w:hAnsi="Cambria Math" w:cs="Cambria Math"/>
                <w:sz w:val="18"/>
                <w:szCs w:val="18"/>
                <w:lang w:val="en-GB"/>
              </w:rPr>
              <w:t>≤</w:t>
            </w:r>
            <w:r w:rsidRPr="0063619E">
              <w:rPr>
                <w:rFonts w:ascii="Untitled Sans" w:hAnsi="Untitled Sans" w:cs="Arial"/>
                <w:sz w:val="18"/>
                <w:szCs w:val="18"/>
                <w:lang w:val="en-GB"/>
              </w:rPr>
              <w:t xml:space="preserve"> 1 significant Choreography error* across the tracks submitted for Grade Review.</w:t>
            </w:r>
            <w:bookmarkStart w:id="1" w:name="_Hlk74654386"/>
          </w:p>
          <w:bookmarkEnd w:id="1"/>
          <w:p w14:paraId="635C6EA3" w14:textId="67189040" w:rsidR="009A2924" w:rsidRPr="00932CB5" w:rsidRDefault="00113D8F" w:rsidP="006D592A">
            <w:pPr>
              <w:overflowPunct w:val="0"/>
              <w:adjustRightInd w:val="0"/>
              <w:spacing w:after="0" w:line="276" w:lineRule="auto"/>
              <w:contextualSpacing/>
              <w:rPr>
                <w:rFonts w:ascii="Untitled Sans" w:hAnsi="Untitled Sans" w:cs="Arial"/>
                <w:sz w:val="20"/>
                <w:szCs w:val="32"/>
              </w:rPr>
            </w:pPr>
            <w:r w:rsidRPr="00056E50">
              <w:rPr>
                <w:rFonts w:ascii="Untitled Sans" w:hAnsi="Untitled Sans" w:cs="Arial"/>
                <w:color w:val="000000" w:themeColor="text1"/>
                <w:sz w:val="18"/>
                <w:szCs w:val="18"/>
              </w:rPr>
              <w:t>*A significant error is failing to transition or performing an incorrect exercise for 32 counts or more after the bell sounds or moving using an incorrect Tempo for 32+ counts.</w:t>
            </w:r>
          </w:p>
        </w:tc>
      </w:tr>
      <w:tr w:rsidR="009A2924" w:rsidRPr="00932CB5" w14:paraId="6CFFC736" w14:textId="77777777" w:rsidTr="00761847">
        <w:trPr>
          <w:trHeight w:val="227"/>
        </w:trPr>
        <w:tc>
          <w:tcPr>
            <w:tcW w:w="11194" w:type="dxa"/>
            <w:gridSpan w:val="3"/>
            <w:shd w:val="clear" w:color="auto" w:fill="EAD9C0"/>
            <w:vAlign w:val="center"/>
          </w:tcPr>
          <w:p w14:paraId="53B54AB4" w14:textId="77777777" w:rsidR="009A2924" w:rsidRPr="00932CB5" w:rsidRDefault="009A2924" w:rsidP="009A2924">
            <w:pPr>
              <w:spacing w:after="0"/>
              <w:rPr>
                <w:rFonts w:ascii="Untitled Sans" w:hAnsi="Untitled Sans"/>
                <w:b/>
                <w:bCs/>
                <w:sz w:val="18"/>
                <w:szCs w:val="18"/>
              </w:rPr>
            </w:pPr>
            <w:r w:rsidRPr="00932CB5">
              <w:rPr>
                <w:rFonts w:ascii="Untitled Sans" w:hAnsi="Untitled Sans"/>
                <w:b/>
                <w:bCs/>
                <w:sz w:val="18"/>
                <w:szCs w:val="18"/>
              </w:rPr>
              <w:t>Comments</w:t>
            </w:r>
          </w:p>
        </w:tc>
      </w:tr>
      <w:tr w:rsidR="009A2924" w:rsidRPr="00932CB5" w14:paraId="736EAD1B" w14:textId="77777777" w:rsidTr="00C26EFB">
        <w:tc>
          <w:tcPr>
            <w:tcW w:w="11194" w:type="dxa"/>
            <w:gridSpan w:val="3"/>
          </w:tcPr>
          <w:p w14:paraId="2B8A4B12"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4F7C3C7D" w14:textId="77777777" w:rsidR="009A2924" w:rsidRDefault="009A2924" w:rsidP="00E721EC">
      <w:pPr>
        <w:spacing w:after="0"/>
        <w:rPr>
          <w:rFonts w:ascii="Untitled Sans" w:hAnsi="Untitled Sans" w:cstheme="minorHAnsi"/>
          <w:sz w:val="17"/>
          <w:szCs w:val="17"/>
        </w:rPr>
      </w:pPr>
    </w:p>
    <w:p w14:paraId="16BAFFFC" w14:textId="77777777" w:rsidR="009A2924" w:rsidRPr="00F04B23" w:rsidRDefault="009A2924" w:rsidP="00E721EC">
      <w:pPr>
        <w:spacing w:after="0"/>
        <w:rPr>
          <w:rFonts w:ascii="Untitled Sans" w:hAnsi="Untitled Sans" w:cstheme="minorHAnsi"/>
          <w:sz w:val="17"/>
          <w:szCs w:val="17"/>
        </w:rPr>
      </w:pPr>
    </w:p>
    <w:tbl>
      <w:tblPr>
        <w:tblStyle w:val="TableGrid"/>
        <w:tblW w:w="11194" w:type="dxa"/>
        <w:tblLook w:val="04A0" w:firstRow="1" w:lastRow="0" w:firstColumn="1" w:lastColumn="0" w:noHBand="0" w:noVBand="1"/>
      </w:tblPr>
      <w:tblGrid>
        <w:gridCol w:w="5098"/>
        <w:gridCol w:w="5103"/>
        <w:gridCol w:w="993"/>
      </w:tblGrid>
      <w:tr w:rsidR="00B845CE" w:rsidRPr="00932CB5" w14:paraId="12AB3D8D" w14:textId="77777777" w:rsidTr="00160909">
        <w:trPr>
          <w:trHeight w:val="340"/>
        </w:trPr>
        <w:tc>
          <w:tcPr>
            <w:tcW w:w="5098" w:type="dxa"/>
            <w:tcBorders>
              <w:bottom w:val="single" w:sz="4" w:space="0" w:color="auto"/>
              <w:right w:val="nil"/>
            </w:tcBorders>
            <w:shd w:val="clear" w:color="auto" w:fill="000000" w:themeFill="text1"/>
            <w:vAlign w:val="center"/>
          </w:tcPr>
          <w:p w14:paraId="53DD31DC" w14:textId="468E6574" w:rsidR="00B845CE" w:rsidRPr="00160909" w:rsidRDefault="00B845CE" w:rsidP="00B845CE">
            <w:pPr>
              <w:spacing w:after="0"/>
              <w:rPr>
                <w:rFonts w:ascii="Untitled Sans" w:hAnsi="Untitled Sans"/>
              </w:rPr>
            </w:pPr>
            <w:r w:rsidRPr="00160909">
              <w:rPr>
                <w:rFonts w:ascii="Untitled Sans" w:hAnsi="Untitled Sans" w:cstheme="minorHAnsi"/>
                <w:b/>
                <w:bCs/>
                <w:sz w:val="28"/>
                <w:szCs w:val="28"/>
              </w:rPr>
              <w:t>TECHNIQUE</w:t>
            </w:r>
            <w:r w:rsidRPr="00160909">
              <w:rPr>
                <w:rFonts w:ascii="Untitled Sans" w:hAnsi="Untitled Sans"/>
                <w:b/>
                <w:bCs/>
                <w:sz w:val="24"/>
                <w:szCs w:val="24"/>
              </w:rPr>
              <w:t xml:space="preserve"> </w:t>
            </w:r>
          </w:p>
        </w:tc>
        <w:tc>
          <w:tcPr>
            <w:tcW w:w="5103" w:type="dxa"/>
            <w:tcBorders>
              <w:left w:val="nil"/>
              <w:bottom w:val="single" w:sz="4" w:space="0" w:color="auto"/>
              <w:right w:val="single" w:sz="4" w:space="0" w:color="auto"/>
            </w:tcBorders>
            <w:shd w:val="clear" w:color="auto" w:fill="000000" w:themeFill="text1"/>
            <w:vAlign w:val="center"/>
          </w:tcPr>
          <w:p w14:paraId="67CEAD72" w14:textId="74E26018" w:rsidR="00B845CE" w:rsidRPr="00160909" w:rsidRDefault="00B845CE" w:rsidP="00940A1E">
            <w:pPr>
              <w:spacing w:after="0"/>
              <w:jc w:val="right"/>
              <w:rPr>
                <w:rFonts w:ascii="Untitled Sans" w:hAnsi="Untitled Sans" w:cstheme="minorHAnsi"/>
                <w:sz w:val="28"/>
                <w:szCs w:val="28"/>
              </w:rPr>
            </w:pPr>
            <w:r w:rsidRPr="00160909">
              <w:rPr>
                <w:rFonts w:ascii="Untitled Sans" w:hAnsi="Untitled Sans"/>
                <w:i/>
                <w:iCs/>
                <w:sz w:val="16"/>
                <w:szCs w:val="16"/>
              </w:rPr>
              <w:t>Insert Grade awarded or N/A</w:t>
            </w:r>
          </w:p>
        </w:tc>
        <w:tc>
          <w:tcPr>
            <w:tcW w:w="993" w:type="dxa"/>
            <w:tcBorders>
              <w:left w:val="single" w:sz="4" w:space="0" w:color="auto"/>
              <w:bottom w:val="single" w:sz="4" w:space="0" w:color="auto"/>
            </w:tcBorders>
            <w:vAlign w:val="center"/>
          </w:tcPr>
          <w:p w14:paraId="7EE0D729"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C57C715" w14:textId="77777777" w:rsidTr="00761847">
        <w:trPr>
          <w:trHeight w:val="227"/>
        </w:trPr>
        <w:tc>
          <w:tcPr>
            <w:tcW w:w="11194" w:type="dxa"/>
            <w:gridSpan w:val="3"/>
            <w:shd w:val="clear" w:color="auto" w:fill="EAD9C0"/>
            <w:vAlign w:val="center"/>
          </w:tcPr>
          <w:p w14:paraId="16EC2518" w14:textId="2C543704"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1 </w:t>
            </w:r>
          </w:p>
        </w:tc>
      </w:tr>
      <w:tr w:rsidR="009A2924" w:rsidRPr="00932CB5" w14:paraId="034CEE7F" w14:textId="77777777" w:rsidTr="00C26EFB">
        <w:trPr>
          <w:trHeight w:val="1331"/>
        </w:trPr>
        <w:tc>
          <w:tcPr>
            <w:tcW w:w="11194" w:type="dxa"/>
            <w:gridSpan w:val="3"/>
            <w:tcBorders>
              <w:bottom w:val="single" w:sz="4" w:space="0" w:color="auto"/>
            </w:tcBorders>
          </w:tcPr>
          <w:p w14:paraId="0AB113E2" w14:textId="1C07A0A7" w:rsidR="00160909" w:rsidRPr="00603B38" w:rsidRDefault="009A2924" w:rsidP="00160909">
            <w:pPr>
              <w:overflowPunct w:val="0"/>
              <w:adjustRightInd w:val="0"/>
              <w:spacing w:before="40" w:after="120" w:line="276" w:lineRule="auto"/>
              <w:contextualSpacing/>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113D8F" w:rsidRPr="0063619E">
              <w:rPr>
                <w:rFonts w:ascii="Untitled Sans" w:hAnsi="Untitled Sans" w:cs="Arial"/>
                <w:sz w:val="18"/>
                <w:szCs w:val="18"/>
              </w:rPr>
              <w:t>Demonstrates exercises at a level that provides clarity, which participants can easily understand and follow.</w:t>
            </w:r>
            <w:r w:rsidR="00113D8F" w:rsidRPr="00603B38">
              <w:rPr>
                <w:rFonts w:ascii="Untitled Sans" w:hAnsi="Untitled Sans" w:cs="Arial"/>
                <w:sz w:val="18"/>
                <w:szCs w:val="18"/>
              </w:rPr>
              <w:t xml:space="preserve"> </w:t>
            </w:r>
            <w:r w:rsidR="00880858">
              <w:rPr>
                <w:rFonts w:ascii="Untitled Sans" w:hAnsi="Untitled Sans" w:cs="Arial"/>
                <w:sz w:val="18"/>
                <w:szCs w:val="18"/>
              </w:rPr>
              <w:t xml:space="preserve">Alignment, </w:t>
            </w:r>
            <w:r w:rsidR="00880858" w:rsidRPr="004B39BC">
              <w:rPr>
                <w:rFonts w:ascii="Untitled Sans" w:hAnsi="Untitled Sans"/>
                <w:sz w:val="18"/>
                <w:szCs w:val="18"/>
              </w:rPr>
              <w:t xml:space="preserve"> </w:t>
            </w:r>
            <w:r w:rsidR="00880858">
              <w:rPr>
                <w:rFonts w:ascii="Untitled Sans" w:hAnsi="Untitled Sans"/>
                <w:sz w:val="18"/>
                <w:szCs w:val="18"/>
              </w:rPr>
              <w:t>Muscle Activation</w:t>
            </w:r>
            <w:r w:rsidR="00880858" w:rsidRPr="004B39BC">
              <w:rPr>
                <w:rFonts w:ascii="Untitled Sans" w:hAnsi="Untitled Sans"/>
                <w:sz w:val="18"/>
                <w:szCs w:val="18"/>
              </w:rPr>
              <w:t>,</w:t>
            </w:r>
            <w:r w:rsidR="00880858" w:rsidRPr="004B39BC">
              <w:rPr>
                <w:rFonts w:ascii="Untitled Sans" w:hAnsi="Untitled Sans"/>
                <w:color w:val="FF0000"/>
                <w:sz w:val="18"/>
                <w:szCs w:val="18"/>
              </w:rPr>
              <w:t xml:space="preserve"> </w:t>
            </w:r>
            <w:r w:rsidR="00880858">
              <w:rPr>
                <w:rFonts w:ascii="Untitled Sans" w:hAnsi="Untitled Sans" w:cs="Arial"/>
                <w:sz w:val="18"/>
                <w:szCs w:val="18"/>
              </w:rPr>
              <w:t>Breath and Stability</w:t>
            </w:r>
            <w:r w:rsidR="00880858" w:rsidRPr="0063619E">
              <w:rPr>
                <w:rFonts w:ascii="Untitled Sans" w:hAnsi="Untitled Sans" w:cs="Arial"/>
                <w:sz w:val="18"/>
                <w:szCs w:val="18"/>
              </w:rPr>
              <w:t xml:space="preserve"> </w:t>
            </w:r>
            <w:r w:rsidR="00113D8F" w:rsidRPr="00603B38">
              <w:rPr>
                <w:rFonts w:ascii="Untitled Sans" w:hAnsi="Untitled Sans" w:cs="Arial"/>
                <w:sz w:val="18"/>
                <w:szCs w:val="18"/>
              </w:rPr>
              <w:t xml:space="preserve">are safe, as defined in the </w:t>
            </w:r>
            <w:r w:rsidR="00113D8F">
              <w:rPr>
                <w:rFonts w:ascii="Untitled Sans" w:hAnsi="Untitled Sans" w:cs="Arial"/>
                <w:sz w:val="18"/>
                <w:szCs w:val="18"/>
              </w:rPr>
              <w:t>LES MILLS SHAPES</w:t>
            </w:r>
            <w:r w:rsidR="00113D8F" w:rsidRPr="00603B38">
              <w:rPr>
                <w:rFonts w:ascii="Untitled Sans" w:hAnsi="Untitled Sans" w:cs="Arial"/>
                <w:sz w:val="18"/>
                <w:szCs w:val="18"/>
              </w:rPr>
              <w:t xml:space="preserve"> Instructor Handbook.</w:t>
            </w:r>
          </w:p>
          <w:p w14:paraId="0ED5F45A" w14:textId="3A236098" w:rsidR="009A2924" w:rsidRPr="00750B90" w:rsidRDefault="009A2924" w:rsidP="009A2924">
            <w:pPr>
              <w:spacing w:before="40" w:after="0"/>
              <w:rPr>
                <w:rFonts w:ascii="Untitled Sans" w:hAnsi="Untitled Sans" w:cs="Arial"/>
                <w:b/>
                <w:bCs/>
                <w:color w:val="000000" w:themeColor="text1"/>
                <w:sz w:val="18"/>
                <w:szCs w:val="18"/>
              </w:rPr>
            </w:pPr>
            <w:r w:rsidRPr="00750B90">
              <w:rPr>
                <w:rFonts w:ascii="Untitled Sans" w:hAnsi="Untitled Sans"/>
                <w:b/>
                <w:bCs/>
                <w:sz w:val="18"/>
                <w:szCs w:val="18"/>
              </w:rPr>
              <w:t>Criteria</w:t>
            </w:r>
            <w:r w:rsidRPr="00750B90">
              <w:rPr>
                <w:rFonts w:ascii="Untitled Sans" w:hAnsi="Untitled Sans" w:cs="Arial"/>
                <w:b/>
                <w:bCs/>
                <w:color w:val="000000" w:themeColor="text1"/>
                <w:sz w:val="18"/>
                <w:szCs w:val="18"/>
              </w:rPr>
              <w:t>:</w:t>
            </w:r>
          </w:p>
          <w:p w14:paraId="410BE541" w14:textId="378788E8" w:rsidR="009A2924" w:rsidRPr="00750B90"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750B90">
              <w:rPr>
                <w:rFonts w:ascii="Untitled Sans" w:hAnsi="Untitled Sans" w:cs="Arial"/>
                <w:sz w:val="18"/>
                <w:szCs w:val="18"/>
              </w:rPr>
              <w:t xml:space="preserve">Competency in </w:t>
            </w:r>
            <w:r w:rsidRPr="00750B90">
              <w:rPr>
                <w:rFonts w:ascii="Cambria Math" w:hAnsi="Cambria Math" w:cs="Cambria Math"/>
                <w:sz w:val="18"/>
                <w:szCs w:val="18"/>
              </w:rPr>
              <w:t>≥</w:t>
            </w:r>
            <w:r w:rsidRPr="00750B90">
              <w:rPr>
                <w:rFonts w:ascii="Untitled Sans" w:hAnsi="Untitled Sans" w:cs="Arial"/>
                <w:sz w:val="18"/>
                <w:szCs w:val="18"/>
              </w:rPr>
              <w:t xml:space="preserve"> 75% of variations across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p w14:paraId="0066D02D" w14:textId="2B2B4163" w:rsidR="009A2924" w:rsidRPr="00932CB5" w:rsidRDefault="009A2924" w:rsidP="009A2924">
            <w:pPr>
              <w:numPr>
                <w:ilvl w:val="0"/>
                <w:numId w:val="1"/>
              </w:numPr>
              <w:tabs>
                <w:tab w:val="clear" w:pos="720"/>
              </w:tabs>
              <w:overflowPunct w:val="0"/>
              <w:adjustRightInd w:val="0"/>
              <w:spacing w:after="0" w:line="240" w:lineRule="auto"/>
              <w:ind w:left="170" w:hanging="170"/>
              <w:contextualSpacing/>
              <w:rPr>
                <w:rFonts w:ascii="Untitled Sans" w:hAnsi="Untitled Sans" w:cs="Arial"/>
                <w:sz w:val="18"/>
                <w:szCs w:val="18"/>
              </w:rPr>
            </w:pPr>
            <w:r w:rsidRPr="00750B90">
              <w:rPr>
                <w:rStyle w:val="cf21"/>
                <w:rFonts w:ascii="Untitled Sans" w:hAnsi="Untitled Sans"/>
                <w:i w:val="0"/>
                <w:iCs w:val="0"/>
                <w:sz w:val="18"/>
                <w:szCs w:val="18"/>
              </w:rPr>
              <w:t xml:space="preserve">Maintains form and physical intensity throughout the </w:t>
            </w:r>
            <w:r w:rsidR="009C54B9">
              <w:rPr>
                <w:rFonts w:ascii="Untitled Sans" w:hAnsi="Untitled Sans" w:cs="Arial"/>
                <w:sz w:val="18"/>
                <w:szCs w:val="18"/>
              </w:rPr>
              <w:t>Grade Review submission tracks</w:t>
            </w:r>
            <w:r w:rsidRPr="00750B90">
              <w:rPr>
                <w:rFonts w:ascii="Untitled Sans" w:hAnsi="Untitled Sans" w:cs="Arial"/>
                <w:sz w:val="18"/>
                <w:szCs w:val="18"/>
              </w:rPr>
              <w:t>.</w:t>
            </w:r>
          </w:p>
        </w:tc>
      </w:tr>
      <w:tr w:rsidR="00CE0113" w:rsidRPr="00932CB5" w14:paraId="2442BC90" w14:textId="77777777" w:rsidTr="00761847">
        <w:trPr>
          <w:trHeight w:val="227"/>
        </w:trPr>
        <w:tc>
          <w:tcPr>
            <w:tcW w:w="11194" w:type="dxa"/>
            <w:gridSpan w:val="3"/>
            <w:shd w:val="clear" w:color="auto" w:fill="EAD9C0"/>
          </w:tcPr>
          <w:p w14:paraId="201A1921" w14:textId="2D2F8828"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2 </w:t>
            </w:r>
          </w:p>
        </w:tc>
      </w:tr>
      <w:tr w:rsidR="009A2924" w:rsidRPr="00932CB5" w14:paraId="17EFF258" w14:textId="77777777" w:rsidTr="00C26EFB">
        <w:tc>
          <w:tcPr>
            <w:tcW w:w="11194" w:type="dxa"/>
            <w:gridSpan w:val="3"/>
            <w:tcBorders>
              <w:bottom w:val="single" w:sz="4" w:space="0" w:color="auto"/>
            </w:tcBorders>
            <w:shd w:val="clear" w:color="auto" w:fill="FFFFFF" w:themeFill="background1"/>
          </w:tcPr>
          <w:p w14:paraId="2F48B548" w14:textId="6C9C323D" w:rsidR="009A2924" w:rsidRPr="0063619E" w:rsidRDefault="009A2924" w:rsidP="00113D8F">
            <w:pPr>
              <w:overflowPunct w:val="0"/>
              <w:adjustRightInd w:val="0"/>
              <w:spacing w:after="200" w:line="276" w:lineRule="auto"/>
              <w:contextualSpacing/>
              <w:rPr>
                <w:rFonts w:ascii="Untitled Sans" w:hAnsi="Untitled Sans" w:cs="Arial"/>
                <w:sz w:val="18"/>
                <w:szCs w:val="18"/>
              </w:rPr>
            </w:pPr>
            <w:r w:rsidRPr="0063619E">
              <w:rPr>
                <w:rFonts w:ascii="Untitled Sans" w:hAnsi="Untitled Sans" w:cs="Arial"/>
                <w:b/>
                <w:bCs/>
                <w:sz w:val="18"/>
                <w:szCs w:val="18"/>
              </w:rPr>
              <w:t>Skills:</w:t>
            </w:r>
            <w:r w:rsidRPr="0063619E">
              <w:rPr>
                <w:rFonts w:ascii="Untitled Sans" w:hAnsi="Untitled Sans" w:cs="Arial"/>
                <w:sz w:val="18"/>
                <w:szCs w:val="18"/>
              </w:rPr>
              <w:t xml:space="preserve"> </w:t>
            </w:r>
            <w:r w:rsidR="00113D8F" w:rsidRPr="0063619E">
              <w:rPr>
                <w:rFonts w:ascii="Untitled Sans" w:hAnsi="Untitled Sans" w:cs="Arial"/>
                <w:sz w:val="18"/>
                <w:szCs w:val="18"/>
              </w:rPr>
              <w:t xml:space="preserve">Demonstrates exercises at a professional level of precision and energy. </w:t>
            </w:r>
            <w:r w:rsidR="00880858">
              <w:rPr>
                <w:rFonts w:ascii="Untitled Sans" w:hAnsi="Untitled Sans" w:cs="Arial"/>
                <w:sz w:val="18"/>
                <w:szCs w:val="18"/>
              </w:rPr>
              <w:t xml:space="preserve">Alignment, </w:t>
            </w:r>
            <w:r w:rsidR="00880858">
              <w:rPr>
                <w:rFonts w:ascii="Untitled Sans" w:hAnsi="Untitled Sans"/>
                <w:sz w:val="18"/>
                <w:szCs w:val="18"/>
              </w:rPr>
              <w:t>Muscle Activation</w:t>
            </w:r>
            <w:r w:rsidR="00880858" w:rsidRPr="004B39BC">
              <w:rPr>
                <w:rFonts w:ascii="Untitled Sans" w:hAnsi="Untitled Sans"/>
                <w:sz w:val="18"/>
                <w:szCs w:val="18"/>
              </w:rPr>
              <w:t>,</w:t>
            </w:r>
            <w:r w:rsidR="00880858" w:rsidRPr="004B39BC">
              <w:rPr>
                <w:rFonts w:ascii="Untitled Sans" w:hAnsi="Untitled Sans"/>
                <w:color w:val="FF0000"/>
                <w:sz w:val="18"/>
                <w:szCs w:val="18"/>
              </w:rPr>
              <w:t xml:space="preserve"> </w:t>
            </w:r>
            <w:r w:rsidR="00880858">
              <w:rPr>
                <w:rFonts w:ascii="Untitled Sans" w:hAnsi="Untitled Sans" w:cs="Arial"/>
                <w:sz w:val="18"/>
                <w:szCs w:val="18"/>
              </w:rPr>
              <w:t>Breath and Stability</w:t>
            </w:r>
            <w:r w:rsidR="00113D8F" w:rsidRPr="0063619E">
              <w:rPr>
                <w:rFonts w:ascii="Untitled Sans" w:hAnsi="Untitled Sans" w:cs="Arial"/>
                <w:sz w:val="18"/>
                <w:szCs w:val="18"/>
              </w:rPr>
              <w:t xml:space="preserve"> are precise.</w:t>
            </w:r>
          </w:p>
          <w:p w14:paraId="135F6440" w14:textId="77777777" w:rsidR="009A2924" w:rsidRPr="0063619E" w:rsidRDefault="009A2924" w:rsidP="009A2924">
            <w:pPr>
              <w:overflowPunct w:val="0"/>
              <w:adjustRightInd w:val="0"/>
              <w:spacing w:before="40" w:after="0" w:line="276" w:lineRule="auto"/>
              <w:contextualSpacing/>
              <w:rPr>
                <w:rFonts w:ascii="Untitled Sans" w:hAnsi="Untitled Sans" w:cs="Arial"/>
                <w:b/>
                <w:bCs/>
                <w:sz w:val="18"/>
                <w:szCs w:val="18"/>
              </w:rPr>
            </w:pPr>
            <w:r w:rsidRPr="0063619E">
              <w:rPr>
                <w:rFonts w:ascii="Untitled Sans" w:hAnsi="Untitled Sans" w:cs="Arial"/>
                <w:b/>
                <w:bCs/>
                <w:sz w:val="18"/>
                <w:szCs w:val="18"/>
              </w:rPr>
              <w:t>Criteria:</w:t>
            </w:r>
          </w:p>
          <w:p w14:paraId="4D959D9A" w14:textId="4D8ABDCE"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8</w:t>
            </w:r>
            <w:r w:rsidR="000B0A4E">
              <w:rPr>
                <w:rFonts w:ascii="Untitled Sans" w:hAnsi="Untitled Sans" w:cs="Arial"/>
                <w:sz w:val="18"/>
                <w:szCs w:val="18"/>
              </w:rPr>
              <w:t>5</w:t>
            </w:r>
            <w:r w:rsidRPr="0063619E">
              <w:rPr>
                <w:rFonts w:ascii="Untitled Sans" w:hAnsi="Untitled Sans" w:cs="Arial"/>
                <w:sz w:val="18"/>
                <w:szCs w:val="18"/>
              </w:rPr>
              <w:t xml:space="preserve">%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4F234A8D" w14:textId="42F80D6E"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precise form and high levels of physical intensity/energy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CE0113" w:rsidRPr="00932CB5" w14:paraId="4F6A0693" w14:textId="77777777" w:rsidTr="00761847">
        <w:trPr>
          <w:trHeight w:val="227"/>
        </w:trPr>
        <w:tc>
          <w:tcPr>
            <w:tcW w:w="11194" w:type="dxa"/>
            <w:gridSpan w:val="3"/>
            <w:shd w:val="clear" w:color="auto" w:fill="EAD9C0"/>
          </w:tcPr>
          <w:p w14:paraId="4C6B6762" w14:textId="67D0612D" w:rsidR="00CE0113" w:rsidRPr="00932CB5" w:rsidRDefault="00CE0113" w:rsidP="009A2924">
            <w:pPr>
              <w:spacing w:after="0"/>
              <w:rPr>
                <w:rFonts w:ascii="Untitled Sans" w:hAnsi="Untitled Sans"/>
                <w:sz w:val="18"/>
                <w:szCs w:val="18"/>
              </w:rPr>
            </w:pPr>
            <w:r w:rsidRPr="0063619E">
              <w:rPr>
                <w:rFonts w:ascii="Untitled Sans" w:hAnsi="Untitled Sans"/>
                <w:b/>
                <w:bCs/>
                <w:sz w:val="18"/>
                <w:szCs w:val="18"/>
              </w:rPr>
              <w:t xml:space="preserve">Grade 3 </w:t>
            </w:r>
          </w:p>
        </w:tc>
      </w:tr>
      <w:tr w:rsidR="009A2924" w:rsidRPr="00932CB5" w14:paraId="681A5CA8" w14:textId="77777777" w:rsidTr="00C26EFB">
        <w:tc>
          <w:tcPr>
            <w:tcW w:w="11194" w:type="dxa"/>
            <w:gridSpan w:val="3"/>
            <w:tcBorders>
              <w:bottom w:val="single" w:sz="4" w:space="0" w:color="auto"/>
            </w:tcBorders>
            <w:shd w:val="clear" w:color="auto" w:fill="FFFFFF" w:themeFill="background1"/>
          </w:tcPr>
          <w:p w14:paraId="574A83A6" w14:textId="07F36BA2" w:rsidR="00160909" w:rsidRDefault="009A2924" w:rsidP="009A2924">
            <w:pPr>
              <w:spacing w:after="0"/>
              <w:rPr>
                <w:rFonts w:ascii="Untitled Sans" w:hAnsi="Untitled Sans" w:cs="Arial"/>
                <w:sz w:val="18"/>
                <w:szCs w:val="18"/>
              </w:rPr>
            </w:pPr>
            <w:r w:rsidRPr="0063619E">
              <w:rPr>
                <w:rFonts w:ascii="Untitled Sans" w:hAnsi="Untitled Sans" w:cs="Arial"/>
                <w:b/>
                <w:bCs/>
                <w:sz w:val="18"/>
                <w:szCs w:val="28"/>
              </w:rPr>
              <w:t>Skills:</w:t>
            </w:r>
            <w:r w:rsidRPr="0063619E">
              <w:rPr>
                <w:rFonts w:ascii="Untitled Sans" w:hAnsi="Untitled Sans" w:cs="Arial"/>
                <w:sz w:val="18"/>
                <w:szCs w:val="28"/>
              </w:rPr>
              <w:t xml:space="preserve"> </w:t>
            </w:r>
            <w:r w:rsidR="00113D8F" w:rsidRPr="0063619E">
              <w:rPr>
                <w:rFonts w:ascii="Untitled Sans" w:hAnsi="Untitled Sans" w:cs="Arial"/>
                <w:sz w:val="18"/>
                <w:szCs w:val="18"/>
              </w:rPr>
              <w:t>Demonstrates exercises at an inspirational level that is likely to attract participants and fill studios.</w:t>
            </w:r>
            <w:r w:rsidR="00113D8F">
              <w:rPr>
                <w:rFonts w:ascii="Untitled Sans" w:hAnsi="Untitled Sans" w:cs="Arial"/>
                <w:sz w:val="18"/>
                <w:szCs w:val="18"/>
              </w:rPr>
              <w:t xml:space="preserve"> Embodies the fundamentals and principles of Pilates, Barre and Power Yoga with precision, grace and strength.</w:t>
            </w:r>
          </w:p>
          <w:p w14:paraId="3D5C0023" w14:textId="1C467D88" w:rsidR="009A2924" w:rsidRPr="0063619E" w:rsidRDefault="009A2924" w:rsidP="009A2924">
            <w:pPr>
              <w:spacing w:after="0"/>
              <w:rPr>
                <w:rFonts w:ascii="Untitled Sans" w:hAnsi="Untitled Sans" w:cs="Arial"/>
                <w:b/>
                <w:bCs/>
                <w:color w:val="000000" w:themeColor="text1"/>
                <w:sz w:val="18"/>
                <w:szCs w:val="18"/>
              </w:rPr>
            </w:pPr>
            <w:r w:rsidRPr="0063619E">
              <w:rPr>
                <w:rFonts w:ascii="Untitled Sans" w:hAnsi="Untitled Sans"/>
                <w:b/>
                <w:bCs/>
                <w:sz w:val="18"/>
                <w:szCs w:val="18"/>
              </w:rPr>
              <w:t>Criteria</w:t>
            </w:r>
            <w:r w:rsidRPr="0063619E">
              <w:rPr>
                <w:rFonts w:ascii="Untitled Sans" w:hAnsi="Untitled Sans" w:cs="Arial"/>
                <w:b/>
                <w:bCs/>
                <w:color w:val="000000" w:themeColor="text1"/>
                <w:sz w:val="18"/>
                <w:szCs w:val="18"/>
              </w:rPr>
              <w:t>:</w:t>
            </w:r>
          </w:p>
          <w:p w14:paraId="0D7E1AE1" w14:textId="38486618" w:rsidR="009A2924" w:rsidRPr="0063619E"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18"/>
              </w:rPr>
            </w:pPr>
            <w:r w:rsidRPr="0063619E">
              <w:rPr>
                <w:rFonts w:ascii="Untitled Sans" w:hAnsi="Untitled Sans" w:cs="Arial"/>
                <w:sz w:val="18"/>
                <w:szCs w:val="18"/>
              </w:rPr>
              <w:t xml:space="preserve">Competency in </w:t>
            </w:r>
            <w:r w:rsidRPr="0063619E">
              <w:rPr>
                <w:rFonts w:ascii="Cambria Math" w:hAnsi="Cambria Math" w:cs="Cambria Math"/>
                <w:sz w:val="18"/>
                <w:szCs w:val="18"/>
              </w:rPr>
              <w:t>≥</w:t>
            </w:r>
            <w:r w:rsidRPr="0063619E">
              <w:rPr>
                <w:rFonts w:ascii="Untitled Sans" w:hAnsi="Untitled Sans" w:cs="Arial"/>
                <w:sz w:val="18"/>
                <w:szCs w:val="18"/>
              </w:rPr>
              <w:t xml:space="preserve"> 100% of variations across the </w:t>
            </w:r>
            <w:r w:rsidR="009C54B9">
              <w:rPr>
                <w:rFonts w:ascii="Untitled Sans" w:hAnsi="Untitled Sans" w:cs="Arial"/>
                <w:sz w:val="18"/>
                <w:szCs w:val="18"/>
              </w:rPr>
              <w:t>Grade Review submission tracks</w:t>
            </w:r>
            <w:r w:rsidRPr="0063619E">
              <w:rPr>
                <w:rFonts w:ascii="Untitled Sans" w:hAnsi="Untitled Sans" w:cs="Arial"/>
                <w:sz w:val="18"/>
                <w:szCs w:val="18"/>
              </w:rPr>
              <w:t>.</w:t>
            </w:r>
          </w:p>
          <w:p w14:paraId="66CA55B9" w14:textId="77777777" w:rsidR="00113D8F" w:rsidRPr="00EB76F8" w:rsidRDefault="00113D8F" w:rsidP="00113D8F">
            <w:pPr>
              <w:numPr>
                <w:ilvl w:val="0"/>
                <w:numId w:val="1"/>
              </w:numPr>
              <w:tabs>
                <w:tab w:val="clear" w:pos="720"/>
                <w:tab w:val="num" w:pos="502"/>
              </w:tabs>
              <w:overflowPunct w:val="0"/>
              <w:adjustRightInd w:val="0"/>
              <w:spacing w:after="200" w:line="276" w:lineRule="auto"/>
              <w:ind w:left="170" w:hanging="170"/>
              <w:contextualSpacing/>
              <w:rPr>
                <w:rFonts w:ascii="Untitled Sans" w:hAnsi="Untitled Sans" w:cs="Arial"/>
                <w:sz w:val="18"/>
                <w:szCs w:val="18"/>
              </w:rPr>
            </w:pPr>
            <w:r>
              <w:rPr>
                <w:rFonts w:ascii="Untitled Sans" w:hAnsi="Untitled Sans" w:cs="Arial"/>
                <w:sz w:val="18"/>
                <w:szCs w:val="18"/>
              </w:rPr>
              <w:t xml:space="preserve">Technique promotes an energising workout inspiring </w:t>
            </w:r>
            <w:r w:rsidRPr="00EB76F8">
              <w:rPr>
                <w:rFonts w:ascii="Untitled Sans" w:hAnsi="Untitled Sans" w:cs="Arial"/>
                <w:sz w:val="18"/>
                <w:szCs w:val="18"/>
              </w:rPr>
              <w:t xml:space="preserve">participants to execute well and challenge themselves. </w:t>
            </w:r>
          </w:p>
          <w:p w14:paraId="786F7CF9" w14:textId="1EC64447"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63619E">
              <w:rPr>
                <w:rFonts w:ascii="Untitled Sans" w:hAnsi="Untitled Sans" w:cs="Arial"/>
                <w:sz w:val="18"/>
                <w:szCs w:val="18"/>
              </w:rPr>
              <w:t xml:space="preserve">Maintains inspirational form and energy throughout all </w:t>
            </w:r>
            <w:r w:rsidR="009C54B9">
              <w:rPr>
                <w:rFonts w:ascii="Untitled Sans" w:hAnsi="Untitled Sans" w:cs="Arial"/>
                <w:sz w:val="18"/>
                <w:szCs w:val="18"/>
              </w:rPr>
              <w:t>Grade Review submission tracks</w:t>
            </w:r>
            <w:r w:rsidRPr="0063619E">
              <w:rPr>
                <w:rFonts w:ascii="Untitled Sans" w:hAnsi="Untitled Sans" w:cs="Arial"/>
                <w:sz w:val="18"/>
                <w:szCs w:val="18"/>
              </w:rPr>
              <w:t>.</w:t>
            </w:r>
          </w:p>
        </w:tc>
      </w:tr>
      <w:tr w:rsidR="009A2924" w:rsidRPr="00932CB5" w14:paraId="7809F26F" w14:textId="77777777" w:rsidTr="00761847">
        <w:trPr>
          <w:trHeight w:val="227"/>
        </w:trPr>
        <w:tc>
          <w:tcPr>
            <w:tcW w:w="11194" w:type="dxa"/>
            <w:gridSpan w:val="3"/>
            <w:shd w:val="clear" w:color="auto" w:fill="EAD9C0"/>
          </w:tcPr>
          <w:p w14:paraId="566191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E0E43F2" w14:textId="77777777" w:rsidTr="00C26EFB">
        <w:tc>
          <w:tcPr>
            <w:tcW w:w="11194" w:type="dxa"/>
            <w:gridSpan w:val="3"/>
          </w:tcPr>
          <w:p w14:paraId="30A67CCB" w14:textId="77777777" w:rsidR="009A2924" w:rsidRPr="00932CB5" w:rsidRDefault="009A2924" w:rsidP="009A2924">
            <w:pPr>
              <w:overflowPunct w:val="0"/>
              <w:adjustRightInd w:val="0"/>
              <w:spacing w:after="0"/>
              <w:contextualSpacing/>
              <w:rPr>
                <w:rFonts w:ascii="Untitled Sans" w:hAnsi="Untitled Sans"/>
                <w:sz w:val="18"/>
                <w:szCs w:val="18"/>
              </w:rPr>
            </w:pPr>
          </w:p>
        </w:tc>
      </w:tr>
    </w:tbl>
    <w:p w14:paraId="3DB34AEC" w14:textId="77777777" w:rsidR="00E721EC" w:rsidRPr="00F04B23" w:rsidRDefault="00E721EC" w:rsidP="00E721EC">
      <w:pPr>
        <w:spacing w:after="0"/>
        <w:rPr>
          <w:rFonts w:ascii="Untitled Sans" w:hAnsi="Untitled Sans"/>
          <w:sz w:val="18"/>
          <w:szCs w:val="18"/>
        </w:rPr>
      </w:pPr>
    </w:p>
    <w:p w14:paraId="273B6C97" w14:textId="77777777" w:rsidR="00E721EC" w:rsidRDefault="00E721EC" w:rsidP="00E721EC">
      <w:pPr>
        <w:spacing w:after="0"/>
        <w:rPr>
          <w:rFonts w:ascii="Untitled Sans" w:hAnsi="Untitled Sans"/>
          <w:sz w:val="18"/>
          <w:szCs w:val="18"/>
        </w:rPr>
      </w:pPr>
    </w:p>
    <w:tbl>
      <w:tblPr>
        <w:tblStyle w:val="TableGrid"/>
        <w:tblW w:w="11194" w:type="dxa"/>
        <w:tblLook w:val="04A0" w:firstRow="1" w:lastRow="0" w:firstColumn="1" w:lastColumn="0" w:noHBand="0" w:noVBand="1"/>
      </w:tblPr>
      <w:tblGrid>
        <w:gridCol w:w="5240"/>
        <w:gridCol w:w="4961"/>
        <w:gridCol w:w="993"/>
      </w:tblGrid>
      <w:tr w:rsidR="00B845CE" w:rsidRPr="00932CB5" w14:paraId="12BC50F0" w14:textId="77777777" w:rsidTr="00160909">
        <w:trPr>
          <w:trHeight w:val="340"/>
        </w:trPr>
        <w:tc>
          <w:tcPr>
            <w:tcW w:w="5240" w:type="dxa"/>
            <w:tcBorders>
              <w:bottom w:val="single" w:sz="4" w:space="0" w:color="auto"/>
              <w:right w:val="nil"/>
            </w:tcBorders>
            <w:shd w:val="clear" w:color="auto" w:fill="000000" w:themeFill="text1"/>
            <w:vAlign w:val="center"/>
          </w:tcPr>
          <w:p w14:paraId="3440D774" w14:textId="6DFA1A41" w:rsidR="00B845CE" w:rsidRPr="00160909" w:rsidRDefault="00B845CE" w:rsidP="00B845CE">
            <w:pPr>
              <w:spacing w:after="0"/>
              <w:rPr>
                <w:rFonts w:ascii="Untitled Sans" w:hAnsi="Untitled Sans"/>
                <w:color w:val="FFFFFF" w:themeColor="background1"/>
                <w:sz w:val="18"/>
                <w:szCs w:val="18"/>
              </w:rPr>
            </w:pPr>
            <w:r w:rsidRPr="00160909">
              <w:rPr>
                <w:rFonts w:ascii="Untitled Sans" w:hAnsi="Untitled Sans" w:cstheme="minorHAnsi"/>
                <w:b/>
                <w:bCs/>
                <w:color w:val="FFFFFF" w:themeColor="background1"/>
                <w:sz w:val="28"/>
                <w:szCs w:val="28"/>
              </w:rPr>
              <w:t xml:space="preserve">COACHING </w:t>
            </w:r>
          </w:p>
        </w:tc>
        <w:tc>
          <w:tcPr>
            <w:tcW w:w="4961" w:type="dxa"/>
            <w:tcBorders>
              <w:left w:val="nil"/>
              <w:bottom w:val="single" w:sz="4" w:space="0" w:color="auto"/>
              <w:right w:val="single" w:sz="4" w:space="0" w:color="auto"/>
            </w:tcBorders>
            <w:shd w:val="clear" w:color="auto" w:fill="000000" w:themeFill="text1"/>
            <w:vAlign w:val="center"/>
          </w:tcPr>
          <w:p w14:paraId="36963A35" w14:textId="138BD722" w:rsidR="00B845CE" w:rsidRPr="00160909" w:rsidRDefault="00940A1E" w:rsidP="00B845CE">
            <w:pPr>
              <w:spacing w:after="0"/>
              <w:jc w:val="right"/>
              <w:rPr>
                <w:rFonts w:ascii="Untitled Sans" w:hAnsi="Untitled Sans" w:cstheme="minorHAnsi"/>
                <w:color w:val="FFFFFF" w:themeColor="background1"/>
                <w:sz w:val="28"/>
                <w:szCs w:val="28"/>
              </w:rPr>
            </w:pPr>
            <w:r w:rsidRPr="00160909">
              <w:rPr>
                <w:rFonts w:ascii="Untitled Sans" w:hAnsi="Untitled Sans"/>
                <w:i/>
                <w:iCs/>
                <w:color w:val="FFFFFF" w:themeColor="background1"/>
                <w:sz w:val="16"/>
                <w:szCs w:val="16"/>
              </w:rPr>
              <w:t>Ins</w:t>
            </w:r>
            <w:r w:rsidR="00B845CE" w:rsidRPr="00160909">
              <w:rPr>
                <w:rFonts w:ascii="Untitled Sans" w:hAnsi="Untitled Sans"/>
                <w:i/>
                <w:iCs/>
                <w:color w:val="FFFFFF" w:themeColor="background1"/>
                <w:sz w:val="16"/>
                <w:szCs w:val="16"/>
              </w:rPr>
              <w:t>ert Grade awarded or N/A</w:t>
            </w:r>
          </w:p>
        </w:tc>
        <w:tc>
          <w:tcPr>
            <w:tcW w:w="993" w:type="dxa"/>
            <w:tcBorders>
              <w:left w:val="single" w:sz="4" w:space="0" w:color="auto"/>
              <w:bottom w:val="single" w:sz="4" w:space="0" w:color="auto"/>
            </w:tcBorders>
            <w:vAlign w:val="center"/>
          </w:tcPr>
          <w:p w14:paraId="3C43DE84"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0EA0734E" w14:textId="77777777" w:rsidTr="00761847">
        <w:trPr>
          <w:trHeight w:val="227"/>
        </w:trPr>
        <w:tc>
          <w:tcPr>
            <w:tcW w:w="11194" w:type="dxa"/>
            <w:gridSpan w:val="3"/>
            <w:tcBorders>
              <w:bottom w:val="single" w:sz="4" w:space="0" w:color="auto"/>
            </w:tcBorders>
            <w:shd w:val="clear" w:color="auto" w:fill="EAD9C0"/>
          </w:tcPr>
          <w:p w14:paraId="21AD40EC" w14:textId="73122B83"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1 </w:t>
            </w:r>
          </w:p>
        </w:tc>
      </w:tr>
      <w:tr w:rsidR="009A2924" w:rsidRPr="00932CB5" w14:paraId="56665CCC" w14:textId="77777777" w:rsidTr="00C26EFB">
        <w:tc>
          <w:tcPr>
            <w:tcW w:w="11194" w:type="dxa"/>
            <w:gridSpan w:val="3"/>
            <w:tcBorders>
              <w:bottom w:val="single" w:sz="4" w:space="0" w:color="auto"/>
            </w:tcBorders>
            <w:shd w:val="clear" w:color="auto" w:fill="FFFFFF" w:themeFill="background1"/>
          </w:tcPr>
          <w:p w14:paraId="3C743B72" w14:textId="637B9C4F" w:rsidR="009A2924" w:rsidRPr="00650C27" w:rsidRDefault="009A2924" w:rsidP="009A2924">
            <w:pPr>
              <w:overflowPunct w:val="0"/>
              <w:adjustRightInd w:val="0"/>
              <w:spacing w:after="0"/>
              <w:contextualSpacing/>
              <w:rPr>
                <w:rFonts w:ascii="Untitled Sans" w:hAnsi="Untitled Sans" w:cs="Arial"/>
                <w:sz w:val="18"/>
                <w:szCs w:val="18"/>
              </w:rPr>
            </w:pPr>
            <w:r w:rsidRPr="00650C27">
              <w:rPr>
                <w:rFonts w:ascii="Untitled Sans" w:hAnsi="Untitled Sans" w:cs="Arial"/>
                <w:b/>
                <w:bCs/>
                <w:sz w:val="18"/>
                <w:szCs w:val="18"/>
              </w:rPr>
              <w:t xml:space="preserve">Skills: </w:t>
            </w:r>
            <w:r w:rsidR="00113D8F">
              <w:rPr>
                <w:rFonts w:ascii="Untitled Sans" w:hAnsi="Untitled Sans" w:cs="Arial"/>
                <w:sz w:val="18"/>
                <w:szCs w:val="18"/>
              </w:rPr>
              <w:t>Sets up Neutral Spine and Pilates Breath correctly, i</w:t>
            </w:r>
            <w:r w:rsidR="00113D8F" w:rsidRPr="00650C27">
              <w:rPr>
                <w:rFonts w:ascii="Untitled Sans" w:hAnsi="Untitled Sans" w:cs="Arial"/>
                <w:sz w:val="18"/>
                <w:szCs w:val="18"/>
              </w:rPr>
              <w:t>ntroduces the track or training objective</w:t>
            </w:r>
            <w:r w:rsidR="00113D8F">
              <w:rPr>
                <w:rFonts w:ascii="Untitled Sans" w:hAnsi="Untitled Sans" w:cs="Arial"/>
                <w:sz w:val="18"/>
                <w:szCs w:val="18"/>
              </w:rPr>
              <w:t>, c</w:t>
            </w:r>
            <w:r w:rsidR="00113D8F" w:rsidRPr="00650C27">
              <w:rPr>
                <w:rFonts w:ascii="Untitled Sans" w:hAnsi="Untitled Sans" w:cs="Arial"/>
                <w:sz w:val="18"/>
                <w:szCs w:val="18"/>
              </w:rPr>
              <w:t>ues changes</w:t>
            </w:r>
            <w:r w:rsidR="00113D8F">
              <w:rPr>
                <w:rFonts w:ascii="Untitled Sans" w:hAnsi="Untitled Sans" w:cs="Arial"/>
                <w:sz w:val="18"/>
                <w:szCs w:val="18"/>
              </w:rPr>
              <w:t>/transitions in a timely manner</w:t>
            </w:r>
            <w:r w:rsidR="00113D8F" w:rsidRPr="00650C27">
              <w:rPr>
                <w:rFonts w:ascii="Untitled Sans" w:hAnsi="Untitled Sans" w:cs="Arial"/>
                <w:sz w:val="18"/>
                <w:szCs w:val="18"/>
              </w:rPr>
              <w:t xml:space="preserve">, delivers Layer 1 cues that include </w:t>
            </w:r>
            <w:r w:rsidR="00113D8F">
              <w:rPr>
                <w:rFonts w:ascii="Untitled Sans" w:hAnsi="Untitled Sans" w:cs="Arial"/>
                <w:sz w:val="18"/>
                <w:szCs w:val="18"/>
              </w:rPr>
              <w:t xml:space="preserve">Setup, Compulsory Cues </w:t>
            </w:r>
            <w:r w:rsidR="00113D8F" w:rsidRPr="00650C27">
              <w:rPr>
                <w:rFonts w:ascii="Untitled Sans" w:hAnsi="Untitled Sans" w:cs="Arial"/>
                <w:sz w:val="18"/>
                <w:szCs w:val="18"/>
              </w:rPr>
              <w:t>and Options to the degree that participants can easily understand and follow without significant risk of injury.</w:t>
            </w:r>
          </w:p>
          <w:p w14:paraId="2B821EAE" w14:textId="7A3D688E"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18"/>
              </w:rPr>
              <w:t xml:space="preserve">Criteria: </w:t>
            </w:r>
          </w:p>
          <w:p w14:paraId="39DFB66E" w14:textId="57096570"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7</w:t>
            </w:r>
            <w:r>
              <w:rPr>
                <w:rFonts w:ascii="Untitled Sans" w:hAnsi="Untitled Sans" w:cs="Arial"/>
                <w:sz w:val="18"/>
                <w:szCs w:val="18"/>
              </w:rPr>
              <w:t>5</w:t>
            </w:r>
            <w:r w:rsidRPr="00932CB5">
              <w:rPr>
                <w:rFonts w:ascii="Untitled Sans" w:hAnsi="Untitled Sans" w:cs="Arial"/>
                <w:sz w:val="18"/>
                <w:szCs w:val="18"/>
              </w:rPr>
              <w:t>% of skills and criteria in ~7</w:t>
            </w:r>
            <w:r>
              <w:rPr>
                <w:rFonts w:ascii="Untitled Sans" w:hAnsi="Untitled Sans" w:cs="Arial"/>
                <w:sz w:val="18"/>
                <w:szCs w:val="18"/>
              </w:rPr>
              <w:t>5</w:t>
            </w:r>
            <w:r w:rsidRPr="00932CB5">
              <w:rPr>
                <w:rFonts w:ascii="Untitled Sans" w:hAnsi="Untitled Sans" w:cs="Arial"/>
                <w:sz w:val="18"/>
                <w:szCs w:val="18"/>
              </w:rPr>
              <w:t xml:space="preserve">% of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p>
        </w:tc>
      </w:tr>
      <w:tr w:rsidR="00CE0113" w:rsidRPr="00932CB5" w14:paraId="2A18785B" w14:textId="77777777" w:rsidTr="00761847">
        <w:trPr>
          <w:trHeight w:val="227"/>
        </w:trPr>
        <w:tc>
          <w:tcPr>
            <w:tcW w:w="11194" w:type="dxa"/>
            <w:gridSpan w:val="3"/>
            <w:shd w:val="clear" w:color="auto" w:fill="EAD9C0"/>
          </w:tcPr>
          <w:p w14:paraId="7845D565" w14:textId="1C360DB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2 </w:t>
            </w:r>
          </w:p>
        </w:tc>
      </w:tr>
      <w:tr w:rsidR="009A2924" w:rsidRPr="00932CB5" w14:paraId="4913E108" w14:textId="77777777" w:rsidTr="00C26EFB">
        <w:tc>
          <w:tcPr>
            <w:tcW w:w="11194" w:type="dxa"/>
            <w:gridSpan w:val="3"/>
            <w:tcBorders>
              <w:bottom w:val="single" w:sz="4" w:space="0" w:color="auto"/>
            </w:tcBorders>
            <w:shd w:val="clear" w:color="auto" w:fill="FFFFFF" w:themeFill="background1"/>
          </w:tcPr>
          <w:p w14:paraId="07CE0DDC" w14:textId="7B3D99D6" w:rsidR="009A2924" w:rsidRPr="00932CB5" w:rsidRDefault="009A2924" w:rsidP="009A2924">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932CB5">
              <w:rPr>
                <w:rFonts w:ascii="Untitled Sans" w:hAnsi="Untitled Sans" w:cs="Arial"/>
                <w:sz w:val="18"/>
                <w:szCs w:val="18"/>
              </w:rPr>
              <w:t xml:space="preserve">Demonstrates and delivers professional level technical and motivational instruction using a blend of Layer 1, 2 </w:t>
            </w:r>
            <w:r w:rsidR="009C54B9">
              <w:rPr>
                <w:rFonts w:ascii="Untitled Sans" w:hAnsi="Untitled Sans" w:cs="Arial"/>
                <w:sz w:val="18"/>
                <w:szCs w:val="18"/>
              </w:rPr>
              <w:t>and</w:t>
            </w:r>
            <w:r w:rsidR="009C54B9" w:rsidRPr="00932CB5">
              <w:rPr>
                <w:rFonts w:ascii="Untitled Sans" w:hAnsi="Untitled Sans" w:cs="Arial"/>
                <w:sz w:val="18"/>
                <w:szCs w:val="18"/>
              </w:rPr>
              <w:t xml:space="preserve"> 3 </w:t>
            </w:r>
            <w:r w:rsidR="009C54B9">
              <w:rPr>
                <w:rFonts w:ascii="Untitled Sans" w:hAnsi="Untitled Sans" w:cs="Arial"/>
                <w:sz w:val="18"/>
                <w:szCs w:val="18"/>
              </w:rPr>
              <w:t>c</w:t>
            </w:r>
            <w:r w:rsidR="009C54B9" w:rsidRPr="00932CB5">
              <w:rPr>
                <w:rFonts w:ascii="Untitled Sans" w:hAnsi="Untitled Sans" w:cs="Arial"/>
                <w:sz w:val="18"/>
                <w:szCs w:val="18"/>
              </w:rPr>
              <w:t xml:space="preserve">ues, </w:t>
            </w:r>
            <w:r w:rsidR="009C54B9">
              <w:rPr>
                <w:rFonts w:ascii="Untitled Sans" w:hAnsi="Untitled Sans" w:cs="Arial"/>
                <w:sz w:val="18"/>
                <w:szCs w:val="18"/>
              </w:rPr>
              <w:t>that</w:t>
            </w:r>
            <w:r w:rsidR="009C54B9" w:rsidRPr="00932CB5">
              <w:rPr>
                <w:rFonts w:ascii="Untitled Sans" w:hAnsi="Untitled Sans" w:cs="Arial"/>
                <w:sz w:val="18"/>
                <w:szCs w:val="18"/>
              </w:rPr>
              <w:t xml:space="preserve"> improve participants’ performance, understanding and </w:t>
            </w:r>
            <w:r w:rsidR="009C54B9">
              <w:rPr>
                <w:rFonts w:ascii="Untitled Sans" w:hAnsi="Untitled Sans" w:cs="Arial"/>
                <w:sz w:val="18"/>
                <w:szCs w:val="18"/>
              </w:rPr>
              <w:t>execution.</w:t>
            </w:r>
          </w:p>
          <w:p w14:paraId="06F65963" w14:textId="3EE93C69"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 skills/criteria)</w:t>
            </w:r>
          </w:p>
          <w:p w14:paraId="33CFE1BD" w14:textId="6B06759A"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the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 xml:space="preserve">submission </w:t>
            </w:r>
            <w:r w:rsidRPr="00932CB5">
              <w:rPr>
                <w:rFonts w:ascii="Untitled Sans" w:hAnsi="Untitled Sans"/>
                <w:sz w:val="18"/>
                <w:szCs w:val="18"/>
              </w:rPr>
              <w:t>tracks</w:t>
            </w:r>
            <w:r>
              <w:rPr>
                <w:rFonts w:ascii="Untitled Sans" w:hAnsi="Untitled Sans" w:cs="Arial"/>
                <w:sz w:val="18"/>
                <w:szCs w:val="18"/>
              </w:rPr>
              <w:t>.</w:t>
            </w:r>
          </w:p>
        </w:tc>
      </w:tr>
      <w:tr w:rsidR="00CE0113" w:rsidRPr="00932CB5" w14:paraId="51CD6430" w14:textId="77777777" w:rsidTr="00761847">
        <w:trPr>
          <w:trHeight w:val="227"/>
        </w:trPr>
        <w:tc>
          <w:tcPr>
            <w:tcW w:w="11194" w:type="dxa"/>
            <w:gridSpan w:val="3"/>
            <w:shd w:val="clear" w:color="auto" w:fill="EAD9C0"/>
          </w:tcPr>
          <w:p w14:paraId="7345A4BA" w14:textId="755207ED" w:rsidR="00CE0113" w:rsidRPr="00932CB5" w:rsidRDefault="00CE0113" w:rsidP="009A2924">
            <w:pPr>
              <w:spacing w:after="0"/>
              <w:rPr>
                <w:rFonts w:ascii="Untitled Sans" w:hAnsi="Untitled Sans"/>
                <w:sz w:val="18"/>
                <w:szCs w:val="18"/>
              </w:rPr>
            </w:pPr>
            <w:r w:rsidRPr="00932CB5">
              <w:rPr>
                <w:rFonts w:ascii="Untitled Sans" w:hAnsi="Untitled Sans"/>
                <w:b/>
                <w:bCs/>
                <w:sz w:val="18"/>
                <w:szCs w:val="18"/>
              </w:rPr>
              <w:t xml:space="preserve">Grade 3 </w:t>
            </w:r>
          </w:p>
        </w:tc>
      </w:tr>
      <w:tr w:rsidR="009A2924" w:rsidRPr="00932CB5" w14:paraId="1F01D0CD" w14:textId="77777777" w:rsidTr="00C26EFB">
        <w:tc>
          <w:tcPr>
            <w:tcW w:w="11194" w:type="dxa"/>
            <w:gridSpan w:val="3"/>
            <w:tcBorders>
              <w:bottom w:val="single" w:sz="4" w:space="0" w:color="auto"/>
            </w:tcBorders>
            <w:shd w:val="clear" w:color="auto" w:fill="FFFFFF" w:themeFill="background1"/>
          </w:tcPr>
          <w:p w14:paraId="4F895F93" w14:textId="699AEF5F" w:rsidR="009A2924" w:rsidRPr="00932CB5" w:rsidRDefault="009A2924" w:rsidP="009A2924">
            <w:pPr>
              <w:spacing w:after="0"/>
              <w:rPr>
                <w:rFonts w:ascii="Untitled Sans" w:hAnsi="Untitled Sans" w:cs="Arial"/>
                <w:sz w:val="18"/>
                <w:szCs w:val="1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Demonstrates masterful coaching </w:t>
            </w:r>
            <w:r w:rsidR="009C54B9">
              <w:rPr>
                <w:rFonts w:ascii="Untitled Sans" w:hAnsi="Untitled Sans" w:cs="Arial"/>
                <w:sz w:val="18"/>
                <w:szCs w:val="18"/>
              </w:rPr>
              <w:t xml:space="preserve">in </w:t>
            </w:r>
            <w:r w:rsidR="009C54B9" w:rsidRPr="00932CB5">
              <w:rPr>
                <w:rFonts w:ascii="Untitled Sans" w:hAnsi="Untitled Sans" w:cs="Arial"/>
                <w:sz w:val="18"/>
                <w:szCs w:val="18"/>
              </w:rPr>
              <w:t>an intelligently planned class</w:t>
            </w:r>
            <w:r w:rsidR="009C54B9" w:rsidRPr="0063619E">
              <w:rPr>
                <w:rFonts w:ascii="Untitled Sans" w:hAnsi="Untitled Sans" w:cs="Arial"/>
                <w:sz w:val="18"/>
                <w:szCs w:val="18"/>
              </w:rPr>
              <w:t xml:space="preserve"> likely to attract participants and fill classes because people are inspired and enriched by their expertise</w:t>
            </w:r>
            <w:r w:rsidR="009C54B9">
              <w:rPr>
                <w:rFonts w:ascii="Untitled Sans" w:hAnsi="Untitled Sans" w:cs="Arial"/>
                <w:sz w:val="18"/>
                <w:szCs w:val="18"/>
              </w:rPr>
              <w:t>.</w:t>
            </w:r>
          </w:p>
          <w:p w14:paraId="642477F2" w14:textId="14BF6BA7" w:rsidR="009A2924" w:rsidRPr="00932CB5" w:rsidRDefault="009A2924" w:rsidP="009A2924">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661A6E2E" w14:textId="0E2C405A" w:rsidR="009A2924" w:rsidRPr="00932CB5" w:rsidRDefault="009A2924" w:rsidP="009A2924">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00745DE5" w:rsidRPr="00F04B23">
              <w:rPr>
                <w:rFonts w:ascii="Untitled Sans" w:hAnsi="Untitled Sans" w:cs="Arial"/>
                <w:sz w:val="18"/>
                <w:szCs w:val="18"/>
              </w:rPr>
              <w:t xml:space="preserve">Grade Review </w:t>
            </w:r>
            <w:r w:rsidRPr="00932CB5">
              <w:rPr>
                <w:rFonts w:ascii="Untitled Sans" w:hAnsi="Untitled Sans" w:cs="Arial"/>
                <w:sz w:val="18"/>
                <w:szCs w:val="18"/>
              </w:rPr>
              <w:t>submission tracks</w:t>
            </w:r>
            <w:r>
              <w:rPr>
                <w:rFonts w:ascii="Untitled Sans" w:hAnsi="Untitled Sans" w:cs="Arial"/>
                <w:sz w:val="18"/>
                <w:szCs w:val="18"/>
              </w:rPr>
              <w:t>.</w:t>
            </w:r>
          </w:p>
        </w:tc>
      </w:tr>
      <w:tr w:rsidR="009A2924" w:rsidRPr="00932CB5" w14:paraId="4C5C595C" w14:textId="77777777" w:rsidTr="00761847">
        <w:trPr>
          <w:trHeight w:val="227"/>
        </w:trPr>
        <w:tc>
          <w:tcPr>
            <w:tcW w:w="11194" w:type="dxa"/>
            <w:gridSpan w:val="3"/>
            <w:shd w:val="clear" w:color="auto" w:fill="EAD9C0"/>
          </w:tcPr>
          <w:p w14:paraId="23B40624" w14:textId="77777777" w:rsidR="009A2924" w:rsidRPr="00932CB5" w:rsidRDefault="009A2924" w:rsidP="009A2924">
            <w:pPr>
              <w:spacing w:after="0"/>
              <w:rPr>
                <w:rFonts w:ascii="Untitled Sans" w:hAnsi="Untitled Sans"/>
                <w:sz w:val="18"/>
                <w:szCs w:val="18"/>
              </w:rPr>
            </w:pPr>
            <w:r w:rsidRPr="00932CB5">
              <w:rPr>
                <w:rFonts w:ascii="Untitled Sans" w:hAnsi="Untitled Sans"/>
                <w:b/>
                <w:bCs/>
                <w:sz w:val="18"/>
                <w:szCs w:val="18"/>
              </w:rPr>
              <w:t>Comments</w:t>
            </w:r>
          </w:p>
        </w:tc>
      </w:tr>
      <w:tr w:rsidR="009A2924" w:rsidRPr="00932CB5" w14:paraId="735A9AEB" w14:textId="77777777" w:rsidTr="00C26EFB">
        <w:tc>
          <w:tcPr>
            <w:tcW w:w="11194" w:type="dxa"/>
            <w:gridSpan w:val="3"/>
          </w:tcPr>
          <w:p w14:paraId="0DDD06CD" w14:textId="77777777" w:rsidR="009A2924" w:rsidRPr="00932CB5" w:rsidRDefault="009A2924" w:rsidP="009A2924">
            <w:pPr>
              <w:spacing w:after="0"/>
              <w:rPr>
                <w:rFonts w:ascii="Untitled Sans" w:hAnsi="Untitled Sans"/>
                <w:sz w:val="18"/>
                <w:szCs w:val="18"/>
              </w:rPr>
            </w:pPr>
          </w:p>
        </w:tc>
      </w:tr>
    </w:tbl>
    <w:p w14:paraId="590F883B" w14:textId="7127C08F" w:rsidR="009A2924" w:rsidRDefault="00F9704A"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5949"/>
        <w:gridCol w:w="4252"/>
        <w:gridCol w:w="993"/>
      </w:tblGrid>
      <w:tr w:rsidR="00B845CE" w:rsidRPr="00932CB5" w14:paraId="5242A4A7" w14:textId="77777777" w:rsidTr="00160909">
        <w:trPr>
          <w:trHeight w:val="340"/>
        </w:trPr>
        <w:tc>
          <w:tcPr>
            <w:tcW w:w="5949" w:type="dxa"/>
            <w:tcBorders>
              <w:bottom w:val="single" w:sz="4" w:space="0" w:color="auto"/>
              <w:right w:val="nil"/>
            </w:tcBorders>
            <w:shd w:val="clear" w:color="auto" w:fill="000000" w:themeFill="text1"/>
            <w:vAlign w:val="center"/>
          </w:tcPr>
          <w:p w14:paraId="719648BC" w14:textId="6968D749" w:rsidR="00B845CE" w:rsidRPr="00160909" w:rsidRDefault="00B845CE" w:rsidP="00B845CE">
            <w:pPr>
              <w:spacing w:after="0"/>
              <w:rPr>
                <w:rFonts w:ascii="Untitled Sans" w:hAnsi="Untitled Sans"/>
                <w:color w:val="FFFFFF" w:themeColor="background1"/>
                <w:sz w:val="18"/>
                <w:szCs w:val="18"/>
              </w:rPr>
            </w:pPr>
            <w:r w:rsidRPr="00160909">
              <w:rPr>
                <w:rFonts w:ascii="Untitled Sans" w:hAnsi="Untitled Sans" w:cstheme="minorHAnsi"/>
                <w:b/>
                <w:bCs/>
                <w:color w:val="FFFFFF" w:themeColor="background1"/>
                <w:sz w:val="28"/>
                <w:szCs w:val="28"/>
              </w:rPr>
              <w:t xml:space="preserve">CONNECTION </w:t>
            </w:r>
          </w:p>
        </w:tc>
        <w:tc>
          <w:tcPr>
            <w:tcW w:w="4252" w:type="dxa"/>
            <w:tcBorders>
              <w:left w:val="nil"/>
              <w:bottom w:val="single" w:sz="4" w:space="0" w:color="auto"/>
              <w:right w:val="single" w:sz="4" w:space="0" w:color="auto"/>
            </w:tcBorders>
            <w:shd w:val="clear" w:color="auto" w:fill="000000" w:themeFill="text1"/>
            <w:vAlign w:val="center"/>
          </w:tcPr>
          <w:p w14:paraId="2D7157A6" w14:textId="1210DAB2" w:rsidR="00B845CE" w:rsidRPr="00160909" w:rsidRDefault="00B845CE" w:rsidP="00B845CE">
            <w:pPr>
              <w:spacing w:after="0"/>
              <w:jc w:val="right"/>
              <w:rPr>
                <w:rFonts w:ascii="Untitled Sans" w:hAnsi="Untitled Sans" w:cstheme="minorHAnsi"/>
                <w:color w:val="FFFFFF" w:themeColor="background1"/>
                <w:sz w:val="28"/>
                <w:szCs w:val="28"/>
              </w:rPr>
            </w:pPr>
            <w:r w:rsidRPr="00160909">
              <w:rPr>
                <w:rFonts w:ascii="Untitled Sans" w:hAnsi="Untitled Sans"/>
                <w:i/>
                <w:iCs/>
                <w:color w:val="FFFFFF" w:themeColor="background1"/>
                <w:sz w:val="16"/>
                <w:szCs w:val="16"/>
              </w:rPr>
              <w:t>Insert Grade awarded or N/A</w:t>
            </w:r>
          </w:p>
        </w:tc>
        <w:tc>
          <w:tcPr>
            <w:tcW w:w="993" w:type="dxa"/>
            <w:tcBorders>
              <w:left w:val="single" w:sz="4" w:space="0" w:color="auto"/>
              <w:bottom w:val="single" w:sz="4" w:space="0" w:color="auto"/>
            </w:tcBorders>
            <w:vAlign w:val="center"/>
          </w:tcPr>
          <w:p w14:paraId="703C3ED0"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7FBD00F1" w14:textId="77777777" w:rsidTr="00761847">
        <w:trPr>
          <w:trHeight w:val="227"/>
        </w:trPr>
        <w:tc>
          <w:tcPr>
            <w:tcW w:w="11194" w:type="dxa"/>
            <w:gridSpan w:val="3"/>
            <w:tcBorders>
              <w:bottom w:val="single" w:sz="4" w:space="0" w:color="auto"/>
            </w:tcBorders>
            <w:shd w:val="clear" w:color="auto" w:fill="EAD9C0"/>
          </w:tcPr>
          <w:p w14:paraId="3C8970E6" w14:textId="0B495980"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248D08F1" w14:textId="77777777" w:rsidTr="00C26EFB">
        <w:tc>
          <w:tcPr>
            <w:tcW w:w="11194" w:type="dxa"/>
            <w:gridSpan w:val="3"/>
            <w:tcBorders>
              <w:bottom w:val="single" w:sz="4" w:space="0" w:color="auto"/>
            </w:tcBorders>
            <w:shd w:val="clear" w:color="auto" w:fill="FFFFFF" w:themeFill="background1"/>
          </w:tcPr>
          <w:p w14:paraId="10DA1224" w14:textId="6B318BEC"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009C54B9" w:rsidRPr="005F2E21">
              <w:rPr>
                <w:rFonts w:ascii="Untitled Sans" w:hAnsi="Untitled Sans" w:cs="Arial"/>
                <w:sz w:val="18"/>
                <w:szCs w:val="18"/>
                <w:lang w:val="en-GB"/>
              </w:rPr>
              <w:t>Teaches with an attitude of Respect &amp; Care for everyone. Is open, approachable and uses Inclusive Language and actions. Appears to care about participants and genuinely want</w:t>
            </w:r>
            <w:r w:rsidR="009C54B9">
              <w:rPr>
                <w:rFonts w:ascii="Untitled Sans" w:hAnsi="Untitled Sans" w:cs="Arial"/>
                <w:sz w:val="18"/>
                <w:szCs w:val="18"/>
                <w:lang w:val="en-GB"/>
              </w:rPr>
              <w:t>s</w:t>
            </w:r>
            <w:r w:rsidR="009C54B9" w:rsidRPr="005F2E21">
              <w:rPr>
                <w:rFonts w:ascii="Untitled Sans" w:hAnsi="Untitled Sans" w:cs="Arial"/>
                <w:sz w:val="18"/>
                <w:szCs w:val="18"/>
                <w:lang w:val="en-GB"/>
              </w:rPr>
              <w:t xml:space="preserve"> them to get results.</w:t>
            </w:r>
          </w:p>
          <w:p w14:paraId="18F6BAD5"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4C6A495B" w14:textId="156A295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75270F">
              <w:rPr>
                <w:rFonts w:ascii="Untitled Sans" w:hAnsi="Untitled Sans" w:cs="Arial"/>
                <w:sz w:val="18"/>
                <w:szCs w:val="18"/>
              </w:rPr>
              <w:t>.</w:t>
            </w:r>
          </w:p>
        </w:tc>
      </w:tr>
      <w:tr w:rsidR="00CE0113" w:rsidRPr="00932CB5" w14:paraId="45016827" w14:textId="77777777" w:rsidTr="00761847">
        <w:trPr>
          <w:trHeight w:val="227"/>
        </w:trPr>
        <w:tc>
          <w:tcPr>
            <w:tcW w:w="11194" w:type="dxa"/>
            <w:gridSpan w:val="3"/>
            <w:shd w:val="clear" w:color="auto" w:fill="EAD9C0"/>
          </w:tcPr>
          <w:p w14:paraId="0966BA30" w14:textId="4BADFA46"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35D8CE0C" w14:textId="77777777" w:rsidTr="00C26EFB">
        <w:tc>
          <w:tcPr>
            <w:tcW w:w="11194" w:type="dxa"/>
            <w:gridSpan w:val="3"/>
            <w:tcBorders>
              <w:bottom w:val="single" w:sz="4" w:space="0" w:color="auto"/>
            </w:tcBorders>
            <w:shd w:val="clear" w:color="auto" w:fill="FFFFFF" w:themeFill="background1"/>
          </w:tcPr>
          <w:p w14:paraId="139C3D1D" w14:textId="77777777" w:rsidR="009C54B9" w:rsidRDefault="00745DE5" w:rsidP="009C54B9">
            <w:pPr>
              <w:spacing w:after="0" w:line="276" w:lineRule="auto"/>
              <w:rPr>
                <w:rFonts w:ascii="Untitled Sans" w:hAnsi="Untitled Sans" w:cs="Arial"/>
                <w:sz w:val="18"/>
                <w:szCs w:val="18"/>
              </w:rPr>
            </w:pPr>
            <w:r w:rsidRPr="00932CB5">
              <w:rPr>
                <w:rFonts w:ascii="Untitled Sans" w:hAnsi="Untitled Sans" w:cs="Arial"/>
                <w:b/>
                <w:bCs/>
                <w:sz w:val="18"/>
                <w:szCs w:val="28"/>
              </w:rPr>
              <w:lastRenderedPageBreak/>
              <w:t>Skills:</w:t>
            </w:r>
            <w:r w:rsidRPr="00932CB5">
              <w:rPr>
                <w:rFonts w:ascii="Untitled Sans" w:hAnsi="Untitled Sans" w:cs="Arial"/>
                <w:sz w:val="18"/>
                <w:szCs w:val="28"/>
              </w:rPr>
              <w:t xml:space="preserve"> </w:t>
            </w:r>
            <w:r w:rsidR="009C54B9" w:rsidRPr="0063619E">
              <w:rPr>
                <w:rFonts w:ascii="Untitled Sans" w:hAnsi="Untitled Sans" w:cs="Arial"/>
                <w:sz w:val="18"/>
                <w:szCs w:val="18"/>
              </w:rPr>
              <w:t xml:space="preserve">Appears to have a strong bond with participants, </w:t>
            </w:r>
            <w:r w:rsidR="009C54B9">
              <w:rPr>
                <w:rFonts w:ascii="Untitled Sans" w:hAnsi="Untitled Sans" w:cs="Arial"/>
                <w:sz w:val="18"/>
                <w:szCs w:val="18"/>
              </w:rPr>
              <w:t xml:space="preserve">engages with the participants, using their names in a genuine manner, </w:t>
            </w:r>
            <w:r w:rsidR="009C54B9" w:rsidRPr="0063619E">
              <w:rPr>
                <w:rFonts w:ascii="Untitled Sans" w:hAnsi="Untitled Sans" w:cs="Arial"/>
                <w:sz w:val="18"/>
                <w:szCs w:val="18"/>
              </w:rPr>
              <w:t>knowing and understanding many of their individual abilities and objectives. Is relaxed and natural (“</w:t>
            </w:r>
            <w:r w:rsidR="009C54B9" w:rsidRPr="008770F1">
              <w:rPr>
                <w:rFonts w:ascii="Untitled Sans" w:hAnsi="Untitled Sans" w:cs="Arial"/>
                <w:sz w:val="18"/>
                <w:szCs w:val="18"/>
                <w:lang w:val="en-GB"/>
              </w:rPr>
              <w:t>being themself", communicating authentically</w:t>
            </w:r>
            <w:r w:rsidR="009C54B9">
              <w:rPr>
                <w:rFonts w:ascii="Untitled Sans" w:hAnsi="Untitled Sans" w:cs="Arial"/>
                <w:sz w:val="18"/>
                <w:szCs w:val="18"/>
                <w:lang w:val="en-GB"/>
              </w:rPr>
              <w:t>)</w:t>
            </w:r>
            <w:r w:rsidR="009C54B9" w:rsidRPr="0063619E">
              <w:rPr>
                <w:rFonts w:ascii="Untitled Sans" w:hAnsi="Untitled Sans" w:cs="Arial"/>
                <w:sz w:val="18"/>
                <w:szCs w:val="18"/>
              </w:rPr>
              <w:t>.</w:t>
            </w:r>
            <w:r w:rsidR="009C54B9">
              <w:rPr>
                <w:rFonts w:ascii="Untitled Sans" w:hAnsi="Untitled Sans" w:cs="Arial"/>
                <w:sz w:val="18"/>
                <w:szCs w:val="18"/>
              </w:rPr>
              <w:t xml:space="preserve"> </w:t>
            </w:r>
            <w:r w:rsidR="009C54B9" w:rsidRPr="0063619E">
              <w:rPr>
                <w:rFonts w:ascii="Untitled Sans" w:hAnsi="Untitled Sans" w:cs="Arial"/>
                <w:sz w:val="18"/>
                <w:szCs w:val="18"/>
              </w:rPr>
              <w:t>Builds relationships e.g., by greeting class members before class and/or talking with them afterwards, inviting the group to coffee etc.</w:t>
            </w:r>
          </w:p>
          <w:p w14:paraId="072C3025" w14:textId="6B4F2DB1" w:rsidR="00745DE5" w:rsidRPr="009C54B9" w:rsidRDefault="00745DE5" w:rsidP="009C54B9">
            <w:pPr>
              <w:spacing w:after="0" w:line="276" w:lineRule="auto"/>
              <w:rPr>
                <w:rFonts w:ascii="Untitled Sans" w:hAnsi="Untitled Sans" w:cs="Arial"/>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sk</w:t>
            </w:r>
            <w:r w:rsidRPr="0063619E">
              <w:rPr>
                <w:rFonts w:ascii="Untitled Sans" w:hAnsi="Untitled Sans" w:cs="Arial"/>
                <w:sz w:val="18"/>
                <w:szCs w:val="18"/>
              </w:rPr>
              <w:t>ills/criteria)</w:t>
            </w:r>
          </w:p>
          <w:p w14:paraId="453FA63A" w14:textId="2C258548" w:rsidR="00745DE5" w:rsidRPr="00932CB5" w:rsidRDefault="00745DE5" w:rsidP="009C54B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CE0113" w:rsidRPr="00932CB5" w14:paraId="22B112C0" w14:textId="77777777" w:rsidTr="00761847">
        <w:trPr>
          <w:trHeight w:val="227"/>
        </w:trPr>
        <w:tc>
          <w:tcPr>
            <w:tcW w:w="11194" w:type="dxa"/>
            <w:gridSpan w:val="3"/>
            <w:shd w:val="clear" w:color="auto" w:fill="EAD9C0"/>
          </w:tcPr>
          <w:p w14:paraId="222FE6AC" w14:textId="2947F4CF"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714BCD8A" w14:textId="77777777" w:rsidTr="00C26EFB">
        <w:tc>
          <w:tcPr>
            <w:tcW w:w="11194" w:type="dxa"/>
            <w:gridSpan w:val="3"/>
            <w:tcBorders>
              <w:bottom w:val="single" w:sz="4" w:space="0" w:color="auto"/>
            </w:tcBorders>
            <w:shd w:val="clear" w:color="auto" w:fill="FFFFFF" w:themeFill="background1"/>
          </w:tcPr>
          <w:p w14:paraId="4D7296AF" w14:textId="77777777" w:rsidR="00F26DF9" w:rsidRDefault="00745DE5" w:rsidP="00F26DF9">
            <w:pPr>
              <w:spacing w:after="0" w:line="276" w:lineRule="auto"/>
              <w:rPr>
                <w:rFonts w:ascii="Untitled Sans" w:hAnsi="Untitled Sans" w:cs="Arial"/>
                <w:sz w:val="18"/>
                <w:szCs w:val="18"/>
              </w:rPr>
            </w:pPr>
            <w:r w:rsidRPr="00932CB5">
              <w:rPr>
                <w:rFonts w:ascii="Untitled Sans" w:hAnsi="Untitled Sans" w:cs="Arial"/>
                <w:b/>
                <w:bCs/>
                <w:sz w:val="18"/>
                <w:szCs w:val="28"/>
              </w:rPr>
              <w:t>Skills:</w:t>
            </w:r>
            <w:r w:rsidR="00F26DF9" w:rsidRPr="0063619E">
              <w:rPr>
                <w:rFonts w:ascii="Untitled Sans" w:hAnsi="Untitled Sans" w:cs="Arial"/>
                <w:sz w:val="18"/>
                <w:szCs w:val="18"/>
              </w:rPr>
              <w:t xml:space="preserve"> Is likely to attract participants and fill studios via mastery of Grade 1 and Grade 2 and expertise in the art of communication. Masters tend to be selfless, caring people who find great joy in helping others improve their lives. They fill studios because people love community and feeling valued.</w:t>
            </w:r>
          </w:p>
          <w:p w14:paraId="0BD9FB48" w14:textId="0E91A18A" w:rsidR="00745DE5" w:rsidRPr="00932CB5" w:rsidRDefault="00745DE5" w:rsidP="00F26DF9">
            <w:pPr>
              <w:spacing w:after="0" w:line="276" w:lineRule="auto"/>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4489B0AE" w14:textId="6302B62A" w:rsidR="00745DE5" w:rsidRPr="00932CB5" w:rsidRDefault="00745DE5" w:rsidP="00F26DF9">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4F5B15CA" w14:textId="77777777" w:rsidTr="00761847">
        <w:trPr>
          <w:trHeight w:val="227"/>
        </w:trPr>
        <w:tc>
          <w:tcPr>
            <w:tcW w:w="11194" w:type="dxa"/>
            <w:gridSpan w:val="3"/>
            <w:shd w:val="clear" w:color="auto" w:fill="EAD9C0"/>
          </w:tcPr>
          <w:p w14:paraId="0419082B"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178C45D3" w14:textId="77777777" w:rsidTr="00C26EFB">
        <w:tc>
          <w:tcPr>
            <w:tcW w:w="11194" w:type="dxa"/>
            <w:gridSpan w:val="3"/>
          </w:tcPr>
          <w:p w14:paraId="745FBAC0" w14:textId="77777777" w:rsidR="00745DE5" w:rsidRPr="00932CB5" w:rsidRDefault="00745DE5" w:rsidP="00745DE5">
            <w:pPr>
              <w:spacing w:after="0"/>
              <w:rPr>
                <w:rFonts w:ascii="Untitled Sans" w:hAnsi="Untitled Sans"/>
                <w:sz w:val="18"/>
                <w:szCs w:val="18"/>
              </w:rPr>
            </w:pPr>
          </w:p>
        </w:tc>
      </w:tr>
    </w:tbl>
    <w:p w14:paraId="08A16F8B" w14:textId="1D132B4F" w:rsidR="009A2924" w:rsidRDefault="00F9704A" w:rsidP="00E721EC">
      <w:pPr>
        <w:spacing w:after="0"/>
        <w:rPr>
          <w:rFonts w:ascii="Untitled Sans" w:hAnsi="Untitled Sans"/>
          <w:sz w:val="18"/>
          <w:szCs w:val="18"/>
        </w:rPr>
      </w:pPr>
      <w:r>
        <w:rPr>
          <w:rFonts w:ascii="Untitled Sans" w:hAnsi="Untitled Sans"/>
          <w:sz w:val="18"/>
          <w:szCs w:val="18"/>
        </w:rPr>
        <w:br/>
      </w:r>
    </w:p>
    <w:tbl>
      <w:tblPr>
        <w:tblStyle w:val="TableGrid"/>
        <w:tblW w:w="11194" w:type="dxa"/>
        <w:tblLook w:val="04A0" w:firstRow="1" w:lastRow="0" w:firstColumn="1" w:lastColumn="0" w:noHBand="0" w:noVBand="1"/>
      </w:tblPr>
      <w:tblGrid>
        <w:gridCol w:w="6232"/>
        <w:gridCol w:w="3828"/>
        <w:gridCol w:w="1134"/>
      </w:tblGrid>
      <w:tr w:rsidR="00B845CE" w:rsidRPr="00932CB5" w14:paraId="0654A477" w14:textId="77777777" w:rsidTr="00160909">
        <w:trPr>
          <w:trHeight w:val="340"/>
        </w:trPr>
        <w:tc>
          <w:tcPr>
            <w:tcW w:w="6232" w:type="dxa"/>
            <w:tcBorders>
              <w:bottom w:val="single" w:sz="4" w:space="0" w:color="auto"/>
              <w:right w:val="nil"/>
            </w:tcBorders>
            <w:shd w:val="clear" w:color="auto" w:fill="000000" w:themeFill="text1"/>
            <w:vAlign w:val="center"/>
          </w:tcPr>
          <w:p w14:paraId="4521936A" w14:textId="717F21DE" w:rsidR="00B845CE" w:rsidRPr="00160909" w:rsidRDefault="00B845CE" w:rsidP="00B845CE">
            <w:pPr>
              <w:spacing w:after="0"/>
              <w:rPr>
                <w:rFonts w:ascii="Untitled Sans" w:hAnsi="Untitled Sans" w:cstheme="minorHAnsi"/>
                <w:b/>
                <w:bCs/>
                <w:color w:val="FFFFFF" w:themeColor="background1"/>
                <w:sz w:val="28"/>
                <w:szCs w:val="28"/>
              </w:rPr>
            </w:pPr>
            <w:r w:rsidRPr="00160909">
              <w:rPr>
                <w:rFonts w:ascii="Untitled Sans" w:hAnsi="Untitled Sans" w:cstheme="minorHAnsi"/>
                <w:b/>
                <w:bCs/>
                <w:color w:val="FFFFFF" w:themeColor="background1"/>
                <w:sz w:val="28"/>
                <w:szCs w:val="28"/>
              </w:rPr>
              <w:t xml:space="preserve">PERFORMANCE </w:t>
            </w:r>
          </w:p>
        </w:tc>
        <w:tc>
          <w:tcPr>
            <w:tcW w:w="3828" w:type="dxa"/>
            <w:tcBorders>
              <w:left w:val="nil"/>
              <w:bottom w:val="single" w:sz="4" w:space="0" w:color="auto"/>
              <w:right w:val="single" w:sz="4" w:space="0" w:color="auto"/>
            </w:tcBorders>
            <w:shd w:val="clear" w:color="auto" w:fill="000000" w:themeFill="text1"/>
            <w:vAlign w:val="center"/>
          </w:tcPr>
          <w:p w14:paraId="34212E83" w14:textId="6D25DDD6" w:rsidR="00B845CE" w:rsidRPr="00160909" w:rsidRDefault="00B845CE" w:rsidP="00B845CE">
            <w:pPr>
              <w:spacing w:after="0"/>
              <w:jc w:val="right"/>
              <w:rPr>
                <w:rFonts w:ascii="Untitled Sans" w:hAnsi="Untitled Sans" w:cstheme="minorHAnsi"/>
                <w:color w:val="FFFFFF" w:themeColor="background1"/>
                <w:sz w:val="28"/>
                <w:szCs w:val="28"/>
              </w:rPr>
            </w:pPr>
            <w:r w:rsidRPr="00160909">
              <w:rPr>
                <w:rFonts w:ascii="Untitled Sans" w:hAnsi="Untitled Sans"/>
                <w:i/>
                <w:iCs/>
                <w:color w:val="FFFFFF" w:themeColor="background1"/>
                <w:sz w:val="16"/>
                <w:szCs w:val="16"/>
              </w:rPr>
              <w:t>Insert Grade awarded or N/A</w:t>
            </w:r>
          </w:p>
        </w:tc>
        <w:tc>
          <w:tcPr>
            <w:tcW w:w="1134" w:type="dxa"/>
            <w:tcBorders>
              <w:left w:val="single" w:sz="4" w:space="0" w:color="auto"/>
              <w:bottom w:val="single" w:sz="4" w:space="0" w:color="auto"/>
            </w:tcBorders>
            <w:vAlign w:val="center"/>
          </w:tcPr>
          <w:p w14:paraId="78022BBB" w14:textId="77777777" w:rsidR="00B845CE" w:rsidRPr="000A340F" w:rsidRDefault="00B845CE" w:rsidP="006D592A">
            <w:pPr>
              <w:spacing w:after="0"/>
              <w:jc w:val="center"/>
              <w:rPr>
                <w:rFonts w:ascii="Untitled Sans" w:hAnsi="Untitled Sans" w:cstheme="minorHAnsi"/>
                <w:b/>
                <w:bCs/>
                <w:sz w:val="24"/>
                <w:szCs w:val="24"/>
              </w:rPr>
            </w:pPr>
          </w:p>
        </w:tc>
      </w:tr>
      <w:tr w:rsidR="00CE0113" w:rsidRPr="00932CB5" w14:paraId="158ECF65" w14:textId="77777777" w:rsidTr="00761847">
        <w:trPr>
          <w:trHeight w:val="227"/>
        </w:trPr>
        <w:tc>
          <w:tcPr>
            <w:tcW w:w="11194" w:type="dxa"/>
            <w:gridSpan w:val="3"/>
            <w:shd w:val="clear" w:color="auto" w:fill="EAD9C0"/>
          </w:tcPr>
          <w:p w14:paraId="4FDE1314" w14:textId="4B6BAFEE"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1 </w:t>
            </w:r>
          </w:p>
        </w:tc>
      </w:tr>
      <w:tr w:rsidR="00745DE5" w:rsidRPr="00932CB5" w14:paraId="0A35A105" w14:textId="77777777" w:rsidTr="00C26EFB">
        <w:tc>
          <w:tcPr>
            <w:tcW w:w="11194" w:type="dxa"/>
            <w:gridSpan w:val="3"/>
            <w:tcBorders>
              <w:bottom w:val="single" w:sz="4" w:space="0" w:color="auto"/>
            </w:tcBorders>
            <w:shd w:val="clear" w:color="auto" w:fill="FFFFFF" w:themeFill="background1"/>
          </w:tcPr>
          <w:p w14:paraId="22B7031A" w14:textId="77777777" w:rsidR="00745DE5" w:rsidRPr="00932CB5" w:rsidRDefault="00745DE5" w:rsidP="00745DE5">
            <w:pPr>
              <w:spacing w:after="0"/>
              <w:rPr>
                <w:rFonts w:ascii="Untitled Sans" w:hAnsi="Untitled Sans" w:cs="Arial"/>
                <w:sz w:val="18"/>
                <w:szCs w:val="28"/>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932CB5">
              <w:rPr>
                <w:rFonts w:ascii="Untitled Sans" w:eastAsia="Avenir LT Com 35 Light" w:hAnsi="Untitled Sans" w:cs="Arial"/>
                <w:sz w:val="18"/>
                <w:szCs w:val="18"/>
                <w:lang w:val="en-US" w:bidi="en-US"/>
              </w:rPr>
              <w:t>Presents a professionally prepared class, in a style appropriate to the music and exercise genre/Program Essence.</w:t>
            </w:r>
          </w:p>
          <w:p w14:paraId="61FEB2C4" w14:textId="77777777"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 xml:space="preserve">Criteria: </w:t>
            </w:r>
          </w:p>
          <w:p w14:paraId="031CFD7F" w14:textId="12618143"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75270F">
              <w:rPr>
                <w:rFonts w:ascii="Untitled Sans" w:hAnsi="Untitled Sans" w:cs="Arial"/>
                <w:sz w:val="18"/>
                <w:szCs w:val="18"/>
              </w:rPr>
              <w:t>.</w:t>
            </w:r>
          </w:p>
        </w:tc>
      </w:tr>
      <w:tr w:rsidR="00CE0113" w:rsidRPr="00932CB5" w14:paraId="605E2D38" w14:textId="77777777" w:rsidTr="00761847">
        <w:trPr>
          <w:trHeight w:val="227"/>
        </w:trPr>
        <w:tc>
          <w:tcPr>
            <w:tcW w:w="11194" w:type="dxa"/>
            <w:gridSpan w:val="3"/>
            <w:shd w:val="clear" w:color="auto" w:fill="EAD9C0"/>
          </w:tcPr>
          <w:p w14:paraId="2969F163" w14:textId="56BACB0D"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2 </w:t>
            </w:r>
          </w:p>
        </w:tc>
      </w:tr>
      <w:tr w:rsidR="00745DE5" w:rsidRPr="00932CB5" w14:paraId="25CBD821" w14:textId="77777777" w:rsidTr="00C26EFB">
        <w:tc>
          <w:tcPr>
            <w:tcW w:w="11194" w:type="dxa"/>
            <w:gridSpan w:val="3"/>
            <w:tcBorders>
              <w:bottom w:val="single" w:sz="4" w:space="0" w:color="auto"/>
            </w:tcBorders>
            <w:shd w:val="clear" w:color="auto" w:fill="FFFFFF" w:themeFill="background1"/>
          </w:tcPr>
          <w:p w14:paraId="17F99769" w14:textId="77777777" w:rsidR="00745DE5" w:rsidRDefault="00745DE5" w:rsidP="00745DE5">
            <w:pPr>
              <w:spacing w:after="0"/>
              <w:rPr>
                <w:rFonts w:ascii="Untitled Sans" w:hAnsi="Untitled Sans" w:cs="Arial"/>
                <w:sz w:val="18"/>
                <w:szCs w:val="18"/>
                <w:lang w:val="en-GB"/>
              </w:rPr>
            </w:pPr>
            <w:r w:rsidRPr="00932CB5">
              <w:rPr>
                <w:rFonts w:ascii="Untitled Sans" w:hAnsi="Untitled Sans" w:cs="Arial"/>
                <w:b/>
                <w:bCs/>
                <w:sz w:val="18"/>
                <w:szCs w:val="28"/>
              </w:rPr>
              <w:t>Skills:</w:t>
            </w:r>
            <w:r w:rsidRPr="00932CB5">
              <w:rPr>
                <w:rFonts w:ascii="Untitled Sans" w:hAnsi="Untitled Sans" w:cs="Arial"/>
                <w:sz w:val="18"/>
                <w:szCs w:val="28"/>
              </w:rPr>
              <w:t xml:space="preserve"> </w:t>
            </w:r>
            <w:r w:rsidRPr="003D4E1C">
              <w:rPr>
                <w:rFonts w:ascii="Untitled Sans" w:hAnsi="Untitled Sans" w:cs="Arial"/>
                <w:sz w:val="18"/>
                <w:szCs w:val="18"/>
                <w:lang w:val="en-GB"/>
              </w:rPr>
              <w:t xml:space="preserve">Creates an experience for participants by matching the musical energy with their voice and actions, team-teaching with the music. </w:t>
            </w:r>
          </w:p>
          <w:p w14:paraId="5D32575B" w14:textId="03EEE3A2"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in addition to Grade 1</w:t>
            </w:r>
            <w:r>
              <w:rPr>
                <w:rFonts w:ascii="Untitled Sans" w:hAnsi="Untitled Sans" w:cs="Arial"/>
                <w:sz w:val="18"/>
                <w:szCs w:val="18"/>
              </w:rPr>
              <w:t xml:space="preserve"> </w:t>
            </w:r>
            <w:r w:rsidRPr="0063619E">
              <w:rPr>
                <w:rFonts w:ascii="Untitled Sans" w:hAnsi="Untitled Sans" w:cs="Arial"/>
                <w:sz w:val="18"/>
                <w:szCs w:val="18"/>
              </w:rPr>
              <w:t>skills/criteria)</w:t>
            </w:r>
          </w:p>
          <w:p w14:paraId="6F4E3172" w14:textId="75DBD79B"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Pr>
                <w:rFonts w:ascii="Untitled Sans" w:hAnsi="Untitled Sans" w:cs="Arial"/>
                <w:sz w:val="18"/>
                <w:szCs w:val="18"/>
              </w:rPr>
              <w:t>75%</w:t>
            </w:r>
            <w:r w:rsidRPr="00932CB5">
              <w:rPr>
                <w:rFonts w:ascii="Untitled Sans" w:hAnsi="Untitled Sans" w:cs="Arial"/>
                <w:sz w:val="18"/>
                <w:szCs w:val="18"/>
              </w:rPr>
              <w:t xml:space="preserve"> of skills and criteria in ~</w:t>
            </w:r>
            <w:r>
              <w:rPr>
                <w:rFonts w:ascii="Untitled Sans" w:hAnsi="Untitled Sans" w:cs="Arial"/>
                <w:sz w:val="18"/>
                <w:szCs w:val="18"/>
              </w:rPr>
              <w:t>75%</w:t>
            </w:r>
            <w:r w:rsidRPr="00932CB5">
              <w:rPr>
                <w:rFonts w:ascii="Untitled Sans" w:hAnsi="Untitled Sans" w:cs="Arial"/>
                <w:sz w:val="18"/>
                <w:szCs w:val="18"/>
              </w:rPr>
              <w:t xml:space="preserve"> of the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sidR="0075270F">
              <w:rPr>
                <w:rFonts w:ascii="Untitled Sans" w:hAnsi="Untitled Sans" w:cs="Arial"/>
                <w:sz w:val="18"/>
                <w:szCs w:val="18"/>
              </w:rPr>
              <w:t>.</w:t>
            </w:r>
          </w:p>
        </w:tc>
      </w:tr>
      <w:tr w:rsidR="00CE0113" w:rsidRPr="00932CB5" w14:paraId="2CF8A631" w14:textId="77777777" w:rsidTr="00761847">
        <w:trPr>
          <w:trHeight w:val="227"/>
        </w:trPr>
        <w:tc>
          <w:tcPr>
            <w:tcW w:w="11194" w:type="dxa"/>
            <w:gridSpan w:val="3"/>
            <w:shd w:val="clear" w:color="auto" w:fill="EAD9C0"/>
          </w:tcPr>
          <w:p w14:paraId="649B181B" w14:textId="2610EC87" w:rsidR="00CE0113" w:rsidRPr="00932CB5" w:rsidRDefault="00CE0113" w:rsidP="00745DE5">
            <w:pPr>
              <w:spacing w:after="0"/>
              <w:rPr>
                <w:rFonts w:ascii="Untitled Sans" w:hAnsi="Untitled Sans"/>
                <w:sz w:val="18"/>
                <w:szCs w:val="18"/>
              </w:rPr>
            </w:pPr>
            <w:r w:rsidRPr="00932CB5">
              <w:rPr>
                <w:rFonts w:ascii="Untitled Sans" w:hAnsi="Untitled Sans"/>
                <w:b/>
                <w:bCs/>
                <w:sz w:val="18"/>
                <w:szCs w:val="18"/>
              </w:rPr>
              <w:t xml:space="preserve">Grade 3 </w:t>
            </w:r>
          </w:p>
        </w:tc>
      </w:tr>
      <w:tr w:rsidR="00745DE5" w:rsidRPr="00932CB5" w14:paraId="6A1AB549" w14:textId="77777777" w:rsidTr="00C26EFB">
        <w:tc>
          <w:tcPr>
            <w:tcW w:w="11194" w:type="dxa"/>
            <w:gridSpan w:val="3"/>
            <w:tcBorders>
              <w:bottom w:val="single" w:sz="4" w:space="0" w:color="auto"/>
            </w:tcBorders>
            <w:shd w:val="clear" w:color="auto" w:fill="FFFFFF" w:themeFill="background1"/>
          </w:tcPr>
          <w:p w14:paraId="45FF1CA1" w14:textId="77777777" w:rsidR="005C7AB8" w:rsidRPr="00E718AF" w:rsidRDefault="005C7AB8" w:rsidP="005C7AB8">
            <w:pPr>
              <w:overflowPunct w:val="0"/>
              <w:adjustRightInd w:val="0"/>
              <w:spacing w:after="200" w:line="276" w:lineRule="auto"/>
              <w:contextualSpacing/>
              <w:rPr>
                <w:rFonts w:ascii="Untitled Sans" w:eastAsia="Avenir LT Com 35 Light" w:hAnsi="Untitled Sans" w:cs="Arial"/>
                <w:sz w:val="18"/>
                <w:szCs w:val="18"/>
                <w:lang w:bidi="en-US"/>
              </w:rPr>
            </w:pPr>
            <w:r w:rsidRPr="00E718AF">
              <w:rPr>
                <w:rFonts w:ascii="Untitled Sans" w:hAnsi="Untitled Sans" w:cs="Arial"/>
                <w:b/>
                <w:bCs/>
                <w:sz w:val="18"/>
                <w:szCs w:val="28"/>
              </w:rPr>
              <w:t>Skills:</w:t>
            </w:r>
            <w:r w:rsidRPr="00E718AF">
              <w:rPr>
                <w:rFonts w:ascii="Untitled Sans" w:hAnsi="Untitled Sans" w:cs="Arial"/>
                <w:sz w:val="18"/>
                <w:szCs w:val="28"/>
              </w:rPr>
              <w:t xml:space="preserve"> </w:t>
            </w:r>
            <w:r w:rsidRPr="00E718AF">
              <w:rPr>
                <w:rFonts w:ascii="Untitled Sans" w:eastAsia="Avenir LT Com 35 Light" w:hAnsi="Untitled Sans" w:cs="Arial"/>
                <w:sz w:val="18"/>
                <w:szCs w:val="18"/>
                <w:lang w:val="en-GB" w:bidi="en-US"/>
              </w:rPr>
              <w:t>Likely to attract participants and fill studios because they create powerful, inspirational experiences for their audience. Instructors with strengths in this area Amplify themselves authentically with high levels of interpretation in their actions and vocals</w:t>
            </w:r>
            <w:r>
              <w:rPr>
                <w:rFonts w:ascii="Untitled Sans" w:eastAsia="Avenir LT Com 35 Light" w:hAnsi="Untitled Sans" w:cs="Arial"/>
                <w:sz w:val="18"/>
                <w:szCs w:val="18"/>
                <w:lang w:val="en-GB" w:bidi="en-US"/>
              </w:rPr>
              <w:t xml:space="preserve"> and C</w:t>
            </w:r>
            <w:r w:rsidRPr="00E718AF">
              <w:rPr>
                <w:rFonts w:ascii="Untitled Sans" w:eastAsia="Avenir LT Com 35 Light" w:hAnsi="Untitled Sans" w:cs="Arial"/>
                <w:sz w:val="18"/>
                <w:szCs w:val="18"/>
                <w:lang w:val="en-GB" w:bidi="en-US"/>
              </w:rPr>
              <w:t>ommit to the Performance using their Empowering Beliefs to drive a phenomenal experience and motivate the participants.</w:t>
            </w:r>
          </w:p>
          <w:p w14:paraId="29A109BF" w14:textId="2F4E723C" w:rsidR="00745DE5" w:rsidRPr="00932CB5" w:rsidRDefault="00745DE5" w:rsidP="00745DE5">
            <w:pPr>
              <w:spacing w:after="0"/>
              <w:rPr>
                <w:rFonts w:ascii="Untitled Sans" w:hAnsi="Untitled Sans" w:cs="Arial"/>
                <w:b/>
                <w:bCs/>
                <w:sz w:val="18"/>
                <w:szCs w:val="28"/>
              </w:rPr>
            </w:pPr>
            <w:r w:rsidRPr="00932CB5">
              <w:rPr>
                <w:rFonts w:ascii="Untitled Sans" w:hAnsi="Untitled Sans" w:cs="Arial"/>
                <w:b/>
                <w:bCs/>
                <w:sz w:val="18"/>
                <w:szCs w:val="28"/>
              </w:rPr>
              <w:t>Criteria</w:t>
            </w:r>
            <w:r w:rsidR="004D5A24">
              <w:rPr>
                <w:rFonts w:ascii="Untitled Sans" w:hAnsi="Untitled Sans" w:cs="Arial"/>
                <w:b/>
                <w:bCs/>
                <w:sz w:val="18"/>
                <w:szCs w:val="28"/>
              </w:rPr>
              <w:t>:</w:t>
            </w:r>
            <w:r>
              <w:rPr>
                <w:rFonts w:ascii="Untitled Sans" w:hAnsi="Untitled Sans" w:cs="Arial"/>
                <w:b/>
                <w:bCs/>
                <w:sz w:val="18"/>
                <w:szCs w:val="28"/>
              </w:rPr>
              <w:t xml:space="preserve"> </w:t>
            </w:r>
            <w:r w:rsidRPr="0063619E">
              <w:rPr>
                <w:rFonts w:ascii="Untitled Sans" w:hAnsi="Untitled Sans" w:cs="Arial"/>
                <w:sz w:val="18"/>
                <w:szCs w:val="18"/>
              </w:rPr>
              <w:t xml:space="preserve">(in addition to Grade 1 </w:t>
            </w:r>
            <w:r>
              <w:rPr>
                <w:rFonts w:ascii="Untitled Sans" w:hAnsi="Untitled Sans" w:cs="Arial"/>
                <w:sz w:val="18"/>
                <w:szCs w:val="18"/>
              </w:rPr>
              <w:t xml:space="preserve">and Grade 2 </w:t>
            </w:r>
            <w:r w:rsidRPr="0063619E">
              <w:rPr>
                <w:rFonts w:ascii="Untitled Sans" w:hAnsi="Untitled Sans" w:cs="Arial"/>
                <w:sz w:val="18"/>
                <w:szCs w:val="18"/>
              </w:rPr>
              <w:t>skills/criteria)</w:t>
            </w:r>
          </w:p>
          <w:p w14:paraId="21FFB6F6" w14:textId="508341EF" w:rsidR="00745DE5" w:rsidRPr="00932CB5" w:rsidRDefault="00745DE5" w:rsidP="00745DE5">
            <w:pPr>
              <w:numPr>
                <w:ilvl w:val="0"/>
                <w:numId w:val="1"/>
              </w:numPr>
              <w:tabs>
                <w:tab w:val="clear" w:pos="720"/>
              </w:tabs>
              <w:overflowPunct w:val="0"/>
              <w:adjustRightInd w:val="0"/>
              <w:spacing w:after="0" w:line="276" w:lineRule="auto"/>
              <w:ind w:left="170" w:hanging="170"/>
              <w:contextualSpacing/>
              <w:rPr>
                <w:rFonts w:ascii="Untitled Sans" w:hAnsi="Untitled Sans" w:cs="Arial"/>
                <w:sz w:val="18"/>
                <w:szCs w:val="28"/>
              </w:rPr>
            </w:pPr>
            <w:r w:rsidRPr="00932CB5">
              <w:rPr>
                <w:rFonts w:ascii="Untitled Sans" w:hAnsi="Untitled Sans" w:cs="Arial"/>
                <w:sz w:val="18"/>
                <w:szCs w:val="18"/>
              </w:rPr>
              <w:t>Competency in ~</w:t>
            </w:r>
            <w:r w:rsidR="00F17DDC">
              <w:rPr>
                <w:rFonts w:ascii="Untitled Sans" w:hAnsi="Untitled Sans" w:cs="Arial"/>
                <w:sz w:val="18"/>
                <w:szCs w:val="18"/>
              </w:rPr>
              <w:t>85%</w:t>
            </w:r>
            <w:r w:rsidRPr="00932CB5">
              <w:rPr>
                <w:rFonts w:ascii="Untitled Sans" w:hAnsi="Untitled Sans" w:cs="Arial"/>
                <w:sz w:val="18"/>
                <w:szCs w:val="18"/>
              </w:rPr>
              <w:t xml:space="preserve"> of skills and criteria in all </w:t>
            </w:r>
            <w:r w:rsidRPr="00F04B23">
              <w:rPr>
                <w:rFonts w:ascii="Untitled Sans" w:hAnsi="Untitled Sans" w:cs="Arial"/>
                <w:sz w:val="18"/>
                <w:szCs w:val="18"/>
              </w:rPr>
              <w:t>Grade Review</w:t>
            </w:r>
            <w:r w:rsidRPr="00932CB5">
              <w:rPr>
                <w:rFonts w:ascii="Untitled Sans" w:hAnsi="Untitled Sans" w:cs="Arial"/>
                <w:sz w:val="18"/>
                <w:szCs w:val="18"/>
              </w:rPr>
              <w:t xml:space="preserve"> submission tracks</w:t>
            </w:r>
            <w:r>
              <w:rPr>
                <w:rFonts w:ascii="Untitled Sans" w:hAnsi="Untitled Sans" w:cs="Arial"/>
                <w:sz w:val="18"/>
                <w:szCs w:val="18"/>
              </w:rPr>
              <w:t>.</w:t>
            </w:r>
          </w:p>
        </w:tc>
      </w:tr>
      <w:tr w:rsidR="00745DE5" w:rsidRPr="00932CB5" w14:paraId="0EACDF11" w14:textId="77777777" w:rsidTr="00761847">
        <w:trPr>
          <w:trHeight w:val="227"/>
        </w:trPr>
        <w:tc>
          <w:tcPr>
            <w:tcW w:w="11194" w:type="dxa"/>
            <w:gridSpan w:val="3"/>
            <w:shd w:val="clear" w:color="auto" w:fill="EAD9C0"/>
          </w:tcPr>
          <w:p w14:paraId="1DA99B05" w14:textId="77777777" w:rsidR="00745DE5" w:rsidRPr="00932CB5" w:rsidRDefault="00745DE5" w:rsidP="00745DE5">
            <w:pPr>
              <w:spacing w:after="0"/>
              <w:rPr>
                <w:rFonts w:ascii="Untitled Sans" w:hAnsi="Untitled Sans"/>
                <w:sz w:val="18"/>
                <w:szCs w:val="18"/>
              </w:rPr>
            </w:pPr>
            <w:r w:rsidRPr="00932CB5">
              <w:rPr>
                <w:rFonts w:ascii="Untitled Sans" w:hAnsi="Untitled Sans"/>
                <w:b/>
                <w:bCs/>
                <w:sz w:val="18"/>
                <w:szCs w:val="18"/>
              </w:rPr>
              <w:t>Comments</w:t>
            </w:r>
          </w:p>
        </w:tc>
      </w:tr>
      <w:tr w:rsidR="00745DE5" w:rsidRPr="00932CB5" w14:paraId="3D7E4EC7" w14:textId="77777777" w:rsidTr="00C26EFB">
        <w:tc>
          <w:tcPr>
            <w:tcW w:w="11194" w:type="dxa"/>
            <w:gridSpan w:val="3"/>
          </w:tcPr>
          <w:p w14:paraId="18F65742" w14:textId="77777777" w:rsidR="00745DE5" w:rsidRPr="00932CB5" w:rsidRDefault="00745DE5" w:rsidP="00745DE5">
            <w:pPr>
              <w:spacing w:after="0"/>
              <w:rPr>
                <w:rFonts w:ascii="Untitled Sans" w:hAnsi="Untitled Sans"/>
                <w:sz w:val="18"/>
                <w:szCs w:val="18"/>
              </w:rPr>
            </w:pPr>
          </w:p>
        </w:tc>
      </w:tr>
    </w:tbl>
    <w:p w14:paraId="6F02DC6E" w14:textId="77777777" w:rsidR="00745DE5" w:rsidRDefault="00745DE5" w:rsidP="00E721EC">
      <w:pPr>
        <w:spacing w:after="0"/>
        <w:rPr>
          <w:rFonts w:ascii="Untitled Sans" w:hAnsi="Untitled Sans"/>
          <w:sz w:val="18"/>
          <w:szCs w:val="18"/>
        </w:rPr>
      </w:pPr>
    </w:p>
    <w:p w14:paraId="3F2EDB99" w14:textId="77777777" w:rsidR="00745DE5" w:rsidRDefault="00745DE5" w:rsidP="00E721EC">
      <w:pPr>
        <w:spacing w:after="0"/>
        <w:rPr>
          <w:rFonts w:ascii="Untitled Sans" w:hAnsi="Untitled Sans"/>
          <w:sz w:val="18"/>
          <w:szCs w:val="18"/>
        </w:rPr>
      </w:pPr>
    </w:p>
    <w:p w14:paraId="5D815187" w14:textId="77777777" w:rsidR="00745DE5" w:rsidRDefault="00745DE5" w:rsidP="00E721EC">
      <w:pPr>
        <w:spacing w:after="0"/>
        <w:rPr>
          <w:rFonts w:ascii="Untitled Sans" w:hAnsi="Untitled Sans"/>
          <w:sz w:val="18"/>
          <w:szCs w:val="18"/>
        </w:rPr>
      </w:pPr>
    </w:p>
    <w:sdt>
      <w:sdtPr>
        <w:rPr>
          <w:rFonts w:ascii="Untitled Sans" w:hAnsi="Untitled Sans"/>
        </w:rPr>
        <w:id w:val="-2022615023"/>
        <w:docPartObj>
          <w:docPartGallery w:val="Page Numbers (Bottom of Page)"/>
          <w:docPartUnique/>
        </w:docPartObj>
      </w:sdtPr>
      <w:sdtEndPr>
        <w:rPr>
          <w:rStyle w:val="PageNumber"/>
          <w:color w:val="808080"/>
          <w:sz w:val="14"/>
          <w:szCs w:val="14"/>
        </w:rPr>
      </w:sdtEndPr>
      <w:sdtContent>
        <w:p w14:paraId="2256AF55" w14:textId="77777777" w:rsidR="000D2235" w:rsidRPr="00F04B23" w:rsidRDefault="000D2235" w:rsidP="000D2235">
          <w:pPr>
            <w:pStyle w:val="Footer"/>
            <w:rPr>
              <w:rFonts w:ascii="Untitled Sans" w:hAnsi="Untitled Sans"/>
            </w:rPr>
          </w:pPr>
        </w:p>
        <w:p w14:paraId="72910AFF" w14:textId="77777777" w:rsidR="000D2235" w:rsidRPr="00F04B23" w:rsidRDefault="000D2235" w:rsidP="000D2235">
          <w:pPr>
            <w:pStyle w:val="Footer"/>
            <w:rPr>
              <w:rFonts w:ascii="Untitled Sans" w:hAnsi="Untitled Sans"/>
            </w:rPr>
          </w:pPr>
        </w:p>
        <w:p w14:paraId="415FBE8A" w14:textId="77777777" w:rsidR="000D2235" w:rsidRPr="00F04B23" w:rsidRDefault="000D2235" w:rsidP="000D2235">
          <w:pPr>
            <w:pStyle w:val="Footer"/>
            <w:rPr>
              <w:rFonts w:ascii="Untitled Sans" w:hAnsi="Untitled Sans"/>
            </w:rPr>
          </w:pPr>
        </w:p>
        <w:p w14:paraId="111D8F2D" w14:textId="77777777" w:rsidR="000D2235" w:rsidRPr="00F04B23" w:rsidRDefault="000D2235" w:rsidP="000D2235">
          <w:pPr>
            <w:pStyle w:val="Footer"/>
            <w:rPr>
              <w:rFonts w:ascii="Untitled Sans" w:hAnsi="Untitled Sans"/>
            </w:rPr>
          </w:pPr>
        </w:p>
        <w:p w14:paraId="360A5910" w14:textId="77777777" w:rsidR="000D2235" w:rsidRPr="00F04B23" w:rsidRDefault="000D2235" w:rsidP="000D2235">
          <w:pPr>
            <w:pStyle w:val="Footer"/>
            <w:rPr>
              <w:rFonts w:ascii="Untitled Sans" w:hAnsi="Untitled Sans"/>
            </w:rPr>
          </w:pPr>
        </w:p>
        <w:p w14:paraId="460778A1" w14:textId="77777777" w:rsidR="000D2235" w:rsidRPr="00F04B23" w:rsidRDefault="000D2235" w:rsidP="000D2235">
          <w:pPr>
            <w:pStyle w:val="Footer"/>
            <w:rPr>
              <w:rFonts w:ascii="Untitled Sans" w:hAnsi="Untitled Sans"/>
            </w:rPr>
          </w:pPr>
        </w:p>
        <w:p w14:paraId="27AB8CB6" w14:textId="77777777" w:rsidR="000D2235" w:rsidRPr="00F04B23" w:rsidRDefault="000D2235" w:rsidP="000D2235">
          <w:pPr>
            <w:pStyle w:val="Footer"/>
            <w:rPr>
              <w:rFonts w:ascii="Untitled Sans" w:hAnsi="Untitled Sans"/>
            </w:rPr>
          </w:pPr>
        </w:p>
        <w:p w14:paraId="7B41DBE2" w14:textId="77777777" w:rsidR="000D2235" w:rsidRPr="00F04B23" w:rsidRDefault="000D2235" w:rsidP="000D2235">
          <w:pPr>
            <w:pStyle w:val="Footer"/>
            <w:rPr>
              <w:rFonts w:ascii="Untitled Sans" w:hAnsi="Untitled Sans"/>
            </w:rPr>
          </w:pPr>
        </w:p>
        <w:p w14:paraId="289D6F07" w14:textId="77777777" w:rsidR="000D2235" w:rsidRPr="00F04B23" w:rsidRDefault="000D2235" w:rsidP="000D2235">
          <w:pPr>
            <w:pStyle w:val="Footer"/>
            <w:rPr>
              <w:rFonts w:ascii="Untitled Sans" w:hAnsi="Untitled Sans"/>
            </w:rPr>
          </w:pPr>
        </w:p>
        <w:p w14:paraId="3AB9382F" w14:textId="77777777" w:rsidR="000D2235" w:rsidRPr="00F04B23" w:rsidRDefault="000D2235" w:rsidP="000D2235">
          <w:pPr>
            <w:pStyle w:val="Footer"/>
            <w:rPr>
              <w:rFonts w:ascii="Untitled Sans" w:hAnsi="Untitled Sans"/>
            </w:rPr>
          </w:pPr>
        </w:p>
        <w:p w14:paraId="6EAD3857" w14:textId="77777777" w:rsidR="000D2235" w:rsidRPr="00F04B23" w:rsidRDefault="000D2235" w:rsidP="000D2235">
          <w:pPr>
            <w:pStyle w:val="Footer"/>
            <w:rPr>
              <w:rFonts w:ascii="Untitled Sans" w:hAnsi="Untitled Sans"/>
            </w:rPr>
          </w:pPr>
        </w:p>
        <w:p w14:paraId="3C1DF6DB" w14:textId="77777777" w:rsidR="000D2235" w:rsidRPr="00F04B23" w:rsidRDefault="000D2235" w:rsidP="000D2235">
          <w:pPr>
            <w:pStyle w:val="Footer"/>
            <w:rPr>
              <w:rFonts w:ascii="Untitled Sans" w:hAnsi="Untitled Sans"/>
            </w:rPr>
          </w:pPr>
        </w:p>
        <w:p w14:paraId="538C474C" w14:textId="77777777" w:rsidR="000D2235" w:rsidRPr="00F04B23" w:rsidRDefault="000D2235" w:rsidP="000D2235">
          <w:pPr>
            <w:pStyle w:val="Footer"/>
            <w:rPr>
              <w:rFonts w:ascii="Untitled Sans" w:hAnsi="Untitled Sans"/>
            </w:rPr>
          </w:pPr>
        </w:p>
        <w:p w14:paraId="5C1EE120" w14:textId="77777777" w:rsidR="00935D8D" w:rsidRPr="00F04B23" w:rsidRDefault="00935D8D" w:rsidP="000D2235">
          <w:pPr>
            <w:pStyle w:val="Footer"/>
            <w:rPr>
              <w:rStyle w:val="PageNumber"/>
              <w:rFonts w:ascii="Untitled Sans" w:hAnsi="Untitled Sans"/>
              <w:color w:val="808080"/>
              <w:sz w:val="14"/>
              <w:szCs w:val="14"/>
            </w:rPr>
          </w:pPr>
        </w:p>
        <w:p w14:paraId="68B8C552" w14:textId="77777777" w:rsidR="00935D8D" w:rsidRPr="00F04B23" w:rsidRDefault="00935D8D" w:rsidP="000D2235">
          <w:pPr>
            <w:pStyle w:val="Footer"/>
            <w:rPr>
              <w:rStyle w:val="PageNumber"/>
              <w:rFonts w:ascii="Untitled Sans" w:hAnsi="Untitled Sans"/>
              <w:color w:val="808080"/>
              <w:sz w:val="14"/>
              <w:szCs w:val="14"/>
            </w:rPr>
          </w:pPr>
        </w:p>
        <w:p w14:paraId="4E215D75" w14:textId="7BBA1EBC" w:rsidR="00160909" w:rsidRDefault="00160909">
          <w:pPr>
            <w:spacing w:after="0" w:line="240" w:lineRule="auto"/>
            <w:rPr>
              <w:rStyle w:val="PageNumber"/>
              <w:rFonts w:ascii="Untitled Sans" w:hAnsi="Untitled Sans"/>
              <w:color w:val="808080"/>
              <w:sz w:val="14"/>
              <w:szCs w:val="14"/>
            </w:rPr>
          </w:pPr>
          <w:r>
            <w:rPr>
              <w:rStyle w:val="PageNumber"/>
              <w:rFonts w:ascii="Untitled Sans" w:hAnsi="Untitled Sans"/>
              <w:color w:val="808080"/>
              <w:sz w:val="14"/>
              <w:szCs w:val="14"/>
            </w:rPr>
            <w:br w:type="page"/>
          </w:r>
        </w:p>
        <w:tbl>
          <w:tblPr>
            <w:tblW w:w="5005"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000" w:firstRow="0" w:lastRow="0" w:firstColumn="0" w:lastColumn="0" w:noHBand="0" w:noVBand="0"/>
          </w:tblPr>
          <w:tblGrid>
            <w:gridCol w:w="574"/>
            <w:gridCol w:w="10613"/>
          </w:tblGrid>
          <w:tr w:rsidR="00182549" w:rsidRPr="00C94D93" w14:paraId="1D31AFD8" w14:textId="77777777" w:rsidTr="002711CA">
            <w:trPr>
              <w:trHeight w:val="216"/>
            </w:trPr>
            <w:tc>
              <w:tcPr>
                <w:tcW w:w="11187" w:type="dxa"/>
                <w:gridSpan w:val="2"/>
                <w:shd w:val="clear" w:color="auto" w:fill="000000" w:themeFill="text1"/>
                <w:vAlign w:val="center"/>
              </w:tcPr>
              <w:p w14:paraId="50B725CB" w14:textId="77777777" w:rsidR="00182549" w:rsidRPr="00C94D93" w:rsidRDefault="00182549" w:rsidP="002711CA">
                <w:pPr>
                  <w:spacing w:after="0"/>
                  <w:jc w:val="center"/>
                  <w:rPr>
                    <w:rFonts w:ascii="Untitled Sans" w:eastAsia="Times New Roman" w:hAnsi="Untitled Sans" w:cstheme="minorHAnsi"/>
                    <w:b/>
                    <w:bCs/>
                    <w:sz w:val="28"/>
                    <w:szCs w:val="28"/>
                    <w:lang w:val="en-US" w:eastAsia="ar-SA"/>
                  </w:rPr>
                </w:pPr>
                <w:bookmarkStart w:id="2" w:name="_Hlk120117534"/>
                <w:r>
                  <w:rPr>
                    <w:rFonts w:ascii="Untitled Sans" w:eastAsia="Times New Roman" w:hAnsi="Untitled Sans" w:cstheme="minorHAnsi"/>
                    <w:b/>
                    <w:bCs/>
                    <w:sz w:val="28"/>
                    <w:szCs w:val="28"/>
                    <w:lang w:val="en-US" w:eastAsia="ar-SA"/>
                  </w:rPr>
                  <w:lastRenderedPageBreak/>
                  <w:t>LES MILLS SHAPES</w:t>
                </w:r>
                <w:r w:rsidRPr="00C94D93">
                  <w:rPr>
                    <w:rFonts w:ascii="Untitled Sans" w:eastAsia="Times New Roman" w:hAnsi="Untitled Sans" w:cstheme="minorHAnsi"/>
                    <w:b/>
                    <w:bCs/>
                    <w:sz w:val="28"/>
                    <w:szCs w:val="28"/>
                    <w:lang w:val="en-US" w:eastAsia="ar-SA"/>
                  </w:rPr>
                  <w:t xml:space="preserve"> TECHNIQUE DEVELOPMENT FORM</w:t>
                </w:r>
              </w:p>
            </w:tc>
          </w:tr>
          <w:tr w:rsidR="00182549" w:rsidRPr="00C94D93" w14:paraId="58D26C7D" w14:textId="77777777" w:rsidTr="002711CA">
            <w:trPr>
              <w:trHeight w:val="216"/>
            </w:trPr>
            <w:tc>
              <w:tcPr>
                <w:tcW w:w="11187" w:type="dxa"/>
                <w:gridSpan w:val="2"/>
                <w:shd w:val="clear" w:color="auto" w:fill="EAD9C0"/>
                <w:vAlign w:val="center"/>
              </w:tcPr>
              <w:p w14:paraId="1633B5CE" w14:textId="77777777" w:rsidR="00182549" w:rsidRPr="00C94D93" w:rsidRDefault="00182549" w:rsidP="002711CA">
                <w:pPr>
                  <w:spacing w:after="0"/>
                  <w:rPr>
                    <w:rFonts w:ascii="Untitled Sans" w:hAnsi="Untitled Sans"/>
                    <w:sz w:val="18"/>
                    <w:szCs w:val="18"/>
                    <w:lang w:val="en-US"/>
                  </w:rPr>
                </w:pPr>
                <w:r w:rsidRPr="007021F3">
                  <w:rPr>
                    <w:rFonts w:ascii="Untitled Sans" w:hAnsi="Untitled Sans"/>
                    <w:sz w:val="18"/>
                    <w:szCs w:val="18"/>
                  </w:rPr>
                  <w:t>The key principles/variations for assessment are listed below, along with their components and skills. A</w:t>
                </w:r>
                <w:r>
                  <w:rPr>
                    <w:rFonts w:ascii="Untitled Sans" w:hAnsi="Untitled Sans"/>
                    <w:sz w:val="18"/>
                    <w:szCs w:val="18"/>
                  </w:rPr>
                  <w:t>n exercise</w:t>
                </w:r>
                <w:r w:rsidRPr="007021F3">
                  <w:rPr>
                    <w:rFonts w:ascii="Untitled Sans" w:hAnsi="Untitled Sans"/>
                    <w:sz w:val="18"/>
                    <w:szCs w:val="18"/>
                  </w:rPr>
                  <w:t xml:space="preserve">/variation is competent when the components of POSITION (P) and EXECUTION (E) are demonstrated safely and effectively, including all skills under the </w:t>
                </w:r>
                <w:r>
                  <w:rPr>
                    <w:rFonts w:ascii="Untitled Sans" w:hAnsi="Untitled Sans"/>
                    <w:sz w:val="18"/>
                    <w:szCs w:val="18"/>
                  </w:rPr>
                  <w:t>exercise</w:t>
                </w:r>
                <w:r w:rsidRPr="007021F3">
                  <w:rPr>
                    <w:rFonts w:ascii="Untitled Sans" w:hAnsi="Untitled Sans"/>
                    <w:sz w:val="18"/>
                    <w:szCs w:val="18"/>
                  </w:rPr>
                  <w:t>/variation that apply.</w:t>
                </w:r>
                <w:r w:rsidRPr="00C94D93">
                  <w:rPr>
                    <w:rFonts w:ascii="Untitled Sans" w:hAnsi="Untitled Sans"/>
                    <w:sz w:val="18"/>
                    <w:szCs w:val="18"/>
                    <w:lang w:val="en-US"/>
                  </w:rPr>
                  <w:t xml:space="preserve"> </w:t>
                </w:r>
                <w:r w:rsidRPr="00302CF5">
                  <w:rPr>
                    <w:rFonts w:ascii="Untitled Sans" w:hAnsi="Untitled Sans"/>
                    <w:sz w:val="18"/>
                    <w:szCs w:val="18"/>
                  </w:rPr>
                  <w:t>Neutral Spine is the aligning of the spine that keeps the three natural curves intact. Maintaining Neutral Spine reduces stress on the spine and improves movement patterns which can help prevent injuries. This is a safe position that reduces over-stressing isolated spinal segments during repetitive loading. This position is the point halfway between a flexed and extended position (rounded or caved). Neutral Spine is compulsory where listed below.</w:t>
                </w:r>
              </w:p>
            </w:tc>
          </w:tr>
          <w:tr w:rsidR="00182549" w:rsidRPr="00C94D93" w14:paraId="4F9501F3"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EAD9C0"/>
                <w:vAlign w:val="center"/>
              </w:tcPr>
              <w:p w14:paraId="1B98CA49" w14:textId="77777777" w:rsidR="00182549" w:rsidRPr="00C94D93" w:rsidRDefault="00182549" w:rsidP="002711CA">
                <w:pPr>
                  <w:spacing w:after="0"/>
                  <w:rPr>
                    <w:rFonts w:ascii="Untitled Sans" w:hAnsi="Untitled Sans"/>
                    <w:sz w:val="18"/>
                    <w:szCs w:val="18"/>
                    <w:lang w:val="en-AU"/>
                  </w:rPr>
                </w:pPr>
                <w:r w:rsidRPr="00C94D93">
                  <w:rPr>
                    <w:rFonts w:ascii="Untitled Sans" w:eastAsia="Times" w:hAnsi="Untitled Sans" w:cstheme="minorHAnsi"/>
                    <w:b/>
                    <w:bCs/>
                    <w:sz w:val="18"/>
                    <w:szCs w:val="18"/>
                    <w:lang w:val="en-AU"/>
                  </w:rPr>
                  <w:t>A tick (</w:t>
                </w:r>
                <w:r w:rsidRPr="00C94D93">
                  <w:rPr>
                    <w:rFonts w:ascii="Untitled Sans" w:hAnsi="Untitled Sans" w:cs="Times New Roman"/>
                    <w:b/>
                    <w:bCs/>
                    <w:sz w:val="18"/>
                    <w:szCs w:val="18"/>
                  </w:rPr>
                  <w:sym w:font="Wingdings" w:char="F0FC"/>
                </w:r>
                <w:r w:rsidRPr="00C94D93">
                  <w:rPr>
                    <w:rFonts w:ascii="Untitled Sans" w:eastAsia="Times" w:hAnsi="Untitled Sans" w:cstheme="minorHAnsi"/>
                    <w:b/>
                    <w:bCs/>
                    <w:sz w:val="18"/>
                    <w:szCs w:val="18"/>
                    <w:lang w:val="en-AU"/>
                  </w:rPr>
                  <w:t>) in the box is for variation competency, N/A is for competency Not Achieved in a variation, and a blank box indicates</w:t>
                </w:r>
                <w:r w:rsidRPr="00C94D93">
                  <w:rPr>
                    <w:rFonts w:ascii="Untitled Sans" w:eastAsia="Times" w:hAnsi="Untitled Sans" w:cstheme="minorHAnsi"/>
                    <w:b/>
                    <w:bCs/>
                    <w:sz w:val="18"/>
                    <w:szCs w:val="18"/>
                  </w:rPr>
                  <w:t xml:space="preserve"> a variation which is not included in the video.</w:t>
                </w:r>
              </w:p>
            </w:tc>
          </w:tr>
          <w:tr w:rsidR="00182549" w:rsidRPr="00C94D93" w14:paraId="03D9A6A3"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4" w:type="dxa"/>
                <w:tcBorders>
                  <w:top w:val="single" w:sz="4" w:space="0" w:color="auto"/>
                  <w:left w:val="single" w:sz="4" w:space="0" w:color="000000"/>
                  <w:bottom w:val="single" w:sz="4" w:space="0" w:color="000000"/>
                </w:tcBorders>
                <w:vAlign w:val="center"/>
              </w:tcPr>
              <w:p w14:paraId="2278A04B" w14:textId="77777777" w:rsidR="00182549" w:rsidRPr="00160909" w:rsidRDefault="00182549" w:rsidP="002711CA">
                <w:pPr>
                  <w:spacing w:after="0"/>
                  <w:jc w:val="center"/>
                  <w:rPr>
                    <w:rFonts w:ascii="Untitled Sans" w:hAnsi="Untitled Sans"/>
                    <w:b/>
                    <w:bCs/>
                    <w:sz w:val="18"/>
                    <w:szCs w:val="18"/>
                    <w:lang w:val="en-US"/>
                  </w:rPr>
                </w:pPr>
                <w:r w:rsidRPr="00C94D93">
                  <w:rPr>
                    <w:rFonts w:ascii="Untitled Sans" w:hAnsi="Untitled Sans"/>
                    <w:sz w:val="18"/>
                    <w:szCs w:val="18"/>
                    <w:lang w:val="en-AU"/>
                  </w:rPr>
                  <w:br w:type="page"/>
                </w:r>
              </w:p>
            </w:tc>
            <w:tc>
              <w:tcPr>
                <w:tcW w:w="10613"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08AA2EFF" w14:textId="77777777" w:rsidR="00182549" w:rsidRPr="00C94D93" w:rsidRDefault="00182549" w:rsidP="002711CA">
                <w:pPr>
                  <w:spacing w:after="0"/>
                  <w:rPr>
                    <w:rFonts w:ascii="Untitled Sans" w:hAnsi="Untitled Sans" w:cstheme="minorHAnsi"/>
                    <w:b/>
                    <w:bCs/>
                    <w:sz w:val="18"/>
                    <w:szCs w:val="18"/>
                    <w:lang w:val="en-US"/>
                  </w:rPr>
                </w:pPr>
                <w:r w:rsidRPr="00892940">
                  <w:rPr>
                    <w:rFonts w:ascii="Untitled Sans" w:eastAsia="Times" w:hAnsi="Untitled Sans" w:cs="Calibri"/>
                    <w:b/>
                    <w:bCs/>
                    <w:caps/>
                    <w:color w:val="FFFFFF"/>
                    <w:sz w:val="18"/>
                    <w:szCs w:val="18"/>
                    <w:lang w:val="en-US" w:eastAsia="ar-SA"/>
                  </w:rPr>
                  <w:t>Supine AB VARIATIONS</w:t>
                </w:r>
                <w:r w:rsidRPr="00892940">
                  <w:rPr>
                    <w:rFonts w:ascii="Untitled Sans" w:eastAsia="Times" w:hAnsi="Untitled Sans" w:cs="Calibri"/>
                    <w:b/>
                    <w:bCs/>
                    <w:caps/>
                    <w:color w:val="000000"/>
                    <w:sz w:val="18"/>
                    <w:szCs w:val="18"/>
                    <w:lang w:val="en-US" w:eastAsia="ar-SA"/>
                  </w:rPr>
                  <w:t>)</w:t>
                </w:r>
              </w:p>
            </w:tc>
          </w:tr>
          <w:tr w:rsidR="00182549" w:rsidRPr="00C94D93" w14:paraId="0779A923"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EAD9C0"/>
                <w:vAlign w:val="center"/>
              </w:tcPr>
              <w:p w14:paraId="4FDA5EF4" w14:textId="77777777" w:rsidR="00182549" w:rsidRPr="00C94D93" w:rsidRDefault="00182549" w:rsidP="002711CA">
                <w:pPr>
                  <w:spacing w:after="0"/>
                  <w:rPr>
                    <w:rFonts w:ascii="Untitled Sans" w:hAnsi="Untitled Sans"/>
                    <w:sz w:val="18"/>
                    <w:szCs w:val="18"/>
                  </w:rPr>
                </w:pPr>
                <w:r w:rsidRPr="00892940">
                  <w:rPr>
                    <w:rFonts w:ascii="Untitled Sans" w:eastAsia="Times" w:hAnsi="Untitled Sans" w:cs="Calibri"/>
                    <w:b/>
                    <w:bCs/>
                    <w:sz w:val="18"/>
                    <w:szCs w:val="18"/>
                    <w:lang w:val="en-US" w:eastAsia="ar-SA"/>
                  </w:rPr>
                  <w:t>P:</w:t>
                </w:r>
                <w:r w:rsidRPr="00892940">
                  <w:rPr>
                    <w:rFonts w:ascii="Untitled Sans" w:eastAsia="Times" w:hAnsi="Untitled Sans" w:cs="Calibri"/>
                    <w:sz w:val="18"/>
                    <w:szCs w:val="18"/>
                    <w:lang w:val="en-US" w:eastAsia="ar-SA"/>
                  </w:rPr>
                  <w:t xml:space="preserve"> • feet hip distance </w:t>
                </w:r>
                <w:r>
                  <w:rPr>
                    <w:rFonts w:ascii="Untitled Sans" w:eastAsia="Times" w:hAnsi="Untitled Sans" w:cs="Calibri"/>
                    <w:b/>
                    <w:bCs/>
                    <w:sz w:val="18"/>
                    <w:szCs w:val="18"/>
                    <w:lang w:val="en-AU" w:eastAsia="ar-SA"/>
                  </w:rPr>
                  <w:t>Knees at 90</w:t>
                </w:r>
                <w:r w:rsidRPr="0064064C">
                  <w:rPr>
                    <w:rFonts w:ascii="Untitled Sans" w:hAnsi="Untitled Sans"/>
                    <w:sz w:val="18"/>
                    <w:szCs w:val="18"/>
                    <w:lang w:val="en-AU"/>
                  </w:rPr>
                  <w:t>°</w:t>
                </w:r>
                <w:r w:rsidRPr="00892940">
                  <w:rPr>
                    <w:rFonts w:ascii="Untitled Sans" w:eastAsia="Times" w:hAnsi="Untitled Sans" w:cs="Calibri"/>
                    <w:sz w:val="18"/>
                    <w:szCs w:val="18"/>
                    <w:lang w:val="en-US" w:eastAsia="ar-SA"/>
                  </w:rPr>
                  <w:t xml:space="preserve"> • </w:t>
                </w:r>
                <w:r>
                  <w:rPr>
                    <w:rFonts w:ascii="Untitled Sans" w:eastAsia="Times" w:hAnsi="Untitled Sans" w:cs="Calibri"/>
                    <w:sz w:val="18"/>
                    <w:szCs w:val="18"/>
                    <w:lang w:val="en-US" w:eastAsia="ar-SA"/>
                  </w:rPr>
                  <w:t>knees directly above hips</w:t>
                </w:r>
                <w:r w:rsidRPr="00892940">
                  <w:rPr>
                    <w:rFonts w:ascii="Untitled Sans" w:eastAsia="Times" w:hAnsi="Untitled Sans" w:cs="Calibri"/>
                    <w:sz w:val="18"/>
                    <w:szCs w:val="18"/>
                    <w:lang w:val="en-US" w:eastAsia="ar-SA"/>
                  </w:rPr>
                  <w:t xml:space="preserve"> •</w:t>
                </w:r>
                <w:r>
                  <w:rPr>
                    <w:rFonts w:ascii="Untitled Sans" w:eastAsia="Times" w:hAnsi="Untitled Sans" w:cs="Calibri"/>
                    <w:sz w:val="18"/>
                    <w:szCs w:val="18"/>
                    <w:lang w:val="en-US" w:eastAsia="ar-SA"/>
                  </w:rPr>
                  <w:t xml:space="preserve"> </w:t>
                </w:r>
                <w:r w:rsidRPr="00892940">
                  <w:rPr>
                    <w:rFonts w:ascii="Untitled Sans" w:eastAsia="Times" w:hAnsi="Untitled Sans" w:cs="Calibri"/>
                    <w:sz w:val="18"/>
                    <w:szCs w:val="18"/>
                    <w:lang w:val="en-AU" w:eastAsia="ar-SA"/>
                  </w:rPr>
                  <w:t>shins parallel to floor</w:t>
                </w:r>
                <w:r w:rsidRPr="00892940">
                  <w:rPr>
                    <w:rFonts w:ascii="Untitled Sans" w:eastAsia="Times" w:hAnsi="Untitled Sans" w:cs="Calibri"/>
                    <w:sz w:val="18"/>
                    <w:szCs w:val="18"/>
                    <w:lang w:val="en-US" w:eastAsia="ar-SA"/>
                  </w:rPr>
                  <w:t xml:space="preserve"> • </w:t>
                </w:r>
                <w:r w:rsidRPr="00892940">
                  <w:rPr>
                    <w:rFonts w:ascii="Untitled Sans" w:eastAsia="Times" w:hAnsi="Untitled Sans" w:cs="Calibri"/>
                    <w:sz w:val="18"/>
                    <w:szCs w:val="18"/>
                    <w:lang w:val="en-AU" w:eastAsia="ar-SA"/>
                  </w:rPr>
                  <w:t xml:space="preserve">fingertips to temples, elbows wide or hands past thighs </w:t>
                </w:r>
                <w:r>
                  <w:rPr>
                    <w:rFonts w:ascii="Untitled Sans" w:eastAsia="Times" w:hAnsi="Untitled Sans" w:cs="Calibri"/>
                    <w:b/>
                    <w:bCs/>
                    <w:sz w:val="18"/>
                    <w:szCs w:val="18"/>
                    <w:lang w:val="en-AU" w:eastAsia="ar-SA"/>
                  </w:rPr>
                  <w:t>Deadbug</w:t>
                </w:r>
                <w:r w:rsidRPr="00892940">
                  <w:rPr>
                    <w:rFonts w:ascii="Untitled Sans" w:eastAsia="Times" w:hAnsi="Untitled Sans" w:cs="Calibri"/>
                    <w:sz w:val="18"/>
                    <w:szCs w:val="18"/>
                    <w:lang w:val="en-US" w:eastAsia="ar-SA"/>
                  </w:rPr>
                  <w:t xml:space="preserve"> • </w:t>
                </w:r>
                <w:r>
                  <w:rPr>
                    <w:rFonts w:ascii="Untitled Sans" w:eastAsia="Times New Roman" w:hAnsi="Untitled Sans" w:cs="HelveticaNeue-MediumCond"/>
                    <w:sz w:val="18"/>
                    <w:szCs w:val="18"/>
                    <w:lang w:val="en-AU"/>
                  </w:rPr>
                  <w:t>one knee bent at 90</w:t>
                </w:r>
                <w:r w:rsidRPr="0064064C">
                  <w:rPr>
                    <w:rFonts w:ascii="Untitled Sans" w:hAnsi="Untitled Sans"/>
                    <w:sz w:val="18"/>
                    <w:szCs w:val="18"/>
                    <w:lang w:val="en-AU"/>
                  </w:rPr>
                  <w:t>°</w:t>
                </w:r>
                <w:r>
                  <w:rPr>
                    <w:rFonts w:ascii="Untitled Sans" w:eastAsia="Times New Roman" w:hAnsi="Untitled Sans" w:cs="HelveticaNeue-MediumCond"/>
                    <w:sz w:val="18"/>
                    <w:szCs w:val="18"/>
                    <w:lang w:val="en-AU"/>
                  </w:rPr>
                  <w:t>, directly above hip</w:t>
                </w:r>
                <w:r w:rsidRPr="00892940">
                  <w:rPr>
                    <w:rFonts w:ascii="Untitled Sans" w:eastAsia="Times" w:hAnsi="Untitled Sans" w:cs="Calibri"/>
                    <w:sz w:val="18"/>
                    <w:szCs w:val="18"/>
                    <w:lang w:val="en-US" w:eastAsia="ar-SA"/>
                  </w:rPr>
                  <w:t xml:space="preserve"> •</w:t>
                </w:r>
                <w:r>
                  <w:rPr>
                    <w:rFonts w:ascii="Untitled Sans" w:eastAsia="Times" w:hAnsi="Untitled Sans" w:cs="Calibri"/>
                    <w:sz w:val="18"/>
                    <w:szCs w:val="18"/>
                    <w:lang w:val="en-US" w:eastAsia="ar-SA"/>
                  </w:rPr>
                  <w:t xml:space="preserve"> opposite hand presses into knee, arm straight</w:t>
                </w:r>
              </w:p>
            </w:tc>
          </w:tr>
          <w:tr w:rsidR="00182549" w:rsidRPr="00C94D93" w14:paraId="5F34E27A"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EAD9C0"/>
                <w:vAlign w:val="center"/>
              </w:tcPr>
              <w:p w14:paraId="615A45CE" w14:textId="77777777" w:rsidR="00182549" w:rsidRPr="00C94D93" w:rsidRDefault="00182549" w:rsidP="002711CA">
                <w:pPr>
                  <w:spacing w:after="0"/>
                  <w:rPr>
                    <w:rFonts w:ascii="Untitled Sans" w:hAnsi="Untitled Sans"/>
                    <w:sz w:val="18"/>
                    <w:szCs w:val="18"/>
                    <w:lang w:val="en-AU"/>
                  </w:rPr>
                </w:pPr>
                <w:r w:rsidRPr="00892940">
                  <w:rPr>
                    <w:rFonts w:ascii="Untitled Sans" w:eastAsia="Times New Roman" w:hAnsi="Untitled Sans" w:cs="Calibri"/>
                    <w:b/>
                    <w:bCs/>
                    <w:color w:val="000000"/>
                    <w:sz w:val="18"/>
                    <w:szCs w:val="18"/>
                    <w:lang w:val="en-US"/>
                  </w:rPr>
                  <w:t>E:</w:t>
                </w:r>
                <w:r w:rsidRPr="00892940">
                  <w:rPr>
                    <w:rFonts w:ascii="Untitled Sans" w:eastAsia="Times New Roman" w:hAnsi="Untitled Sans" w:cs="Calibri"/>
                    <w:color w:val="000000"/>
                    <w:sz w:val="18"/>
                    <w:szCs w:val="18"/>
                    <w:lang w:val="en-US"/>
                  </w:rPr>
                  <w:t xml:space="preserve"> </w:t>
                </w:r>
                <w:r w:rsidRPr="00A36531">
                  <w:rPr>
                    <w:rFonts w:ascii="Untitled Sans" w:eastAsia="Times New Roman" w:hAnsi="Untitled Sans" w:cs="HelveticaNeue-MediumCond"/>
                    <w:b/>
                    <w:bCs/>
                    <w:sz w:val="18"/>
                    <w:szCs w:val="18"/>
                    <w:lang w:val="en-AU"/>
                  </w:rPr>
                  <w:t>Crunch</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HelveticaNeue-MediumCond"/>
                    <w:sz w:val="18"/>
                    <w:szCs w:val="18"/>
                    <w:lang w:val="en-AU"/>
                  </w:rPr>
                  <w:t>slide ribs to hips</w:t>
                </w:r>
                <w:r w:rsidRPr="00892940">
                  <w:rPr>
                    <w:rFonts w:ascii="Untitled Sans" w:eastAsia="Times" w:hAnsi="Untitled Sans" w:cs="Calibri"/>
                    <w:sz w:val="18"/>
                    <w:szCs w:val="18"/>
                    <w:lang w:val="en-US" w:eastAsia="ar-SA"/>
                  </w:rPr>
                  <w:t xml:space="preserve"> • </w:t>
                </w:r>
                <w:r w:rsidRPr="000379C4">
                  <w:rPr>
                    <w:rFonts w:ascii="Untitled Sans" w:hAnsi="Untitled Sans"/>
                    <w:bCs/>
                    <w:sz w:val="18"/>
                    <w:szCs w:val="18"/>
                    <w:lang w:val="en-US"/>
                  </w:rPr>
                  <w:t>shoulders lift off the floor</w:t>
                </w:r>
                <w:r>
                  <w:rPr>
                    <w:rFonts w:ascii="Untitled Sans" w:hAnsi="Untitled Sans"/>
                    <w:bCs/>
                    <w:sz w:val="18"/>
                    <w:szCs w:val="18"/>
                    <w:lang w:val="en-US"/>
                  </w:rPr>
                  <w:t xml:space="preserve"> </w:t>
                </w:r>
                <w:r w:rsidRPr="000379C4">
                  <w:rPr>
                    <w:rFonts w:ascii="Untitled Sans" w:hAnsi="Untitled Sans"/>
                    <w:bCs/>
                    <w:sz w:val="18"/>
                    <w:szCs w:val="18"/>
                    <w:lang w:val="en-US"/>
                  </w:rPr>
                  <w:t>• belly in and braced</w:t>
                </w:r>
                <w:r w:rsidRPr="00892940">
                  <w:rPr>
                    <w:rFonts w:ascii="Untitled Sans" w:eastAsia="Times New Roman" w:hAnsi="Untitled Sans" w:cs="HelveticaNeue-MediumCond"/>
                    <w:sz w:val="18"/>
                    <w:szCs w:val="18"/>
                    <w:lang w:val="en-AU"/>
                  </w:rPr>
                  <w:t xml:space="preserve"> </w:t>
                </w:r>
                <w:r w:rsidRPr="00A36531">
                  <w:rPr>
                    <w:rFonts w:ascii="Untitled Sans" w:eastAsia="Times New Roman" w:hAnsi="Untitled Sans" w:cs="HelveticaNeue-MediumCond"/>
                    <w:b/>
                    <w:bCs/>
                    <w:sz w:val="18"/>
                    <w:szCs w:val="18"/>
                    <w:lang w:val="en-AU"/>
                  </w:rPr>
                  <w:t>Cross Crawl</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HelveticaNeue-MediumCond"/>
                    <w:sz w:val="18"/>
                    <w:szCs w:val="18"/>
                    <w:lang w:val="en-AU"/>
                  </w:rPr>
                  <w:t xml:space="preserve">shoulder towards opposite knee </w:t>
                </w:r>
                <w:r>
                  <w:rPr>
                    <w:rFonts w:ascii="Untitled Sans" w:eastAsia="Times New Roman" w:hAnsi="Untitled Sans" w:cs="HelveticaNeue-MediumCond"/>
                    <w:sz w:val="18"/>
                    <w:szCs w:val="18"/>
                    <w:lang w:val="en-AU"/>
                  </w:rPr>
                  <w:br/>
                </w:r>
                <w:r w:rsidRPr="00892940">
                  <w:rPr>
                    <w:rFonts w:ascii="Untitled Sans" w:eastAsia="Times New Roman" w:hAnsi="Untitled Sans" w:cs="HelveticaNeue-MediumCond"/>
                    <w:sz w:val="18"/>
                    <w:szCs w:val="18"/>
                    <w:lang w:val="en-AU"/>
                  </w:rPr>
                  <w:t xml:space="preserve">• </w:t>
                </w:r>
                <w:r w:rsidRPr="00892940">
                  <w:rPr>
                    <w:rFonts w:ascii="Untitled Sans" w:eastAsia="Times New Roman" w:hAnsi="Untitled Sans" w:cs="HelveticaNeue-MediumCond"/>
                    <w:iCs/>
                    <w:sz w:val="18"/>
                    <w:szCs w:val="18"/>
                    <w:lang w:val="en-GB"/>
                  </w:rPr>
                  <w:t xml:space="preserve">leg ROM as Release indicates • brace abs to stabilize hips and pelvis </w:t>
                </w:r>
                <w:r w:rsidRPr="00892940">
                  <w:rPr>
                    <w:rFonts w:ascii="Untitled Sans" w:eastAsia="Times" w:hAnsi="Untitled Sans" w:cs="Calibri"/>
                    <w:sz w:val="18"/>
                    <w:szCs w:val="18"/>
                    <w:lang w:val="en-AU" w:eastAsia="ar-SA"/>
                  </w:rPr>
                  <w:t>• keep chin tucked in</w:t>
                </w:r>
                <w:r>
                  <w:rPr>
                    <w:rFonts w:ascii="Untitled Sans" w:eastAsia="Times" w:hAnsi="Untitled Sans" w:cs="Calibri"/>
                    <w:sz w:val="18"/>
                    <w:szCs w:val="18"/>
                    <w:lang w:val="en-AU" w:eastAsia="ar-SA"/>
                  </w:rPr>
                  <w:t xml:space="preserve"> </w:t>
                </w:r>
                <w:r>
                  <w:rPr>
                    <w:rFonts w:ascii="Untitled Sans" w:eastAsia="Times" w:hAnsi="Untitled Sans" w:cs="Calibri"/>
                    <w:b/>
                    <w:bCs/>
                    <w:sz w:val="18"/>
                    <w:szCs w:val="18"/>
                    <w:lang w:val="en-AU" w:eastAsia="ar-SA"/>
                  </w:rPr>
                  <w:t>Deadbug</w:t>
                </w:r>
                <w:r w:rsidRPr="00892940">
                  <w:rPr>
                    <w:rFonts w:ascii="Untitled Sans" w:eastAsia="Times" w:hAnsi="Untitled Sans" w:cs="Calibri"/>
                    <w:sz w:val="18"/>
                    <w:szCs w:val="18"/>
                    <w:lang w:val="en-US" w:eastAsia="ar-SA"/>
                  </w:rPr>
                  <w:t xml:space="preserve"> • </w:t>
                </w:r>
                <w:r>
                  <w:rPr>
                    <w:rFonts w:ascii="Untitled Sans" w:eastAsia="Times" w:hAnsi="Untitled Sans" w:cs="Calibri"/>
                    <w:sz w:val="18"/>
                    <w:szCs w:val="18"/>
                    <w:lang w:val="en-US" w:eastAsia="ar-SA"/>
                  </w:rPr>
                  <w:t>o</w:t>
                </w:r>
                <w:r>
                  <w:rPr>
                    <w:rFonts w:ascii="Untitled Sans" w:hAnsi="Untitled Sans"/>
                    <w:bCs/>
                    <w:sz w:val="18"/>
                    <w:szCs w:val="18"/>
                    <w:lang w:val="en-US"/>
                  </w:rPr>
                  <w:t xml:space="preserve">ne leg </w:t>
                </w:r>
                <w:r w:rsidRPr="005E3E77">
                  <w:rPr>
                    <w:rFonts w:ascii="Untitled Sans" w:hAnsi="Untitled Sans"/>
                    <w:bCs/>
                    <w:sz w:val="18"/>
                    <w:szCs w:val="18"/>
                    <w:lang w:val="en-US"/>
                  </w:rPr>
                  <w:t>lower</w:t>
                </w:r>
                <w:r>
                  <w:rPr>
                    <w:rFonts w:ascii="Untitled Sans" w:hAnsi="Untitled Sans"/>
                    <w:bCs/>
                    <w:sz w:val="18"/>
                    <w:szCs w:val="18"/>
                    <w:lang w:val="en-US"/>
                  </w:rPr>
                  <w:t>s</w:t>
                </w:r>
                <w:r w:rsidRPr="005E3E77">
                  <w:rPr>
                    <w:rFonts w:ascii="Untitled Sans" w:hAnsi="Untitled Sans"/>
                    <w:bCs/>
                    <w:sz w:val="18"/>
                    <w:szCs w:val="18"/>
                    <w:lang w:val="en-US"/>
                  </w:rPr>
                  <w:t xml:space="preserve"> to</w:t>
                </w:r>
                <w:r>
                  <w:rPr>
                    <w:rFonts w:ascii="Untitled Sans" w:hAnsi="Untitled Sans"/>
                    <w:bCs/>
                    <w:sz w:val="18"/>
                    <w:szCs w:val="18"/>
                    <w:lang w:val="en-US"/>
                  </w:rPr>
                  <w:t>wards</w:t>
                </w:r>
                <w:r w:rsidRPr="005E3E77">
                  <w:rPr>
                    <w:rFonts w:ascii="Untitled Sans" w:hAnsi="Untitled Sans"/>
                    <w:bCs/>
                    <w:sz w:val="18"/>
                    <w:szCs w:val="18"/>
                    <w:lang w:val="en-US"/>
                  </w:rPr>
                  <w:t xml:space="preserve"> the 45</w:t>
                </w:r>
                <w:r w:rsidRPr="0064064C">
                  <w:rPr>
                    <w:rFonts w:ascii="Untitled Sans" w:hAnsi="Untitled Sans"/>
                    <w:sz w:val="18"/>
                    <w:szCs w:val="18"/>
                    <w:lang w:val="en-AU"/>
                  </w:rPr>
                  <w:t>°</w:t>
                </w:r>
                <w:r w:rsidRPr="000E219C">
                  <w:rPr>
                    <w:rFonts w:ascii="Untitled Sans" w:hAnsi="Untitled Sans"/>
                    <w:bCs/>
                    <w:sz w:val="18"/>
                    <w:szCs w:val="18"/>
                    <w:lang w:val="en-US"/>
                  </w:rPr>
                  <w:t>, (</w:t>
                </w:r>
                <w:r w:rsidRPr="005E3E77">
                  <w:rPr>
                    <w:rFonts w:ascii="Untitled Sans" w:hAnsi="Untitled Sans"/>
                    <w:bCs/>
                    <w:sz w:val="18"/>
                    <w:szCs w:val="18"/>
                    <w:lang w:val="en-US"/>
                  </w:rPr>
                  <w:t>option to toe tap</w:t>
                </w:r>
                <w:r>
                  <w:rPr>
                    <w:rFonts w:ascii="Untitled Sans" w:hAnsi="Untitled Sans"/>
                    <w:bCs/>
                    <w:sz w:val="18"/>
                    <w:szCs w:val="18"/>
                    <w:lang w:val="en-US"/>
                  </w:rPr>
                  <w:t xml:space="preserve">) </w:t>
                </w:r>
                <w:r w:rsidRPr="000379C4">
                  <w:rPr>
                    <w:rFonts w:ascii="Untitled Sans" w:hAnsi="Untitled Sans"/>
                    <w:bCs/>
                    <w:sz w:val="18"/>
                    <w:szCs w:val="18"/>
                    <w:lang w:val="en-US"/>
                  </w:rPr>
                  <w:t>•</w:t>
                </w:r>
                <w:r w:rsidRPr="005E3E77">
                  <w:rPr>
                    <w:rFonts w:ascii="Untitled Sans" w:hAnsi="Untitled Sans"/>
                    <w:bCs/>
                    <w:sz w:val="18"/>
                    <w:szCs w:val="18"/>
                    <w:lang w:val="en-US"/>
                  </w:rPr>
                  <w:t xml:space="preserve"> maintain Neutral Spine throughout the move</w:t>
                </w:r>
              </w:p>
            </w:tc>
          </w:tr>
          <w:tr w:rsidR="00182549" w:rsidRPr="00C94D93" w14:paraId="09070719"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0AE138B7" w14:textId="77777777" w:rsidR="00182549" w:rsidRDefault="00182549" w:rsidP="002711CA">
                <w:pPr>
                  <w:spacing w:after="0"/>
                  <w:rPr>
                    <w:rFonts w:ascii="Untitled Sans" w:hAnsi="Untitled Sans"/>
                    <w:sz w:val="18"/>
                    <w:szCs w:val="18"/>
                    <w:lang w:val="en-AU"/>
                  </w:rPr>
                </w:pPr>
              </w:p>
              <w:p w14:paraId="7D498883" w14:textId="77777777" w:rsidR="00182549" w:rsidRPr="00C94D93" w:rsidRDefault="00182549" w:rsidP="002711CA">
                <w:pPr>
                  <w:spacing w:after="0"/>
                  <w:rPr>
                    <w:rFonts w:ascii="Untitled Sans" w:hAnsi="Untitled Sans"/>
                    <w:sz w:val="18"/>
                    <w:szCs w:val="18"/>
                    <w:lang w:val="en-AU"/>
                  </w:rPr>
                </w:pPr>
              </w:p>
            </w:tc>
          </w:tr>
          <w:tr w:rsidR="00182549" w:rsidRPr="00C94D93" w14:paraId="10D3274F"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4" w:type="dxa"/>
                <w:tcBorders>
                  <w:top w:val="single" w:sz="4" w:space="0" w:color="auto"/>
                  <w:left w:val="single" w:sz="4" w:space="0" w:color="000000"/>
                  <w:bottom w:val="single" w:sz="4" w:space="0" w:color="000000"/>
                </w:tcBorders>
                <w:vAlign w:val="center"/>
              </w:tcPr>
              <w:p w14:paraId="6DA80725" w14:textId="77777777" w:rsidR="00182549" w:rsidRPr="00160909" w:rsidRDefault="00182549" w:rsidP="002711CA">
                <w:pPr>
                  <w:spacing w:after="0"/>
                  <w:jc w:val="center"/>
                  <w:rPr>
                    <w:rFonts w:ascii="Untitled Sans" w:hAnsi="Untitled Sans"/>
                    <w:b/>
                    <w:bCs/>
                    <w:sz w:val="18"/>
                    <w:szCs w:val="18"/>
                    <w:lang w:val="en-US"/>
                  </w:rPr>
                </w:pPr>
                <w:r w:rsidRPr="00C94D93">
                  <w:rPr>
                    <w:rFonts w:ascii="Untitled Sans" w:hAnsi="Untitled Sans"/>
                    <w:sz w:val="18"/>
                    <w:szCs w:val="18"/>
                    <w:lang w:val="en-AU"/>
                  </w:rPr>
                  <w:br w:type="page"/>
                </w:r>
              </w:p>
            </w:tc>
            <w:tc>
              <w:tcPr>
                <w:tcW w:w="10613"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62271811" w14:textId="77777777" w:rsidR="00182549" w:rsidRPr="00C94D93" w:rsidRDefault="00182549" w:rsidP="002711CA">
                <w:pPr>
                  <w:spacing w:after="0"/>
                  <w:rPr>
                    <w:rFonts w:ascii="Untitled Sans" w:hAnsi="Untitled Sans"/>
                    <w:b/>
                    <w:bCs/>
                    <w:sz w:val="18"/>
                    <w:szCs w:val="18"/>
                    <w:lang w:val="en-US"/>
                  </w:rPr>
                </w:pPr>
                <w:r w:rsidRPr="00892940">
                  <w:rPr>
                    <w:rFonts w:ascii="Untitled Sans" w:eastAsia="Times" w:hAnsi="Untitled Sans" w:cs="Calibri"/>
                    <w:b/>
                    <w:bCs/>
                    <w:caps/>
                    <w:color w:val="FFFFFF"/>
                    <w:sz w:val="18"/>
                    <w:szCs w:val="18"/>
                    <w:lang w:val="en-US" w:eastAsia="ar-SA"/>
                  </w:rPr>
                  <w:t>OBLIQUE</w:t>
                </w:r>
                <w:r>
                  <w:rPr>
                    <w:rFonts w:ascii="Untitled Sans" w:eastAsia="Times" w:hAnsi="Untitled Sans" w:cs="Calibri"/>
                    <w:b/>
                    <w:bCs/>
                    <w:caps/>
                    <w:color w:val="FFFFFF"/>
                    <w:sz w:val="18"/>
                    <w:szCs w:val="18"/>
                    <w:lang w:val="en-US" w:eastAsia="ar-SA"/>
                  </w:rPr>
                  <w:t>/SIDE-LYING</w:t>
                </w:r>
                <w:r w:rsidRPr="00892940">
                  <w:rPr>
                    <w:rFonts w:ascii="Untitled Sans" w:eastAsia="Times" w:hAnsi="Untitled Sans" w:cs="Calibri"/>
                    <w:b/>
                    <w:bCs/>
                    <w:caps/>
                    <w:color w:val="FFFFFF"/>
                    <w:sz w:val="18"/>
                    <w:szCs w:val="18"/>
                    <w:lang w:val="en-US" w:eastAsia="ar-SA"/>
                  </w:rPr>
                  <w:t xml:space="preserve"> </w:t>
                </w:r>
                <w:r w:rsidRPr="00C94D93">
                  <w:rPr>
                    <w:rFonts w:ascii="Untitled Sans" w:hAnsi="Untitled Sans" w:cstheme="minorHAnsi"/>
                    <w:b/>
                    <w:bCs/>
                    <w:sz w:val="18"/>
                    <w:szCs w:val="18"/>
                    <w:lang w:val="en-US"/>
                  </w:rPr>
                  <w:t>VARIATIONS</w:t>
                </w:r>
              </w:p>
            </w:tc>
          </w:tr>
          <w:tr w:rsidR="00182549" w:rsidRPr="00C94D93" w14:paraId="4BD75C75"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EAD9C0"/>
                <w:vAlign w:val="center"/>
              </w:tcPr>
              <w:p w14:paraId="0F97C118" w14:textId="77777777" w:rsidR="00182549" w:rsidRPr="00C94D93" w:rsidRDefault="00182549" w:rsidP="002711CA">
                <w:pPr>
                  <w:spacing w:after="0"/>
                  <w:rPr>
                    <w:rFonts w:ascii="Untitled Sans" w:hAnsi="Untitled Sans"/>
                    <w:sz w:val="18"/>
                    <w:szCs w:val="18"/>
                  </w:rPr>
                </w:pPr>
                <w:r w:rsidRPr="00892940">
                  <w:rPr>
                    <w:rFonts w:ascii="Untitled Sans" w:eastAsia="Times" w:hAnsi="Untitled Sans" w:cs="Calibri"/>
                    <w:b/>
                    <w:bCs/>
                    <w:sz w:val="18"/>
                    <w:szCs w:val="18"/>
                    <w:lang w:val="en-US" w:eastAsia="ar-SA"/>
                  </w:rPr>
                  <w:t>P</w:t>
                </w:r>
                <w:r w:rsidRPr="00892940">
                  <w:rPr>
                    <w:rFonts w:ascii="Untitled Sans" w:eastAsia="Times" w:hAnsi="Untitled Sans" w:cs="Calibri"/>
                    <w:sz w:val="18"/>
                    <w:szCs w:val="18"/>
                    <w:lang w:val="en-US" w:eastAsia="ar-SA"/>
                  </w:rPr>
                  <w:t xml:space="preserve">: </w:t>
                </w:r>
                <w:r w:rsidRPr="00892940">
                  <w:rPr>
                    <w:rFonts w:ascii="Untitled Sans" w:eastAsia="Times" w:hAnsi="Untitled Sans" w:cs="Calibri"/>
                    <w:sz w:val="18"/>
                    <w:szCs w:val="18"/>
                    <w:lang w:val="en-AU" w:eastAsia="ar-SA"/>
                  </w:rPr>
                  <w:t xml:space="preserve">• chin tucked in/head still • chest open/lifted </w:t>
                </w:r>
                <w:r w:rsidRPr="00A36531">
                  <w:rPr>
                    <w:rFonts w:ascii="Untitled Sans" w:eastAsia="Times" w:hAnsi="Untitled Sans" w:cs="Calibri"/>
                    <w:b/>
                    <w:bCs/>
                    <w:iCs/>
                    <w:sz w:val="18"/>
                    <w:szCs w:val="18"/>
                    <w:lang w:val="en-GB" w:eastAsia="ar-SA"/>
                  </w:rPr>
                  <w:t>Side Hover</w:t>
                </w:r>
                <w:r w:rsidRPr="00892940">
                  <w:rPr>
                    <w:rFonts w:ascii="Untitled Sans" w:eastAsia="Times" w:hAnsi="Untitled Sans" w:cs="Calibri"/>
                    <w:sz w:val="18"/>
                    <w:szCs w:val="18"/>
                    <w:lang w:val="en-US" w:eastAsia="ar-SA"/>
                  </w:rPr>
                  <w:t xml:space="preserve"> • </w:t>
                </w:r>
                <w:r w:rsidRPr="00892940">
                  <w:rPr>
                    <w:rFonts w:ascii="Untitled Sans" w:eastAsia="Times" w:hAnsi="Untitled Sans" w:cs="Calibri"/>
                    <w:iCs/>
                    <w:sz w:val="18"/>
                    <w:szCs w:val="18"/>
                    <w:lang w:val="en-GB" w:eastAsia="ar-SA"/>
                  </w:rPr>
                  <w:t>elbow under shoulder • long line head to knee • hips stacked</w:t>
                </w:r>
                <w:r w:rsidRPr="00892940">
                  <w:rPr>
                    <w:rFonts w:ascii="Untitled Sans" w:eastAsia="Times" w:hAnsi="Untitled Sans" w:cs="Calibri"/>
                    <w:iCs/>
                    <w:sz w:val="18"/>
                    <w:szCs w:val="18"/>
                    <w:lang w:val="en-GB" w:eastAsia="ar-SA"/>
                  </w:rPr>
                  <w:br/>
                </w:r>
                <w:r>
                  <w:rPr>
                    <w:rFonts w:ascii="Untitled Sans" w:eastAsia="Times" w:hAnsi="Untitled Sans" w:cs="Calibri"/>
                    <w:b/>
                    <w:bCs/>
                    <w:iCs/>
                    <w:sz w:val="18"/>
                    <w:szCs w:val="18"/>
                    <w:lang w:val="en-GB" w:eastAsia="ar-SA"/>
                  </w:rPr>
                  <w:t>Side-Lying</w:t>
                </w:r>
                <w:r w:rsidRPr="00892940">
                  <w:rPr>
                    <w:rFonts w:ascii="Untitled Sans" w:eastAsia="Times" w:hAnsi="Untitled Sans" w:cs="Calibri"/>
                    <w:sz w:val="18"/>
                    <w:szCs w:val="18"/>
                    <w:lang w:val="en-US" w:eastAsia="ar-SA"/>
                  </w:rPr>
                  <w:t xml:space="preserve"> • </w:t>
                </w:r>
                <w:r>
                  <w:rPr>
                    <w:rFonts w:ascii="Untitled Sans" w:eastAsia="Times" w:hAnsi="Untitled Sans" w:cs="Calibri"/>
                    <w:sz w:val="18"/>
                    <w:szCs w:val="18"/>
                    <w:lang w:val="en-US" w:eastAsia="ar-SA"/>
                  </w:rPr>
                  <w:t>lie on side with hips stacked</w:t>
                </w:r>
                <w:r w:rsidRPr="00892940">
                  <w:rPr>
                    <w:rFonts w:ascii="Untitled Sans" w:eastAsia="Times" w:hAnsi="Untitled Sans" w:cs="Calibri"/>
                    <w:sz w:val="18"/>
                    <w:szCs w:val="18"/>
                    <w:lang w:val="en-US" w:eastAsia="ar-SA"/>
                  </w:rPr>
                  <w:t xml:space="preserve"> </w:t>
                </w:r>
                <w:r w:rsidRPr="00A16C94">
                  <w:rPr>
                    <w:rFonts w:ascii="Untitled Sans" w:eastAsia="Times" w:hAnsi="Untitled Sans" w:cs="Calibri"/>
                    <w:b/>
                    <w:bCs/>
                    <w:sz w:val="18"/>
                    <w:szCs w:val="18"/>
                    <w:lang w:val="en-US" w:eastAsia="ar-SA"/>
                  </w:rPr>
                  <w:t>Clam</w:t>
                </w:r>
                <w:r>
                  <w:rPr>
                    <w:rFonts w:ascii="Untitled Sans" w:eastAsia="Times" w:hAnsi="Untitled Sans" w:cs="Calibri"/>
                    <w:b/>
                    <w:bCs/>
                    <w:sz w:val="18"/>
                    <w:szCs w:val="18"/>
                    <w:lang w:val="en-US" w:eastAsia="ar-SA"/>
                  </w:rPr>
                  <w:t xml:space="preserve"> </w:t>
                </w:r>
                <w:r w:rsidRPr="00892940">
                  <w:rPr>
                    <w:rFonts w:ascii="Untitled Sans" w:eastAsia="Times" w:hAnsi="Untitled Sans" w:cs="Calibri"/>
                    <w:sz w:val="18"/>
                    <w:szCs w:val="18"/>
                    <w:lang w:val="en-US" w:eastAsia="ar-SA"/>
                  </w:rPr>
                  <w:t>•</w:t>
                </w:r>
                <w:r>
                  <w:rPr>
                    <w:rFonts w:ascii="Untitled Sans" w:eastAsia="Times" w:hAnsi="Untitled Sans" w:cs="Calibri"/>
                    <w:sz w:val="18"/>
                    <w:szCs w:val="18"/>
                    <w:lang w:val="en-US" w:eastAsia="ar-SA"/>
                  </w:rPr>
                  <w:t xml:space="preserve"> Elbow, heels and hips in one line </w:t>
                </w:r>
                <w:r w:rsidRPr="00892940">
                  <w:rPr>
                    <w:rFonts w:ascii="Untitled Sans" w:eastAsia="Times" w:hAnsi="Untitled Sans" w:cs="Calibri"/>
                    <w:sz w:val="18"/>
                    <w:szCs w:val="18"/>
                    <w:lang w:val="en-US" w:eastAsia="ar-SA"/>
                  </w:rPr>
                  <w:t>•</w:t>
                </w:r>
                <w:r>
                  <w:rPr>
                    <w:rFonts w:ascii="Untitled Sans" w:eastAsia="Times" w:hAnsi="Untitled Sans" w:cs="Calibri"/>
                    <w:sz w:val="18"/>
                    <w:szCs w:val="18"/>
                    <w:lang w:val="en-US" w:eastAsia="ar-SA"/>
                  </w:rPr>
                  <w:t xml:space="preserve"> Bottom elbow under shoulder</w:t>
                </w:r>
              </w:p>
            </w:tc>
          </w:tr>
          <w:tr w:rsidR="00182549" w:rsidRPr="00C94D93" w14:paraId="262BBDB9"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EAD9C0"/>
                <w:vAlign w:val="center"/>
              </w:tcPr>
              <w:p w14:paraId="2002CAD3" w14:textId="77777777" w:rsidR="00182549" w:rsidRPr="00C94D93" w:rsidRDefault="00182549" w:rsidP="002711CA">
                <w:pPr>
                  <w:spacing w:after="0"/>
                  <w:rPr>
                    <w:rFonts w:ascii="Untitled Sans" w:hAnsi="Untitled Sans"/>
                    <w:sz w:val="18"/>
                    <w:szCs w:val="18"/>
                    <w:lang w:val="en-AU"/>
                  </w:rPr>
                </w:pPr>
                <w:r w:rsidRPr="00892940">
                  <w:rPr>
                    <w:rFonts w:ascii="Untitled Sans" w:eastAsia="Times New Roman" w:hAnsi="Untitled Sans" w:cs="Calibri"/>
                    <w:b/>
                    <w:bCs/>
                    <w:color w:val="000000"/>
                    <w:sz w:val="18"/>
                    <w:szCs w:val="18"/>
                    <w:lang w:val="en-US"/>
                  </w:rPr>
                  <w:t>E</w:t>
                </w:r>
                <w:r w:rsidRPr="00892940">
                  <w:rPr>
                    <w:rFonts w:ascii="Untitled Sans" w:eastAsia="Times New Roman" w:hAnsi="Untitled Sans" w:cs="Calibri"/>
                    <w:color w:val="000000"/>
                    <w:sz w:val="18"/>
                    <w:szCs w:val="18"/>
                    <w:lang w:val="en-US"/>
                  </w:rPr>
                  <w:t xml:space="preserve">: </w:t>
                </w:r>
                <w:r w:rsidRPr="00892940">
                  <w:rPr>
                    <w:rFonts w:ascii="Untitled Sans" w:eastAsia="Times New Roman" w:hAnsi="Untitled Sans" w:cs="Calibri"/>
                    <w:bCs/>
                    <w:color w:val="000000"/>
                    <w:sz w:val="18"/>
                    <w:szCs w:val="18"/>
                    <w:lang w:val="en-US"/>
                  </w:rPr>
                  <w:t xml:space="preserve">• arm/leg ROM </w:t>
                </w:r>
                <w:r w:rsidRPr="00892940">
                  <w:rPr>
                    <w:rFonts w:ascii="Untitled Sans" w:eastAsia="Times New Roman" w:hAnsi="Untitled Sans" w:cs="HelveticaNeue-MediumCond"/>
                    <w:iCs/>
                    <w:sz w:val="18"/>
                    <w:szCs w:val="18"/>
                    <w:lang w:val="en-GB"/>
                  </w:rPr>
                  <w:t>as Release indicates</w:t>
                </w:r>
                <w:r w:rsidRPr="00892940">
                  <w:rPr>
                    <w:rFonts w:ascii="Untitled Sans" w:eastAsia="Times New Roman" w:hAnsi="Untitled Sans" w:cs="Calibri"/>
                    <w:bCs/>
                    <w:color w:val="000000"/>
                    <w:sz w:val="18"/>
                    <w:szCs w:val="18"/>
                    <w:lang w:val="en-AU"/>
                  </w:rPr>
                  <w:t xml:space="preserve"> </w:t>
                </w:r>
                <w:r w:rsidRPr="00A36531">
                  <w:rPr>
                    <w:rFonts w:ascii="Untitled Sans" w:eastAsia="Times New Roman" w:hAnsi="Untitled Sans" w:cs="Calibri"/>
                    <w:b/>
                    <w:color w:val="000000"/>
                    <w:sz w:val="18"/>
                    <w:szCs w:val="18"/>
                    <w:lang w:val="en-AU"/>
                  </w:rPr>
                  <w:t>Side Crunch</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Calibri"/>
                    <w:bCs/>
                    <w:color w:val="000000"/>
                    <w:sz w:val="18"/>
                    <w:szCs w:val="18"/>
                    <w:lang w:val="en-AU"/>
                  </w:rPr>
                  <w:t xml:space="preserve">bring side ribs to top hip </w:t>
                </w:r>
                <w:r w:rsidRPr="00A36531">
                  <w:rPr>
                    <w:rFonts w:ascii="Untitled Sans" w:eastAsia="Times New Roman" w:hAnsi="Untitled Sans" w:cs="Calibri"/>
                    <w:b/>
                    <w:iCs/>
                    <w:color w:val="000000"/>
                    <w:sz w:val="18"/>
                    <w:szCs w:val="18"/>
                    <w:lang w:val="en-GB"/>
                  </w:rPr>
                  <w:t>Side Hover</w:t>
                </w:r>
                <w:r w:rsidRPr="00892940">
                  <w:rPr>
                    <w:rFonts w:ascii="Untitled Sans" w:eastAsia="Times" w:hAnsi="Untitled Sans" w:cs="Calibri"/>
                    <w:sz w:val="18"/>
                    <w:szCs w:val="18"/>
                    <w:lang w:val="en-US" w:eastAsia="ar-SA"/>
                  </w:rPr>
                  <w:t xml:space="preserve"> • </w:t>
                </w:r>
                <w:r w:rsidRPr="00892940">
                  <w:rPr>
                    <w:rFonts w:ascii="Untitled Sans" w:eastAsia="Times New Roman" w:hAnsi="Untitled Sans" w:cs="Calibri"/>
                    <w:bCs/>
                    <w:iCs/>
                    <w:color w:val="000000"/>
                    <w:sz w:val="18"/>
                    <w:szCs w:val="18"/>
                    <w:lang w:val="en-GB"/>
                  </w:rPr>
                  <w:t>lift bottom hip • hips and shoulders square to front • push through forearm to stabilize</w:t>
                </w:r>
                <w:r>
                  <w:rPr>
                    <w:rFonts w:ascii="Untitled Sans" w:eastAsia="Times New Roman" w:hAnsi="Untitled Sans" w:cs="Calibri"/>
                    <w:bCs/>
                    <w:iCs/>
                    <w:color w:val="000000"/>
                    <w:sz w:val="18"/>
                    <w:szCs w:val="18"/>
                    <w:lang w:val="en-GB"/>
                  </w:rPr>
                  <w:t xml:space="preserve"> </w:t>
                </w:r>
                <w:r w:rsidRPr="00A16C94">
                  <w:rPr>
                    <w:rFonts w:ascii="Untitled Sans" w:eastAsia="Times" w:hAnsi="Untitled Sans" w:cs="Calibri"/>
                    <w:b/>
                    <w:bCs/>
                    <w:sz w:val="18"/>
                    <w:szCs w:val="18"/>
                    <w:lang w:val="en-US" w:eastAsia="ar-SA"/>
                  </w:rPr>
                  <w:t>Clam</w:t>
                </w:r>
                <w:r>
                  <w:rPr>
                    <w:rFonts w:ascii="Untitled Sans" w:eastAsia="Times" w:hAnsi="Untitled Sans" w:cs="Calibri"/>
                    <w:b/>
                    <w:bCs/>
                    <w:sz w:val="18"/>
                    <w:szCs w:val="18"/>
                    <w:lang w:val="en-US" w:eastAsia="ar-SA"/>
                  </w:rPr>
                  <w:t xml:space="preserve"> </w:t>
                </w:r>
                <w:r w:rsidRPr="00892940">
                  <w:rPr>
                    <w:rFonts w:ascii="Untitled Sans" w:eastAsia="Times" w:hAnsi="Untitled Sans" w:cs="Calibri"/>
                    <w:sz w:val="18"/>
                    <w:szCs w:val="18"/>
                    <w:lang w:val="en-US" w:eastAsia="ar-SA"/>
                  </w:rPr>
                  <w:t>•</w:t>
                </w:r>
                <w:r>
                  <w:rPr>
                    <w:rFonts w:ascii="Untitled Sans" w:eastAsia="Times" w:hAnsi="Untitled Sans" w:cs="Calibri"/>
                    <w:sz w:val="18"/>
                    <w:szCs w:val="18"/>
                    <w:lang w:val="en-US" w:eastAsia="ar-SA"/>
                  </w:rPr>
                  <w:t xml:space="preserve"> keep hips and shoulders square to front</w:t>
                </w:r>
                <w:r>
                  <w:rPr>
                    <w:rFonts w:ascii="Untitled Sans" w:eastAsia="Times" w:hAnsi="Untitled Sans" w:cs="Calibri"/>
                    <w:b/>
                    <w:bCs/>
                    <w:sz w:val="18"/>
                    <w:szCs w:val="18"/>
                    <w:lang w:val="en-US" w:eastAsia="ar-SA"/>
                  </w:rPr>
                  <w:t xml:space="preserve"> </w:t>
                </w:r>
                <w:r w:rsidRPr="00892940">
                  <w:rPr>
                    <w:rFonts w:ascii="Untitled Sans" w:eastAsia="Times" w:hAnsi="Untitled Sans" w:cs="Calibri"/>
                    <w:sz w:val="18"/>
                    <w:szCs w:val="18"/>
                    <w:lang w:val="en-US" w:eastAsia="ar-SA"/>
                  </w:rPr>
                  <w:t>•</w:t>
                </w:r>
                <w:r>
                  <w:rPr>
                    <w:rFonts w:ascii="Untitled Sans" w:eastAsia="Times" w:hAnsi="Untitled Sans" w:cs="Calibri"/>
                    <w:sz w:val="18"/>
                    <w:szCs w:val="18"/>
                    <w:lang w:val="en-US" w:eastAsia="ar-SA"/>
                  </w:rPr>
                  <w:t xml:space="preserve"> abs braced</w:t>
                </w:r>
                <w:r>
                  <w:rPr>
                    <w:rFonts w:ascii="Untitled Sans" w:eastAsia="Times" w:hAnsi="Untitled Sans" w:cs="Calibri"/>
                    <w:b/>
                    <w:bCs/>
                    <w:sz w:val="18"/>
                    <w:szCs w:val="18"/>
                    <w:lang w:val="en-US" w:eastAsia="ar-SA"/>
                  </w:rPr>
                  <w:t xml:space="preserve"> </w:t>
                </w:r>
                <w:r w:rsidRPr="00892940">
                  <w:rPr>
                    <w:rFonts w:ascii="Untitled Sans" w:eastAsia="Times" w:hAnsi="Untitled Sans" w:cs="Calibri"/>
                    <w:sz w:val="18"/>
                    <w:szCs w:val="18"/>
                    <w:lang w:val="en-US" w:eastAsia="ar-SA"/>
                  </w:rPr>
                  <w:t>•</w:t>
                </w:r>
                <w:r>
                  <w:rPr>
                    <w:rFonts w:ascii="Untitled Sans" w:eastAsia="Times" w:hAnsi="Untitled Sans" w:cs="Calibri"/>
                    <w:sz w:val="18"/>
                    <w:szCs w:val="18"/>
                    <w:lang w:val="en-US" w:eastAsia="ar-SA"/>
                  </w:rPr>
                  <w:t xml:space="preserve"> Neutral Spine</w:t>
                </w:r>
              </w:p>
            </w:tc>
          </w:tr>
          <w:tr w:rsidR="00182549" w:rsidRPr="00C94D93" w14:paraId="631CA246"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771A171A" w14:textId="77777777" w:rsidR="00182549" w:rsidRDefault="00182549" w:rsidP="002711CA">
                <w:pPr>
                  <w:spacing w:after="0"/>
                  <w:rPr>
                    <w:rFonts w:ascii="Untitled Sans" w:hAnsi="Untitled Sans"/>
                    <w:sz w:val="18"/>
                    <w:szCs w:val="18"/>
                    <w:lang w:val="en-AU"/>
                  </w:rPr>
                </w:pPr>
              </w:p>
              <w:p w14:paraId="3EF549CA" w14:textId="77777777" w:rsidR="00182549" w:rsidRPr="00C94D93" w:rsidRDefault="00182549" w:rsidP="002711CA">
                <w:pPr>
                  <w:spacing w:after="0"/>
                  <w:rPr>
                    <w:rFonts w:ascii="Untitled Sans" w:hAnsi="Untitled Sans"/>
                    <w:sz w:val="18"/>
                    <w:szCs w:val="18"/>
                    <w:lang w:val="en-AU"/>
                  </w:rPr>
                </w:pPr>
              </w:p>
            </w:tc>
          </w:tr>
          <w:tr w:rsidR="00182549" w:rsidRPr="00C94D93" w14:paraId="5743D371"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4" w:type="dxa"/>
                <w:tcBorders>
                  <w:top w:val="single" w:sz="4" w:space="0" w:color="auto"/>
                  <w:left w:val="single" w:sz="4" w:space="0" w:color="000000"/>
                  <w:bottom w:val="single" w:sz="4" w:space="0" w:color="000000"/>
                </w:tcBorders>
                <w:vAlign w:val="center"/>
              </w:tcPr>
              <w:p w14:paraId="5C8A33BD" w14:textId="77777777" w:rsidR="00182549" w:rsidRPr="00160909" w:rsidRDefault="00182549" w:rsidP="002711CA">
                <w:pPr>
                  <w:spacing w:after="0"/>
                  <w:jc w:val="center"/>
                  <w:rPr>
                    <w:rFonts w:ascii="Untitled Sans" w:hAnsi="Untitled Sans"/>
                    <w:b/>
                    <w:bCs/>
                    <w:sz w:val="18"/>
                    <w:szCs w:val="18"/>
                    <w:lang w:val="en-US"/>
                  </w:rPr>
                </w:pPr>
                <w:r w:rsidRPr="00C94D93">
                  <w:rPr>
                    <w:rFonts w:ascii="Untitled Sans" w:hAnsi="Untitled Sans"/>
                    <w:sz w:val="18"/>
                    <w:szCs w:val="18"/>
                    <w:lang w:val="en-AU"/>
                  </w:rPr>
                  <w:br w:type="page"/>
                </w:r>
              </w:p>
            </w:tc>
            <w:tc>
              <w:tcPr>
                <w:tcW w:w="10613"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3CEFD179" w14:textId="77777777" w:rsidR="00182549" w:rsidRPr="00C94D93" w:rsidRDefault="00182549" w:rsidP="002711CA">
                <w:pPr>
                  <w:spacing w:after="0"/>
                  <w:rPr>
                    <w:rFonts w:ascii="Untitled Sans" w:hAnsi="Untitled Sans"/>
                    <w:b/>
                    <w:sz w:val="18"/>
                    <w:szCs w:val="18"/>
                    <w:lang w:val="en-US"/>
                  </w:rPr>
                </w:pPr>
                <w:r>
                  <w:rPr>
                    <w:rFonts w:ascii="Untitled Sans" w:hAnsi="Untitled Sans" w:cstheme="minorHAnsi"/>
                    <w:b/>
                    <w:bCs/>
                    <w:sz w:val="18"/>
                    <w:szCs w:val="18"/>
                    <w:lang w:val="en-US"/>
                  </w:rPr>
                  <w:t>GLUTE BRIDGE</w:t>
                </w:r>
                <w:r w:rsidRPr="00C94D93">
                  <w:rPr>
                    <w:rFonts w:ascii="Untitled Sans" w:hAnsi="Untitled Sans" w:cstheme="minorHAnsi"/>
                    <w:b/>
                    <w:bCs/>
                    <w:sz w:val="18"/>
                    <w:szCs w:val="18"/>
                    <w:lang w:val="en-US"/>
                  </w:rPr>
                  <w:t xml:space="preserve"> VARIATIONS</w:t>
                </w:r>
              </w:p>
            </w:tc>
          </w:tr>
          <w:tr w:rsidR="00182549" w:rsidRPr="00C94D93" w14:paraId="64D50E34"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EAD9C0"/>
                <w:vAlign w:val="center"/>
              </w:tcPr>
              <w:p w14:paraId="601370A3" w14:textId="77777777" w:rsidR="00182549" w:rsidRPr="00C94D93" w:rsidRDefault="00182549" w:rsidP="002711CA">
                <w:pPr>
                  <w:spacing w:after="0"/>
                  <w:rPr>
                    <w:rFonts w:ascii="Untitled Sans" w:hAnsi="Untitled Sans"/>
                    <w:i/>
                    <w:sz w:val="18"/>
                    <w:szCs w:val="18"/>
                    <w:lang w:val="en-US"/>
                  </w:rPr>
                </w:pPr>
                <w:r w:rsidRPr="00503E55">
                  <w:rPr>
                    <w:rFonts w:ascii="Untitled Sans" w:hAnsi="Untitled Sans"/>
                    <w:b/>
                    <w:bCs/>
                    <w:sz w:val="18"/>
                    <w:szCs w:val="18"/>
                    <w:lang w:val="en-AU"/>
                  </w:rPr>
                  <w:t>P</w:t>
                </w:r>
                <w:r w:rsidRPr="00C94D93">
                  <w:rPr>
                    <w:rFonts w:ascii="Untitled Sans" w:hAnsi="Untitled Sans"/>
                    <w:sz w:val="18"/>
                    <w:szCs w:val="18"/>
                    <w:lang w:val="en-AU"/>
                  </w:rPr>
                  <w:t xml:space="preserve">: </w:t>
                </w:r>
                <w:r w:rsidRPr="007021F3">
                  <w:rPr>
                    <w:rFonts w:ascii="Untitled Sans" w:eastAsia="Times" w:hAnsi="Untitled Sans" w:cs="Calibri"/>
                    <w:sz w:val="18"/>
                    <w:szCs w:val="18"/>
                    <w:lang w:val="en-US" w:eastAsia="ar-SA"/>
                  </w:rPr>
                  <w:t xml:space="preserve">• </w:t>
                </w:r>
                <w:r>
                  <w:rPr>
                    <w:rFonts w:ascii="Untitled Sans" w:eastAsia="Times" w:hAnsi="Untitled Sans" w:cs="Calibri"/>
                    <w:sz w:val="18"/>
                    <w:szCs w:val="18"/>
                    <w:lang w:val="en-US" w:eastAsia="ar-SA"/>
                  </w:rPr>
                  <w:t>lying on back with knees and feet in line with hips/as Release indicates</w:t>
                </w:r>
                <w:r>
                  <w:rPr>
                    <w:rFonts w:ascii="Untitled Sans" w:hAnsi="Untitled Sans"/>
                    <w:sz w:val="18"/>
                    <w:szCs w:val="18"/>
                    <w:lang w:val="en-AU"/>
                  </w:rPr>
                  <w:t xml:space="preserve"> • knees track in line with toes • heels under knees </w:t>
                </w:r>
                <w:r>
                  <w:rPr>
                    <w:rFonts w:ascii="Untitled Sans" w:hAnsi="Untitled Sans"/>
                    <w:sz w:val="18"/>
                    <w:szCs w:val="18"/>
                    <w:lang w:val="en-AU"/>
                  </w:rPr>
                  <w:br/>
                  <w:t xml:space="preserve">• squeeze glutes • core braced • </w:t>
                </w:r>
                <w:r w:rsidRPr="00EA73EC">
                  <w:rPr>
                    <w:rFonts w:ascii="Untitled Sans" w:hAnsi="Untitled Sans"/>
                    <w:sz w:val="18"/>
                    <w:szCs w:val="18"/>
                    <w:lang w:val="en-GB"/>
                  </w:rPr>
                  <w:t>shoulder blades down and wide</w:t>
                </w:r>
              </w:p>
            </w:tc>
          </w:tr>
          <w:tr w:rsidR="00182549" w:rsidRPr="00C94D93" w14:paraId="6FDFAD14"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55"/>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EAD9C0"/>
                <w:vAlign w:val="center"/>
              </w:tcPr>
              <w:p w14:paraId="5C8EDDCB" w14:textId="77777777" w:rsidR="00182549" w:rsidRPr="00C94D93" w:rsidRDefault="00182549" w:rsidP="002711CA">
                <w:pPr>
                  <w:spacing w:after="0"/>
                  <w:rPr>
                    <w:rFonts w:ascii="Untitled Sans" w:hAnsi="Untitled Sans"/>
                    <w:sz w:val="18"/>
                    <w:szCs w:val="18"/>
                    <w:lang w:val="en-AU"/>
                  </w:rPr>
                </w:pPr>
                <w:r w:rsidRPr="00503E55">
                  <w:rPr>
                    <w:rFonts w:ascii="Untitled Sans" w:hAnsi="Untitled Sans"/>
                    <w:b/>
                    <w:bCs/>
                    <w:sz w:val="18"/>
                    <w:szCs w:val="18"/>
                    <w:lang w:val="en-AU"/>
                  </w:rPr>
                  <w:t>E</w:t>
                </w:r>
                <w:r w:rsidRPr="00C94D93">
                  <w:rPr>
                    <w:rFonts w:ascii="Untitled Sans" w:hAnsi="Untitled Sans"/>
                    <w:sz w:val="18"/>
                    <w:szCs w:val="18"/>
                    <w:lang w:val="en-AU"/>
                  </w:rPr>
                  <w:t xml:space="preserve">: </w:t>
                </w:r>
                <w:r w:rsidRPr="007021F3">
                  <w:rPr>
                    <w:rFonts w:ascii="Untitled Sans" w:eastAsia="Times" w:hAnsi="Untitled Sans" w:cs="Calibri"/>
                    <w:sz w:val="18"/>
                    <w:szCs w:val="18"/>
                    <w:lang w:val="en-US" w:eastAsia="ar-SA"/>
                  </w:rPr>
                  <w:t xml:space="preserve">• </w:t>
                </w:r>
                <w:r>
                  <w:rPr>
                    <w:rFonts w:ascii="Untitled Sans" w:eastAsia="Times" w:hAnsi="Untitled Sans" w:cs="Calibri"/>
                    <w:sz w:val="18"/>
                    <w:szCs w:val="18"/>
                    <w:lang w:val="en-US" w:eastAsia="ar-SA"/>
                  </w:rPr>
                  <w:t>hips stay square to ceiling and level</w:t>
                </w:r>
                <w:r>
                  <w:rPr>
                    <w:rFonts w:ascii="Untitled Sans" w:hAnsi="Untitled Sans"/>
                    <w:sz w:val="18"/>
                    <w:szCs w:val="18"/>
                    <w:lang w:val="en-AU"/>
                  </w:rPr>
                  <w:t xml:space="preserve"> </w:t>
                </w:r>
                <w:r w:rsidRPr="00EA73EC">
                  <w:rPr>
                    <w:rFonts w:ascii="Untitled Sans" w:hAnsi="Untitled Sans"/>
                    <w:b/>
                    <w:bCs/>
                    <w:sz w:val="18"/>
                    <w:szCs w:val="18"/>
                    <w:lang w:val="en-AU"/>
                  </w:rPr>
                  <w:t>Single-Leg variations</w:t>
                </w:r>
                <w:r>
                  <w:rPr>
                    <w:rFonts w:ascii="Untitled Sans" w:hAnsi="Untitled Sans"/>
                    <w:sz w:val="18"/>
                    <w:szCs w:val="18"/>
                    <w:lang w:val="en-AU"/>
                  </w:rPr>
                  <w:t xml:space="preserve"> • hips stay at same level</w:t>
                </w:r>
              </w:p>
            </w:tc>
          </w:tr>
          <w:tr w:rsidR="00182549" w:rsidRPr="00C94D93" w14:paraId="78E89700"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72FFCD87" w14:textId="77777777" w:rsidR="00182549" w:rsidRDefault="00182549" w:rsidP="002711CA">
                <w:pPr>
                  <w:spacing w:after="0"/>
                  <w:rPr>
                    <w:rFonts w:ascii="Untitled Sans" w:hAnsi="Untitled Sans"/>
                    <w:sz w:val="18"/>
                    <w:szCs w:val="18"/>
                    <w:lang w:val="en-AU"/>
                  </w:rPr>
                </w:pPr>
              </w:p>
              <w:p w14:paraId="5A7C9839" w14:textId="77777777" w:rsidR="00182549" w:rsidRPr="00C94D93" w:rsidRDefault="00182549" w:rsidP="002711CA">
                <w:pPr>
                  <w:spacing w:after="0"/>
                  <w:rPr>
                    <w:rFonts w:ascii="Untitled Sans" w:hAnsi="Untitled Sans"/>
                    <w:sz w:val="18"/>
                    <w:szCs w:val="18"/>
                    <w:lang w:val="en-AU"/>
                  </w:rPr>
                </w:pPr>
              </w:p>
            </w:tc>
          </w:tr>
          <w:tr w:rsidR="00182549" w:rsidRPr="00C94D93" w14:paraId="105A7B55"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4" w:type="dxa"/>
                <w:tcBorders>
                  <w:top w:val="single" w:sz="4" w:space="0" w:color="auto"/>
                  <w:left w:val="single" w:sz="4" w:space="0" w:color="000000"/>
                  <w:bottom w:val="single" w:sz="4" w:space="0" w:color="000000"/>
                </w:tcBorders>
                <w:vAlign w:val="center"/>
              </w:tcPr>
              <w:p w14:paraId="0DF5C21B" w14:textId="77777777" w:rsidR="00182549" w:rsidRPr="00C94D93" w:rsidRDefault="00182549" w:rsidP="002711CA">
                <w:pPr>
                  <w:spacing w:after="0"/>
                  <w:jc w:val="center"/>
                  <w:rPr>
                    <w:rFonts w:ascii="Untitled Sans" w:hAnsi="Untitled Sans"/>
                    <w:b/>
                    <w:bCs/>
                    <w:sz w:val="18"/>
                    <w:szCs w:val="18"/>
                    <w:lang w:val="en-US"/>
                  </w:rPr>
                </w:pPr>
              </w:p>
            </w:tc>
            <w:tc>
              <w:tcPr>
                <w:tcW w:w="10613"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282436E3" w14:textId="77777777" w:rsidR="00182549" w:rsidRPr="00C94D93" w:rsidRDefault="00182549" w:rsidP="002711CA">
                <w:pPr>
                  <w:spacing w:after="0"/>
                  <w:rPr>
                    <w:rFonts w:ascii="Untitled Sans" w:hAnsi="Untitled Sans"/>
                    <w:sz w:val="18"/>
                    <w:szCs w:val="18"/>
                    <w:lang w:val="en-US"/>
                  </w:rPr>
                </w:pPr>
                <w:r w:rsidRPr="00C94D93">
                  <w:rPr>
                    <w:rFonts w:ascii="Untitled Sans" w:hAnsi="Untitled Sans" w:cstheme="minorHAnsi"/>
                    <w:b/>
                    <w:bCs/>
                    <w:sz w:val="18"/>
                    <w:szCs w:val="18"/>
                    <w:lang w:val="en-US"/>
                  </w:rPr>
                  <w:t>HORSE STANCE VARIATIONS</w:t>
                </w:r>
              </w:p>
            </w:tc>
          </w:tr>
          <w:tr w:rsidR="00182549" w:rsidRPr="00C94D93" w14:paraId="25445B8A"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EAD9C0"/>
                <w:vAlign w:val="center"/>
              </w:tcPr>
              <w:p w14:paraId="7A3A2FB0" w14:textId="77777777" w:rsidR="00182549" w:rsidRPr="00C94D93" w:rsidRDefault="00182549" w:rsidP="002711CA">
                <w:pPr>
                  <w:spacing w:after="0"/>
                  <w:rPr>
                    <w:rFonts w:ascii="Untitled Sans" w:hAnsi="Untitled Sans"/>
                    <w:sz w:val="18"/>
                    <w:szCs w:val="18"/>
                    <w:lang w:val="en-AU"/>
                  </w:rPr>
                </w:pPr>
                <w:r w:rsidRPr="00503E55">
                  <w:rPr>
                    <w:rFonts w:ascii="Untitled Sans" w:hAnsi="Untitled Sans"/>
                    <w:b/>
                    <w:bCs/>
                    <w:sz w:val="18"/>
                    <w:szCs w:val="18"/>
                    <w:lang w:val="en-AU"/>
                  </w:rPr>
                  <w:t>P</w:t>
                </w:r>
                <w:r w:rsidRPr="00C94D93">
                  <w:rPr>
                    <w:rFonts w:ascii="Untitled Sans" w:hAnsi="Untitled Sans"/>
                    <w:sz w:val="18"/>
                    <w:szCs w:val="18"/>
                    <w:lang w:val="en-AU"/>
                  </w:rPr>
                  <w:t>: knees under hips</w:t>
                </w:r>
                <w:r>
                  <w:rPr>
                    <w:rFonts w:ascii="Untitled Sans" w:hAnsi="Untitled Sans"/>
                    <w:sz w:val="18"/>
                    <w:szCs w:val="18"/>
                    <w:lang w:val="en-AU"/>
                  </w:rPr>
                  <w:t xml:space="preserve"> • </w:t>
                </w:r>
                <w:r w:rsidRPr="00C94D93">
                  <w:rPr>
                    <w:rFonts w:ascii="Untitled Sans" w:hAnsi="Untitled Sans"/>
                    <w:sz w:val="18"/>
                    <w:szCs w:val="18"/>
                    <w:lang w:val="en-AU"/>
                  </w:rPr>
                  <w:t>hands under shoulders</w:t>
                </w:r>
                <w:r>
                  <w:rPr>
                    <w:rFonts w:ascii="Untitled Sans" w:hAnsi="Untitled Sans"/>
                    <w:sz w:val="18"/>
                    <w:szCs w:val="18"/>
                    <w:lang w:val="en-AU"/>
                  </w:rPr>
                  <w:t xml:space="preserve"> • </w:t>
                </w:r>
                <w:r w:rsidRPr="00C94D93">
                  <w:rPr>
                    <w:rFonts w:ascii="Untitled Sans" w:hAnsi="Untitled Sans"/>
                    <w:sz w:val="18"/>
                    <w:szCs w:val="18"/>
                    <w:lang w:val="en-US"/>
                  </w:rPr>
                  <w:t>Neutral Spine</w:t>
                </w:r>
                <w:r>
                  <w:rPr>
                    <w:rFonts w:ascii="Untitled Sans" w:hAnsi="Untitled Sans"/>
                    <w:sz w:val="18"/>
                    <w:szCs w:val="18"/>
                    <w:lang w:val="en-US"/>
                  </w:rPr>
                  <w:t xml:space="preserve"> • </w:t>
                </w:r>
                <w:r w:rsidRPr="00C94D93">
                  <w:rPr>
                    <w:rFonts w:ascii="Untitled Sans" w:hAnsi="Untitled Sans"/>
                    <w:sz w:val="18"/>
                    <w:szCs w:val="18"/>
                    <w:lang w:val="en-US"/>
                  </w:rPr>
                  <w:t>neck long</w:t>
                </w:r>
                <w:r>
                  <w:rPr>
                    <w:rFonts w:ascii="Untitled Sans" w:hAnsi="Untitled Sans"/>
                    <w:sz w:val="18"/>
                    <w:szCs w:val="18"/>
                    <w:lang w:val="en-US"/>
                  </w:rPr>
                  <w:t xml:space="preserve"> • core braced • shoulders away from ears</w:t>
                </w:r>
              </w:p>
            </w:tc>
          </w:tr>
          <w:tr w:rsidR="00182549" w:rsidRPr="00C94D93" w14:paraId="0CCC3C96"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EAD9C0"/>
                <w:vAlign w:val="center"/>
              </w:tcPr>
              <w:p w14:paraId="4A78867D" w14:textId="77777777" w:rsidR="00182549" w:rsidRPr="00C94D93" w:rsidRDefault="00182549" w:rsidP="002711CA">
                <w:pPr>
                  <w:spacing w:after="0"/>
                  <w:rPr>
                    <w:rFonts w:ascii="Untitled Sans" w:hAnsi="Untitled Sans"/>
                    <w:sz w:val="18"/>
                    <w:szCs w:val="18"/>
                    <w:lang w:val="en-AU"/>
                  </w:rPr>
                </w:pPr>
                <w:r w:rsidRPr="00503E55">
                  <w:rPr>
                    <w:rFonts w:ascii="Untitled Sans" w:hAnsi="Untitled Sans"/>
                    <w:b/>
                    <w:bCs/>
                    <w:sz w:val="18"/>
                    <w:szCs w:val="18"/>
                    <w:lang w:val="en-AU"/>
                  </w:rPr>
                  <w:t>E</w:t>
                </w:r>
                <w:r w:rsidRPr="00C94D93">
                  <w:rPr>
                    <w:rFonts w:ascii="Untitled Sans" w:hAnsi="Untitled Sans"/>
                    <w:sz w:val="18"/>
                    <w:szCs w:val="18"/>
                    <w:lang w:val="en-AU"/>
                  </w:rPr>
                  <w:t>: spine remains neutral</w:t>
                </w:r>
                <w:r>
                  <w:rPr>
                    <w:rFonts w:ascii="Untitled Sans" w:hAnsi="Untitled Sans"/>
                    <w:sz w:val="18"/>
                    <w:szCs w:val="18"/>
                    <w:lang w:val="en-AU"/>
                  </w:rPr>
                  <w:t xml:space="preserve"> • </w:t>
                </w:r>
                <w:r w:rsidRPr="00C94D93">
                  <w:rPr>
                    <w:rFonts w:ascii="Untitled Sans" w:hAnsi="Untitled Sans"/>
                    <w:sz w:val="18"/>
                    <w:szCs w:val="18"/>
                    <w:lang w:val="en-AU"/>
                  </w:rPr>
                  <w:t>hips</w:t>
                </w:r>
                <w:r>
                  <w:rPr>
                    <w:rFonts w:ascii="Untitled Sans" w:hAnsi="Untitled Sans"/>
                    <w:sz w:val="18"/>
                    <w:szCs w:val="18"/>
                    <w:lang w:val="en-AU"/>
                  </w:rPr>
                  <w:t xml:space="preserve"> stay level </w:t>
                </w:r>
                <w:r>
                  <w:rPr>
                    <w:rFonts w:ascii="Untitled Sans" w:hAnsi="Untitled Sans"/>
                    <w:sz w:val="18"/>
                    <w:szCs w:val="18"/>
                    <w:lang w:val="en-US"/>
                  </w:rPr>
                  <w:t>• hips and shoulders</w:t>
                </w:r>
                <w:r>
                  <w:rPr>
                    <w:rFonts w:ascii="Untitled Sans" w:hAnsi="Untitled Sans"/>
                    <w:sz w:val="18"/>
                    <w:szCs w:val="18"/>
                    <w:lang w:val="en-AU"/>
                  </w:rPr>
                  <w:t xml:space="preserve"> square to the floor</w:t>
                </w:r>
                <w:r>
                  <w:rPr>
                    <w:rFonts w:ascii="Untitled Sans" w:hAnsi="Untitled Sans"/>
                    <w:sz w:val="18"/>
                    <w:szCs w:val="18"/>
                    <w:lang w:val="en-US"/>
                  </w:rPr>
                  <w:t xml:space="preserve"> • </w:t>
                </w:r>
                <w:r w:rsidRPr="009505A6">
                  <w:rPr>
                    <w:rFonts w:ascii="Untitled Sans" w:hAnsi="Untitled Sans"/>
                    <w:b/>
                    <w:bCs/>
                    <w:sz w:val="18"/>
                    <w:szCs w:val="18"/>
                    <w:lang w:val="en-AU"/>
                  </w:rPr>
                  <w:t>Bear Crawl</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knees lift</w:t>
                </w:r>
                <w:r>
                  <w:rPr>
                    <w:rFonts w:ascii="Untitled Sans" w:hAnsi="Untitled Sans"/>
                    <w:sz w:val="18"/>
                    <w:szCs w:val="18"/>
                    <w:lang w:val="en-AU"/>
                  </w:rPr>
                  <w:t xml:space="preserve"> • </w:t>
                </w:r>
                <w:r w:rsidRPr="00C94D93">
                  <w:rPr>
                    <w:rFonts w:ascii="Untitled Sans" w:hAnsi="Untitled Sans"/>
                    <w:sz w:val="18"/>
                    <w:szCs w:val="18"/>
                    <w:lang w:val="en-AU"/>
                  </w:rPr>
                  <w:t>hips shoulder height</w:t>
                </w:r>
                <w:r>
                  <w:rPr>
                    <w:rFonts w:ascii="Untitled Sans" w:hAnsi="Untitled Sans"/>
                    <w:sz w:val="18"/>
                    <w:szCs w:val="18"/>
                    <w:lang w:val="en-US"/>
                  </w:rPr>
                  <w:t xml:space="preserve"> </w:t>
                </w:r>
                <w:r w:rsidRPr="009505A6">
                  <w:rPr>
                    <w:rFonts w:ascii="Untitled Sans" w:hAnsi="Untitled Sans"/>
                    <w:b/>
                    <w:bCs/>
                    <w:sz w:val="18"/>
                    <w:szCs w:val="18"/>
                    <w:lang w:val="en-AU"/>
                  </w:rPr>
                  <w:t xml:space="preserve">Leg </w:t>
                </w:r>
                <w:r>
                  <w:rPr>
                    <w:rFonts w:ascii="Untitled Sans" w:hAnsi="Untitled Sans"/>
                    <w:b/>
                    <w:bCs/>
                    <w:sz w:val="18"/>
                    <w:szCs w:val="18"/>
                    <w:lang w:val="en-AU"/>
                  </w:rPr>
                  <w:t>abduction</w:t>
                </w:r>
                <w:r w:rsidRPr="007021F3">
                  <w:rPr>
                    <w:rFonts w:ascii="Untitled Sans" w:eastAsia="Times" w:hAnsi="Untitled Sans" w:cs="Calibri"/>
                    <w:sz w:val="18"/>
                    <w:szCs w:val="18"/>
                    <w:lang w:val="en-US" w:eastAsia="ar-SA"/>
                  </w:rPr>
                  <w:t xml:space="preserve"> • </w:t>
                </w:r>
                <w:r>
                  <w:rPr>
                    <w:rFonts w:ascii="Untitled Sans" w:eastAsia="Times" w:hAnsi="Untitled Sans" w:cs="Calibri"/>
                    <w:sz w:val="18"/>
                    <w:szCs w:val="18"/>
                    <w:lang w:val="en-US" w:eastAsia="ar-SA"/>
                  </w:rPr>
                  <w:t>hips stay square to the floor</w:t>
                </w:r>
                <w:r>
                  <w:rPr>
                    <w:rFonts w:ascii="Untitled Sans" w:hAnsi="Untitled Sans"/>
                    <w:sz w:val="18"/>
                    <w:szCs w:val="18"/>
                    <w:lang w:val="en-US"/>
                  </w:rPr>
                  <w:t xml:space="preserve"> • maintain Neutral Spine throughout move</w:t>
                </w:r>
                <w:r>
                  <w:rPr>
                    <w:rFonts w:ascii="Untitled Sans" w:hAnsi="Untitled Sans"/>
                    <w:sz w:val="18"/>
                    <w:szCs w:val="18"/>
                    <w:lang w:val="en-AU"/>
                  </w:rPr>
                  <w:t xml:space="preserve"> • </w:t>
                </w:r>
                <w:r w:rsidRPr="00C94D93">
                  <w:rPr>
                    <w:rFonts w:ascii="Untitled Sans" w:hAnsi="Untitled Sans"/>
                    <w:sz w:val="18"/>
                    <w:szCs w:val="18"/>
                    <w:lang w:val="en-AU"/>
                  </w:rPr>
                  <w:t>leg ROM as Release indicates</w:t>
                </w:r>
                <w:r>
                  <w:rPr>
                    <w:rFonts w:ascii="Untitled Sans" w:hAnsi="Untitled Sans"/>
                    <w:sz w:val="18"/>
                    <w:szCs w:val="18"/>
                    <w:lang w:val="en-AU"/>
                  </w:rPr>
                  <w:t xml:space="preserve"> </w:t>
                </w:r>
                <w:r>
                  <w:rPr>
                    <w:rFonts w:ascii="Untitled Sans" w:hAnsi="Untitled Sans"/>
                    <w:sz w:val="18"/>
                    <w:szCs w:val="18"/>
                    <w:lang w:val="en-AU"/>
                  </w:rPr>
                  <w:br/>
                </w:r>
                <w:r w:rsidRPr="009505A6">
                  <w:rPr>
                    <w:rFonts w:ascii="Untitled Sans" w:hAnsi="Untitled Sans"/>
                    <w:b/>
                    <w:bCs/>
                    <w:sz w:val="18"/>
                    <w:szCs w:val="18"/>
                    <w:lang w:val="en-AU"/>
                  </w:rPr>
                  <w:t>Arm Ext.</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arm lifts to shoulder height</w:t>
                </w:r>
              </w:p>
            </w:tc>
          </w:tr>
          <w:tr w:rsidR="00182549" w:rsidRPr="00C94D93" w14:paraId="72ECA9CD"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60"/>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123CEB6F" w14:textId="77777777" w:rsidR="00182549" w:rsidRDefault="00182549" w:rsidP="002711CA">
                <w:pPr>
                  <w:spacing w:after="0"/>
                  <w:rPr>
                    <w:rFonts w:ascii="Untitled Sans" w:hAnsi="Untitled Sans"/>
                    <w:bCs/>
                    <w:sz w:val="18"/>
                    <w:szCs w:val="18"/>
                    <w:lang w:val="en-US"/>
                  </w:rPr>
                </w:pPr>
              </w:p>
              <w:p w14:paraId="4620C9DB" w14:textId="77777777" w:rsidR="00182549" w:rsidRPr="00C94D93" w:rsidRDefault="00182549" w:rsidP="002711CA">
                <w:pPr>
                  <w:spacing w:after="0"/>
                  <w:rPr>
                    <w:rFonts w:ascii="Untitled Sans" w:hAnsi="Untitled Sans"/>
                    <w:bCs/>
                    <w:sz w:val="18"/>
                    <w:szCs w:val="18"/>
                    <w:lang w:val="en-US"/>
                  </w:rPr>
                </w:pPr>
              </w:p>
            </w:tc>
          </w:tr>
          <w:tr w:rsidR="00182549" w:rsidRPr="00C94D93" w14:paraId="08788B92"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4" w:type="dxa"/>
                <w:tcBorders>
                  <w:top w:val="single" w:sz="4" w:space="0" w:color="auto"/>
                  <w:left w:val="single" w:sz="4" w:space="0" w:color="000000"/>
                  <w:bottom w:val="single" w:sz="4" w:space="0" w:color="000000"/>
                </w:tcBorders>
                <w:vAlign w:val="center"/>
              </w:tcPr>
              <w:p w14:paraId="7C3B161B" w14:textId="77777777" w:rsidR="00182549" w:rsidRPr="00C94D93" w:rsidRDefault="00182549" w:rsidP="002711CA">
                <w:pPr>
                  <w:spacing w:after="0"/>
                  <w:jc w:val="center"/>
                  <w:rPr>
                    <w:rFonts w:ascii="Untitled Sans" w:hAnsi="Untitled Sans"/>
                    <w:b/>
                    <w:bCs/>
                    <w:sz w:val="18"/>
                    <w:szCs w:val="18"/>
                    <w:lang w:val="en-US"/>
                  </w:rPr>
                </w:pPr>
              </w:p>
            </w:tc>
            <w:tc>
              <w:tcPr>
                <w:tcW w:w="10613"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01CBF4BC" w14:textId="77777777" w:rsidR="00182549" w:rsidRPr="00C94D93" w:rsidRDefault="00182549" w:rsidP="002711CA">
                <w:pPr>
                  <w:spacing w:after="0"/>
                  <w:rPr>
                    <w:rFonts w:ascii="Untitled Sans" w:hAnsi="Untitled Sans" w:cstheme="minorHAnsi"/>
                    <w:b/>
                    <w:bCs/>
                    <w:sz w:val="18"/>
                    <w:szCs w:val="18"/>
                    <w:lang w:val="en-US"/>
                  </w:rPr>
                </w:pPr>
                <w:r w:rsidRPr="00C94D93">
                  <w:rPr>
                    <w:rFonts w:ascii="Untitled Sans" w:hAnsi="Untitled Sans" w:cstheme="minorHAnsi"/>
                    <w:b/>
                    <w:bCs/>
                    <w:sz w:val="18"/>
                    <w:szCs w:val="18"/>
                    <w:lang w:val="en-US"/>
                  </w:rPr>
                  <w:t>HOVER/PLANK VARIATIONS</w:t>
                </w:r>
              </w:p>
            </w:tc>
          </w:tr>
          <w:tr w:rsidR="00182549" w:rsidRPr="00C94D93" w14:paraId="71124CF4"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EAD9C0"/>
                <w:vAlign w:val="center"/>
              </w:tcPr>
              <w:p w14:paraId="138F0728" w14:textId="77777777" w:rsidR="00182549" w:rsidRPr="00C94D93" w:rsidRDefault="00182549" w:rsidP="002711CA">
                <w:pPr>
                  <w:spacing w:after="0"/>
                  <w:rPr>
                    <w:rFonts w:ascii="Untitled Sans" w:hAnsi="Untitled Sans"/>
                    <w:sz w:val="18"/>
                    <w:szCs w:val="18"/>
                  </w:rPr>
                </w:pPr>
                <w:r w:rsidRPr="00503E55">
                  <w:rPr>
                    <w:rFonts w:ascii="Untitled Sans" w:hAnsi="Untitled Sans"/>
                    <w:b/>
                    <w:bCs/>
                    <w:sz w:val="18"/>
                    <w:szCs w:val="18"/>
                    <w:lang w:val="en-AU"/>
                  </w:rPr>
                  <w:t>P</w:t>
                </w:r>
                <w:r w:rsidRPr="00C94D93">
                  <w:rPr>
                    <w:rFonts w:ascii="Untitled Sans" w:hAnsi="Untitled Sans"/>
                    <w:sz w:val="18"/>
                    <w:szCs w:val="18"/>
                    <w:lang w:val="en-US"/>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US"/>
                  </w:rPr>
                  <w:t>knees/feet hip-width</w:t>
                </w:r>
                <w:r>
                  <w:rPr>
                    <w:rFonts w:ascii="Untitled Sans" w:hAnsi="Untitled Sans"/>
                    <w:sz w:val="18"/>
                    <w:szCs w:val="18"/>
                    <w:lang w:val="en-US"/>
                  </w:rPr>
                  <w:t xml:space="preserve"> • </w:t>
                </w:r>
                <w:r w:rsidRPr="00C94D93">
                  <w:rPr>
                    <w:rFonts w:ascii="Untitled Sans" w:hAnsi="Untitled Sans"/>
                    <w:sz w:val="18"/>
                    <w:szCs w:val="18"/>
                    <w:lang w:val="en-US"/>
                  </w:rPr>
                  <w:t>elbows/hands under shoulders</w:t>
                </w:r>
                <w:r>
                  <w:rPr>
                    <w:rFonts w:ascii="Untitled Sans" w:hAnsi="Untitled Sans"/>
                    <w:sz w:val="18"/>
                    <w:szCs w:val="18"/>
                    <w:lang w:val="en-US"/>
                  </w:rPr>
                  <w:t xml:space="preserve"> • </w:t>
                </w:r>
                <w:r w:rsidRPr="00C94D93">
                  <w:rPr>
                    <w:rFonts w:ascii="Untitled Sans" w:hAnsi="Untitled Sans"/>
                    <w:sz w:val="18"/>
                    <w:szCs w:val="18"/>
                    <w:lang w:val="en-US"/>
                  </w:rPr>
                  <w:t>Neutral Spine</w:t>
                </w:r>
                <w:r>
                  <w:rPr>
                    <w:rFonts w:ascii="Untitled Sans" w:hAnsi="Untitled Sans"/>
                    <w:sz w:val="18"/>
                    <w:szCs w:val="18"/>
                    <w:lang w:val="en-US"/>
                  </w:rPr>
                  <w:t xml:space="preserve"> • </w:t>
                </w:r>
                <w:r w:rsidRPr="00C94D93">
                  <w:rPr>
                    <w:rFonts w:ascii="Untitled Sans" w:hAnsi="Untitled Sans"/>
                    <w:sz w:val="18"/>
                    <w:szCs w:val="18"/>
                    <w:lang w:val="en-US"/>
                  </w:rPr>
                  <w:t>neck long</w:t>
                </w:r>
                <w:r>
                  <w:rPr>
                    <w:rFonts w:ascii="Untitled Sans" w:hAnsi="Untitled Sans"/>
                    <w:sz w:val="18"/>
                    <w:szCs w:val="18"/>
                    <w:lang w:val="en-US"/>
                  </w:rPr>
                  <w:t xml:space="preserve"> • core braced </w:t>
                </w:r>
                <w:r w:rsidRPr="00D374A4">
                  <w:rPr>
                    <w:rFonts w:ascii="Untitled Sans" w:hAnsi="Untitled Sans"/>
                    <w:b/>
                    <w:bCs/>
                    <w:sz w:val="18"/>
                    <w:szCs w:val="18"/>
                    <w:lang w:val="en-US"/>
                  </w:rPr>
                  <w:t xml:space="preserve">High </w:t>
                </w:r>
                <w:r w:rsidRPr="009B1CAD">
                  <w:rPr>
                    <w:rFonts w:ascii="Untitled Sans" w:hAnsi="Untitled Sans"/>
                    <w:b/>
                    <w:bCs/>
                    <w:sz w:val="18"/>
                    <w:szCs w:val="18"/>
                    <w:lang w:val="en-AU"/>
                  </w:rPr>
                  <w:t>Plank</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 xml:space="preserve">hips </w:t>
                </w:r>
                <w:r>
                  <w:rPr>
                    <w:rFonts w:ascii="Untitled Sans" w:hAnsi="Untitled Sans"/>
                    <w:sz w:val="18"/>
                    <w:szCs w:val="18"/>
                    <w:lang w:val="en-AU"/>
                  </w:rPr>
                  <w:t>at</w:t>
                </w:r>
                <w:r w:rsidRPr="00C94D93">
                  <w:rPr>
                    <w:rFonts w:ascii="Untitled Sans" w:hAnsi="Untitled Sans"/>
                    <w:sz w:val="18"/>
                    <w:szCs w:val="18"/>
                    <w:lang w:val="en-AU"/>
                  </w:rPr>
                  <w:t xml:space="preserve"> shoulder </w:t>
                </w:r>
                <w:r>
                  <w:rPr>
                    <w:rFonts w:ascii="Untitled Sans" w:hAnsi="Untitled Sans"/>
                    <w:sz w:val="18"/>
                    <w:szCs w:val="18"/>
                    <w:lang w:val="en-AU"/>
                  </w:rPr>
                  <w:t>height</w:t>
                </w:r>
                <w:r w:rsidRPr="00C94D93">
                  <w:rPr>
                    <w:rFonts w:ascii="Untitled Sans" w:hAnsi="Untitled Sans"/>
                    <w:sz w:val="18"/>
                    <w:szCs w:val="18"/>
                    <w:lang w:val="en-AU"/>
                  </w:rPr>
                  <w:t xml:space="preserve"> </w:t>
                </w:r>
                <w:r w:rsidRPr="009B1CAD">
                  <w:rPr>
                    <w:rFonts w:ascii="Untitled Sans" w:hAnsi="Untitled Sans"/>
                    <w:b/>
                    <w:bCs/>
                    <w:sz w:val="18"/>
                    <w:szCs w:val="18"/>
                    <w:lang w:val="en-AU"/>
                  </w:rPr>
                  <w:t>Hover</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 xml:space="preserve">hips in line with shoulders </w:t>
                </w:r>
              </w:p>
            </w:tc>
          </w:tr>
          <w:tr w:rsidR="00182549" w:rsidRPr="00C94D93" w14:paraId="557C96F0"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auto"/>
                  <w:right w:val="single" w:sz="4" w:space="0" w:color="000000"/>
                </w:tcBorders>
                <w:shd w:val="clear" w:color="auto" w:fill="EAD9C0"/>
                <w:vAlign w:val="center"/>
              </w:tcPr>
              <w:p w14:paraId="661F2FE0" w14:textId="77777777" w:rsidR="00182549" w:rsidRPr="00C94D93" w:rsidRDefault="00182549" w:rsidP="002711CA">
                <w:pPr>
                  <w:spacing w:after="0"/>
                  <w:rPr>
                    <w:rFonts w:ascii="Untitled Sans" w:hAnsi="Untitled Sans"/>
                    <w:sz w:val="18"/>
                    <w:szCs w:val="18"/>
                    <w:lang w:val="en-AU"/>
                  </w:rPr>
                </w:pPr>
                <w:r w:rsidRPr="00503E55">
                  <w:rPr>
                    <w:rFonts w:ascii="Untitled Sans" w:hAnsi="Untitled Sans"/>
                    <w:b/>
                    <w:sz w:val="18"/>
                    <w:szCs w:val="18"/>
                    <w:lang w:val="en-US"/>
                  </w:rPr>
                  <w:t>E</w:t>
                </w:r>
                <w:r w:rsidRPr="00C94D93">
                  <w:rPr>
                    <w:rFonts w:ascii="Untitled Sans" w:hAnsi="Untitled Sans"/>
                    <w:bCs/>
                    <w:sz w:val="18"/>
                    <w:szCs w:val="18"/>
                    <w:lang w:val="en-US"/>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bCs/>
                    <w:sz w:val="18"/>
                    <w:szCs w:val="18"/>
                    <w:lang w:val="en-US"/>
                  </w:rPr>
                  <w:t>back long and straight</w:t>
                </w:r>
                <w:r>
                  <w:rPr>
                    <w:rFonts w:ascii="Untitled Sans" w:hAnsi="Untitled Sans"/>
                    <w:bCs/>
                    <w:sz w:val="18"/>
                    <w:szCs w:val="18"/>
                    <w:lang w:val="en-US"/>
                  </w:rPr>
                  <w:t xml:space="preserve"> • </w:t>
                </w:r>
                <w:r w:rsidRPr="00C94D93">
                  <w:rPr>
                    <w:rFonts w:ascii="Untitled Sans" w:hAnsi="Untitled Sans"/>
                    <w:bCs/>
                    <w:sz w:val="18"/>
                    <w:szCs w:val="18"/>
                    <w:lang w:val="en-US"/>
                  </w:rPr>
                  <w:t>hips and shoulders square</w:t>
                </w:r>
                <w:r w:rsidRPr="007021F3">
                  <w:rPr>
                    <w:rFonts w:ascii="Untitled Sans" w:eastAsia="Times" w:hAnsi="Untitled Sans" w:cs="Calibri"/>
                    <w:sz w:val="18"/>
                    <w:szCs w:val="18"/>
                    <w:lang w:val="en-US" w:eastAsia="ar-SA"/>
                  </w:rPr>
                  <w:t xml:space="preserve"> • </w:t>
                </w:r>
                <w:r>
                  <w:rPr>
                    <w:rFonts w:ascii="Untitled Sans" w:hAnsi="Untitled Sans"/>
                    <w:sz w:val="18"/>
                    <w:szCs w:val="18"/>
                    <w:lang w:val="en-AU"/>
                  </w:rPr>
                  <w:t>maintain Neutral Spine throughout</w:t>
                </w:r>
              </w:p>
            </w:tc>
          </w:tr>
          <w:tr w:rsidR="00182549" w:rsidRPr="00C94D93" w14:paraId="1FEB0D97"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27B76AFA" w14:textId="77777777" w:rsidR="00182549" w:rsidRDefault="00182549" w:rsidP="002711CA">
                <w:pPr>
                  <w:spacing w:after="0"/>
                  <w:rPr>
                    <w:rFonts w:ascii="Untitled Sans" w:hAnsi="Untitled Sans"/>
                    <w:bCs/>
                    <w:sz w:val="18"/>
                    <w:szCs w:val="18"/>
                    <w:lang w:val="en-US"/>
                  </w:rPr>
                </w:pPr>
              </w:p>
              <w:p w14:paraId="428FC0FA" w14:textId="77777777" w:rsidR="00182549" w:rsidRPr="00C94D93" w:rsidRDefault="00182549" w:rsidP="002711CA">
                <w:pPr>
                  <w:spacing w:after="0"/>
                  <w:rPr>
                    <w:rFonts w:ascii="Untitled Sans" w:hAnsi="Untitled Sans"/>
                    <w:bCs/>
                    <w:sz w:val="18"/>
                    <w:szCs w:val="18"/>
                    <w:lang w:val="en-US"/>
                  </w:rPr>
                </w:pPr>
              </w:p>
            </w:tc>
          </w:tr>
          <w:tr w:rsidR="00182549" w:rsidRPr="00C94D93" w14:paraId="3ADABE97"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4" w:type="dxa"/>
                <w:tcBorders>
                  <w:top w:val="single" w:sz="4" w:space="0" w:color="auto"/>
                  <w:left w:val="single" w:sz="4" w:space="0" w:color="000000"/>
                  <w:bottom w:val="single" w:sz="4" w:space="0" w:color="000000"/>
                </w:tcBorders>
                <w:vAlign w:val="center"/>
              </w:tcPr>
              <w:p w14:paraId="17751A5F" w14:textId="77777777" w:rsidR="00182549" w:rsidRPr="00C94D93" w:rsidRDefault="00182549" w:rsidP="002711CA">
                <w:pPr>
                  <w:spacing w:after="0"/>
                  <w:jc w:val="center"/>
                  <w:rPr>
                    <w:rFonts w:ascii="Untitled Sans" w:hAnsi="Untitled Sans"/>
                    <w:b/>
                    <w:bCs/>
                    <w:sz w:val="18"/>
                    <w:szCs w:val="18"/>
                    <w:lang w:val="en-US"/>
                  </w:rPr>
                </w:pPr>
              </w:p>
            </w:tc>
            <w:tc>
              <w:tcPr>
                <w:tcW w:w="10613"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0281710D" w14:textId="77777777" w:rsidR="00182549" w:rsidRPr="00C94D93" w:rsidRDefault="00182549" w:rsidP="002711CA">
                <w:pPr>
                  <w:spacing w:after="0"/>
                  <w:rPr>
                    <w:rFonts w:ascii="Untitled Sans" w:hAnsi="Untitled Sans" w:cstheme="minorHAnsi"/>
                    <w:b/>
                    <w:bCs/>
                    <w:sz w:val="18"/>
                    <w:szCs w:val="18"/>
                    <w:lang w:val="en-US"/>
                  </w:rPr>
                </w:pPr>
                <w:r>
                  <w:rPr>
                    <w:rFonts w:ascii="Untitled Sans" w:hAnsi="Untitled Sans" w:cstheme="minorHAnsi"/>
                    <w:b/>
                    <w:bCs/>
                    <w:sz w:val="18"/>
                    <w:szCs w:val="18"/>
                    <w:lang w:val="en-US"/>
                  </w:rPr>
                  <w:t>SLIDER VARIATIONS</w:t>
                </w:r>
              </w:p>
            </w:tc>
          </w:tr>
          <w:tr w:rsidR="00182549" w:rsidRPr="00C94D93" w14:paraId="2DB3DD4D"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EAD9C0"/>
                <w:vAlign w:val="center"/>
              </w:tcPr>
              <w:p w14:paraId="74CE698B" w14:textId="77777777" w:rsidR="00182549" w:rsidRPr="00473A30" w:rsidRDefault="00182549" w:rsidP="002711CA">
                <w:pPr>
                  <w:spacing w:after="0"/>
                  <w:rPr>
                    <w:rFonts w:ascii="Untitled Sans" w:hAnsi="Untitled Sans"/>
                    <w:sz w:val="18"/>
                    <w:szCs w:val="18"/>
                    <w:lang w:val="en-GB"/>
                  </w:rPr>
                </w:pPr>
                <w:r w:rsidRPr="00503E55">
                  <w:rPr>
                    <w:rFonts w:ascii="Untitled Sans" w:hAnsi="Untitled Sans"/>
                    <w:b/>
                    <w:bCs/>
                    <w:sz w:val="18"/>
                    <w:szCs w:val="18"/>
                    <w:lang w:val="en-AU"/>
                  </w:rPr>
                  <w:t>P</w:t>
                </w:r>
                <w:r w:rsidRPr="00C94D93">
                  <w:rPr>
                    <w:rFonts w:ascii="Untitled Sans" w:hAnsi="Untitled Sans"/>
                    <w:sz w:val="18"/>
                    <w:szCs w:val="18"/>
                    <w:lang w:val="en-AU"/>
                  </w:rPr>
                  <w:t xml:space="preserve">: </w:t>
                </w:r>
                <w:r w:rsidRPr="007021F3">
                  <w:rPr>
                    <w:rFonts w:ascii="Untitled Sans" w:eastAsia="Times" w:hAnsi="Untitled Sans" w:cs="Calibri"/>
                    <w:sz w:val="18"/>
                    <w:szCs w:val="18"/>
                    <w:lang w:val="en-US" w:eastAsia="ar-SA"/>
                  </w:rPr>
                  <w:t xml:space="preserve">• </w:t>
                </w:r>
                <w:r>
                  <w:rPr>
                    <w:rFonts w:ascii="Untitled Sans" w:hAnsi="Untitled Sans"/>
                    <w:sz w:val="18"/>
                    <w:szCs w:val="18"/>
                    <w:lang w:val="en-AU"/>
                  </w:rPr>
                  <w:t xml:space="preserve">slider under ball/heel of foot as exercise/Release indicates • </w:t>
                </w:r>
                <w:r w:rsidRPr="006D0EE2">
                  <w:rPr>
                    <w:rFonts w:ascii="Untitled Sans" w:hAnsi="Untitled Sans"/>
                    <w:sz w:val="18"/>
                    <w:szCs w:val="18"/>
                    <w:lang w:val="en-GB"/>
                  </w:rPr>
                  <w:t>20% of</w:t>
                </w:r>
                <w:r>
                  <w:rPr>
                    <w:rFonts w:ascii="Untitled Sans" w:hAnsi="Untitled Sans"/>
                    <w:sz w:val="18"/>
                    <w:szCs w:val="18"/>
                    <w:lang w:val="en-GB"/>
                  </w:rPr>
                  <w:t xml:space="preserve"> </w:t>
                </w:r>
                <w:r w:rsidRPr="006D0EE2">
                  <w:rPr>
                    <w:rFonts w:ascii="Untitled Sans" w:hAnsi="Untitled Sans"/>
                    <w:sz w:val="18"/>
                    <w:szCs w:val="18"/>
                    <w:lang w:val="en-GB"/>
                  </w:rPr>
                  <w:t>weight in the slider</w:t>
                </w:r>
                <w:r>
                  <w:rPr>
                    <w:rFonts w:ascii="Untitled Sans" w:hAnsi="Untitled Sans"/>
                    <w:sz w:val="18"/>
                    <w:szCs w:val="18"/>
                    <w:lang w:val="en-GB"/>
                  </w:rPr>
                  <w:t>(</w:t>
                </w:r>
                <w:r w:rsidRPr="006D0EE2">
                  <w:rPr>
                    <w:rFonts w:ascii="Untitled Sans" w:hAnsi="Untitled Sans"/>
                    <w:sz w:val="18"/>
                    <w:szCs w:val="18"/>
                    <w:lang w:val="en-GB"/>
                  </w:rPr>
                  <w:t>s</w:t>
                </w:r>
                <w:r>
                  <w:rPr>
                    <w:rFonts w:ascii="Untitled Sans" w:hAnsi="Untitled Sans"/>
                    <w:sz w:val="18"/>
                    <w:szCs w:val="18"/>
                    <w:lang w:val="en-GB"/>
                  </w:rPr>
                  <w:t xml:space="preserve">), </w:t>
                </w:r>
                <w:r w:rsidRPr="006D0EE2">
                  <w:rPr>
                    <w:rFonts w:ascii="Untitled Sans" w:hAnsi="Untitled Sans"/>
                    <w:sz w:val="18"/>
                    <w:szCs w:val="18"/>
                    <w:lang w:val="en-GB"/>
                  </w:rPr>
                  <w:t xml:space="preserve">80% of weight in </w:t>
                </w:r>
                <w:r>
                  <w:rPr>
                    <w:rFonts w:ascii="Untitled Sans" w:hAnsi="Untitled Sans"/>
                    <w:sz w:val="18"/>
                    <w:szCs w:val="18"/>
                    <w:lang w:val="en-GB"/>
                  </w:rPr>
                  <w:t>limbs without sliders</w:t>
                </w:r>
                <w:r>
                  <w:rPr>
                    <w:rFonts w:ascii="Untitled Sans" w:hAnsi="Untitled Sans"/>
                    <w:sz w:val="18"/>
                    <w:szCs w:val="18"/>
                    <w:lang w:val="en-AU"/>
                  </w:rPr>
                  <w:t xml:space="preserve"> • core braced • long spine</w:t>
                </w:r>
                <w:r w:rsidRPr="00C94D93">
                  <w:rPr>
                    <w:rFonts w:ascii="Untitled Sans" w:hAnsi="Untitled Sans"/>
                    <w:sz w:val="18"/>
                    <w:szCs w:val="18"/>
                    <w:lang w:val="en-US"/>
                  </w:rPr>
                  <w:t xml:space="preserve"> </w:t>
                </w:r>
              </w:p>
            </w:tc>
          </w:tr>
          <w:tr w:rsidR="00182549" w:rsidRPr="00C94D93" w14:paraId="20CAFCDC"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EAD9C0"/>
                <w:vAlign w:val="center"/>
              </w:tcPr>
              <w:p w14:paraId="683DAAB6" w14:textId="77777777" w:rsidR="00182549" w:rsidRPr="00C94D93" w:rsidRDefault="00182549" w:rsidP="002711CA">
                <w:pPr>
                  <w:spacing w:after="0"/>
                  <w:rPr>
                    <w:rFonts w:ascii="Untitled Sans" w:hAnsi="Untitled Sans"/>
                    <w:sz w:val="18"/>
                    <w:szCs w:val="18"/>
                    <w:lang w:val="en-AU"/>
                  </w:rPr>
                </w:pPr>
                <w:r w:rsidRPr="00503E55">
                  <w:rPr>
                    <w:rFonts w:ascii="Untitled Sans" w:hAnsi="Untitled Sans"/>
                    <w:b/>
                    <w:bCs/>
                    <w:sz w:val="18"/>
                    <w:szCs w:val="18"/>
                    <w:lang w:val="en-AU"/>
                  </w:rPr>
                  <w:t>E</w:t>
                </w:r>
                <w:r w:rsidRPr="00C94D93">
                  <w:rPr>
                    <w:rFonts w:ascii="Untitled Sans" w:hAnsi="Untitled Sans"/>
                    <w:sz w:val="18"/>
                    <w:szCs w:val="18"/>
                    <w:lang w:val="en-AU"/>
                  </w:rPr>
                  <w:t xml:space="preserve">: </w:t>
                </w:r>
                <w:r>
                  <w:rPr>
                    <w:rFonts w:ascii="Untitled Sans" w:hAnsi="Untitled Sans"/>
                    <w:sz w:val="18"/>
                    <w:szCs w:val="18"/>
                    <w:lang w:val="en-AU"/>
                  </w:rPr>
                  <w:t xml:space="preserve">hips and shoulders stay square to the floor • </w:t>
                </w:r>
                <w:r w:rsidRPr="00C94D93">
                  <w:rPr>
                    <w:rFonts w:ascii="Untitled Sans" w:hAnsi="Untitled Sans"/>
                    <w:sz w:val="18"/>
                    <w:szCs w:val="18"/>
                    <w:lang w:val="en-AU"/>
                  </w:rPr>
                  <w:t xml:space="preserve">hips </w:t>
                </w:r>
                <w:r>
                  <w:rPr>
                    <w:rFonts w:ascii="Untitled Sans" w:hAnsi="Untitled Sans"/>
                    <w:sz w:val="18"/>
                    <w:szCs w:val="18"/>
                    <w:lang w:val="en-AU"/>
                  </w:rPr>
                  <w:t xml:space="preserve">stay </w:t>
                </w:r>
                <w:r w:rsidRPr="00C94D93">
                  <w:rPr>
                    <w:rFonts w:ascii="Untitled Sans" w:hAnsi="Untitled Sans"/>
                    <w:sz w:val="18"/>
                    <w:szCs w:val="18"/>
                    <w:lang w:val="en-AU"/>
                  </w:rPr>
                  <w:t>level</w:t>
                </w:r>
                <w:r>
                  <w:rPr>
                    <w:rFonts w:ascii="Untitled Sans" w:hAnsi="Untitled Sans"/>
                    <w:sz w:val="18"/>
                    <w:szCs w:val="18"/>
                    <w:lang w:val="en-AU"/>
                  </w:rPr>
                  <w:t xml:space="preserve"> • maintain Neutral Spine throughout</w:t>
                </w:r>
                <w:r w:rsidRPr="00C94D93">
                  <w:rPr>
                    <w:rFonts w:ascii="Untitled Sans" w:hAnsi="Untitled Sans"/>
                    <w:sz w:val="18"/>
                    <w:szCs w:val="18"/>
                    <w:lang w:val="en-AU"/>
                  </w:rPr>
                  <w:t xml:space="preserve"> </w:t>
                </w:r>
              </w:p>
            </w:tc>
          </w:tr>
          <w:tr w:rsidR="00182549" w:rsidRPr="00C94D93" w14:paraId="539E862D"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26533740" w14:textId="77777777" w:rsidR="00182549" w:rsidRDefault="00182549" w:rsidP="002711CA">
                <w:pPr>
                  <w:spacing w:after="0"/>
                  <w:rPr>
                    <w:rFonts w:ascii="Untitled Sans" w:hAnsi="Untitled Sans"/>
                    <w:sz w:val="18"/>
                    <w:szCs w:val="18"/>
                    <w:lang w:val="en-AU"/>
                  </w:rPr>
                </w:pPr>
              </w:p>
              <w:p w14:paraId="617B55FC" w14:textId="77777777" w:rsidR="00182549" w:rsidRPr="00C94D93" w:rsidRDefault="00182549" w:rsidP="002711CA">
                <w:pPr>
                  <w:spacing w:after="0"/>
                  <w:rPr>
                    <w:rFonts w:ascii="Untitled Sans" w:hAnsi="Untitled Sans"/>
                    <w:sz w:val="18"/>
                    <w:szCs w:val="18"/>
                    <w:lang w:val="en-AU"/>
                  </w:rPr>
                </w:pPr>
              </w:p>
            </w:tc>
          </w:tr>
          <w:tr w:rsidR="00182549" w:rsidRPr="00C94D93" w14:paraId="719CA09E"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4" w:type="dxa"/>
                <w:tcBorders>
                  <w:top w:val="single" w:sz="4" w:space="0" w:color="auto"/>
                  <w:left w:val="single" w:sz="4" w:space="0" w:color="000000"/>
                  <w:bottom w:val="single" w:sz="4" w:space="0" w:color="000000"/>
                </w:tcBorders>
                <w:vAlign w:val="center"/>
              </w:tcPr>
              <w:p w14:paraId="038E6031" w14:textId="77777777" w:rsidR="00182549" w:rsidRPr="00C94D93" w:rsidRDefault="00182549" w:rsidP="002711CA">
                <w:pPr>
                  <w:spacing w:after="0"/>
                  <w:jc w:val="center"/>
                  <w:rPr>
                    <w:rFonts w:ascii="Untitled Sans" w:hAnsi="Untitled Sans"/>
                    <w:b/>
                    <w:bCs/>
                    <w:sz w:val="18"/>
                    <w:szCs w:val="18"/>
                    <w:lang w:val="en-US"/>
                  </w:rPr>
                </w:pPr>
              </w:p>
            </w:tc>
            <w:tc>
              <w:tcPr>
                <w:tcW w:w="10613"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080CE43D" w14:textId="77777777" w:rsidR="00182549" w:rsidRPr="00C94D93" w:rsidRDefault="00182549" w:rsidP="002711CA">
                <w:pPr>
                  <w:spacing w:after="0"/>
                  <w:rPr>
                    <w:rFonts w:ascii="Untitled Sans" w:hAnsi="Untitled Sans"/>
                    <w:b/>
                    <w:sz w:val="18"/>
                    <w:szCs w:val="18"/>
                    <w:lang w:val="en-US"/>
                  </w:rPr>
                </w:pPr>
                <w:r>
                  <w:rPr>
                    <w:rFonts w:ascii="Untitled Sans" w:hAnsi="Untitled Sans" w:cstheme="minorHAnsi"/>
                    <w:b/>
                    <w:bCs/>
                    <w:sz w:val="18"/>
                    <w:szCs w:val="18"/>
                    <w:lang w:val="en-US"/>
                  </w:rPr>
                  <w:t>STANDING</w:t>
                </w:r>
                <w:r w:rsidRPr="00C94D93">
                  <w:rPr>
                    <w:rFonts w:ascii="Untitled Sans" w:hAnsi="Untitled Sans" w:cstheme="minorHAnsi"/>
                    <w:b/>
                    <w:bCs/>
                    <w:sz w:val="18"/>
                    <w:szCs w:val="18"/>
                    <w:lang w:val="en-US"/>
                  </w:rPr>
                  <w:t xml:space="preserve"> VARIATIONS</w:t>
                </w:r>
              </w:p>
            </w:tc>
          </w:tr>
          <w:tr w:rsidR="00182549" w:rsidRPr="00C94D93" w14:paraId="1FBCD901"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EAD9C0"/>
                <w:vAlign w:val="center"/>
              </w:tcPr>
              <w:p w14:paraId="20CAD0E6" w14:textId="77777777" w:rsidR="00182549" w:rsidRPr="00C94D93" w:rsidRDefault="00182549" w:rsidP="002711CA">
                <w:pPr>
                  <w:spacing w:after="0"/>
                  <w:rPr>
                    <w:rFonts w:ascii="Untitled Sans" w:hAnsi="Untitled Sans"/>
                    <w:sz w:val="18"/>
                    <w:szCs w:val="18"/>
                  </w:rPr>
                </w:pPr>
                <w:r w:rsidRPr="00503E55">
                  <w:rPr>
                    <w:rFonts w:ascii="Untitled Sans" w:hAnsi="Untitled Sans"/>
                    <w:b/>
                    <w:bCs/>
                    <w:sz w:val="18"/>
                    <w:szCs w:val="18"/>
                    <w:lang w:val="en-AU"/>
                  </w:rPr>
                  <w:t>P</w:t>
                </w:r>
                <w:r w:rsidRPr="00C94D93">
                  <w:rPr>
                    <w:rFonts w:ascii="Untitled Sans" w:hAnsi="Untitled Sans"/>
                    <w:sz w:val="18"/>
                    <w:szCs w:val="18"/>
                    <w:lang w:val="en-AU"/>
                  </w:rPr>
                  <w:t xml:space="preserve">: </w:t>
                </w:r>
                <w:r w:rsidRPr="00E83311">
                  <w:rPr>
                    <w:rFonts w:ascii="Untitled Sans" w:eastAsia="Times" w:hAnsi="Untitled Sans" w:cs="Calibri"/>
                    <w:b/>
                    <w:bCs/>
                    <w:sz w:val="18"/>
                    <w:szCs w:val="18"/>
                    <w:lang w:val="en-US" w:eastAsia="ar-SA"/>
                  </w:rPr>
                  <w:t>Squat</w:t>
                </w:r>
                <w:r w:rsidRPr="007021F3">
                  <w:rPr>
                    <w:rFonts w:ascii="Untitled Sans" w:eastAsia="Times" w:hAnsi="Untitled Sans" w:cs="Calibri"/>
                    <w:sz w:val="18"/>
                    <w:szCs w:val="18"/>
                    <w:lang w:val="en-US" w:eastAsia="ar-SA"/>
                  </w:rPr>
                  <w:t xml:space="preserve"> •</w:t>
                </w:r>
                <w:r>
                  <w:rPr>
                    <w:rFonts w:ascii="Untitled Sans" w:eastAsia="Times" w:hAnsi="Untitled Sans" w:cs="Calibri"/>
                    <w:sz w:val="18"/>
                    <w:szCs w:val="18"/>
                    <w:lang w:val="en-US" w:eastAsia="ar-SA"/>
                  </w:rPr>
                  <w:t xml:space="preserve"> </w:t>
                </w:r>
                <w:r w:rsidRPr="00C94D93">
                  <w:rPr>
                    <w:rFonts w:ascii="Untitled Sans" w:hAnsi="Untitled Sans"/>
                    <w:sz w:val="18"/>
                    <w:szCs w:val="18"/>
                    <w:lang w:val="en-AU"/>
                  </w:rPr>
                  <w:t>f</w:t>
                </w:r>
                <w:r>
                  <w:rPr>
                    <w:rFonts w:ascii="Untitled Sans" w:hAnsi="Untitled Sans"/>
                    <w:sz w:val="18"/>
                    <w:szCs w:val="18"/>
                    <w:lang w:val="en-AU"/>
                  </w:rPr>
                  <w:t>e</w:t>
                </w:r>
                <w:r w:rsidRPr="00C94D93">
                  <w:rPr>
                    <w:rFonts w:ascii="Untitled Sans" w:hAnsi="Untitled Sans"/>
                    <w:sz w:val="18"/>
                    <w:szCs w:val="18"/>
                    <w:lang w:val="en-AU"/>
                  </w:rPr>
                  <w:t>et</w:t>
                </w:r>
                <w:r w:rsidRPr="00C94D93">
                  <w:rPr>
                    <w:rFonts w:ascii="Untitled Sans" w:hAnsi="Untitled Sans"/>
                    <w:sz w:val="18"/>
                    <w:szCs w:val="18"/>
                    <w:lang w:val="en-US"/>
                  </w:rPr>
                  <w:t xml:space="preserve"> outside hip-width/shoulder-width </w:t>
                </w:r>
                <w:r w:rsidRPr="00C94D93">
                  <w:rPr>
                    <w:rFonts w:ascii="Untitled Sans" w:hAnsi="Untitled Sans"/>
                    <w:sz w:val="18"/>
                    <w:szCs w:val="18"/>
                    <w:lang w:val="en-AU"/>
                  </w:rPr>
                  <w:t>as the Release indicates</w:t>
                </w:r>
                <w:r>
                  <w:rPr>
                    <w:rFonts w:ascii="Untitled Sans" w:hAnsi="Untitled Sans"/>
                    <w:sz w:val="18"/>
                    <w:szCs w:val="18"/>
                    <w:lang w:val="en-US"/>
                  </w:rPr>
                  <w:t xml:space="preserve"> • knees press out over toes • </w:t>
                </w:r>
                <w:r w:rsidRPr="00C94D93">
                  <w:rPr>
                    <w:rFonts w:ascii="Untitled Sans" w:hAnsi="Untitled Sans"/>
                    <w:sz w:val="18"/>
                    <w:szCs w:val="18"/>
                    <w:lang w:val="en-US"/>
                  </w:rPr>
                  <w:t>abs braced</w:t>
                </w:r>
                <w:r>
                  <w:rPr>
                    <w:rFonts w:ascii="Untitled Sans" w:hAnsi="Untitled Sans"/>
                    <w:sz w:val="18"/>
                    <w:szCs w:val="18"/>
                    <w:lang w:val="en-US"/>
                  </w:rPr>
                  <w:t xml:space="preserve"> • </w:t>
                </w:r>
                <w:r w:rsidRPr="00C94D93">
                  <w:rPr>
                    <w:rFonts w:ascii="Untitled Sans" w:hAnsi="Untitled Sans"/>
                    <w:sz w:val="18"/>
                    <w:szCs w:val="18"/>
                    <w:lang w:val="en-US"/>
                  </w:rPr>
                  <w:t>chest lifted</w:t>
                </w:r>
                <w:r w:rsidRPr="007021F3">
                  <w:rPr>
                    <w:rFonts w:ascii="Untitled Sans" w:eastAsia="Times" w:hAnsi="Untitled Sans" w:cs="Calibri"/>
                    <w:sz w:val="18"/>
                    <w:szCs w:val="18"/>
                    <w:lang w:val="en-US" w:eastAsia="ar-SA"/>
                  </w:rPr>
                  <w:t xml:space="preserve"> </w:t>
                </w:r>
                <w:r>
                  <w:rPr>
                    <w:rFonts w:ascii="Untitled Sans" w:eastAsia="Times" w:hAnsi="Untitled Sans" w:cs="Calibri"/>
                    <w:sz w:val="18"/>
                    <w:szCs w:val="18"/>
                    <w:lang w:val="en-US" w:eastAsia="ar-SA"/>
                  </w:rPr>
                  <w:br/>
                </w:r>
                <w:r w:rsidRPr="007021F3">
                  <w:rPr>
                    <w:rFonts w:ascii="Untitled Sans" w:eastAsia="Times" w:hAnsi="Untitled Sans" w:cs="Calibri"/>
                    <w:sz w:val="18"/>
                    <w:szCs w:val="18"/>
                    <w:lang w:val="en-US" w:eastAsia="ar-SA"/>
                  </w:rPr>
                  <w:t xml:space="preserve">• </w:t>
                </w:r>
                <w:r>
                  <w:rPr>
                    <w:rFonts w:ascii="Untitled Sans" w:eastAsia="Times" w:hAnsi="Untitled Sans" w:cs="Calibri"/>
                    <w:sz w:val="18"/>
                    <w:szCs w:val="18"/>
                    <w:lang w:val="en-US" w:eastAsia="ar-SA"/>
                  </w:rPr>
                  <w:t xml:space="preserve">hips and shoulders square to the front </w:t>
                </w:r>
                <w:r w:rsidRPr="00473A30">
                  <w:rPr>
                    <w:rFonts w:ascii="Untitled Sans" w:hAnsi="Untitled Sans"/>
                    <w:b/>
                    <w:bCs/>
                    <w:sz w:val="18"/>
                    <w:szCs w:val="18"/>
                    <w:lang w:val="en-US"/>
                  </w:rPr>
                  <w:t>Lunge</w:t>
                </w:r>
                <w:r w:rsidRPr="007021F3">
                  <w:rPr>
                    <w:rFonts w:ascii="Untitled Sans" w:eastAsia="Times" w:hAnsi="Untitled Sans" w:cs="Calibri"/>
                    <w:sz w:val="18"/>
                    <w:szCs w:val="18"/>
                    <w:lang w:val="en-US" w:eastAsia="ar-SA"/>
                  </w:rPr>
                  <w:t xml:space="preserve"> • </w:t>
                </w:r>
                <w:r>
                  <w:rPr>
                    <w:rFonts w:ascii="Untitled Sans" w:eastAsia="Times" w:hAnsi="Untitled Sans" w:cs="Calibri"/>
                    <w:sz w:val="18"/>
                    <w:szCs w:val="18"/>
                    <w:lang w:val="en-US" w:eastAsia="ar-SA"/>
                  </w:rPr>
                  <w:t>long step back/forward</w:t>
                </w:r>
                <w:r w:rsidRPr="007021F3">
                  <w:rPr>
                    <w:rFonts w:ascii="Untitled Sans" w:eastAsia="Times" w:hAnsi="Untitled Sans" w:cs="Calibri"/>
                    <w:sz w:val="18"/>
                    <w:szCs w:val="18"/>
                    <w:lang w:val="en-US" w:eastAsia="ar-SA"/>
                  </w:rPr>
                  <w:t xml:space="preserve"> • </w:t>
                </w:r>
                <w:r>
                  <w:rPr>
                    <w:rFonts w:ascii="Untitled Sans" w:eastAsia="Times" w:hAnsi="Untitled Sans" w:cs="Calibri"/>
                    <w:sz w:val="18"/>
                    <w:szCs w:val="18"/>
                    <w:lang w:val="en-US" w:eastAsia="ar-SA"/>
                  </w:rPr>
                  <w:t>feet hip-width apart</w:t>
                </w:r>
                <w:r w:rsidRPr="007021F3">
                  <w:rPr>
                    <w:rFonts w:ascii="Untitled Sans" w:eastAsia="Times" w:hAnsi="Untitled Sans" w:cs="Calibri"/>
                    <w:sz w:val="18"/>
                    <w:szCs w:val="18"/>
                    <w:lang w:val="en-US" w:eastAsia="ar-SA"/>
                  </w:rPr>
                  <w:t xml:space="preserve"> • </w:t>
                </w:r>
                <w:r>
                  <w:rPr>
                    <w:rFonts w:ascii="Untitled Sans" w:eastAsia="Times" w:hAnsi="Untitled Sans" w:cs="Calibri"/>
                    <w:sz w:val="18"/>
                    <w:szCs w:val="18"/>
                    <w:lang w:val="en-US" w:eastAsia="ar-SA"/>
                  </w:rPr>
                  <w:t>front knee above ankle and in line with toes</w:t>
                </w:r>
                <w:r w:rsidRPr="007021F3">
                  <w:rPr>
                    <w:rFonts w:ascii="Untitled Sans" w:eastAsia="Times" w:hAnsi="Untitled Sans" w:cs="Calibri"/>
                    <w:sz w:val="18"/>
                    <w:szCs w:val="18"/>
                    <w:lang w:val="en-US" w:eastAsia="ar-SA"/>
                  </w:rPr>
                  <w:t xml:space="preserve"> </w:t>
                </w:r>
                <w:r w:rsidRPr="00503E55">
                  <w:rPr>
                    <w:rFonts w:ascii="Untitled Sans" w:hAnsi="Untitled Sans"/>
                    <w:b/>
                    <w:bCs/>
                    <w:sz w:val="18"/>
                    <w:szCs w:val="18"/>
                    <w:lang w:val="en-US"/>
                  </w:rPr>
                  <w:t>Plié</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US"/>
                  </w:rPr>
                  <w:t>heels together or shoulder width as Release indicates</w:t>
                </w:r>
                <w:r>
                  <w:rPr>
                    <w:rFonts w:ascii="Untitled Sans" w:hAnsi="Untitled Sans"/>
                    <w:sz w:val="18"/>
                    <w:szCs w:val="18"/>
                    <w:lang w:val="en-US"/>
                  </w:rPr>
                  <w:t xml:space="preserve"> • </w:t>
                </w:r>
                <w:r w:rsidRPr="00C94D93">
                  <w:rPr>
                    <w:rFonts w:ascii="Untitled Sans" w:hAnsi="Untitled Sans"/>
                    <w:sz w:val="18"/>
                    <w:szCs w:val="18"/>
                    <w:lang w:val="en-US"/>
                  </w:rPr>
                  <w:t>toes and knees turned out towards 45</w:t>
                </w:r>
                <w:r w:rsidRPr="002C4715">
                  <w:rPr>
                    <w:rFonts w:ascii="Untitled Sans" w:hAnsi="Untitled Sans"/>
                    <w:sz w:val="18"/>
                    <w:szCs w:val="18"/>
                    <w:lang w:val="en-US"/>
                  </w:rPr>
                  <w:t>°</w:t>
                </w:r>
              </w:p>
            </w:tc>
          </w:tr>
          <w:tr w:rsidR="00182549" w:rsidRPr="00C94D93" w14:paraId="1815C26C"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EAD9C0"/>
                <w:vAlign w:val="center"/>
              </w:tcPr>
              <w:p w14:paraId="2ADDBFD9" w14:textId="77777777" w:rsidR="00182549" w:rsidRPr="00C94D93" w:rsidRDefault="00182549" w:rsidP="002711CA">
                <w:pPr>
                  <w:spacing w:after="0"/>
                  <w:rPr>
                    <w:rFonts w:ascii="Untitled Sans" w:hAnsi="Untitled Sans"/>
                    <w:sz w:val="18"/>
                    <w:szCs w:val="18"/>
                    <w:lang w:val="en-AU"/>
                  </w:rPr>
                </w:pPr>
                <w:r w:rsidRPr="00503E55">
                  <w:rPr>
                    <w:rFonts w:ascii="Untitled Sans" w:hAnsi="Untitled Sans"/>
                    <w:b/>
                    <w:sz w:val="18"/>
                    <w:szCs w:val="18"/>
                    <w:lang w:val="en-US"/>
                  </w:rPr>
                  <w:lastRenderedPageBreak/>
                  <w:t>E</w:t>
                </w:r>
                <w:r w:rsidRPr="00C94D93">
                  <w:rPr>
                    <w:rFonts w:ascii="Untitled Sans" w:hAnsi="Untitled Sans"/>
                    <w:bCs/>
                    <w:sz w:val="18"/>
                    <w:szCs w:val="18"/>
                    <w:lang w:val="en-US"/>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bCs/>
                    <w:sz w:val="18"/>
                    <w:szCs w:val="18"/>
                    <w:lang w:val="en-US"/>
                  </w:rPr>
                  <w:t>knees bend in line with middle toes</w:t>
                </w:r>
                <w:r>
                  <w:rPr>
                    <w:rFonts w:ascii="Untitled Sans" w:hAnsi="Untitled Sans"/>
                    <w:bCs/>
                    <w:sz w:val="18"/>
                    <w:szCs w:val="18"/>
                    <w:lang w:val="en-US"/>
                  </w:rPr>
                  <w:t xml:space="preserve"> • </w:t>
                </w:r>
                <w:r w:rsidRPr="00C94D93">
                  <w:rPr>
                    <w:rFonts w:ascii="Untitled Sans" w:hAnsi="Untitled Sans"/>
                    <w:bCs/>
                    <w:sz w:val="18"/>
                    <w:szCs w:val="18"/>
                    <w:lang w:val="en-US"/>
                  </w:rPr>
                  <w:t>hips stay above knee line</w:t>
                </w:r>
                <w:r>
                  <w:rPr>
                    <w:rFonts w:ascii="Untitled Sans" w:hAnsi="Untitled Sans"/>
                    <w:bCs/>
                    <w:sz w:val="18"/>
                    <w:szCs w:val="18"/>
                    <w:lang w:val="en-US"/>
                  </w:rPr>
                  <w:t xml:space="preserve"> </w:t>
                </w:r>
                <w:r w:rsidRPr="00503E55">
                  <w:rPr>
                    <w:rFonts w:ascii="Untitled Sans" w:hAnsi="Untitled Sans"/>
                    <w:b/>
                    <w:sz w:val="18"/>
                    <w:szCs w:val="18"/>
                    <w:lang w:val="en-US"/>
                  </w:rPr>
                  <w:t>Squat</w:t>
                </w:r>
                <w:r w:rsidRPr="007021F3">
                  <w:rPr>
                    <w:rFonts w:ascii="Untitled Sans" w:eastAsia="Times" w:hAnsi="Untitled Sans" w:cs="Calibri"/>
                    <w:sz w:val="18"/>
                    <w:szCs w:val="18"/>
                    <w:lang w:val="en-US" w:eastAsia="ar-SA"/>
                  </w:rPr>
                  <w:t xml:space="preserve"> • </w:t>
                </w:r>
                <w:r w:rsidRPr="00C94D93">
                  <w:rPr>
                    <w:rFonts w:ascii="Untitled Sans" w:hAnsi="Untitled Sans"/>
                    <w:bCs/>
                    <w:sz w:val="18"/>
                    <w:szCs w:val="18"/>
                    <w:lang w:val="en-US"/>
                  </w:rPr>
                  <w:t>hips move down and back</w:t>
                </w:r>
                <w:r>
                  <w:rPr>
                    <w:rFonts w:ascii="Untitled Sans" w:hAnsi="Untitled Sans"/>
                    <w:bCs/>
                    <w:sz w:val="18"/>
                    <w:szCs w:val="18"/>
                    <w:lang w:val="en-US"/>
                  </w:rPr>
                  <w:t xml:space="preserve"> </w:t>
                </w:r>
                <w:r>
                  <w:rPr>
                    <w:rFonts w:ascii="Untitled Sans" w:hAnsi="Untitled Sans"/>
                    <w:b/>
                    <w:sz w:val="18"/>
                    <w:szCs w:val="18"/>
                    <w:lang w:val="en-US"/>
                  </w:rPr>
                  <w:t>Lunge</w:t>
                </w:r>
                <w:r w:rsidRPr="007021F3">
                  <w:rPr>
                    <w:rFonts w:ascii="Untitled Sans" w:eastAsia="Times" w:hAnsi="Untitled Sans" w:cs="Calibri"/>
                    <w:sz w:val="18"/>
                    <w:szCs w:val="18"/>
                    <w:lang w:val="en-US" w:eastAsia="ar-SA"/>
                  </w:rPr>
                  <w:t xml:space="preserve"> •</w:t>
                </w:r>
                <w:r>
                  <w:rPr>
                    <w:rFonts w:ascii="Untitled Sans" w:eastAsia="Times" w:hAnsi="Untitled Sans" w:cs="Calibri"/>
                    <w:sz w:val="18"/>
                    <w:szCs w:val="18"/>
                    <w:lang w:val="en-US" w:eastAsia="ar-SA"/>
                  </w:rPr>
                  <w:t xml:space="preserve"> bend back knee towards floor </w:t>
                </w:r>
                <w:r w:rsidRPr="00E83311">
                  <w:rPr>
                    <w:rFonts w:ascii="Untitled Sans" w:eastAsia="Times" w:hAnsi="Untitled Sans" w:cs="Calibri"/>
                    <w:b/>
                    <w:bCs/>
                    <w:sz w:val="18"/>
                    <w:szCs w:val="18"/>
                    <w:lang w:val="en-US" w:eastAsia="ar-SA"/>
                  </w:rPr>
                  <w:t>Crescent</w:t>
                </w:r>
                <w:r>
                  <w:rPr>
                    <w:rFonts w:ascii="Untitled Sans" w:eastAsia="Times" w:hAnsi="Untitled Sans" w:cs="Calibri"/>
                    <w:sz w:val="18"/>
                    <w:szCs w:val="18"/>
                    <w:lang w:val="en-US" w:eastAsia="ar-SA"/>
                  </w:rPr>
                  <w:t xml:space="preserve"> </w:t>
                </w:r>
                <w:r>
                  <w:rPr>
                    <w:rFonts w:ascii="Untitled Sans" w:hAnsi="Untitled Sans"/>
                    <w:b/>
                    <w:sz w:val="18"/>
                    <w:szCs w:val="18"/>
                    <w:lang w:val="en-US"/>
                  </w:rPr>
                  <w:t>Lunge</w:t>
                </w:r>
                <w:r w:rsidRPr="007021F3">
                  <w:rPr>
                    <w:rFonts w:ascii="Untitled Sans" w:eastAsia="Times" w:hAnsi="Untitled Sans" w:cs="Calibri"/>
                    <w:sz w:val="18"/>
                    <w:szCs w:val="18"/>
                    <w:lang w:val="en-US" w:eastAsia="ar-SA"/>
                  </w:rPr>
                  <w:t xml:space="preserve"> •</w:t>
                </w:r>
                <w:r>
                  <w:rPr>
                    <w:rFonts w:ascii="Untitled Sans" w:eastAsia="Times" w:hAnsi="Untitled Sans" w:cs="Calibri"/>
                    <w:sz w:val="18"/>
                    <w:szCs w:val="18"/>
                    <w:lang w:val="en-US" w:eastAsia="ar-SA"/>
                  </w:rPr>
                  <w:t xml:space="preserve"> back leg stays straight </w:t>
                </w:r>
                <w:r w:rsidRPr="00503E55">
                  <w:rPr>
                    <w:rFonts w:ascii="Untitled Sans" w:hAnsi="Untitled Sans"/>
                    <w:b/>
                    <w:sz w:val="18"/>
                    <w:szCs w:val="18"/>
                    <w:lang w:val="en-US"/>
                  </w:rPr>
                  <w:t>Plié</w:t>
                </w:r>
                <w:r w:rsidRPr="007021F3">
                  <w:rPr>
                    <w:rFonts w:ascii="Untitled Sans" w:eastAsia="Times" w:hAnsi="Untitled Sans" w:cs="Calibri"/>
                    <w:sz w:val="18"/>
                    <w:szCs w:val="18"/>
                    <w:lang w:val="en-US" w:eastAsia="ar-SA"/>
                  </w:rPr>
                  <w:t xml:space="preserve"> • </w:t>
                </w:r>
                <w:r w:rsidRPr="00C94D93">
                  <w:rPr>
                    <w:rFonts w:ascii="Untitled Sans" w:hAnsi="Untitled Sans"/>
                    <w:bCs/>
                    <w:sz w:val="18"/>
                    <w:szCs w:val="18"/>
                    <w:lang w:val="en-US"/>
                  </w:rPr>
                  <w:t>hips move vertically</w:t>
                </w:r>
                <w:r>
                  <w:rPr>
                    <w:rFonts w:ascii="Untitled Sans" w:hAnsi="Untitled Sans"/>
                    <w:bCs/>
                    <w:sz w:val="18"/>
                    <w:szCs w:val="18"/>
                    <w:lang w:val="en-US"/>
                  </w:rPr>
                  <w:t xml:space="preserve"> • </w:t>
                </w:r>
                <w:r w:rsidRPr="00C94D93">
                  <w:rPr>
                    <w:rFonts w:ascii="Untitled Sans" w:hAnsi="Untitled Sans"/>
                    <w:bCs/>
                    <w:sz w:val="18"/>
                    <w:szCs w:val="18"/>
                    <w:lang w:val="en-US"/>
                  </w:rPr>
                  <w:t>torso remains upright</w:t>
                </w:r>
                <w:r>
                  <w:rPr>
                    <w:rFonts w:ascii="Untitled Sans" w:hAnsi="Untitled Sans"/>
                    <w:bCs/>
                    <w:sz w:val="18"/>
                    <w:szCs w:val="18"/>
                    <w:lang w:val="en-US"/>
                  </w:rPr>
                  <w:t xml:space="preserve"> </w:t>
                </w:r>
                <w:r>
                  <w:rPr>
                    <w:rFonts w:ascii="Untitled Sans" w:hAnsi="Untitled Sans"/>
                    <w:bCs/>
                    <w:sz w:val="18"/>
                    <w:szCs w:val="18"/>
                    <w:lang w:val="en-US"/>
                  </w:rPr>
                  <w:br/>
                </w:r>
                <w:r w:rsidRPr="00FC3092">
                  <w:rPr>
                    <w:rFonts w:ascii="Untitled Sans" w:hAnsi="Untitled Sans"/>
                    <w:b/>
                    <w:bCs/>
                    <w:sz w:val="18"/>
                    <w:szCs w:val="18"/>
                    <w:lang w:val="en-US"/>
                  </w:rPr>
                  <w:t>Calf</w:t>
                </w:r>
                <w:r w:rsidRPr="00FC3092">
                  <w:rPr>
                    <w:rFonts w:ascii="Untitled Sans" w:hAnsi="Untitled Sans"/>
                    <w:sz w:val="18"/>
                    <w:szCs w:val="18"/>
                    <w:lang w:val="en-US"/>
                  </w:rPr>
                  <w:t xml:space="preserve"> </w:t>
                </w:r>
                <w:r w:rsidRPr="009B1CAD">
                  <w:rPr>
                    <w:rFonts w:ascii="Untitled Sans" w:hAnsi="Untitled Sans"/>
                    <w:b/>
                    <w:bCs/>
                    <w:sz w:val="18"/>
                    <w:szCs w:val="18"/>
                    <w:lang w:val="en-AU"/>
                  </w:rPr>
                  <w:t>Raise</w:t>
                </w:r>
                <w:r w:rsidRPr="009B1CAD" w:rsidDel="007D316B">
                  <w:rPr>
                    <w:rFonts w:ascii="Untitled Sans" w:hAnsi="Untitled Sans"/>
                    <w:b/>
                    <w:bCs/>
                    <w:sz w:val="18"/>
                    <w:szCs w:val="18"/>
                    <w:lang w:val="en-AU"/>
                  </w:rPr>
                  <w:t xml:space="preserve"> </w:t>
                </w:r>
                <w:r>
                  <w:rPr>
                    <w:rFonts w:ascii="Untitled Sans" w:hAnsi="Untitled Sans"/>
                    <w:b/>
                    <w:bCs/>
                    <w:sz w:val="18"/>
                    <w:szCs w:val="18"/>
                    <w:lang w:val="en-AU"/>
                  </w:rPr>
                  <w:t>(Relev</w:t>
                </w:r>
                <w:r w:rsidRPr="00503E55">
                  <w:rPr>
                    <w:rFonts w:ascii="Untitled Sans" w:hAnsi="Untitled Sans"/>
                    <w:b/>
                    <w:sz w:val="18"/>
                    <w:szCs w:val="18"/>
                    <w:lang w:val="en-US"/>
                  </w:rPr>
                  <w:t>é</w:t>
                </w:r>
                <w:r>
                  <w:rPr>
                    <w:rFonts w:ascii="Untitled Sans" w:hAnsi="Untitled Sans"/>
                    <w:b/>
                    <w:sz w:val="18"/>
                    <w:szCs w:val="18"/>
                    <w:lang w:val="en-US"/>
                  </w:rPr>
                  <w:t xml:space="preserve">) </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AU"/>
                  </w:rPr>
                  <w:t xml:space="preserve">feet under </w:t>
                </w:r>
                <w:r>
                  <w:rPr>
                    <w:rFonts w:ascii="Untitled Sans" w:hAnsi="Untitled Sans"/>
                    <w:sz w:val="18"/>
                    <w:szCs w:val="18"/>
                    <w:lang w:val="en-AU"/>
                  </w:rPr>
                  <w:t xml:space="preserve">knees • </w:t>
                </w:r>
                <w:r w:rsidRPr="00C94D93">
                  <w:rPr>
                    <w:rFonts w:ascii="Untitled Sans" w:hAnsi="Untitled Sans"/>
                    <w:sz w:val="18"/>
                    <w:szCs w:val="18"/>
                    <w:lang w:val="en-AU"/>
                  </w:rPr>
                  <w:t>heel</w:t>
                </w:r>
                <w:r>
                  <w:rPr>
                    <w:rFonts w:ascii="Untitled Sans" w:hAnsi="Untitled Sans"/>
                    <w:sz w:val="18"/>
                    <w:szCs w:val="18"/>
                    <w:lang w:val="en-AU"/>
                  </w:rPr>
                  <w:t>(</w:t>
                </w:r>
                <w:r w:rsidRPr="00C94D93">
                  <w:rPr>
                    <w:rFonts w:ascii="Untitled Sans" w:hAnsi="Untitled Sans"/>
                    <w:sz w:val="18"/>
                    <w:szCs w:val="18"/>
                    <w:lang w:val="en-AU"/>
                  </w:rPr>
                  <w:t>s</w:t>
                </w:r>
                <w:r>
                  <w:rPr>
                    <w:rFonts w:ascii="Untitled Sans" w:hAnsi="Untitled Sans"/>
                    <w:sz w:val="18"/>
                    <w:szCs w:val="18"/>
                    <w:lang w:val="en-AU"/>
                  </w:rPr>
                  <w:t>)</w:t>
                </w:r>
                <w:r w:rsidRPr="00C94D93">
                  <w:rPr>
                    <w:rFonts w:ascii="Untitled Sans" w:hAnsi="Untitled Sans"/>
                    <w:sz w:val="18"/>
                    <w:szCs w:val="18"/>
                    <w:lang w:val="en-AU"/>
                  </w:rPr>
                  <w:t xml:space="preserve"> lift</w:t>
                </w:r>
              </w:p>
            </w:tc>
          </w:tr>
          <w:tr w:rsidR="00182549" w:rsidRPr="00C94D93" w14:paraId="78F9BBD3"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15D073DE" w14:textId="77777777" w:rsidR="00182549" w:rsidRPr="00C94D93" w:rsidRDefault="00182549" w:rsidP="002711CA">
                <w:pPr>
                  <w:spacing w:after="0"/>
                  <w:rPr>
                    <w:rFonts w:ascii="Untitled Sans" w:hAnsi="Untitled Sans"/>
                    <w:sz w:val="18"/>
                    <w:szCs w:val="18"/>
                    <w:lang w:val="en-AU"/>
                  </w:rPr>
                </w:pPr>
              </w:p>
            </w:tc>
          </w:tr>
          <w:tr w:rsidR="00182549" w:rsidRPr="00C94D93" w14:paraId="46A6EE0B"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4" w:type="dxa"/>
                <w:tcBorders>
                  <w:top w:val="single" w:sz="4" w:space="0" w:color="auto"/>
                  <w:left w:val="single" w:sz="4" w:space="0" w:color="000000"/>
                  <w:bottom w:val="single" w:sz="4" w:space="0" w:color="000000"/>
                </w:tcBorders>
                <w:vAlign w:val="center"/>
              </w:tcPr>
              <w:p w14:paraId="1FA785FD" w14:textId="77777777" w:rsidR="00182549" w:rsidRPr="00C94D93" w:rsidRDefault="00182549" w:rsidP="002711CA">
                <w:pPr>
                  <w:spacing w:after="0"/>
                  <w:jc w:val="center"/>
                  <w:rPr>
                    <w:rFonts w:ascii="Untitled Sans" w:hAnsi="Untitled Sans"/>
                    <w:b/>
                    <w:bCs/>
                    <w:sz w:val="18"/>
                    <w:szCs w:val="18"/>
                    <w:lang w:val="en-US"/>
                  </w:rPr>
                </w:pPr>
              </w:p>
            </w:tc>
            <w:tc>
              <w:tcPr>
                <w:tcW w:w="10613" w:type="dxa"/>
                <w:tcBorders>
                  <w:top w:val="single" w:sz="4" w:space="0" w:color="auto"/>
                  <w:left w:val="single" w:sz="4" w:space="0" w:color="000000"/>
                  <w:bottom w:val="single" w:sz="4" w:space="0" w:color="000000"/>
                  <w:right w:val="single" w:sz="4" w:space="0" w:color="000000"/>
                </w:tcBorders>
                <w:shd w:val="clear" w:color="auto" w:fill="000000" w:themeFill="text1"/>
                <w:vAlign w:val="center"/>
              </w:tcPr>
              <w:p w14:paraId="78CC09F5" w14:textId="77777777" w:rsidR="00182549" w:rsidRPr="00C94D93" w:rsidRDefault="00182549" w:rsidP="002711CA">
                <w:pPr>
                  <w:spacing w:after="0"/>
                  <w:rPr>
                    <w:rFonts w:ascii="Untitled Sans" w:hAnsi="Untitled Sans" w:cstheme="minorHAnsi"/>
                    <w:b/>
                    <w:bCs/>
                    <w:sz w:val="18"/>
                    <w:szCs w:val="18"/>
                    <w:lang w:val="en-US"/>
                  </w:rPr>
                </w:pPr>
                <w:r>
                  <w:rPr>
                    <w:rFonts w:ascii="Untitled Sans" w:hAnsi="Untitled Sans" w:cstheme="minorHAnsi"/>
                    <w:b/>
                    <w:bCs/>
                    <w:sz w:val="18"/>
                    <w:szCs w:val="18"/>
                    <w:lang w:val="en-US"/>
                  </w:rPr>
                  <w:t>UPPER BODY VARIATIONS</w:t>
                </w:r>
              </w:p>
            </w:tc>
          </w:tr>
          <w:tr w:rsidR="00182549" w:rsidRPr="00C94D93" w14:paraId="61B845E4"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000000"/>
                  <w:left w:val="single" w:sz="4" w:space="0" w:color="000000"/>
                  <w:bottom w:val="dotted" w:sz="4" w:space="0" w:color="auto"/>
                  <w:right w:val="single" w:sz="4" w:space="0" w:color="000000"/>
                </w:tcBorders>
                <w:shd w:val="clear" w:color="auto" w:fill="EAD9C0"/>
                <w:vAlign w:val="center"/>
              </w:tcPr>
              <w:p w14:paraId="0D070786" w14:textId="77777777" w:rsidR="00182549" w:rsidRPr="00C94D93" w:rsidRDefault="00182549" w:rsidP="002711CA">
                <w:pPr>
                  <w:spacing w:after="0"/>
                  <w:rPr>
                    <w:rFonts w:ascii="Untitled Sans" w:hAnsi="Untitled Sans"/>
                    <w:sz w:val="18"/>
                    <w:szCs w:val="18"/>
                    <w:lang w:val="en-US"/>
                  </w:rPr>
                </w:pPr>
                <w:r w:rsidRPr="00503E55">
                  <w:rPr>
                    <w:rFonts w:ascii="Untitled Sans" w:hAnsi="Untitled Sans"/>
                    <w:b/>
                    <w:bCs/>
                    <w:sz w:val="18"/>
                    <w:szCs w:val="18"/>
                    <w:lang w:val="en-AU"/>
                  </w:rPr>
                  <w:t>P</w:t>
                </w:r>
                <w:r w:rsidRPr="00C94D93">
                  <w:rPr>
                    <w:rFonts w:ascii="Untitled Sans" w:hAnsi="Untitled Sans"/>
                    <w:sz w:val="18"/>
                    <w:szCs w:val="18"/>
                    <w:lang w:val="en-AU"/>
                  </w:rPr>
                  <w:t xml:space="preserve">: </w:t>
                </w:r>
                <w:r w:rsidRPr="00645948">
                  <w:rPr>
                    <w:rFonts w:ascii="Untitled Sans" w:hAnsi="Untitled Sans"/>
                    <w:b/>
                    <w:bCs/>
                    <w:sz w:val="18"/>
                    <w:szCs w:val="18"/>
                    <w:lang w:val="en-AU"/>
                  </w:rPr>
                  <w:t xml:space="preserve">Kneeling position </w:t>
                </w:r>
                <w:r w:rsidRPr="007021F3">
                  <w:rPr>
                    <w:rFonts w:ascii="Untitled Sans" w:eastAsia="Times" w:hAnsi="Untitled Sans" w:cs="Calibri"/>
                    <w:sz w:val="18"/>
                    <w:szCs w:val="18"/>
                    <w:lang w:val="en-US" w:eastAsia="ar-SA"/>
                  </w:rPr>
                  <w:t xml:space="preserve">• </w:t>
                </w:r>
                <w:r>
                  <w:rPr>
                    <w:rFonts w:ascii="Untitled Sans" w:hAnsi="Untitled Sans"/>
                    <w:sz w:val="18"/>
                    <w:szCs w:val="18"/>
                    <w:lang w:val="en-AU"/>
                  </w:rPr>
                  <w:t>knees</w:t>
                </w:r>
                <w:r w:rsidRPr="00C94D93">
                  <w:rPr>
                    <w:rFonts w:ascii="Untitled Sans" w:hAnsi="Untitled Sans"/>
                    <w:sz w:val="18"/>
                    <w:szCs w:val="18"/>
                    <w:lang w:val="en-AU"/>
                  </w:rPr>
                  <w:t xml:space="preserve"> hip</w:t>
                </w:r>
                <w:r>
                  <w:rPr>
                    <w:rFonts w:ascii="Untitled Sans" w:hAnsi="Untitled Sans"/>
                    <w:sz w:val="18"/>
                    <w:szCs w:val="18"/>
                    <w:lang w:val="en-AU"/>
                  </w:rPr>
                  <w:t>-</w:t>
                </w:r>
                <w:r w:rsidRPr="00C94D93">
                  <w:rPr>
                    <w:rFonts w:ascii="Untitled Sans" w:hAnsi="Untitled Sans"/>
                    <w:sz w:val="18"/>
                    <w:szCs w:val="18"/>
                    <w:lang w:val="en-AU"/>
                  </w:rPr>
                  <w:t>width</w:t>
                </w:r>
                <w:r>
                  <w:rPr>
                    <w:rFonts w:ascii="Untitled Sans" w:hAnsi="Untitled Sans"/>
                    <w:sz w:val="18"/>
                    <w:szCs w:val="18"/>
                    <w:lang w:val="en-AU"/>
                  </w:rPr>
                  <w:t xml:space="preserve"> apart • heels together (toes tucked/untucked) • </w:t>
                </w:r>
                <w:r w:rsidRPr="00C94D93">
                  <w:rPr>
                    <w:rFonts w:ascii="Untitled Sans" w:hAnsi="Untitled Sans"/>
                    <w:sz w:val="18"/>
                    <w:szCs w:val="18"/>
                    <w:lang w:val="en-AU"/>
                  </w:rPr>
                  <w:t>shoulders back and down</w:t>
                </w:r>
                <w:r>
                  <w:rPr>
                    <w:rFonts w:ascii="Untitled Sans" w:hAnsi="Untitled Sans"/>
                    <w:sz w:val="18"/>
                    <w:szCs w:val="18"/>
                    <w:lang w:val="en-AU"/>
                  </w:rPr>
                  <w:t xml:space="preserve"> • </w:t>
                </w:r>
                <w:r w:rsidRPr="00C94D93">
                  <w:rPr>
                    <w:rFonts w:ascii="Untitled Sans" w:hAnsi="Untitled Sans"/>
                    <w:sz w:val="18"/>
                    <w:szCs w:val="18"/>
                    <w:lang w:val="en-AU"/>
                  </w:rPr>
                  <w:t xml:space="preserve">chest </w:t>
                </w:r>
                <w:r>
                  <w:rPr>
                    <w:rFonts w:ascii="Untitled Sans" w:hAnsi="Untitled Sans"/>
                    <w:sz w:val="18"/>
                    <w:szCs w:val="18"/>
                    <w:lang w:val="en-AU"/>
                  </w:rPr>
                  <w:t xml:space="preserve">lifted </w:t>
                </w:r>
                <w:r>
                  <w:rPr>
                    <w:rFonts w:ascii="Untitled Sans" w:hAnsi="Untitled Sans"/>
                    <w:sz w:val="18"/>
                    <w:szCs w:val="18"/>
                    <w:lang w:val="en-AU"/>
                  </w:rPr>
                  <w:br/>
                  <w:t xml:space="preserve">• hips and shoulders square to the front • elbows soft • chin tucked in • squeeze glutes • </w:t>
                </w:r>
                <w:r w:rsidRPr="00C94D93">
                  <w:rPr>
                    <w:rFonts w:ascii="Untitled Sans" w:hAnsi="Untitled Sans"/>
                    <w:sz w:val="18"/>
                    <w:szCs w:val="18"/>
                    <w:lang w:val="en-AU"/>
                  </w:rPr>
                  <w:t>equipment</w:t>
                </w:r>
                <w:r>
                  <w:rPr>
                    <w:rFonts w:ascii="Untitled Sans" w:hAnsi="Untitled Sans"/>
                    <w:sz w:val="18"/>
                    <w:szCs w:val="18"/>
                    <w:lang w:val="en-AU"/>
                  </w:rPr>
                  <w:t>/</w:t>
                </w:r>
                <w:r w:rsidRPr="00C94D93">
                  <w:rPr>
                    <w:rFonts w:ascii="Untitled Sans" w:hAnsi="Untitled Sans"/>
                    <w:sz w:val="18"/>
                    <w:szCs w:val="18"/>
                    <w:lang w:val="en-AU"/>
                  </w:rPr>
                  <w:t>hands as Release indicates</w:t>
                </w:r>
              </w:p>
            </w:tc>
          </w:tr>
          <w:tr w:rsidR="00182549" w:rsidRPr="00C94D93" w14:paraId="391B28A2"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EAD9C0"/>
                <w:vAlign w:val="center"/>
              </w:tcPr>
              <w:p w14:paraId="755E2E17" w14:textId="77777777" w:rsidR="00182549" w:rsidRPr="00C94D93" w:rsidRDefault="00182549" w:rsidP="002711CA">
                <w:pPr>
                  <w:spacing w:after="0"/>
                  <w:rPr>
                    <w:rFonts w:ascii="Untitled Sans" w:hAnsi="Untitled Sans"/>
                    <w:sz w:val="18"/>
                    <w:szCs w:val="18"/>
                    <w:lang w:val="en-AU"/>
                  </w:rPr>
                </w:pPr>
                <w:r w:rsidRPr="00503E55">
                  <w:rPr>
                    <w:rFonts w:ascii="Untitled Sans" w:hAnsi="Untitled Sans"/>
                    <w:b/>
                    <w:bCs/>
                    <w:sz w:val="18"/>
                    <w:szCs w:val="18"/>
                    <w:lang w:val="en-AU"/>
                  </w:rPr>
                  <w:t>E</w:t>
                </w:r>
                <w:r w:rsidRPr="00C94D93">
                  <w:rPr>
                    <w:rFonts w:ascii="Untitled Sans" w:hAnsi="Untitled Sans"/>
                    <w:sz w:val="18"/>
                    <w:szCs w:val="18"/>
                    <w:lang w:val="en-AU"/>
                  </w:rPr>
                  <w:t>:</w:t>
                </w:r>
                <w:r w:rsidRPr="007021F3">
                  <w:rPr>
                    <w:rFonts w:ascii="Untitled Sans" w:eastAsia="Times" w:hAnsi="Untitled Sans" w:cs="Calibri"/>
                    <w:sz w:val="18"/>
                    <w:szCs w:val="18"/>
                    <w:lang w:val="en-US" w:eastAsia="ar-SA"/>
                  </w:rPr>
                  <w:t xml:space="preserve"> •</w:t>
                </w:r>
                <w:r w:rsidRPr="00C94D93">
                  <w:rPr>
                    <w:rFonts w:ascii="Untitled Sans" w:hAnsi="Untitled Sans"/>
                    <w:sz w:val="18"/>
                    <w:szCs w:val="18"/>
                    <w:lang w:val="en-AU"/>
                  </w:rPr>
                  <w:t xml:space="preserve"> target/ROM as Release indicates</w:t>
                </w:r>
                <w:r>
                  <w:rPr>
                    <w:rFonts w:ascii="Untitled Sans" w:hAnsi="Untitled Sans"/>
                    <w:sz w:val="18"/>
                    <w:szCs w:val="18"/>
                    <w:lang w:val="en-AU"/>
                  </w:rPr>
                  <w:t xml:space="preserve"> • controlled movement of plates</w:t>
                </w:r>
                <w:r w:rsidRPr="00E85FE0">
                  <w:rPr>
                    <w:rFonts w:ascii="Untitled Sans" w:hAnsi="Untitled Sans"/>
                    <w:b/>
                    <w:bCs/>
                    <w:sz w:val="18"/>
                    <w:szCs w:val="18"/>
                    <w:lang w:val="en-AU"/>
                  </w:rPr>
                  <w:t xml:space="preserve"> O</w:t>
                </w:r>
                <w:r>
                  <w:rPr>
                    <w:rFonts w:ascii="Untitled Sans" w:hAnsi="Untitled Sans"/>
                    <w:b/>
                    <w:bCs/>
                    <w:sz w:val="18"/>
                    <w:szCs w:val="18"/>
                    <w:lang w:val="en-AU"/>
                  </w:rPr>
                  <w:t>verhead</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 xml:space="preserve">arms stay slightly </w:t>
                </w:r>
                <w:r>
                  <w:rPr>
                    <w:rFonts w:ascii="Untitled Sans" w:hAnsi="Untitled Sans"/>
                    <w:sz w:val="18"/>
                    <w:szCs w:val="18"/>
                    <w:lang w:val="en-AU"/>
                  </w:rPr>
                  <w:t>forward</w:t>
                </w:r>
                <w:r w:rsidRPr="00C94D93">
                  <w:rPr>
                    <w:rFonts w:ascii="Untitled Sans" w:hAnsi="Untitled Sans"/>
                    <w:sz w:val="18"/>
                    <w:szCs w:val="18"/>
                    <w:lang w:val="en-AU"/>
                  </w:rPr>
                  <w:t xml:space="preserve"> of face</w:t>
                </w:r>
                <w:r>
                  <w:rPr>
                    <w:rFonts w:ascii="Untitled Sans" w:hAnsi="Untitled Sans"/>
                    <w:sz w:val="18"/>
                    <w:szCs w:val="18"/>
                    <w:lang w:val="en-AU"/>
                  </w:rPr>
                  <w:br/>
                </w:r>
                <w:r w:rsidRPr="00E85FE0">
                  <w:rPr>
                    <w:rFonts w:ascii="Untitled Sans" w:hAnsi="Untitled Sans"/>
                    <w:b/>
                    <w:bCs/>
                    <w:sz w:val="18"/>
                    <w:szCs w:val="18"/>
                    <w:lang w:val="en-AU"/>
                  </w:rPr>
                  <w:t>Rotation</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 xml:space="preserve">hips </w:t>
                </w:r>
                <w:r>
                  <w:rPr>
                    <w:rFonts w:ascii="Untitled Sans" w:hAnsi="Untitled Sans"/>
                    <w:sz w:val="18"/>
                    <w:szCs w:val="18"/>
                    <w:lang w:val="en-AU"/>
                  </w:rPr>
                  <w:t xml:space="preserve">stay </w:t>
                </w:r>
                <w:r w:rsidRPr="00C94D93">
                  <w:rPr>
                    <w:rFonts w:ascii="Untitled Sans" w:hAnsi="Untitled Sans"/>
                    <w:sz w:val="18"/>
                    <w:szCs w:val="18"/>
                    <w:lang w:val="en-AU"/>
                  </w:rPr>
                  <w:t>square</w:t>
                </w:r>
                <w:r>
                  <w:rPr>
                    <w:rFonts w:ascii="Untitled Sans" w:hAnsi="Untitled Sans"/>
                    <w:sz w:val="18"/>
                    <w:szCs w:val="18"/>
                    <w:lang w:val="en-AU"/>
                  </w:rPr>
                  <w:t xml:space="preserve"> to the front • </w:t>
                </w:r>
                <w:r w:rsidRPr="00C94D93">
                  <w:rPr>
                    <w:rFonts w:ascii="Untitled Sans" w:hAnsi="Untitled Sans"/>
                    <w:sz w:val="18"/>
                    <w:szCs w:val="18"/>
                    <w:lang w:val="en-AU"/>
                  </w:rPr>
                  <w:t xml:space="preserve">rotate from </w:t>
                </w:r>
                <w:r>
                  <w:rPr>
                    <w:rFonts w:ascii="Untitled Sans" w:hAnsi="Untitled Sans"/>
                    <w:sz w:val="18"/>
                    <w:szCs w:val="18"/>
                    <w:lang w:val="en-AU"/>
                  </w:rPr>
                  <w:t xml:space="preserve">center of the </w:t>
                </w:r>
                <w:r w:rsidRPr="00C94D93">
                  <w:rPr>
                    <w:rFonts w:ascii="Untitled Sans" w:hAnsi="Untitled Sans"/>
                    <w:sz w:val="18"/>
                    <w:szCs w:val="18"/>
                    <w:lang w:val="en-AU"/>
                  </w:rPr>
                  <w:t>chest</w:t>
                </w:r>
                <w:r>
                  <w:rPr>
                    <w:rFonts w:ascii="Untitled Sans" w:hAnsi="Untitled Sans"/>
                    <w:sz w:val="18"/>
                    <w:szCs w:val="18"/>
                    <w:lang w:val="en-AU"/>
                  </w:rPr>
                  <w:t xml:space="preserve"> </w:t>
                </w:r>
                <w:r w:rsidRPr="00E85FE0">
                  <w:rPr>
                    <w:rFonts w:ascii="Untitled Sans" w:hAnsi="Untitled Sans"/>
                    <w:b/>
                    <w:bCs/>
                    <w:sz w:val="18"/>
                    <w:szCs w:val="18"/>
                    <w:lang w:val="en-AU"/>
                  </w:rPr>
                  <w:t>Side Bend</w:t>
                </w:r>
                <w:r w:rsidRPr="007021F3">
                  <w:rPr>
                    <w:rFonts w:ascii="Untitled Sans" w:eastAsia="Times" w:hAnsi="Untitled Sans" w:cs="Calibri"/>
                    <w:sz w:val="18"/>
                    <w:szCs w:val="18"/>
                    <w:lang w:val="en-US" w:eastAsia="ar-SA"/>
                  </w:rPr>
                  <w:t xml:space="preserve"> • </w:t>
                </w:r>
                <w:r w:rsidRPr="00C94D93">
                  <w:rPr>
                    <w:rFonts w:ascii="Untitled Sans" w:hAnsi="Untitled Sans"/>
                    <w:sz w:val="18"/>
                    <w:szCs w:val="18"/>
                    <w:lang w:val="en-AU"/>
                  </w:rPr>
                  <w:t>C-Curve spine bringing side ribs towards hips</w:t>
                </w:r>
                <w:r w:rsidRPr="00645948">
                  <w:rPr>
                    <w:rFonts w:ascii="Untitled Sans" w:hAnsi="Untitled Sans"/>
                    <w:b/>
                    <w:bCs/>
                    <w:sz w:val="18"/>
                    <w:szCs w:val="18"/>
                    <w:lang w:val="en-AU"/>
                  </w:rPr>
                  <w:t xml:space="preserve"> Front</w:t>
                </w:r>
                <w:r>
                  <w:rPr>
                    <w:rFonts w:ascii="Untitled Sans" w:hAnsi="Untitled Sans"/>
                    <w:b/>
                    <w:bCs/>
                    <w:sz w:val="18"/>
                    <w:szCs w:val="18"/>
                    <w:lang w:val="en-AU"/>
                  </w:rPr>
                  <w:t>/Side</w:t>
                </w:r>
                <w:r w:rsidRPr="00645948">
                  <w:rPr>
                    <w:rFonts w:ascii="Untitled Sans" w:hAnsi="Untitled Sans"/>
                    <w:b/>
                    <w:bCs/>
                    <w:sz w:val="18"/>
                    <w:szCs w:val="18"/>
                    <w:lang w:val="en-AU"/>
                  </w:rPr>
                  <w:t xml:space="preserve"> Raise </w:t>
                </w:r>
                <w:r w:rsidRPr="007021F3">
                  <w:rPr>
                    <w:rFonts w:ascii="Untitled Sans" w:eastAsia="Times" w:hAnsi="Untitled Sans" w:cs="Calibri"/>
                    <w:sz w:val="18"/>
                    <w:szCs w:val="18"/>
                    <w:lang w:val="en-US" w:eastAsia="ar-SA"/>
                  </w:rPr>
                  <w:t xml:space="preserve">• </w:t>
                </w:r>
                <w:r>
                  <w:rPr>
                    <w:rFonts w:ascii="Untitled Sans" w:eastAsia="Times" w:hAnsi="Untitled Sans" w:cs="Calibri"/>
                    <w:sz w:val="18"/>
                    <w:szCs w:val="18"/>
                    <w:lang w:val="en-US" w:eastAsia="ar-SA"/>
                  </w:rPr>
                  <w:t>plates stop at shoulder height</w:t>
                </w:r>
              </w:p>
            </w:tc>
          </w:tr>
          <w:tr w:rsidR="00182549" w:rsidRPr="00C94D93" w14:paraId="508E0E98"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61F2A77D" w14:textId="77777777" w:rsidR="00182549" w:rsidRDefault="00182549" w:rsidP="002711CA">
                <w:pPr>
                  <w:spacing w:after="0"/>
                  <w:rPr>
                    <w:rFonts w:ascii="Untitled Sans" w:hAnsi="Untitled Sans"/>
                    <w:sz w:val="18"/>
                    <w:szCs w:val="18"/>
                    <w:lang w:val="en-AU"/>
                  </w:rPr>
                </w:pPr>
              </w:p>
              <w:p w14:paraId="3510620B" w14:textId="77777777" w:rsidR="00182549" w:rsidRPr="00C94D93" w:rsidRDefault="00182549" w:rsidP="002711CA">
                <w:pPr>
                  <w:spacing w:after="0"/>
                  <w:rPr>
                    <w:rFonts w:ascii="Untitled Sans" w:hAnsi="Untitled Sans"/>
                    <w:sz w:val="18"/>
                    <w:szCs w:val="18"/>
                    <w:lang w:val="en-AU"/>
                  </w:rPr>
                </w:pPr>
              </w:p>
            </w:tc>
          </w:tr>
          <w:tr w:rsidR="00182549" w:rsidRPr="00C94D93" w14:paraId="51CDEE70"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40"/>
            </w:trPr>
            <w:tc>
              <w:tcPr>
                <w:tcW w:w="574" w:type="dxa"/>
                <w:tcBorders>
                  <w:top w:val="single" w:sz="4" w:space="0" w:color="auto"/>
                  <w:left w:val="single" w:sz="4" w:space="0" w:color="000000"/>
                  <w:bottom w:val="dotted" w:sz="4" w:space="0" w:color="auto"/>
                </w:tcBorders>
                <w:vAlign w:val="center"/>
              </w:tcPr>
              <w:p w14:paraId="74D2CBCF" w14:textId="77777777" w:rsidR="00182549" w:rsidRPr="00C94D93" w:rsidRDefault="00182549" w:rsidP="002711CA">
                <w:pPr>
                  <w:spacing w:after="0"/>
                  <w:jc w:val="center"/>
                  <w:rPr>
                    <w:rFonts w:ascii="Untitled Sans" w:hAnsi="Untitled Sans"/>
                    <w:b/>
                    <w:bCs/>
                    <w:sz w:val="18"/>
                    <w:szCs w:val="18"/>
                    <w:lang w:val="en-US"/>
                  </w:rPr>
                </w:pPr>
              </w:p>
            </w:tc>
            <w:tc>
              <w:tcPr>
                <w:tcW w:w="10613" w:type="dxa"/>
                <w:tcBorders>
                  <w:top w:val="single" w:sz="4" w:space="0" w:color="auto"/>
                  <w:left w:val="single" w:sz="4" w:space="0" w:color="000000"/>
                  <w:bottom w:val="single" w:sz="4" w:space="0" w:color="auto"/>
                  <w:right w:val="single" w:sz="4" w:space="0" w:color="000000"/>
                </w:tcBorders>
                <w:shd w:val="clear" w:color="auto" w:fill="000000" w:themeFill="text1"/>
                <w:vAlign w:val="center"/>
              </w:tcPr>
              <w:p w14:paraId="55E1C84C" w14:textId="77777777" w:rsidR="00182549" w:rsidRPr="00C94D93" w:rsidRDefault="00182549" w:rsidP="002711CA">
                <w:pPr>
                  <w:spacing w:after="0"/>
                  <w:rPr>
                    <w:rFonts w:ascii="Untitled Sans" w:hAnsi="Untitled Sans" w:cstheme="minorHAnsi"/>
                    <w:b/>
                    <w:bCs/>
                    <w:sz w:val="18"/>
                    <w:szCs w:val="18"/>
                    <w:lang w:val="en-US"/>
                  </w:rPr>
                </w:pPr>
                <w:r>
                  <w:rPr>
                    <w:rFonts w:ascii="Untitled Sans" w:hAnsi="Untitled Sans" w:cstheme="minorHAnsi"/>
                    <w:b/>
                    <w:bCs/>
                    <w:sz w:val="18"/>
                    <w:szCs w:val="18"/>
                    <w:lang w:val="en-US"/>
                  </w:rPr>
                  <w:t>POWER YOGA</w:t>
                </w:r>
                <w:r w:rsidRPr="00C94D93">
                  <w:rPr>
                    <w:rFonts w:ascii="Untitled Sans" w:hAnsi="Untitled Sans" w:cstheme="minorHAnsi"/>
                    <w:b/>
                    <w:bCs/>
                    <w:sz w:val="18"/>
                    <w:szCs w:val="18"/>
                    <w:lang w:val="en-US"/>
                  </w:rPr>
                  <w:t xml:space="preserve"> VARIATIONS</w:t>
                </w:r>
              </w:p>
            </w:tc>
          </w:tr>
          <w:tr w:rsidR="00182549" w:rsidRPr="00C94D93" w14:paraId="33B23E0C"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single" w:sz="4" w:space="0" w:color="auto"/>
                  <w:left w:val="single" w:sz="4" w:space="0" w:color="000000"/>
                  <w:bottom w:val="dotted" w:sz="4" w:space="0" w:color="auto"/>
                  <w:right w:val="single" w:sz="4" w:space="0" w:color="000000"/>
                </w:tcBorders>
                <w:shd w:val="clear" w:color="auto" w:fill="EAD9C0"/>
                <w:vAlign w:val="center"/>
              </w:tcPr>
              <w:p w14:paraId="64412EEE" w14:textId="77777777" w:rsidR="00182549" w:rsidRPr="00C94D93" w:rsidRDefault="00182549" w:rsidP="002711CA">
                <w:pPr>
                  <w:spacing w:after="0"/>
                  <w:rPr>
                    <w:rFonts w:ascii="Untitled Sans" w:hAnsi="Untitled Sans"/>
                    <w:sz w:val="18"/>
                    <w:szCs w:val="18"/>
                    <w:lang w:val="en-AU"/>
                  </w:rPr>
                </w:pPr>
                <w:r>
                  <w:rPr>
                    <w:rFonts w:ascii="Untitled Sans" w:hAnsi="Untitled Sans"/>
                    <w:b/>
                    <w:bCs/>
                    <w:sz w:val="18"/>
                    <w:szCs w:val="18"/>
                    <w:lang w:val="en-AU"/>
                  </w:rPr>
                  <w:t>P</w:t>
                </w:r>
                <w:r w:rsidRPr="00C94D93">
                  <w:rPr>
                    <w:rFonts w:ascii="Untitled Sans" w:hAnsi="Untitled Sans"/>
                    <w:sz w:val="18"/>
                    <w:szCs w:val="18"/>
                    <w:lang w:val="en-AU"/>
                  </w:rPr>
                  <w:t>:</w:t>
                </w:r>
                <w:r>
                  <w:rPr>
                    <w:rFonts w:ascii="Untitled Sans" w:hAnsi="Untitled Sans"/>
                    <w:sz w:val="18"/>
                    <w:szCs w:val="18"/>
                    <w:lang w:val="en-AU"/>
                  </w:rPr>
                  <w:t xml:space="preserve"> </w:t>
                </w:r>
                <w:r w:rsidRPr="00CB250B">
                  <w:rPr>
                    <w:rFonts w:ascii="Untitled Sans" w:hAnsi="Untitled Sans"/>
                    <w:b/>
                    <w:bCs/>
                    <w:sz w:val="18"/>
                    <w:szCs w:val="18"/>
                    <w:lang w:val="en-AU"/>
                  </w:rPr>
                  <w:t>Neutral Spine</w:t>
                </w:r>
                <w:r w:rsidRPr="007021F3">
                  <w:rPr>
                    <w:rFonts w:ascii="Untitled Sans" w:eastAsia="Times" w:hAnsi="Untitled Sans" w:cs="Calibri"/>
                    <w:sz w:val="18"/>
                    <w:szCs w:val="18"/>
                    <w:lang w:val="en-US" w:eastAsia="ar-SA"/>
                  </w:rPr>
                  <w:t xml:space="preserve"> • </w:t>
                </w:r>
                <w:r w:rsidRPr="0064064C">
                  <w:rPr>
                    <w:rFonts w:ascii="Untitled Sans" w:hAnsi="Untitled Sans"/>
                    <w:sz w:val="18"/>
                    <w:szCs w:val="18"/>
                    <w:lang w:val="en-AU"/>
                  </w:rPr>
                  <w:t>spine long</w:t>
                </w:r>
                <w:r w:rsidRPr="007021F3">
                  <w:rPr>
                    <w:rFonts w:ascii="Untitled Sans" w:eastAsia="Times" w:hAnsi="Untitled Sans" w:cs="Calibri"/>
                    <w:sz w:val="18"/>
                    <w:szCs w:val="18"/>
                    <w:lang w:val="en-US" w:eastAsia="ar-SA"/>
                  </w:rPr>
                  <w:t xml:space="preserve"> •</w:t>
                </w:r>
                <w:r w:rsidRPr="0064064C">
                  <w:rPr>
                    <w:rFonts w:ascii="Untitled Sans" w:hAnsi="Untitled Sans"/>
                    <w:sz w:val="18"/>
                    <w:szCs w:val="18"/>
                    <w:lang w:val="en-AU"/>
                  </w:rPr>
                  <w:t xml:space="preserve"> core braced</w:t>
                </w:r>
                <w:r w:rsidRPr="007021F3">
                  <w:rPr>
                    <w:rFonts w:ascii="Untitled Sans" w:eastAsia="Times" w:hAnsi="Untitled Sans" w:cs="Calibri"/>
                    <w:sz w:val="18"/>
                    <w:szCs w:val="18"/>
                    <w:lang w:val="en-US" w:eastAsia="ar-SA"/>
                  </w:rPr>
                  <w:t xml:space="preserve"> • </w:t>
                </w:r>
                <w:r w:rsidRPr="0064064C">
                  <w:rPr>
                    <w:rFonts w:ascii="Untitled Sans" w:hAnsi="Untitled Sans"/>
                    <w:sz w:val="18"/>
                    <w:szCs w:val="18"/>
                    <w:lang w:val="en-AU"/>
                  </w:rPr>
                  <w:t xml:space="preserve">chest </w:t>
                </w:r>
                <w:r>
                  <w:rPr>
                    <w:rFonts w:ascii="Untitled Sans" w:hAnsi="Untitled Sans"/>
                    <w:sz w:val="18"/>
                    <w:szCs w:val="18"/>
                    <w:lang w:val="en-AU"/>
                  </w:rPr>
                  <w:t xml:space="preserve">lifted and </w:t>
                </w:r>
                <w:r w:rsidRPr="0064064C">
                  <w:rPr>
                    <w:rFonts w:ascii="Untitled Sans" w:hAnsi="Untitled Sans"/>
                    <w:sz w:val="18"/>
                    <w:szCs w:val="18"/>
                    <w:lang w:val="en-AU"/>
                  </w:rPr>
                  <w:t>open</w:t>
                </w:r>
                <w:r w:rsidRPr="007021F3">
                  <w:rPr>
                    <w:rFonts w:ascii="Untitled Sans" w:eastAsia="Times" w:hAnsi="Untitled Sans" w:cs="Calibri"/>
                    <w:sz w:val="18"/>
                    <w:szCs w:val="18"/>
                    <w:lang w:val="en-US" w:eastAsia="ar-SA"/>
                  </w:rPr>
                  <w:t xml:space="preserve"> • </w:t>
                </w:r>
                <w:r>
                  <w:rPr>
                    <w:rFonts w:ascii="Untitled Sans" w:eastAsia="Times" w:hAnsi="Untitled Sans" w:cs="Calibri"/>
                    <w:sz w:val="18"/>
                    <w:szCs w:val="18"/>
                    <w:lang w:val="en-US" w:eastAsia="ar-SA"/>
                  </w:rPr>
                  <w:t>shoulders back and down</w:t>
                </w:r>
                <w:r w:rsidRPr="007021F3">
                  <w:rPr>
                    <w:rFonts w:ascii="Untitled Sans" w:eastAsia="Times" w:hAnsi="Untitled Sans" w:cs="Calibri"/>
                    <w:sz w:val="18"/>
                    <w:szCs w:val="18"/>
                    <w:lang w:val="en-US" w:eastAsia="ar-SA"/>
                  </w:rPr>
                  <w:t xml:space="preserve"> • </w:t>
                </w:r>
                <w:r>
                  <w:rPr>
                    <w:rFonts w:ascii="Untitled Sans" w:eastAsia="Times" w:hAnsi="Untitled Sans" w:cs="Calibri"/>
                    <w:sz w:val="18"/>
                    <w:szCs w:val="18"/>
                    <w:lang w:val="en-US" w:eastAsia="ar-SA"/>
                  </w:rPr>
                  <w:t>shoulders over hips</w:t>
                </w:r>
                <w:r w:rsidRPr="007021F3">
                  <w:rPr>
                    <w:rFonts w:ascii="Untitled Sans" w:eastAsia="Times" w:hAnsi="Untitled Sans" w:cs="Calibri"/>
                    <w:sz w:val="18"/>
                    <w:szCs w:val="18"/>
                    <w:lang w:val="en-US" w:eastAsia="ar-SA"/>
                  </w:rPr>
                  <w:t xml:space="preserve"> </w:t>
                </w:r>
                <w:r>
                  <w:rPr>
                    <w:rFonts w:ascii="Untitled Sans" w:eastAsia="Times" w:hAnsi="Untitled Sans" w:cs="Calibri"/>
                    <w:sz w:val="18"/>
                    <w:szCs w:val="18"/>
                    <w:lang w:val="en-US" w:eastAsia="ar-SA"/>
                  </w:rPr>
                  <w:br/>
                </w:r>
                <w:r>
                  <w:rPr>
                    <w:rFonts w:ascii="Untitled Sans" w:eastAsia="Times" w:hAnsi="Untitled Sans" w:cs="Calibri"/>
                    <w:b/>
                    <w:bCs/>
                    <w:sz w:val="18"/>
                    <w:szCs w:val="18"/>
                    <w:lang w:val="en-US" w:eastAsia="ar-SA"/>
                  </w:rPr>
                  <w:t>Alignment</w:t>
                </w:r>
                <w:r w:rsidRPr="00CB250B">
                  <w:rPr>
                    <w:rFonts w:ascii="Untitled Sans" w:eastAsia="Times" w:hAnsi="Untitled Sans" w:cs="Calibri"/>
                    <w:b/>
                    <w:bCs/>
                    <w:sz w:val="18"/>
                    <w:szCs w:val="18"/>
                    <w:lang w:val="en-US" w:eastAsia="ar-SA"/>
                  </w:rPr>
                  <w:t xml:space="preserve"> </w:t>
                </w:r>
                <w:r w:rsidRPr="007021F3">
                  <w:rPr>
                    <w:rFonts w:ascii="Untitled Sans" w:eastAsia="Times" w:hAnsi="Untitled Sans" w:cs="Calibri"/>
                    <w:sz w:val="18"/>
                    <w:szCs w:val="18"/>
                    <w:lang w:val="en-US" w:eastAsia="ar-SA"/>
                  </w:rPr>
                  <w:t>•</w:t>
                </w:r>
                <w:r>
                  <w:rPr>
                    <w:rFonts w:ascii="Untitled Sans" w:eastAsia="Times" w:hAnsi="Untitled Sans" w:cs="Calibri"/>
                    <w:sz w:val="18"/>
                    <w:szCs w:val="18"/>
                    <w:lang w:val="en-US" w:eastAsia="ar-SA"/>
                  </w:rPr>
                  <w:t xml:space="preserve"> joints aligned as pose dictates, e.g.,</w:t>
                </w:r>
                <w:r w:rsidRPr="007021F3">
                  <w:rPr>
                    <w:rFonts w:ascii="Untitled Sans" w:eastAsia="Times" w:hAnsi="Untitled Sans" w:cs="Calibri"/>
                    <w:sz w:val="18"/>
                    <w:szCs w:val="18"/>
                    <w:lang w:val="en-US" w:eastAsia="ar-SA"/>
                  </w:rPr>
                  <w:t xml:space="preserve"> </w:t>
                </w:r>
                <w:r>
                  <w:rPr>
                    <w:rFonts w:ascii="Untitled Sans" w:eastAsia="Times" w:hAnsi="Untitled Sans" w:cs="Calibri"/>
                    <w:sz w:val="18"/>
                    <w:szCs w:val="18"/>
                    <w:lang w:val="en-US" w:eastAsia="ar-SA"/>
                  </w:rPr>
                  <w:t>knees under hips</w:t>
                </w:r>
                <w:r w:rsidRPr="007021F3">
                  <w:rPr>
                    <w:rFonts w:ascii="Untitled Sans" w:eastAsia="Times" w:hAnsi="Untitled Sans" w:cs="Calibri"/>
                    <w:sz w:val="18"/>
                    <w:szCs w:val="18"/>
                    <w:lang w:val="en-US" w:eastAsia="ar-SA"/>
                  </w:rPr>
                  <w:t xml:space="preserve"> •</w:t>
                </w:r>
                <w:r>
                  <w:rPr>
                    <w:rFonts w:ascii="Untitled Sans" w:eastAsia="Times" w:hAnsi="Untitled Sans" w:cs="Calibri"/>
                    <w:sz w:val="18"/>
                    <w:szCs w:val="18"/>
                    <w:lang w:val="en-US" w:eastAsia="ar-SA"/>
                  </w:rPr>
                  <w:t xml:space="preserve"> knees pressing out over middle toes</w:t>
                </w:r>
                <w:r w:rsidRPr="007021F3">
                  <w:rPr>
                    <w:rFonts w:ascii="Untitled Sans" w:eastAsia="Times" w:hAnsi="Untitled Sans" w:cs="Calibri"/>
                    <w:sz w:val="18"/>
                    <w:szCs w:val="18"/>
                    <w:lang w:val="en-US" w:eastAsia="ar-SA"/>
                  </w:rPr>
                  <w:t xml:space="preserve"> • </w:t>
                </w:r>
                <w:r>
                  <w:rPr>
                    <w:rFonts w:ascii="Untitled Sans" w:eastAsia="Times" w:hAnsi="Untitled Sans" w:cs="Calibri"/>
                    <w:sz w:val="18"/>
                    <w:szCs w:val="18"/>
                    <w:lang w:val="en-US" w:eastAsia="ar-SA"/>
                  </w:rPr>
                  <w:t>hips and shoulders square to front</w:t>
                </w:r>
                <w:r w:rsidRPr="007021F3">
                  <w:rPr>
                    <w:rFonts w:ascii="Untitled Sans" w:eastAsia="Times" w:hAnsi="Untitled Sans" w:cs="Calibri"/>
                    <w:sz w:val="18"/>
                    <w:szCs w:val="18"/>
                    <w:lang w:val="en-US" w:eastAsia="ar-SA"/>
                  </w:rPr>
                  <w:t xml:space="preserve"> • </w:t>
                </w:r>
                <w:r w:rsidRPr="0064064C">
                  <w:rPr>
                    <w:rFonts w:ascii="Untitled Sans" w:hAnsi="Untitled Sans"/>
                    <w:sz w:val="18"/>
                    <w:szCs w:val="18"/>
                  </w:rPr>
                  <w:t>joints aligned for balance and stability</w:t>
                </w:r>
                <w:r w:rsidRPr="007021F3">
                  <w:rPr>
                    <w:rFonts w:ascii="Untitled Sans" w:eastAsia="Times" w:hAnsi="Untitled Sans" w:cs="Calibri"/>
                    <w:sz w:val="18"/>
                    <w:szCs w:val="18"/>
                    <w:lang w:val="en-US" w:eastAsia="ar-SA"/>
                  </w:rPr>
                  <w:t xml:space="preserve"> • </w:t>
                </w:r>
                <w:r>
                  <w:rPr>
                    <w:rFonts w:ascii="Untitled Sans" w:eastAsia="Times" w:hAnsi="Untitled Sans" w:cs="Calibri"/>
                    <w:sz w:val="18"/>
                    <w:szCs w:val="18"/>
                    <w:lang w:val="en-US" w:eastAsia="ar-SA"/>
                  </w:rPr>
                  <w:t>feet</w:t>
                </w:r>
                <w:r w:rsidRPr="0064064C">
                  <w:rPr>
                    <w:rFonts w:ascii="Untitled Sans" w:hAnsi="Untitled Sans"/>
                    <w:sz w:val="18"/>
                    <w:szCs w:val="18"/>
                    <w:lang w:val="en-AU"/>
                  </w:rPr>
                  <w:t xml:space="preserve"> and hands placed to support the pose</w:t>
                </w:r>
              </w:p>
            </w:tc>
          </w:tr>
          <w:tr w:rsidR="00182549" w:rsidRPr="00C94D93" w14:paraId="0C02DADE"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16"/>
            </w:trPr>
            <w:tc>
              <w:tcPr>
                <w:tcW w:w="11187" w:type="dxa"/>
                <w:gridSpan w:val="2"/>
                <w:tcBorders>
                  <w:top w:val="dotted" w:sz="4" w:space="0" w:color="auto"/>
                  <w:left w:val="single" w:sz="4" w:space="0" w:color="000000"/>
                  <w:bottom w:val="single" w:sz="4" w:space="0" w:color="000000"/>
                  <w:right w:val="single" w:sz="4" w:space="0" w:color="000000"/>
                </w:tcBorders>
                <w:shd w:val="clear" w:color="auto" w:fill="EAD9C0"/>
                <w:vAlign w:val="center"/>
              </w:tcPr>
              <w:p w14:paraId="5803272D" w14:textId="77777777" w:rsidR="00182549" w:rsidRPr="00503E55" w:rsidRDefault="00182549" w:rsidP="002711CA">
                <w:pPr>
                  <w:spacing w:after="0"/>
                  <w:rPr>
                    <w:rFonts w:ascii="Untitled Sans" w:hAnsi="Untitled Sans"/>
                    <w:b/>
                    <w:bCs/>
                    <w:sz w:val="18"/>
                    <w:szCs w:val="18"/>
                    <w:lang w:val="en-AU"/>
                  </w:rPr>
                </w:pPr>
                <w:r w:rsidRPr="00503E55">
                  <w:rPr>
                    <w:rFonts w:ascii="Untitled Sans" w:hAnsi="Untitled Sans"/>
                    <w:b/>
                    <w:bCs/>
                    <w:sz w:val="18"/>
                    <w:szCs w:val="18"/>
                    <w:lang w:val="en-AU"/>
                  </w:rPr>
                  <w:t>E</w:t>
                </w:r>
                <w:r w:rsidRPr="00C94D93">
                  <w:rPr>
                    <w:rFonts w:ascii="Untitled Sans" w:hAnsi="Untitled Sans"/>
                    <w:sz w:val="18"/>
                    <w:szCs w:val="18"/>
                    <w:lang w:val="en-AU"/>
                  </w:rPr>
                  <w:t>:</w:t>
                </w:r>
                <w:r w:rsidRPr="007021F3">
                  <w:rPr>
                    <w:rFonts w:ascii="Untitled Sans" w:eastAsia="Times" w:hAnsi="Untitled Sans" w:cs="Calibri"/>
                    <w:sz w:val="18"/>
                    <w:szCs w:val="18"/>
                    <w:lang w:val="en-US" w:eastAsia="ar-SA"/>
                  </w:rPr>
                  <w:t xml:space="preserve"> • </w:t>
                </w:r>
                <w:r>
                  <w:rPr>
                    <w:rFonts w:ascii="Untitled Sans" w:eastAsia="Times" w:hAnsi="Untitled Sans" w:cs="Calibri"/>
                    <w:sz w:val="18"/>
                    <w:szCs w:val="18"/>
                    <w:lang w:val="en-US" w:eastAsia="ar-SA"/>
                  </w:rPr>
                  <w:t>transitions</w:t>
                </w:r>
                <w:r w:rsidRPr="0064064C">
                  <w:rPr>
                    <w:rFonts w:ascii="Untitled Sans" w:hAnsi="Untitled Sans"/>
                    <w:sz w:val="18"/>
                    <w:szCs w:val="18"/>
                  </w:rPr>
                  <w:t xml:space="preserve"> are smooth and controlled</w:t>
                </w:r>
                <w:r w:rsidRPr="007021F3">
                  <w:rPr>
                    <w:rFonts w:ascii="Untitled Sans" w:eastAsia="Times" w:hAnsi="Untitled Sans" w:cs="Calibri"/>
                    <w:sz w:val="18"/>
                    <w:szCs w:val="18"/>
                    <w:lang w:val="en-US" w:eastAsia="ar-SA"/>
                  </w:rPr>
                  <w:t xml:space="preserve"> •</w:t>
                </w:r>
                <w:r>
                  <w:rPr>
                    <w:rFonts w:ascii="Untitled Sans" w:eastAsia="Times" w:hAnsi="Untitled Sans" w:cs="Calibri"/>
                    <w:sz w:val="18"/>
                    <w:szCs w:val="18"/>
                    <w:lang w:val="en-US" w:eastAsia="ar-SA"/>
                  </w:rPr>
                  <w:t xml:space="preserve"> safe range of motion</w:t>
                </w:r>
              </w:p>
            </w:tc>
          </w:tr>
          <w:tr w:rsidR="00182549" w:rsidRPr="00C94D93" w14:paraId="6D7B8B9C" w14:textId="77777777" w:rsidTr="002711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8"/>
            </w:trPr>
            <w:tc>
              <w:tcPr>
                <w:tcW w:w="11187" w:type="dxa"/>
                <w:gridSpan w:val="2"/>
                <w:tcBorders>
                  <w:left w:val="single" w:sz="4" w:space="0" w:color="000000"/>
                  <w:bottom w:val="single" w:sz="4" w:space="0" w:color="auto"/>
                  <w:right w:val="single" w:sz="4" w:space="0" w:color="000000"/>
                </w:tcBorders>
                <w:shd w:val="clear" w:color="auto" w:fill="FFFFFF" w:themeFill="background1"/>
              </w:tcPr>
              <w:p w14:paraId="6493313E" w14:textId="77777777" w:rsidR="00182549" w:rsidRDefault="00182549" w:rsidP="002711CA">
                <w:pPr>
                  <w:spacing w:after="0"/>
                  <w:rPr>
                    <w:rFonts w:ascii="Untitled Sans" w:hAnsi="Untitled Sans"/>
                    <w:sz w:val="18"/>
                    <w:szCs w:val="18"/>
                    <w:lang w:val="en-AU"/>
                  </w:rPr>
                </w:pPr>
              </w:p>
              <w:p w14:paraId="7DD4F302" w14:textId="77777777" w:rsidR="00182549" w:rsidRPr="00C94D93" w:rsidRDefault="00182549" w:rsidP="002711CA">
                <w:pPr>
                  <w:spacing w:after="0"/>
                  <w:rPr>
                    <w:rFonts w:ascii="Untitled Sans" w:hAnsi="Untitled Sans"/>
                    <w:sz w:val="18"/>
                    <w:szCs w:val="18"/>
                    <w:lang w:val="en-AU"/>
                  </w:rPr>
                </w:pPr>
              </w:p>
            </w:tc>
          </w:tr>
          <w:bookmarkEnd w:id="2"/>
        </w:tbl>
        <w:p w14:paraId="2E3A10DA" w14:textId="77777777" w:rsidR="00935D8D" w:rsidRPr="00F04B23" w:rsidRDefault="00935D8D" w:rsidP="000D2235">
          <w:pPr>
            <w:pStyle w:val="Footer"/>
            <w:rPr>
              <w:rStyle w:val="PageNumber"/>
              <w:rFonts w:ascii="Untitled Sans" w:hAnsi="Untitled Sans"/>
              <w:color w:val="808080"/>
              <w:sz w:val="14"/>
              <w:szCs w:val="14"/>
            </w:rPr>
          </w:pPr>
        </w:p>
        <w:p w14:paraId="573F6179" w14:textId="1798E1B7" w:rsidR="00935D8D" w:rsidRPr="00F04B23" w:rsidRDefault="00000000" w:rsidP="000D2235">
          <w:pPr>
            <w:pStyle w:val="Footer"/>
            <w:rPr>
              <w:rStyle w:val="PageNumber"/>
              <w:rFonts w:ascii="Untitled Sans" w:hAnsi="Untitled Sans"/>
              <w:color w:val="808080"/>
              <w:sz w:val="14"/>
              <w:szCs w:val="14"/>
            </w:rPr>
          </w:pPr>
        </w:p>
      </w:sdtContent>
    </w:sdt>
    <w:p w14:paraId="24933468" w14:textId="33C91A8E" w:rsidR="00935D8D" w:rsidRPr="00F04B23" w:rsidRDefault="00935D8D" w:rsidP="000D2235">
      <w:pPr>
        <w:pStyle w:val="Footer"/>
        <w:rPr>
          <w:rFonts w:ascii="Untitled Sans" w:hAnsi="Untitled Sans"/>
          <w:sz w:val="18"/>
          <w:szCs w:val="18"/>
        </w:rPr>
      </w:pPr>
    </w:p>
    <w:sectPr w:rsidR="00935D8D" w:rsidRPr="00F04B23" w:rsidSect="00E721EC">
      <w:footerReference w:type="default" r:id="rId7"/>
      <w:pgSz w:w="11900" w:h="16840"/>
      <w:pgMar w:top="794" w:right="357" w:bottom="1440" w:left="35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2D81E" w14:textId="77777777" w:rsidR="00C708A9" w:rsidRDefault="00C708A9" w:rsidP="000D2235">
      <w:pPr>
        <w:spacing w:after="0" w:line="240" w:lineRule="auto"/>
      </w:pPr>
      <w:r>
        <w:separator/>
      </w:r>
    </w:p>
  </w:endnote>
  <w:endnote w:type="continuationSeparator" w:id="0">
    <w:p w14:paraId="73CE49A7" w14:textId="77777777" w:rsidR="00C708A9" w:rsidRDefault="00C708A9" w:rsidP="000D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radeGothic LT CondEighteen">
    <w:altName w:val="Calibri"/>
    <w:charset w:val="4D"/>
    <w:family w:val="auto"/>
    <w:pitch w:val="variable"/>
    <w:sig w:usb0="80000027"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Untitled Sans">
    <w:panose1 w:val="020B0503030202060203"/>
    <w:charset w:val="00"/>
    <w:family w:val="swiss"/>
    <w:notTrueType/>
    <w:pitch w:val="variable"/>
    <w:sig w:usb0="00000007" w:usb1="00000001" w:usb2="00000000" w:usb3="00000000" w:csb0="00000093" w:csb1="00000000"/>
  </w:font>
  <w:font w:name="Avenir LT Com 65 Medium">
    <w:altName w:val="Calibri"/>
    <w:charset w:val="00"/>
    <w:family w:val="swiss"/>
    <w:pitch w:val="variable"/>
    <w:sig w:usb0="800000AF" w:usb1="5000204A" w:usb2="00000000" w:usb3="00000000" w:csb0="0000009B" w:csb1="00000000"/>
  </w:font>
  <w:font w:name="Trade Gothic LT Com Cn">
    <w:altName w:val="Calibri"/>
    <w:charset w:val="00"/>
    <w:family w:val="swiss"/>
    <w:pitch w:val="variable"/>
    <w:sig w:usb0="800000AF" w:usb1="5000204A" w:usb2="00000000" w:usb3="00000000" w:csb0="0000009B" w:csb1="00000000"/>
  </w:font>
  <w:font w:name="Avenir LT Com 35 Light">
    <w:altName w:val="Calibri"/>
    <w:charset w:val="00"/>
    <w:family w:val="swiss"/>
    <w:pitch w:val="variable"/>
    <w:sig w:usb0="800000AF" w:usb1="5000204A" w:usb2="00000000" w:usb3="00000000" w:csb0="0000009B"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Neue-MediumCon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6522D" w14:textId="2EB7253F" w:rsidR="00745DE5" w:rsidRPr="008E348E" w:rsidRDefault="00745DE5">
    <w:pPr>
      <w:pStyle w:val="Footer"/>
      <w:rPr>
        <w:rFonts w:ascii="Untitled Sans" w:hAnsi="Untitled Sans"/>
        <w:noProof/>
        <w:sz w:val="6"/>
        <w:szCs w:val="6"/>
      </w:rPr>
    </w:pPr>
    <w:r w:rsidRPr="00F04B23">
      <w:rPr>
        <w:rFonts w:ascii="Untitled Sans" w:hAnsi="Untitled Sans"/>
        <w:noProof/>
      </w:rPr>
      <w:drawing>
        <wp:anchor distT="0" distB="0" distL="114300" distR="114300" simplePos="0" relativeHeight="251659264" behindDoc="1" locked="0" layoutInCell="1" allowOverlap="1" wp14:anchorId="001A07BE" wp14:editId="01A7B87A">
          <wp:simplePos x="0" y="0"/>
          <wp:positionH relativeFrom="margin">
            <wp:posOffset>5499100</wp:posOffset>
          </wp:positionH>
          <wp:positionV relativeFrom="paragraph">
            <wp:posOffset>-64135</wp:posOffset>
          </wp:positionV>
          <wp:extent cx="1604010" cy="213995"/>
          <wp:effectExtent l="0" t="0" r="0" b="0"/>
          <wp:wrapNone/>
          <wp:docPr id="6" name="Picture 6" descr="A close 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4010" cy="213995"/>
                  </a:xfrm>
                  <a:prstGeom prst="rect">
                    <a:avLst/>
                  </a:prstGeom>
                </pic:spPr>
              </pic:pic>
            </a:graphicData>
          </a:graphic>
          <wp14:sizeRelH relativeFrom="page">
            <wp14:pctWidth>0</wp14:pctWidth>
          </wp14:sizeRelH>
          <wp14:sizeRelV relativeFrom="page">
            <wp14:pctHeight>0</wp14:pctHeight>
          </wp14:sizeRelV>
        </wp:anchor>
      </w:drawing>
    </w:r>
    <w:r w:rsidRPr="00F04B23">
      <w:rPr>
        <w:rStyle w:val="PageNumber"/>
        <w:rFonts w:ascii="Untitled Sans" w:hAnsi="Untitled Sans"/>
        <w:color w:val="808080"/>
        <w:sz w:val="14"/>
        <w:szCs w:val="14"/>
      </w:rPr>
      <w:t>© Les Mills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8FEA5" w14:textId="77777777" w:rsidR="00C708A9" w:rsidRDefault="00C708A9" w:rsidP="000D2235">
      <w:pPr>
        <w:spacing w:after="0" w:line="240" w:lineRule="auto"/>
      </w:pPr>
      <w:r>
        <w:separator/>
      </w:r>
    </w:p>
  </w:footnote>
  <w:footnote w:type="continuationSeparator" w:id="0">
    <w:p w14:paraId="5B05B94E" w14:textId="77777777" w:rsidR="00C708A9" w:rsidRDefault="00C708A9" w:rsidP="000D2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EB79C5"/>
    <w:multiLevelType w:val="hybridMultilevel"/>
    <w:tmpl w:val="9AC615FA"/>
    <w:lvl w:ilvl="0" w:tplc="5F1ADA5A">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BEC5ADC"/>
    <w:multiLevelType w:val="hybridMultilevel"/>
    <w:tmpl w:val="C094742C"/>
    <w:lvl w:ilvl="0" w:tplc="5F1ADA5A">
      <w:start w:val="1"/>
      <w:numFmt w:val="bullet"/>
      <w:lvlText w:val="•"/>
      <w:lvlJc w:val="left"/>
      <w:pPr>
        <w:tabs>
          <w:tab w:val="num" w:pos="720"/>
        </w:tabs>
        <w:ind w:left="720" w:hanging="360"/>
      </w:pPr>
      <w:rPr>
        <w:rFonts w:ascii="Arial" w:hAnsi="Arial" w:hint="default"/>
      </w:rPr>
    </w:lvl>
    <w:lvl w:ilvl="1" w:tplc="2FE48B48" w:tentative="1">
      <w:start w:val="1"/>
      <w:numFmt w:val="bullet"/>
      <w:lvlText w:val="•"/>
      <w:lvlJc w:val="left"/>
      <w:pPr>
        <w:tabs>
          <w:tab w:val="num" w:pos="1440"/>
        </w:tabs>
        <w:ind w:left="1440" w:hanging="360"/>
      </w:pPr>
      <w:rPr>
        <w:rFonts w:ascii="Arial" w:hAnsi="Arial" w:hint="default"/>
      </w:rPr>
    </w:lvl>
    <w:lvl w:ilvl="2" w:tplc="BE382296" w:tentative="1">
      <w:start w:val="1"/>
      <w:numFmt w:val="bullet"/>
      <w:lvlText w:val="•"/>
      <w:lvlJc w:val="left"/>
      <w:pPr>
        <w:tabs>
          <w:tab w:val="num" w:pos="2160"/>
        </w:tabs>
        <w:ind w:left="2160" w:hanging="360"/>
      </w:pPr>
      <w:rPr>
        <w:rFonts w:ascii="Arial" w:hAnsi="Arial" w:hint="default"/>
      </w:rPr>
    </w:lvl>
    <w:lvl w:ilvl="3" w:tplc="586202C0" w:tentative="1">
      <w:start w:val="1"/>
      <w:numFmt w:val="bullet"/>
      <w:lvlText w:val="•"/>
      <w:lvlJc w:val="left"/>
      <w:pPr>
        <w:tabs>
          <w:tab w:val="num" w:pos="2880"/>
        </w:tabs>
        <w:ind w:left="2880" w:hanging="360"/>
      </w:pPr>
      <w:rPr>
        <w:rFonts w:ascii="Arial" w:hAnsi="Arial" w:hint="default"/>
      </w:rPr>
    </w:lvl>
    <w:lvl w:ilvl="4" w:tplc="FC5AA6E6" w:tentative="1">
      <w:start w:val="1"/>
      <w:numFmt w:val="bullet"/>
      <w:lvlText w:val="•"/>
      <w:lvlJc w:val="left"/>
      <w:pPr>
        <w:tabs>
          <w:tab w:val="num" w:pos="3600"/>
        </w:tabs>
        <w:ind w:left="3600" w:hanging="360"/>
      </w:pPr>
      <w:rPr>
        <w:rFonts w:ascii="Arial" w:hAnsi="Arial" w:hint="default"/>
      </w:rPr>
    </w:lvl>
    <w:lvl w:ilvl="5" w:tplc="6FD24700" w:tentative="1">
      <w:start w:val="1"/>
      <w:numFmt w:val="bullet"/>
      <w:lvlText w:val="•"/>
      <w:lvlJc w:val="left"/>
      <w:pPr>
        <w:tabs>
          <w:tab w:val="num" w:pos="4320"/>
        </w:tabs>
        <w:ind w:left="4320" w:hanging="360"/>
      </w:pPr>
      <w:rPr>
        <w:rFonts w:ascii="Arial" w:hAnsi="Arial" w:hint="default"/>
      </w:rPr>
    </w:lvl>
    <w:lvl w:ilvl="6" w:tplc="5EE4AE08" w:tentative="1">
      <w:start w:val="1"/>
      <w:numFmt w:val="bullet"/>
      <w:lvlText w:val="•"/>
      <w:lvlJc w:val="left"/>
      <w:pPr>
        <w:tabs>
          <w:tab w:val="num" w:pos="5040"/>
        </w:tabs>
        <w:ind w:left="5040" w:hanging="360"/>
      </w:pPr>
      <w:rPr>
        <w:rFonts w:ascii="Arial" w:hAnsi="Arial" w:hint="default"/>
      </w:rPr>
    </w:lvl>
    <w:lvl w:ilvl="7" w:tplc="E4C4F44E" w:tentative="1">
      <w:start w:val="1"/>
      <w:numFmt w:val="bullet"/>
      <w:lvlText w:val="•"/>
      <w:lvlJc w:val="left"/>
      <w:pPr>
        <w:tabs>
          <w:tab w:val="num" w:pos="5760"/>
        </w:tabs>
        <w:ind w:left="5760" w:hanging="360"/>
      </w:pPr>
      <w:rPr>
        <w:rFonts w:ascii="Arial" w:hAnsi="Arial" w:hint="default"/>
      </w:rPr>
    </w:lvl>
    <w:lvl w:ilvl="8" w:tplc="032CEDCE" w:tentative="1">
      <w:start w:val="1"/>
      <w:numFmt w:val="bullet"/>
      <w:lvlText w:val="•"/>
      <w:lvlJc w:val="left"/>
      <w:pPr>
        <w:tabs>
          <w:tab w:val="num" w:pos="6480"/>
        </w:tabs>
        <w:ind w:left="6480" w:hanging="360"/>
      </w:pPr>
      <w:rPr>
        <w:rFonts w:ascii="Arial" w:hAnsi="Arial" w:hint="default"/>
      </w:rPr>
    </w:lvl>
  </w:abstractNum>
  <w:num w:numId="1" w16cid:durableId="387610636">
    <w:abstractNumId w:val="1"/>
  </w:num>
  <w:num w:numId="2" w16cid:durableId="15449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TAyMgdCCwMzMyUdpeDU4uLM/DyQAsNaAHYkdVIsAAAA"/>
  </w:docVars>
  <w:rsids>
    <w:rsidRoot w:val="00A76754"/>
    <w:rsid w:val="00015A54"/>
    <w:rsid w:val="00045638"/>
    <w:rsid w:val="00045B80"/>
    <w:rsid w:val="00057237"/>
    <w:rsid w:val="00076545"/>
    <w:rsid w:val="000A340F"/>
    <w:rsid w:val="000B0A4E"/>
    <w:rsid w:val="000D2235"/>
    <w:rsid w:val="000E2C2A"/>
    <w:rsid w:val="000F6B01"/>
    <w:rsid w:val="0010790B"/>
    <w:rsid w:val="0011261F"/>
    <w:rsid w:val="00113D8F"/>
    <w:rsid w:val="00136EFD"/>
    <w:rsid w:val="0014797D"/>
    <w:rsid w:val="00160909"/>
    <w:rsid w:val="00182549"/>
    <w:rsid w:val="0018518E"/>
    <w:rsid w:val="001A7EBB"/>
    <w:rsid w:val="002043C5"/>
    <w:rsid w:val="00257F7C"/>
    <w:rsid w:val="00261427"/>
    <w:rsid w:val="00262016"/>
    <w:rsid w:val="00287D16"/>
    <w:rsid w:val="00295778"/>
    <w:rsid w:val="002A2E04"/>
    <w:rsid w:val="002B6CE7"/>
    <w:rsid w:val="00323909"/>
    <w:rsid w:val="00324B75"/>
    <w:rsid w:val="00370DF3"/>
    <w:rsid w:val="0037585B"/>
    <w:rsid w:val="0037670F"/>
    <w:rsid w:val="003853A0"/>
    <w:rsid w:val="003A0148"/>
    <w:rsid w:val="003A3CD4"/>
    <w:rsid w:val="003B3988"/>
    <w:rsid w:val="003C4D1C"/>
    <w:rsid w:val="003E2145"/>
    <w:rsid w:val="00407784"/>
    <w:rsid w:val="00424214"/>
    <w:rsid w:val="00424289"/>
    <w:rsid w:val="00473A30"/>
    <w:rsid w:val="004949E5"/>
    <w:rsid w:val="004B068D"/>
    <w:rsid w:val="004C0652"/>
    <w:rsid w:val="004C094B"/>
    <w:rsid w:val="004C4329"/>
    <w:rsid w:val="004D4DC5"/>
    <w:rsid w:val="004D5A24"/>
    <w:rsid w:val="004E11F2"/>
    <w:rsid w:val="004F6294"/>
    <w:rsid w:val="005241EB"/>
    <w:rsid w:val="005261D4"/>
    <w:rsid w:val="00551481"/>
    <w:rsid w:val="00556AD0"/>
    <w:rsid w:val="00581C73"/>
    <w:rsid w:val="005A30A5"/>
    <w:rsid w:val="005B5A9D"/>
    <w:rsid w:val="005C7AB8"/>
    <w:rsid w:val="005F0DA8"/>
    <w:rsid w:val="005F393E"/>
    <w:rsid w:val="00622421"/>
    <w:rsid w:val="0063714F"/>
    <w:rsid w:val="00645948"/>
    <w:rsid w:val="00653037"/>
    <w:rsid w:val="00657FA7"/>
    <w:rsid w:val="006800C4"/>
    <w:rsid w:val="00690300"/>
    <w:rsid w:val="006A5744"/>
    <w:rsid w:val="006B09F3"/>
    <w:rsid w:val="006C0135"/>
    <w:rsid w:val="006D0EE2"/>
    <w:rsid w:val="006D592A"/>
    <w:rsid w:val="006E3F85"/>
    <w:rsid w:val="00727D4C"/>
    <w:rsid w:val="00734151"/>
    <w:rsid w:val="007434FE"/>
    <w:rsid w:val="00745DE5"/>
    <w:rsid w:val="00746FD6"/>
    <w:rsid w:val="00750B90"/>
    <w:rsid w:val="0075270F"/>
    <w:rsid w:val="00761847"/>
    <w:rsid w:val="00792D6C"/>
    <w:rsid w:val="007B618A"/>
    <w:rsid w:val="007B7678"/>
    <w:rsid w:val="007B7808"/>
    <w:rsid w:val="007D2A6D"/>
    <w:rsid w:val="007F57B9"/>
    <w:rsid w:val="00827908"/>
    <w:rsid w:val="0083274F"/>
    <w:rsid w:val="00847917"/>
    <w:rsid w:val="00880858"/>
    <w:rsid w:val="00880D6C"/>
    <w:rsid w:val="008A24A2"/>
    <w:rsid w:val="008A5F8A"/>
    <w:rsid w:val="008B6ED0"/>
    <w:rsid w:val="008E1D50"/>
    <w:rsid w:val="008E348E"/>
    <w:rsid w:val="008E3A0D"/>
    <w:rsid w:val="008F05E9"/>
    <w:rsid w:val="00912AE4"/>
    <w:rsid w:val="00920BCD"/>
    <w:rsid w:val="00921FD0"/>
    <w:rsid w:val="00925218"/>
    <w:rsid w:val="00935D8D"/>
    <w:rsid w:val="00940A1E"/>
    <w:rsid w:val="009505A6"/>
    <w:rsid w:val="00970222"/>
    <w:rsid w:val="009A2924"/>
    <w:rsid w:val="009A2B69"/>
    <w:rsid w:val="009A73AA"/>
    <w:rsid w:val="009C2F40"/>
    <w:rsid w:val="009C4A0E"/>
    <w:rsid w:val="009C54B9"/>
    <w:rsid w:val="009E10C4"/>
    <w:rsid w:val="009F7BC9"/>
    <w:rsid w:val="00A166FA"/>
    <w:rsid w:val="00A16C94"/>
    <w:rsid w:val="00A20457"/>
    <w:rsid w:val="00A32073"/>
    <w:rsid w:val="00A76754"/>
    <w:rsid w:val="00A7756E"/>
    <w:rsid w:val="00AC0FD0"/>
    <w:rsid w:val="00AE1F56"/>
    <w:rsid w:val="00B029AD"/>
    <w:rsid w:val="00B15FD1"/>
    <w:rsid w:val="00B17BE4"/>
    <w:rsid w:val="00B26AB9"/>
    <w:rsid w:val="00B30968"/>
    <w:rsid w:val="00B55A0D"/>
    <w:rsid w:val="00B6611B"/>
    <w:rsid w:val="00B845CE"/>
    <w:rsid w:val="00BD08C0"/>
    <w:rsid w:val="00C25FA7"/>
    <w:rsid w:val="00C26EFB"/>
    <w:rsid w:val="00C303E3"/>
    <w:rsid w:val="00C34F1A"/>
    <w:rsid w:val="00C6042D"/>
    <w:rsid w:val="00C708A9"/>
    <w:rsid w:val="00C96843"/>
    <w:rsid w:val="00CA05D4"/>
    <w:rsid w:val="00CA0CAF"/>
    <w:rsid w:val="00CA27F5"/>
    <w:rsid w:val="00CB250B"/>
    <w:rsid w:val="00CB7713"/>
    <w:rsid w:val="00CC0BFA"/>
    <w:rsid w:val="00CD7AAA"/>
    <w:rsid w:val="00CE0113"/>
    <w:rsid w:val="00D2048A"/>
    <w:rsid w:val="00D31DEA"/>
    <w:rsid w:val="00D374A4"/>
    <w:rsid w:val="00D84F4B"/>
    <w:rsid w:val="00D930E5"/>
    <w:rsid w:val="00DE2D41"/>
    <w:rsid w:val="00E2173C"/>
    <w:rsid w:val="00E54B7A"/>
    <w:rsid w:val="00E721EC"/>
    <w:rsid w:val="00E83311"/>
    <w:rsid w:val="00E956B9"/>
    <w:rsid w:val="00E97CF7"/>
    <w:rsid w:val="00EA73EC"/>
    <w:rsid w:val="00EC1B59"/>
    <w:rsid w:val="00EC733A"/>
    <w:rsid w:val="00ED565E"/>
    <w:rsid w:val="00F04B23"/>
    <w:rsid w:val="00F05A42"/>
    <w:rsid w:val="00F12D6F"/>
    <w:rsid w:val="00F150A9"/>
    <w:rsid w:val="00F17DDC"/>
    <w:rsid w:val="00F20128"/>
    <w:rsid w:val="00F2154F"/>
    <w:rsid w:val="00F26DF9"/>
    <w:rsid w:val="00F9704A"/>
    <w:rsid w:val="00FB65B9"/>
    <w:rsid w:val="00FD07B0"/>
    <w:rsid w:val="00FD31A9"/>
    <w:rsid w:val="00FF6214"/>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D5312"/>
  <w15:chartTrackingRefBased/>
  <w15:docId w15:val="{5C39091C-FF7D-0B44-8C98-D36F063F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54"/>
    <w:pPr>
      <w:spacing w:after="160" w:line="259" w:lineRule="auto"/>
    </w:pPr>
    <w:rPr>
      <w:sz w:val="22"/>
      <w:szCs w:val="22"/>
      <w:lang w:val="en-NZ"/>
    </w:rPr>
  </w:style>
  <w:style w:type="paragraph" w:styleId="Heading1">
    <w:name w:val="heading 1"/>
    <w:basedOn w:val="Normal"/>
    <w:next w:val="Normal"/>
    <w:link w:val="Heading1Char"/>
    <w:uiPriority w:val="9"/>
    <w:qFormat/>
    <w:rsid w:val="0083274F"/>
    <w:pPr>
      <w:keepNext/>
      <w:keepLines/>
      <w:spacing w:before="240"/>
      <w:outlineLvl w:val="0"/>
    </w:pPr>
    <w:rPr>
      <w:rFonts w:ascii="TradeGothic LT CondEighteen" w:eastAsiaTheme="majorEastAsia" w:hAnsi="TradeGothic LT CondEighteen" w:cstheme="majorBidi"/>
      <w:color w:val="000000" w:themeColor="text1"/>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74F"/>
    <w:rPr>
      <w:rFonts w:ascii="TradeGothic LT CondEighteen" w:eastAsiaTheme="majorEastAsia" w:hAnsi="TradeGothic LT CondEighteen" w:cstheme="majorBidi"/>
      <w:color w:val="000000" w:themeColor="text1"/>
      <w:sz w:val="32"/>
      <w:szCs w:val="32"/>
    </w:rPr>
  </w:style>
  <w:style w:type="paragraph" w:styleId="CommentText">
    <w:name w:val="annotation text"/>
    <w:basedOn w:val="Normal"/>
    <w:link w:val="CommentTextChar"/>
    <w:uiPriority w:val="99"/>
    <w:unhideWhenUsed/>
    <w:rsid w:val="00A76754"/>
    <w:pPr>
      <w:widowControl w:val="0"/>
      <w:overflowPunct w:val="0"/>
      <w:autoSpaceDE w:val="0"/>
      <w:autoSpaceDN w:val="0"/>
      <w:adjustRightInd w:val="0"/>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uiPriority w:val="99"/>
    <w:rsid w:val="00A76754"/>
    <w:rPr>
      <w:rFonts w:ascii="Arial" w:eastAsia="Times New Roman" w:hAnsi="Arial" w:cs="Times New Roman"/>
      <w:sz w:val="20"/>
      <w:szCs w:val="20"/>
      <w:lang w:val="en-GB"/>
    </w:rPr>
  </w:style>
  <w:style w:type="character" w:styleId="CommentReference">
    <w:name w:val="annotation reference"/>
    <w:basedOn w:val="DefaultParagraphFont"/>
    <w:uiPriority w:val="99"/>
    <w:semiHidden/>
    <w:unhideWhenUsed/>
    <w:rsid w:val="00A76754"/>
    <w:rPr>
      <w:sz w:val="16"/>
      <w:szCs w:val="16"/>
    </w:rPr>
  </w:style>
  <w:style w:type="paragraph" w:styleId="BodyText">
    <w:name w:val="Body Text"/>
    <w:basedOn w:val="Normal"/>
    <w:link w:val="BodyTextChar"/>
    <w:uiPriority w:val="1"/>
    <w:qFormat/>
    <w:rsid w:val="00F9704A"/>
    <w:pPr>
      <w:widowControl w:val="0"/>
      <w:autoSpaceDE w:val="0"/>
      <w:autoSpaceDN w:val="0"/>
      <w:spacing w:after="120" w:line="240" w:lineRule="auto"/>
    </w:pPr>
    <w:rPr>
      <w:rFonts w:ascii="Untitled Sans" w:eastAsia="Avenir LT Com 65 Medium" w:hAnsi="Untitled Sans" w:cs="Avenir LT Com 65 Medium"/>
      <w:b/>
      <w:bCs/>
      <w:sz w:val="36"/>
      <w:szCs w:val="36"/>
      <w:lang w:val="en-US" w:bidi="en-US"/>
    </w:rPr>
  </w:style>
  <w:style w:type="character" w:customStyle="1" w:styleId="BodyTextChar">
    <w:name w:val="Body Text Char"/>
    <w:basedOn w:val="DefaultParagraphFont"/>
    <w:link w:val="BodyText"/>
    <w:uiPriority w:val="1"/>
    <w:rsid w:val="00F9704A"/>
    <w:rPr>
      <w:rFonts w:ascii="Untitled Sans" w:eastAsia="Avenir LT Com 65 Medium" w:hAnsi="Untitled Sans" w:cs="Avenir LT Com 65 Medium"/>
      <w:b/>
      <w:bCs/>
      <w:sz w:val="36"/>
      <w:szCs w:val="36"/>
      <w:lang w:val="en-US" w:bidi="en-US"/>
    </w:rPr>
  </w:style>
  <w:style w:type="table" w:styleId="TableGrid">
    <w:name w:val="Table Grid"/>
    <w:basedOn w:val="TableNormal"/>
    <w:uiPriority w:val="39"/>
    <w:rsid w:val="00E721EC"/>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OHEADING2">
    <w:name w:val="PMO HEADING 2"/>
    <w:basedOn w:val="Heading1"/>
    <w:qFormat/>
    <w:rsid w:val="00E721EC"/>
    <w:pPr>
      <w:keepLines w:val="0"/>
      <w:widowControl w:val="0"/>
      <w:tabs>
        <w:tab w:val="left" w:pos="567"/>
      </w:tabs>
      <w:overflowPunct w:val="0"/>
      <w:autoSpaceDE w:val="0"/>
      <w:autoSpaceDN w:val="0"/>
      <w:adjustRightInd w:val="0"/>
      <w:spacing w:after="120" w:line="240" w:lineRule="auto"/>
    </w:pPr>
    <w:rPr>
      <w:rFonts w:ascii="Trade Gothic LT Com Cn" w:eastAsia="Times New Roman" w:hAnsi="Trade Gothic LT Com Cn" w:cs="Arial"/>
      <w:b/>
      <w:color w:val="auto"/>
      <w:lang w:val="en-GB"/>
    </w:rPr>
  </w:style>
  <w:style w:type="paragraph" w:styleId="ListParagraph">
    <w:name w:val="List Paragraph"/>
    <w:basedOn w:val="Normal"/>
    <w:uiPriority w:val="34"/>
    <w:qFormat/>
    <w:rsid w:val="00E721EC"/>
    <w:pPr>
      <w:widowControl w:val="0"/>
      <w:autoSpaceDE w:val="0"/>
      <w:autoSpaceDN w:val="0"/>
      <w:spacing w:after="0" w:line="240" w:lineRule="auto"/>
    </w:pPr>
    <w:rPr>
      <w:rFonts w:ascii="Avenir LT Com 35 Light" w:eastAsia="Avenir LT Com 35 Light" w:hAnsi="Avenir LT Com 35 Light" w:cs="Avenir LT Com 35 Light"/>
      <w:lang w:val="en-US" w:bidi="en-US"/>
    </w:rPr>
  </w:style>
  <w:style w:type="paragraph" w:customStyle="1" w:styleId="LMItablecopy">
    <w:name w:val="LMI table copy"/>
    <w:basedOn w:val="Normal"/>
    <w:rsid w:val="00E721EC"/>
    <w:pPr>
      <w:widowControl w:val="0"/>
      <w:suppressAutoHyphens/>
      <w:spacing w:before="40" w:after="40" w:line="240" w:lineRule="auto"/>
    </w:pPr>
    <w:rPr>
      <w:rFonts w:ascii="Arial" w:eastAsia="Times New Roman" w:hAnsi="Arial" w:cs="Times"/>
      <w:sz w:val="18"/>
      <w:szCs w:val="18"/>
      <w:lang w:val="en-US" w:eastAsia="ar-SA"/>
    </w:rPr>
  </w:style>
  <w:style w:type="paragraph" w:styleId="CommentSubject">
    <w:name w:val="annotation subject"/>
    <w:basedOn w:val="CommentText"/>
    <w:next w:val="CommentText"/>
    <w:link w:val="CommentSubjectChar"/>
    <w:uiPriority w:val="99"/>
    <w:semiHidden/>
    <w:unhideWhenUsed/>
    <w:rsid w:val="009E10C4"/>
    <w:pPr>
      <w:widowControl/>
      <w:overflowPunct/>
      <w:autoSpaceDE/>
      <w:autoSpaceDN/>
      <w:adjustRightInd/>
      <w:spacing w:after="160"/>
    </w:pPr>
    <w:rPr>
      <w:rFonts w:asciiTheme="minorHAnsi" w:eastAsiaTheme="minorHAnsi" w:hAnsiTheme="minorHAnsi" w:cstheme="minorBidi"/>
      <w:b/>
      <w:bCs/>
      <w:lang w:val="en-NZ"/>
    </w:rPr>
  </w:style>
  <w:style w:type="character" w:customStyle="1" w:styleId="CommentSubjectChar">
    <w:name w:val="Comment Subject Char"/>
    <w:basedOn w:val="CommentTextChar"/>
    <w:link w:val="CommentSubject"/>
    <w:uiPriority w:val="99"/>
    <w:semiHidden/>
    <w:rsid w:val="009E10C4"/>
    <w:rPr>
      <w:rFonts w:ascii="Arial" w:eastAsia="Times New Roman" w:hAnsi="Arial" w:cs="Times New Roman"/>
      <w:b/>
      <w:bCs/>
      <w:sz w:val="20"/>
      <w:szCs w:val="20"/>
      <w:lang w:val="en-NZ"/>
    </w:rPr>
  </w:style>
  <w:style w:type="character" w:customStyle="1" w:styleId="cf21">
    <w:name w:val="cf21"/>
    <w:basedOn w:val="DefaultParagraphFont"/>
    <w:rsid w:val="00CA05D4"/>
    <w:rPr>
      <w:rFonts w:ascii="Segoe UI" w:hAnsi="Segoe UI" w:cs="Segoe UI" w:hint="default"/>
      <w:i/>
      <w:iCs/>
    </w:rPr>
  </w:style>
  <w:style w:type="paragraph" w:styleId="Header">
    <w:name w:val="header"/>
    <w:basedOn w:val="Normal"/>
    <w:link w:val="HeaderChar"/>
    <w:uiPriority w:val="99"/>
    <w:unhideWhenUsed/>
    <w:rsid w:val="000D2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2235"/>
    <w:rPr>
      <w:sz w:val="22"/>
      <w:szCs w:val="22"/>
      <w:lang w:val="en-NZ"/>
    </w:rPr>
  </w:style>
  <w:style w:type="paragraph" w:styleId="Footer">
    <w:name w:val="footer"/>
    <w:basedOn w:val="Normal"/>
    <w:link w:val="FooterChar"/>
    <w:uiPriority w:val="99"/>
    <w:unhideWhenUsed/>
    <w:rsid w:val="000D2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2235"/>
    <w:rPr>
      <w:sz w:val="22"/>
      <w:szCs w:val="22"/>
      <w:lang w:val="en-NZ"/>
    </w:rPr>
  </w:style>
  <w:style w:type="paragraph" w:customStyle="1" w:styleId="Default">
    <w:name w:val="Default"/>
    <w:rsid w:val="000D2235"/>
    <w:pPr>
      <w:autoSpaceDE w:val="0"/>
      <w:autoSpaceDN w:val="0"/>
      <w:adjustRightInd w:val="0"/>
    </w:pPr>
    <w:rPr>
      <w:rFonts w:ascii="Calibri" w:hAnsi="Calibri" w:cs="Calibri"/>
      <w:color w:val="000000"/>
      <w:lang w:val="en-NZ" w:bidi="th-TH"/>
    </w:rPr>
  </w:style>
  <w:style w:type="character" w:styleId="PageNumber">
    <w:name w:val="page number"/>
    <w:basedOn w:val="DefaultParagraphFont"/>
    <w:rsid w:val="000D2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cfbcab2-78cf-473b-a006-6e29704961a4}" enabled="1" method="Standard" siteId="{c47d929d-f8d0-4463-b2b6-1ccc3ca6019e}"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2030</Words>
  <Characters>1157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Boles</dc:creator>
  <cp:keywords/>
  <dc:description/>
  <cp:lastModifiedBy>Sarah Durnford</cp:lastModifiedBy>
  <cp:revision>2</cp:revision>
  <cp:lastPrinted>2021-09-14T01:14:00Z</cp:lastPrinted>
  <dcterms:created xsi:type="dcterms:W3CDTF">2025-09-22T13:26:00Z</dcterms:created>
  <dcterms:modified xsi:type="dcterms:W3CDTF">2025-09-22T13:26:00Z</dcterms:modified>
</cp:coreProperties>
</file>